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560E80" w14:textId="2430E204" w:rsidR="00807D88" w:rsidRPr="006028BB" w:rsidRDefault="00D941CE" w:rsidP="00E138FE">
      <w:pPr>
        <w:jc w:val="right"/>
        <w:rPr>
          <w:rFonts w:cs="Arial"/>
          <w:b/>
          <w:bCs/>
          <w:sz w:val="22"/>
          <w:szCs w:val="22"/>
        </w:rPr>
      </w:pPr>
      <w:r>
        <w:rPr>
          <w:rFonts w:ascii="Calibri" w:eastAsia="Calibri" w:hAnsi="Calibr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025B7505" wp14:editId="3EA13C9C">
                <wp:simplePos x="0" y="0"/>
                <wp:positionH relativeFrom="page">
                  <wp:posOffset>4686300</wp:posOffset>
                </wp:positionH>
                <wp:positionV relativeFrom="paragraph">
                  <wp:posOffset>-819150</wp:posOffset>
                </wp:positionV>
                <wp:extent cx="2705100" cy="1175385"/>
                <wp:effectExtent l="0" t="0" r="0" b="5715"/>
                <wp:wrapNone/>
                <wp:docPr id="242332244" name="Text Box 2423322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0" cy="11753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81D8F1B" w14:textId="6BD4954D" w:rsidR="00D941CE" w:rsidRDefault="006028BB" w:rsidP="00D941CE">
                            <w:pPr>
                              <w:jc w:val="right"/>
                              <w:rPr>
                                <w:rFonts w:ascii="Calibri" w:eastAsia="Calibri" w:hAnsi="Calibri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sz w:val="20"/>
                                <w:szCs w:val="16"/>
                              </w:rPr>
                              <w:t>Manor Office</w:t>
                            </w:r>
                          </w:p>
                          <w:p w14:paraId="5D191DE4" w14:textId="579C0E92" w:rsidR="006028BB" w:rsidRPr="00D941CE" w:rsidRDefault="006028BB" w:rsidP="00D941CE">
                            <w:pPr>
                              <w:jc w:val="right"/>
                              <w:rPr>
                                <w:rFonts w:ascii="Calibri" w:eastAsia="Calibri" w:hAnsi="Calibri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sz w:val="20"/>
                                <w:szCs w:val="16"/>
                              </w:rPr>
                              <w:t>6 North Street</w:t>
                            </w:r>
                          </w:p>
                          <w:p w14:paraId="4107C252" w14:textId="77777777" w:rsidR="00D941CE" w:rsidRPr="00D941CE" w:rsidRDefault="00D941CE" w:rsidP="00D941CE">
                            <w:pPr>
                              <w:jc w:val="right"/>
                              <w:rPr>
                                <w:rFonts w:ascii="Calibri" w:eastAsia="Calibri" w:hAnsi="Calibri"/>
                                <w:sz w:val="20"/>
                                <w:szCs w:val="16"/>
                              </w:rPr>
                            </w:pPr>
                            <w:r w:rsidRPr="00D941CE">
                              <w:rPr>
                                <w:rFonts w:ascii="Calibri" w:eastAsia="Calibri" w:hAnsi="Calibri"/>
                                <w:sz w:val="20"/>
                                <w:szCs w:val="16"/>
                              </w:rPr>
                              <w:t>Crediton</w:t>
                            </w:r>
                          </w:p>
                          <w:p w14:paraId="61B69084" w14:textId="77777777" w:rsidR="00D941CE" w:rsidRPr="00D941CE" w:rsidRDefault="00D941CE" w:rsidP="00D941CE">
                            <w:pPr>
                              <w:jc w:val="right"/>
                              <w:rPr>
                                <w:rFonts w:ascii="Calibri" w:eastAsia="Calibri" w:hAnsi="Calibri"/>
                                <w:sz w:val="20"/>
                                <w:szCs w:val="16"/>
                              </w:rPr>
                            </w:pPr>
                            <w:r w:rsidRPr="00D941CE">
                              <w:rPr>
                                <w:rFonts w:ascii="Calibri" w:eastAsia="Calibri" w:hAnsi="Calibri"/>
                                <w:sz w:val="20"/>
                                <w:szCs w:val="16"/>
                              </w:rPr>
                              <w:t xml:space="preserve">Devon </w:t>
                            </w:r>
                          </w:p>
                          <w:p w14:paraId="33D2F1CB" w14:textId="77777777" w:rsidR="00D941CE" w:rsidRPr="00D941CE" w:rsidRDefault="00D941CE" w:rsidP="00D941CE">
                            <w:pPr>
                              <w:ind w:left="2160" w:firstLine="720"/>
                              <w:jc w:val="right"/>
                              <w:rPr>
                                <w:rFonts w:ascii="Calibri" w:eastAsia="Calibri" w:hAnsi="Calibri"/>
                                <w:sz w:val="20"/>
                                <w:szCs w:val="16"/>
                              </w:rPr>
                            </w:pPr>
                            <w:r w:rsidRPr="00D941CE">
                              <w:rPr>
                                <w:rFonts w:ascii="Calibri" w:eastAsia="Calibri" w:hAnsi="Calibri"/>
                                <w:sz w:val="20"/>
                                <w:szCs w:val="16"/>
                              </w:rPr>
                              <w:t>EX17 2BT</w:t>
                            </w:r>
                          </w:p>
                          <w:p w14:paraId="3E92CA6B" w14:textId="77777777" w:rsidR="00D941CE" w:rsidRPr="00D941CE" w:rsidRDefault="00D941CE" w:rsidP="00D941CE">
                            <w:pPr>
                              <w:jc w:val="right"/>
                              <w:rPr>
                                <w:rFonts w:ascii="Calibri" w:eastAsia="Calibri" w:hAnsi="Calibri"/>
                                <w:sz w:val="20"/>
                                <w:szCs w:val="16"/>
                              </w:rPr>
                            </w:pPr>
                            <w:r w:rsidRPr="00D941CE">
                              <w:rPr>
                                <w:rFonts w:ascii="Calibri" w:eastAsia="Calibri" w:hAnsi="Calibri"/>
                                <w:sz w:val="20"/>
                                <w:szCs w:val="16"/>
                              </w:rPr>
                              <w:t xml:space="preserve">Telephone: 01363 773717 </w:t>
                            </w:r>
                          </w:p>
                          <w:p w14:paraId="206C4443" w14:textId="77777777" w:rsidR="00D941CE" w:rsidRPr="00D941CE" w:rsidRDefault="00D941CE" w:rsidP="00D941CE">
                            <w:pPr>
                              <w:jc w:val="right"/>
                              <w:rPr>
                                <w:rFonts w:ascii="Calibri" w:eastAsia="Calibri" w:hAnsi="Calibri"/>
                                <w:sz w:val="20"/>
                                <w:szCs w:val="16"/>
                              </w:rPr>
                            </w:pPr>
                            <w:r w:rsidRPr="00D941CE">
                              <w:rPr>
                                <w:rFonts w:ascii="Calibri" w:eastAsia="Calibri" w:hAnsi="Calibri"/>
                                <w:sz w:val="20"/>
                                <w:szCs w:val="16"/>
                              </w:rPr>
                              <w:t>Email: reception@crediton.gov.uk</w:t>
                            </w:r>
                          </w:p>
                          <w:p w14:paraId="74838C90" w14:textId="77777777" w:rsidR="00D941CE" w:rsidRPr="00D941CE" w:rsidRDefault="00D941CE" w:rsidP="00D941CE">
                            <w:pPr>
                              <w:rPr>
                                <w:sz w:val="20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5B7505" id="_x0000_t202" coordsize="21600,21600" o:spt="202" path="m,l,21600r21600,l21600,xe">
                <v:stroke joinstyle="miter"/>
                <v:path gradientshapeok="t" o:connecttype="rect"/>
              </v:shapetype>
              <v:shape id="Text Box 242332244" o:spid="_x0000_s1026" type="#_x0000_t202" style="position:absolute;left:0;text-align:left;margin-left:369pt;margin-top:-64.5pt;width:213pt;height:92.5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" fillcolor="white [3201]" stroked="f" strokeweight=".5pt">
                <v:textbox>
                  <w:txbxContent>
                    <w:p w14:paraId="181D8F1B" w14:textId="6BD4954D" w:rsidR="00D941CE" w:rsidRDefault="006028BB" w:rsidP="00D941CE">
                      <w:pPr>
                        <w:jc w:val="right"/>
                        <w:rPr>
                          <w:rFonts w:ascii="Calibri" w:eastAsia="Calibri" w:hAnsi="Calibri"/>
                          <w:sz w:val="20"/>
                          <w:szCs w:val="16"/>
                        </w:rPr>
                      </w:pPr>
                      <w:r>
                        <w:rPr>
                          <w:rFonts w:ascii="Calibri" w:eastAsia="Calibri" w:hAnsi="Calibri"/>
                          <w:sz w:val="20"/>
                          <w:szCs w:val="16"/>
                        </w:rPr>
                        <w:t>Manor Office</w:t>
                      </w:r>
                    </w:p>
                    <w:p w14:paraId="5D191DE4" w14:textId="579C0E92" w:rsidR="006028BB" w:rsidRPr="00D941CE" w:rsidRDefault="006028BB" w:rsidP="00D941CE">
                      <w:pPr>
                        <w:jc w:val="right"/>
                        <w:rPr>
                          <w:rFonts w:ascii="Calibri" w:eastAsia="Calibri" w:hAnsi="Calibri"/>
                          <w:sz w:val="20"/>
                          <w:szCs w:val="16"/>
                        </w:rPr>
                      </w:pPr>
                      <w:r>
                        <w:rPr>
                          <w:rFonts w:ascii="Calibri" w:eastAsia="Calibri" w:hAnsi="Calibri"/>
                          <w:sz w:val="20"/>
                          <w:szCs w:val="16"/>
                        </w:rPr>
                        <w:t>6 North Street</w:t>
                      </w:r>
                    </w:p>
                    <w:p w14:paraId="4107C252" w14:textId="77777777" w:rsidR="00D941CE" w:rsidRPr="00D941CE" w:rsidRDefault="00D941CE" w:rsidP="00D941CE">
                      <w:pPr>
                        <w:jc w:val="right"/>
                        <w:rPr>
                          <w:rFonts w:ascii="Calibri" w:eastAsia="Calibri" w:hAnsi="Calibri"/>
                          <w:sz w:val="20"/>
                          <w:szCs w:val="16"/>
                        </w:rPr>
                      </w:pPr>
                      <w:r w:rsidRPr="00D941CE">
                        <w:rPr>
                          <w:rFonts w:ascii="Calibri" w:eastAsia="Calibri" w:hAnsi="Calibri"/>
                          <w:sz w:val="20"/>
                          <w:szCs w:val="16"/>
                        </w:rPr>
                        <w:t>Crediton</w:t>
                      </w:r>
                    </w:p>
                    <w:p w14:paraId="61B69084" w14:textId="77777777" w:rsidR="00D941CE" w:rsidRPr="00D941CE" w:rsidRDefault="00D941CE" w:rsidP="00D941CE">
                      <w:pPr>
                        <w:jc w:val="right"/>
                        <w:rPr>
                          <w:rFonts w:ascii="Calibri" w:eastAsia="Calibri" w:hAnsi="Calibri"/>
                          <w:sz w:val="20"/>
                          <w:szCs w:val="16"/>
                        </w:rPr>
                      </w:pPr>
                      <w:r w:rsidRPr="00D941CE">
                        <w:rPr>
                          <w:rFonts w:ascii="Calibri" w:eastAsia="Calibri" w:hAnsi="Calibri"/>
                          <w:sz w:val="20"/>
                          <w:szCs w:val="16"/>
                        </w:rPr>
                        <w:t xml:space="preserve">Devon </w:t>
                      </w:r>
                    </w:p>
                    <w:p w14:paraId="33D2F1CB" w14:textId="77777777" w:rsidR="00D941CE" w:rsidRPr="00D941CE" w:rsidRDefault="00D941CE" w:rsidP="00D941CE">
                      <w:pPr>
                        <w:ind w:left="2160" w:firstLine="720"/>
                        <w:jc w:val="right"/>
                        <w:rPr>
                          <w:rFonts w:ascii="Calibri" w:eastAsia="Calibri" w:hAnsi="Calibri"/>
                          <w:sz w:val="20"/>
                          <w:szCs w:val="16"/>
                        </w:rPr>
                      </w:pPr>
                      <w:r w:rsidRPr="00D941CE">
                        <w:rPr>
                          <w:rFonts w:ascii="Calibri" w:eastAsia="Calibri" w:hAnsi="Calibri"/>
                          <w:sz w:val="20"/>
                          <w:szCs w:val="16"/>
                        </w:rPr>
                        <w:t>EX17 2BT</w:t>
                      </w:r>
                    </w:p>
                    <w:p w14:paraId="3E92CA6B" w14:textId="77777777" w:rsidR="00D941CE" w:rsidRPr="00D941CE" w:rsidRDefault="00D941CE" w:rsidP="00D941CE">
                      <w:pPr>
                        <w:jc w:val="right"/>
                        <w:rPr>
                          <w:rFonts w:ascii="Calibri" w:eastAsia="Calibri" w:hAnsi="Calibri"/>
                          <w:sz w:val="20"/>
                          <w:szCs w:val="16"/>
                        </w:rPr>
                      </w:pPr>
                      <w:r w:rsidRPr="00D941CE">
                        <w:rPr>
                          <w:rFonts w:ascii="Calibri" w:eastAsia="Calibri" w:hAnsi="Calibri"/>
                          <w:sz w:val="20"/>
                          <w:szCs w:val="16"/>
                        </w:rPr>
                        <w:t xml:space="preserve">Telephone: 01363 773717 </w:t>
                      </w:r>
                    </w:p>
                    <w:p w14:paraId="206C4443" w14:textId="77777777" w:rsidR="00D941CE" w:rsidRPr="00D941CE" w:rsidRDefault="00D941CE" w:rsidP="00D941CE">
                      <w:pPr>
                        <w:jc w:val="right"/>
                        <w:rPr>
                          <w:rFonts w:ascii="Calibri" w:eastAsia="Calibri" w:hAnsi="Calibri"/>
                          <w:sz w:val="20"/>
                          <w:szCs w:val="16"/>
                        </w:rPr>
                      </w:pPr>
                      <w:r w:rsidRPr="00D941CE">
                        <w:rPr>
                          <w:rFonts w:ascii="Calibri" w:eastAsia="Calibri" w:hAnsi="Calibri"/>
                          <w:sz w:val="20"/>
                          <w:szCs w:val="16"/>
                        </w:rPr>
                        <w:t>Email: reception@crediton.gov.uk</w:t>
                      </w:r>
                    </w:p>
                    <w:p w14:paraId="74838C90" w14:textId="77777777" w:rsidR="00D941CE" w:rsidRPr="00D941CE" w:rsidRDefault="00D941CE" w:rsidP="00D941CE">
                      <w:pPr>
                        <w:rPr>
                          <w:sz w:val="20"/>
                          <w:szCs w:val="16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DA4D60" w:rsidRPr="00AD6C4B">
        <w:rPr>
          <w:rFonts w:cs="Arial"/>
          <w:sz w:val="22"/>
          <w:szCs w:val="22"/>
        </w:rPr>
        <w:tab/>
      </w:r>
      <w:r w:rsidR="00DA4D60" w:rsidRPr="00AD6C4B">
        <w:rPr>
          <w:rFonts w:cs="Arial"/>
          <w:sz w:val="22"/>
          <w:szCs w:val="22"/>
        </w:rPr>
        <w:tab/>
      </w:r>
      <w:bookmarkStart w:id="0" w:name="_Hlk493155564"/>
    </w:p>
    <w:bookmarkEnd w:id="0"/>
    <w:p w14:paraId="137216E6" w14:textId="77777777" w:rsidR="005E1906" w:rsidRPr="00AD6C4B" w:rsidRDefault="005E1906" w:rsidP="005E1906">
      <w:pPr>
        <w:jc w:val="center"/>
        <w:rPr>
          <w:rFonts w:ascii="Calibri" w:hAnsi="Calibri" w:cs="Calibri"/>
          <w:b/>
          <w:bCs/>
          <w:sz w:val="22"/>
          <w:szCs w:val="22"/>
          <w:u w:val="single"/>
        </w:rPr>
      </w:pPr>
    </w:p>
    <w:p w14:paraId="14BB3167" w14:textId="77777777" w:rsidR="00AD6C4B" w:rsidRPr="00247828" w:rsidRDefault="00AD6C4B" w:rsidP="00AD6C4B">
      <w:pPr>
        <w:jc w:val="center"/>
        <w:textAlignment w:val="baseline"/>
        <w:rPr>
          <w:rFonts w:ascii="Calibri" w:hAnsi="Calibri" w:cs="Calibri"/>
          <w:b/>
          <w:bCs/>
          <w:sz w:val="22"/>
          <w:szCs w:val="22"/>
          <w:u w:val="single"/>
          <w:lang w:eastAsia="en-GB"/>
        </w:rPr>
      </w:pPr>
    </w:p>
    <w:p w14:paraId="104F49B2" w14:textId="5ADCCC2A" w:rsidR="00FD4274" w:rsidRPr="00945D5D" w:rsidRDefault="00FD4274" w:rsidP="00FD4274">
      <w:pPr>
        <w:spacing w:before="19" w:line="361" w:lineRule="exact"/>
        <w:ind w:right="-20"/>
        <w:jc w:val="center"/>
        <w:rPr>
          <w:rFonts w:ascii="Kefa II Pro Book" w:eastAsia="Arial" w:hAnsi="Kefa II Pro Book" w:cs="Arial"/>
          <w:b/>
          <w:bCs/>
          <w:color w:val="231F20"/>
          <w:position w:val="-1"/>
          <w:sz w:val="28"/>
          <w:szCs w:val="28"/>
          <w:u w:val="single"/>
        </w:rPr>
      </w:pPr>
      <w:bookmarkStart w:id="1" w:name="_Hlk480378961"/>
      <w:bookmarkEnd w:id="1"/>
      <w:r w:rsidRPr="00945D5D">
        <w:rPr>
          <w:rFonts w:ascii="Kefa II Pro Book" w:eastAsia="Arial" w:hAnsi="Kefa II Pro Book" w:cs="Arial"/>
          <w:b/>
          <w:bCs/>
          <w:color w:val="231F20"/>
          <w:position w:val="-1"/>
          <w:sz w:val="28"/>
          <w:szCs w:val="28"/>
          <w:u w:val="single"/>
        </w:rPr>
        <w:t>Small Grants Application Form (up to £700</w:t>
      </w:r>
      <w:r w:rsidR="00C3375A">
        <w:rPr>
          <w:rFonts w:ascii="Kefa II Pro Book" w:eastAsia="Arial" w:hAnsi="Kefa II Pro Book" w:cs="Arial"/>
          <w:b/>
          <w:bCs/>
          <w:color w:val="231F20"/>
          <w:position w:val="-1"/>
          <w:sz w:val="28"/>
          <w:szCs w:val="28"/>
          <w:u w:val="single"/>
        </w:rPr>
        <w:t>.00</w:t>
      </w:r>
      <w:r w:rsidRPr="00945D5D">
        <w:rPr>
          <w:rFonts w:ascii="Kefa II Pro Book" w:eastAsia="Arial" w:hAnsi="Kefa II Pro Book" w:cs="Arial"/>
          <w:b/>
          <w:bCs/>
          <w:color w:val="231F20"/>
          <w:position w:val="-1"/>
          <w:sz w:val="28"/>
          <w:szCs w:val="28"/>
          <w:u w:val="single"/>
        </w:rPr>
        <w:t>)</w:t>
      </w:r>
    </w:p>
    <w:p w14:paraId="4CCAE151" w14:textId="77777777" w:rsidR="00FD4274" w:rsidRPr="004C1F6A" w:rsidRDefault="00FD4274" w:rsidP="00FD4274">
      <w:pPr>
        <w:spacing w:line="250" w:lineRule="auto"/>
        <w:ind w:right="42"/>
        <w:jc w:val="right"/>
        <w:rPr>
          <w:rFonts w:ascii="Kefa II Pro Book" w:eastAsia="Arial" w:hAnsi="Kefa II Pro Book" w:cs="Arial"/>
          <w:color w:val="231F20"/>
          <w:szCs w:val="24"/>
        </w:rPr>
      </w:pPr>
    </w:p>
    <w:p w14:paraId="42428C8B" w14:textId="4CF01C5D" w:rsidR="00DD2597" w:rsidRDefault="00DD2597" w:rsidP="00DD2597">
      <w:pPr>
        <w:rPr>
          <w:rFonts w:ascii="Kefa II Pro" w:hAnsi="Kefa II Pro"/>
          <w:szCs w:val="24"/>
        </w:rPr>
      </w:pPr>
      <w:r>
        <w:rPr>
          <w:rFonts w:ascii="Kefa II Pro" w:hAnsi="Kefa II Pro"/>
          <w:szCs w:val="24"/>
        </w:rPr>
        <w:t>Crediton Town Council</w:t>
      </w:r>
      <w:r w:rsidRPr="00EB59A5">
        <w:rPr>
          <w:rFonts w:ascii="Kefa II Pro" w:hAnsi="Kefa II Pro"/>
          <w:szCs w:val="24"/>
        </w:rPr>
        <w:t xml:space="preserve"> (</w:t>
      </w:r>
      <w:r>
        <w:rPr>
          <w:rFonts w:ascii="Kefa II Pro" w:hAnsi="Kefa II Pro"/>
          <w:szCs w:val="24"/>
        </w:rPr>
        <w:t>C</w:t>
      </w:r>
      <w:r w:rsidRPr="00EB59A5">
        <w:rPr>
          <w:rFonts w:ascii="Kefa II Pro" w:hAnsi="Kefa II Pro"/>
          <w:szCs w:val="24"/>
        </w:rPr>
        <w:t xml:space="preserve">TC) </w:t>
      </w:r>
      <w:r w:rsidR="009707CD">
        <w:rPr>
          <w:rFonts w:ascii="Kefa II Pro" w:hAnsi="Kefa II Pro"/>
          <w:szCs w:val="24"/>
        </w:rPr>
        <w:t>seeks</w:t>
      </w:r>
      <w:r w:rsidRPr="00EB59A5">
        <w:rPr>
          <w:rFonts w:ascii="Kefa II Pro" w:hAnsi="Kefa II Pro"/>
          <w:szCs w:val="24"/>
        </w:rPr>
        <w:t xml:space="preserve"> applications </w:t>
      </w:r>
      <w:r>
        <w:rPr>
          <w:rFonts w:ascii="Kefa II Pro" w:hAnsi="Kefa II Pro"/>
          <w:szCs w:val="24"/>
        </w:rPr>
        <w:t>from community groups and organisations requesting</w:t>
      </w:r>
      <w:r w:rsidRPr="00EB59A5">
        <w:rPr>
          <w:rFonts w:ascii="Kefa II Pro" w:hAnsi="Kefa II Pro"/>
          <w:szCs w:val="24"/>
        </w:rPr>
        <w:t xml:space="preserve"> up to £</w:t>
      </w:r>
      <w:r>
        <w:rPr>
          <w:rFonts w:ascii="Kefa II Pro" w:hAnsi="Kefa II Pro"/>
          <w:szCs w:val="24"/>
        </w:rPr>
        <w:t>700</w:t>
      </w:r>
      <w:r w:rsidR="00207AF5">
        <w:rPr>
          <w:rFonts w:ascii="Kefa II Pro" w:hAnsi="Kefa II Pro"/>
          <w:szCs w:val="24"/>
        </w:rPr>
        <w:t>.00</w:t>
      </w:r>
      <w:r>
        <w:rPr>
          <w:rFonts w:ascii="Kefa II Pro" w:hAnsi="Kefa II Pro"/>
          <w:szCs w:val="24"/>
        </w:rPr>
        <w:t>,</w:t>
      </w:r>
      <w:r w:rsidRPr="00EB59A5">
        <w:rPr>
          <w:rFonts w:ascii="Kefa II Pro" w:hAnsi="Kefa II Pro"/>
          <w:szCs w:val="24"/>
        </w:rPr>
        <w:t xml:space="preserve"> which</w:t>
      </w:r>
      <w:r>
        <w:rPr>
          <w:rFonts w:ascii="Kefa II Pro" w:hAnsi="Kefa II Pro"/>
          <w:szCs w:val="24"/>
        </w:rPr>
        <w:t>:</w:t>
      </w:r>
    </w:p>
    <w:p w14:paraId="5322E84C" w14:textId="77777777" w:rsidR="00B9415F" w:rsidRDefault="00B9415F" w:rsidP="00DD2597">
      <w:pPr>
        <w:rPr>
          <w:rFonts w:ascii="Kefa II Pro" w:hAnsi="Kefa II Pro"/>
          <w:szCs w:val="24"/>
        </w:rPr>
      </w:pPr>
    </w:p>
    <w:p w14:paraId="0E168BC3" w14:textId="62A5F9BF" w:rsidR="00DD2597" w:rsidRPr="0022647B" w:rsidRDefault="00DD2597" w:rsidP="00DD2597">
      <w:pPr>
        <w:pStyle w:val="ListParagraph"/>
        <w:numPr>
          <w:ilvl w:val="0"/>
          <w:numId w:val="47"/>
        </w:numPr>
        <w:rPr>
          <w:rFonts w:ascii="Kefa II Pro" w:hAnsi="Kefa II Pro"/>
          <w:szCs w:val="24"/>
        </w:rPr>
      </w:pPr>
      <w:r w:rsidRPr="0022647B">
        <w:rPr>
          <w:rFonts w:cstheme="minorHAnsi"/>
          <w:szCs w:val="24"/>
        </w:rPr>
        <w:t>Provide</w:t>
      </w:r>
      <w:r w:rsidR="000F2AC7">
        <w:rPr>
          <w:rFonts w:cstheme="minorHAnsi"/>
          <w:szCs w:val="24"/>
        </w:rPr>
        <w:t>s</w:t>
      </w:r>
      <w:r w:rsidRPr="0022647B">
        <w:rPr>
          <w:rFonts w:cstheme="minorHAnsi"/>
          <w:szCs w:val="24"/>
        </w:rPr>
        <w:t xml:space="preserve"> a new or improves an existing asset or service which benefits a significant number of residents</w:t>
      </w:r>
    </w:p>
    <w:p w14:paraId="11FC7476" w14:textId="77777777" w:rsidR="00DD2597" w:rsidRPr="0022647B" w:rsidRDefault="00DD2597" w:rsidP="00DD2597">
      <w:pPr>
        <w:pStyle w:val="ListParagraph"/>
        <w:numPr>
          <w:ilvl w:val="0"/>
          <w:numId w:val="47"/>
        </w:numPr>
        <w:rPr>
          <w:rFonts w:ascii="Kefa II Pro" w:hAnsi="Kefa II Pro"/>
          <w:szCs w:val="24"/>
        </w:rPr>
      </w:pPr>
      <w:r w:rsidRPr="0022647B">
        <w:rPr>
          <w:rFonts w:cstheme="minorHAnsi"/>
          <w:szCs w:val="24"/>
        </w:rPr>
        <w:t>Enhances the profile and/or reputation of Crediton</w:t>
      </w:r>
    </w:p>
    <w:p w14:paraId="1D0C8453" w14:textId="77777777" w:rsidR="00DD2597" w:rsidRPr="0022647B" w:rsidRDefault="00DD2597" w:rsidP="00DD2597">
      <w:pPr>
        <w:pStyle w:val="ListParagraph"/>
        <w:numPr>
          <w:ilvl w:val="0"/>
          <w:numId w:val="47"/>
        </w:numPr>
        <w:rPr>
          <w:rFonts w:ascii="Kefa II Pro" w:hAnsi="Kefa II Pro"/>
          <w:szCs w:val="24"/>
        </w:rPr>
      </w:pPr>
      <w:r w:rsidRPr="0022647B">
        <w:rPr>
          <w:rFonts w:cstheme="minorHAnsi"/>
          <w:szCs w:val="24"/>
        </w:rPr>
        <w:t>Supports CTC in achieving the overarching aims in its Strategic Plan.</w:t>
      </w:r>
    </w:p>
    <w:p w14:paraId="043D1323" w14:textId="77777777" w:rsidR="00DD2597" w:rsidRPr="0022647B" w:rsidRDefault="00DD2597" w:rsidP="00DD2597">
      <w:pPr>
        <w:pStyle w:val="ListParagraph"/>
        <w:ind w:left="1080"/>
        <w:rPr>
          <w:rFonts w:ascii="Kefa II Pro" w:hAnsi="Kefa II Pro"/>
          <w:szCs w:val="24"/>
        </w:rPr>
      </w:pPr>
    </w:p>
    <w:p w14:paraId="3613D4EC" w14:textId="77777777" w:rsidR="00DD2597" w:rsidRDefault="00DD2597" w:rsidP="00DD2597">
      <w:pPr>
        <w:widowControl w:val="0"/>
        <w:tabs>
          <w:tab w:val="left" w:pos="840"/>
        </w:tabs>
        <w:kinsoku w:val="0"/>
        <w:overflowPunct w:val="0"/>
        <w:autoSpaceDE w:val="0"/>
        <w:autoSpaceDN w:val="0"/>
        <w:adjustRightInd w:val="0"/>
        <w:spacing w:before="1"/>
        <w:rPr>
          <w:rFonts w:ascii="Kefa II Pro Book" w:hAnsi="Kefa II Pro Book"/>
          <w:spacing w:val="-2"/>
          <w:szCs w:val="24"/>
        </w:rPr>
      </w:pPr>
      <w:r>
        <w:rPr>
          <w:rFonts w:ascii="Kefa II Pro Book" w:hAnsi="Kefa II Pro Book"/>
          <w:spacing w:val="-2"/>
          <w:szCs w:val="24"/>
        </w:rPr>
        <w:t xml:space="preserve">Applications will be scored using the criteria set out within the Community Grants Policy. </w:t>
      </w:r>
    </w:p>
    <w:p w14:paraId="31DC25D8" w14:textId="77777777" w:rsidR="00DD2597" w:rsidRDefault="00DD2597" w:rsidP="00DD2597">
      <w:pPr>
        <w:widowControl w:val="0"/>
        <w:tabs>
          <w:tab w:val="left" w:pos="840"/>
        </w:tabs>
        <w:kinsoku w:val="0"/>
        <w:overflowPunct w:val="0"/>
        <w:autoSpaceDE w:val="0"/>
        <w:autoSpaceDN w:val="0"/>
        <w:adjustRightInd w:val="0"/>
        <w:spacing w:before="1"/>
        <w:rPr>
          <w:rFonts w:ascii="Kefa II Pro Book" w:hAnsi="Kefa II Pro Book"/>
          <w:spacing w:val="-2"/>
          <w:szCs w:val="24"/>
        </w:rPr>
      </w:pPr>
    </w:p>
    <w:p w14:paraId="31C036E6" w14:textId="0940F473" w:rsidR="000C2510" w:rsidRPr="009707CD" w:rsidRDefault="003A24E6" w:rsidP="009707CD">
      <w:pPr>
        <w:numPr>
          <w:ilvl w:val="1"/>
          <w:numId w:val="0"/>
        </w:numPr>
        <w:autoSpaceDE w:val="0"/>
        <w:autoSpaceDN w:val="0"/>
        <w:adjustRightInd w:val="0"/>
        <w:rPr>
          <w:rFonts w:cstheme="minorHAnsi"/>
          <w:szCs w:val="24"/>
        </w:rPr>
      </w:pPr>
      <w:r>
        <w:rPr>
          <w:rFonts w:cstheme="minorHAnsi"/>
          <w:szCs w:val="24"/>
        </w:rPr>
        <w:t>Small Grant a</w:t>
      </w:r>
      <w:r w:rsidR="000C2510" w:rsidRPr="009707CD">
        <w:rPr>
          <w:rFonts w:cstheme="minorHAnsi"/>
          <w:szCs w:val="24"/>
        </w:rPr>
        <w:t>pplications will be considered by the Town Clerk, in consultation with the Chair of the Oversight</w:t>
      </w:r>
      <w:r>
        <w:rPr>
          <w:rFonts w:cstheme="minorHAnsi"/>
          <w:szCs w:val="24"/>
        </w:rPr>
        <w:t xml:space="preserve"> </w:t>
      </w:r>
      <w:r w:rsidR="000C2510" w:rsidRPr="009707CD">
        <w:rPr>
          <w:rFonts w:cstheme="minorHAnsi"/>
          <w:szCs w:val="24"/>
        </w:rPr>
        <w:t xml:space="preserve">Committee. However, in some cases, an application may be referred to the Grants Sub-Committee. If this is the case, applicants will be informed of timescales. </w:t>
      </w:r>
    </w:p>
    <w:p w14:paraId="79A3E5FF" w14:textId="77777777" w:rsidR="00DD2597" w:rsidRPr="00EB59A5" w:rsidRDefault="00DD2597" w:rsidP="00DD2597">
      <w:pPr>
        <w:pStyle w:val="ListParagraph"/>
        <w:rPr>
          <w:rFonts w:ascii="Kefa II Pro" w:hAnsi="Kefa II Pro"/>
          <w:color w:val="000000" w:themeColor="text1"/>
          <w:lang w:eastAsia="en-GB"/>
        </w:rPr>
      </w:pPr>
    </w:p>
    <w:p w14:paraId="1FBB62AC" w14:textId="77777777" w:rsidR="00DD2597" w:rsidRPr="00EB59A5" w:rsidRDefault="00DD2597" w:rsidP="00DD2597">
      <w:pPr>
        <w:rPr>
          <w:rFonts w:ascii="Kefa II Pro" w:hAnsi="Kefa II Pro"/>
          <w:color w:val="000000" w:themeColor="text1"/>
          <w:szCs w:val="24"/>
          <w:lang w:eastAsia="en-GB"/>
        </w:rPr>
      </w:pPr>
      <w:r w:rsidRPr="00EB59A5">
        <w:rPr>
          <w:rFonts w:ascii="Kefa II Pro" w:hAnsi="Kefa II Pro"/>
          <w:color w:val="000000" w:themeColor="text1"/>
          <w:szCs w:val="24"/>
          <w:lang w:eastAsia="en-GB"/>
        </w:rPr>
        <w:t>F</w:t>
      </w:r>
      <w:r>
        <w:rPr>
          <w:rFonts w:ascii="Kefa II Pro" w:hAnsi="Kefa II Pro"/>
          <w:color w:val="000000" w:themeColor="text1"/>
          <w:szCs w:val="24"/>
          <w:lang w:eastAsia="en-GB"/>
        </w:rPr>
        <w:t xml:space="preserve">urther information can be found at: </w:t>
      </w:r>
      <w:hyperlink r:id="rId11" w:history="1">
        <w:r w:rsidRPr="002D5D69">
          <w:rPr>
            <w:rStyle w:val="Hyperlink"/>
          </w:rPr>
          <w:t>www.crediton.gov.uk</w:t>
        </w:r>
      </w:hyperlink>
      <w:r>
        <w:t xml:space="preserve"> </w:t>
      </w:r>
    </w:p>
    <w:p w14:paraId="1E32CE59" w14:textId="77777777" w:rsidR="00FD4274" w:rsidRPr="004C1F6A" w:rsidRDefault="00FD4274" w:rsidP="00FD4274">
      <w:pPr>
        <w:spacing w:line="250" w:lineRule="auto"/>
        <w:ind w:right="42"/>
        <w:rPr>
          <w:rFonts w:ascii="Kefa II Pro Book" w:eastAsia="Arial" w:hAnsi="Kefa II Pro Book" w:cs="Arial"/>
          <w:b/>
          <w:color w:val="231F20"/>
          <w:szCs w:val="24"/>
          <w:u w:val="single"/>
        </w:rPr>
      </w:pPr>
    </w:p>
    <w:p w14:paraId="1E22F1B8" w14:textId="77777777" w:rsidR="00FD4274" w:rsidRPr="004C1F6A" w:rsidRDefault="00FD4274" w:rsidP="00FD4274">
      <w:pPr>
        <w:spacing w:line="250" w:lineRule="auto"/>
        <w:ind w:right="42"/>
        <w:rPr>
          <w:rFonts w:ascii="Kefa II Pro Book" w:eastAsia="Arial" w:hAnsi="Kefa II Pro Book" w:cs="Arial"/>
          <w:color w:val="231F20"/>
          <w:szCs w:val="24"/>
        </w:rPr>
      </w:pPr>
      <w:r w:rsidRPr="004C1F6A">
        <w:rPr>
          <w:rFonts w:ascii="Kefa II Pro Book" w:eastAsia="Arial" w:hAnsi="Kefa II Pro Book" w:cs="Arial"/>
          <w:b/>
          <w:color w:val="231F20"/>
          <w:szCs w:val="24"/>
          <w:u w:val="single"/>
        </w:rPr>
        <w:t>How to use this form:</w:t>
      </w:r>
      <w:r w:rsidRPr="004C1F6A">
        <w:rPr>
          <w:rFonts w:ascii="Kefa II Pro Book" w:eastAsia="Arial" w:hAnsi="Kefa II Pro Book" w:cs="Arial"/>
          <w:color w:val="231F20"/>
          <w:szCs w:val="24"/>
        </w:rPr>
        <w:t xml:space="preserve"> this form can be printed and completed by hand or can be filled in electronically. Please try to keep your answers as short as possible, to fit into the boxes. </w:t>
      </w:r>
    </w:p>
    <w:p w14:paraId="3D9FDAF6" w14:textId="77777777" w:rsidR="00FD4274" w:rsidRPr="004C1F6A" w:rsidRDefault="00FD4274" w:rsidP="00FD4274">
      <w:pPr>
        <w:spacing w:before="29" w:line="271" w:lineRule="exact"/>
        <w:ind w:right="-20"/>
        <w:rPr>
          <w:rFonts w:ascii="Kefa II Pro Book" w:eastAsia="Arial" w:hAnsi="Kefa II Pro Book" w:cs="Arial"/>
          <w:szCs w:val="24"/>
        </w:rPr>
      </w:pPr>
    </w:p>
    <w:p w14:paraId="389FF545" w14:textId="77777777" w:rsidR="00FD4274" w:rsidRPr="004C1F6A" w:rsidRDefault="00FD4274" w:rsidP="00FD4274">
      <w:pPr>
        <w:spacing w:before="1" w:line="140" w:lineRule="exact"/>
        <w:rPr>
          <w:rFonts w:ascii="Kefa II Pro Book" w:hAnsi="Kefa II Pro Book" w:cs="Arial"/>
          <w:szCs w:val="24"/>
        </w:rPr>
      </w:pPr>
    </w:p>
    <w:tbl>
      <w:tblPr>
        <w:tblW w:w="10463" w:type="dxa"/>
        <w:tblInd w:w="-13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85"/>
        <w:gridCol w:w="6078"/>
      </w:tblGrid>
      <w:tr w:rsidR="00FD4274" w:rsidRPr="004C1F6A" w14:paraId="1603381F" w14:textId="77777777" w:rsidTr="00D90CF8">
        <w:trPr>
          <w:trHeight w:hRule="exact" w:val="805"/>
        </w:trPr>
        <w:tc>
          <w:tcPr>
            <w:tcW w:w="438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6B91331A" w14:textId="77777777" w:rsidR="00FD4274" w:rsidRPr="004C1F6A" w:rsidRDefault="00FD4274" w:rsidP="00D90CF8">
            <w:pPr>
              <w:ind w:right="-20"/>
              <w:rPr>
                <w:rFonts w:ascii="Kefa II Pro Book" w:eastAsia="Arial" w:hAnsi="Kefa II Pro Book" w:cs="Arial"/>
                <w:szCs w:val="24"/>
              </w:rPr>
            </w:pPr>
            <w:r w:rsidRPr="004C1F6A">
              <w:rPr>
                <w:rFonts w:ascii="Kefa II Pro Book" w:eastAsia="Arial" w:hAnsi="Kefa II Pro Book" w:cs="Arial"/>
                <w:color w:val="231F20"/>
                <w:szCs w:val="24"/>
              </w:rPr>
              <w:t>Name of organisation</w:t>
            </w:r>
          </w:p>
        </w:tc>
        <w:tc>
          <w:tcPr>
            <w:tcW w:w="607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3C6260E2" w14:textId="77777777" w:rsidR="00FD4274" w:rsidRPr="004C1F6A" w:rsidRDefault="00FD4274" w:rsidP="00D90CF8">
            <w:pPr>
              <w:rPr>
                <w:rFonts w:ascii="Kefa II Pro Book" w:hAnsi="Kefa II Pro Book" w:cs="Arial"/>
                <w:szCs w:val="24"/>
              </w:rPr>
            </w:pPr>
          </w:p>
          <w:p w14:paraId="252BA26F" w14:textId="77777777" w:rsidR="00FD4274" w:rsidRPr="004C1F6A" w:rsidRDefault="00FD4274" w:rsidP="00D90CF8">
            <w:pPr>
              <w:rPr>
                <w:rFonts w:ascii="Kefa II Pro Book" w:hAnsi="Kefa II Pro Book" w:cs="Arial"/>
                <w:szCs w:val="24"/>
              </w:rPr>
            </w:pPr>
          </w:p>
        </w:tc>
      </w:tr>
      <w:tr w:rsidR="00FD4274" w:rsidRPr="004C1F6A" w14:paraId="59073218" w14:textId="77777777" w:rsidTr="00D90CF8">
        <w:trPr>
          <w:trHeight w:hRule="exact" w:val="1269"/>
        </w:trPr>
        <w:tc>
          <w:tcPr>
            <w:tcW w:w="438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148CAECB" w14:textId="77777777" w:rsidR="00FD4274" w:rsidRPr="004C1F6A" w:rsidRDefault="00FD4274" w:rsidP="00D90CF8">
            <w:pPr>
              <w:ind w:right="-20"/>
              <w:rPr>
                <w:rFonts w:ascii="Kefa II Pro Book" w:eastAsia="Arial" w:hAnsi="Kefa II Pro Book" w:cs="Arial"/>
                <w:szCs w:val="24"/>
              </w:rPr>
            </w:pPr>
            <w:r w:rsidRPr="004C1F6A">
              <w:rPr>
                <w:rFonts w:ascii="Kefa II Pro Book" w:eastAsia="Arial" w:hAnsi="Kefa II Pro Book" w:cs="Arial"/>
                <w:color w:val="231F20"/>
                <w:szCs w:val="24"/>
              </w:rPr>
              <w:t>Name and address of the person making</w:t>
            </w:r>
          </w:p>
          <w:p w14:paraId="741A57B1" w14:textId="77777777" w:rsidR="00FD4274" w:rsidRPr="004C1F6A" w:rsidRDefault="00FD4274" w:rsidP="00D90CF8">
            <w:pPr>
              <w:spacing w:before="12"/>
              <w:ind w:right="-20"/>
              <w:rPr>
                <w:rFonts w:ascii="Kefa II Pro Book" w:eastAsia="Arial" w:hAnsi="Kefa II Pro Book" w:cs="Arial"/>
                <w:szCs w:val="24"/>
              </w:rPr>
            </w:pPr>
            <w:r w:rsidRPr="004C1F6A">
              <w:rPr>
                <w:rFonts w:ascii="Kefa II Pro Book" w:eastAsia="Arial" w:hAnsi="Kefa II Pro Book" w:cs="Arial"/>
                <w:color w:val="231F20"/>
                <w:szCs w:val="24"/>
              </w:rPr>
              <w:t>the application on behalf of the organisation</w:t>
            </w:r>
          </w:p>
        </w:tc>
        <w:tc>
          <w:tcPr>
            <w:tcW w:w="607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148C015D" w14:textId="77777777" w:rsidR="00FD4274" w:rsidRDefault="00FD4274" w:rsidP="00D90CF8">
            <w:pPr>
              <w:rPr>
                <w:rFonts w:ascii="Kefa II Pro Book" w:hAnsi="Kefa II Pro Book" w:cs="Arial"/>
                <w:szCs w:val="24"/>
              </w:rPr>
            </w:pPr>
          </w:p>
          <w:p w14:paraId="250D429C" w14:textId="77777777" w:rsidR="009707CD" w:rsidRDefault="009707CD" w:rsidP="00D90CF8">
            <w:pPr>
              <w:rPr>
                <w:rFonts w:ascii="Kefa II Pro Book" w:hAnsi="Kefa II Pro Book" w:cs="Arial"/>
                <w:szCs w:val="24"/>
              </w:rPr>
            </w:pPr>
          </w:p>
          <w:p w14:paraId="73F79A91" w14:textId="77777777" w:rsidR="009707CD" w:rsidRDefault="009707CD" w:rsidP="00D90CF8">
            <w:pPr>
              <w:rPr>
                <w:rFonts w:ascii="Kefa II Pro Book" w:hAnsi="Kefa II Pro Book" w:cs="Arial"/>
                <w:szCs w:val="24"/>
              </w:rPr>
            </w:pPr>
          </w:p>
          <w:p w14:paraId="31A3191D" w14:textId="77777777" w:rsidR="009707CD" w:rsidRPr="004C1F6A" w:rsidRDefault="009707CD" w:rsidP="00D90CF8">
            <w:pPr>
              <w:rPr>
                <w:rFonts w:ascii="Kefa II Pro Book" w:hAnsi="Kefa II Pro Book" w:cs="Arial"/>
                <w:szCs w:val="24"/>
              </w:rPr>
            </w:pPr>
          </w:p>
        </w:tc>
      </w:tr>
      <w:tr w:rsidR="00FD4274" w:rsidRPr="004C1F6A" w14:paraId="6E8BA6E3" w14:textId="77777777" w:rsidTr="00D90CF8">
        <w:trPr>
          <w:trHeight w:hRule="exact" w:val="436"/>
        </w:trPr>
        <w:tc>
          <w:tcPr>
            <w:tcW w:w="438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0419A448" w14:textId="77777777" w:rsidR="00FD4274" w:rsidRPr="004C1F6A" w:rsidRDefault="00FD4274" w:rsidP="00D90CF8">
            <w:pPr>
              <w:ind w:right="-20"/>
              <w:rPr>
                <w:rFonts w:ascii="Kefa II Pro Book" w:eastAsia="Arial" w:hAnsi="Kefa II Pro Book" w:cs="Arial"/>
                <w:szCs w:val="24"/>
              </w:rPr>
            </w:pPr>
            <w:r w:rsidRPr="004C1F6A">
              <w:rPr>
                <w:rFonts w:ascii="Kefa II Pro Book" w:eastAsia="Arial" w:hAnsi="Kefa II Pro Book" w:cs="Arial"/>
                <w:color w:val="231F20"/>
                <w:szCs w:val="24"/>
              </w:rPr>
              <w:t>Position held in organisation</w:t>
            </w:r>
          </w:p>
        </w:tc>
        <w:tc>
          <w:tcPr>
            <w:tcW w:w="607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66BFFE4C" w14:textId="77777777" w:rsidR="00FD4274" w:rsidRPr="004C1F6A" w:rsidRDefault="00FD4274" w:rsidP="00D90CF8">
            <w:pPr>
              <w:rPr>
                <w:rFonts w:ascii="Kefa II Pro Book" w:hAnsi="Kefa II Pro Book" w:cs="Arial"/>
                <w:szCs w:val="24"/>
              </w:rPr>
            </w:pPr>
          </w:p>
        </w:tc>
      </w:tr>
      <w:tr w:rsidR="00FD4274" w:rsidRPr="004C1F6A" w14:paraId="5164B4B3" w14:textId="77777777" w:rsidTr="00D90CF8">
        <w:trPr>
          <w:trHeight w:hRule="exact" w:val="385"/>
        </w:trPr>
        <w:tc>
          <w:tcPr>
            <w:tcW w:w="438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7E8E4746" w14:textId="77777777" w:rsidR="00FD4274" w:rsidRPr="004C1F6A" w:rsidRDefault="00FD4274" w:rsidP="00D90CF8">
            <w:pPr>
              <w:ind w:right="-20"/>
              <w:rPr>
                <w:rFonts w:ascii="Kefa II Pro Book" w:eastAsia="Arial" w:hAnsi="Kefa II Pro Book" w:cs="Arial"/>
                <w:szCs w:val="24"/>
              </w:rPr>
            </w:pPr>
            <w:r w:rsidRPr="004C1F6A">
              <w:rPr>
                <w:rFonts w:ascii="Kefa II Pro Book" w:eastAsia="Arial" w:hAnsi="Kefa II Pro Book" w:cs="Arial"/>
                <w:color w:val="231F20"/>
                <w:spacing w:val="-27"/>
                <w:szCs w:val="24"/>
              </w:rPr>
              <w:t>T</w:t>
            </w:r>
            <w:r w:rsidRPr="004C1F6A">
              <w:rPr>
                <w:rFonts w:ascii="Kefa II Pro Book" w:eastAsia="Arial" w:hAnsi="Kefa II Pro Book" w:cs="Arial"/>
                <w:color w:val="231F20"/>
                <w:szCs w:val="24"/>
              </w:rPr>
              <w:t>elephone</w:t>
            </w:r>
          </w:p>
        </w:tc>
        <w:tc>
          <w:tcPr>
            <w:tcW w:w="607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33514F87" w14:textId="77777777" w:rsidR="00FD4274" w:rsidRPr="004C1F6A" w:rsidRDefault="00FD4274" w:rsidP="00D90CF8">
            <w:pPr>
              <w:rPr>
                <w:rFonts w:ascii="Kefa II Pro Book" w:hAnsi="Kefa II Pro Book" w:cs="Arial"/>
                <w:szCs w:val="24"/>
              </w:rPr>
            </w:pPr>
          </w:p>
        </w:tc>
      </w:tr>
      <w:tr w:rsidR="00FD4274" w:rsidRPr="004C1F6A" w14:paraId="34437F1B" w14:textId="77777777" w:rsidTr="00D90CF8">
        <w:trPr>
          <w:trHeight w:hRule="exact" w:val="418"/>
        </w:trPr>
        <w:tc>
          <w:tcPr>
            <w:tcW w:w="438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1F751BE2" w14:textId="77777777" w:rsidR="00FD4274" w:rsidRPr="004C1F6A" w:rsidRDefault="00FD4274" w:rsidP="00D90CF8">
            <w:pPr>
              <w:ind w:right="-20"/>
              <w:rPr>
                <w:rFonts w:ascii="Kefa II Pro Book" w:eastAsia="Arial" w:hAnsi="Kefa II Pro Book" w:cs="Arial"/>
                <w:szCs w:val="24"/>
              </w:rPr>
            </w:pPr>
            <w:r w:rsidRPr="004C1F6A">
              <w:rPr>
                <w:rFonts w:ascii="Kefa II Pro Book" w:eastAsia="Arial" w:hAnsi="Kefa II Pro Book" w:cs="Arial"/>
                <w:color w:val="231F20"/>
                <w:szCs w:val="24"/>
              </w:rPr>
              <w:t>Email</w:t>
            </w:r>
          </w:p>
        </w:tc>
        <w:tc>
          <w:tcPr>
            <w:tcW w:w="607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6ABB734F" w14:textId="77777777" w:rsidR="00FD4274" w:rsidRPr="004C1F6A" w:rsidRDefault="00FD4274" w:rsidP="00D90CF8">
            <w:pPr>
              <w:rPr>
                <w:rFonts w:ascii="Kefa II Pro Book" w:hAnsi="Kefa II Pro Book" w:cs="Arial"/>
                <w:szCs w:val="24"/>
              </w:rPr>
            </w:pPr>
          </w:p>
        </w:tc>
      </w:tr>
      <w:tr w:rsidR="00FD4274" w:rsidRPr="004C1F6A" w14:paraId="5CBC05C6" w14:textId="77777777" w:rsidTr="00D90CF8">
        <w:trPr>
          <w:trHeight w:hRule="exact" w:val="1049"/>
        </w:trPr>
        <w:tc>
          <w:tcPr>
            <w:tcW w:w="438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1C700DBF" w14:textId="609BE92F" w:rsidR="00FD4274" w:rsidRPr="004C1F6A" w:rsidRDefault="00FD4274" w:rsidP="00D90CF8">
            <w:pPr>
              <w:spacing w:before="18"/>
              <w:rPr>
                <w:rFonts w:ascii="Kefa II Pro Book" w:hAnsi="Kefa II Pro Book" w:cs="Arial"/>
                <w:szCs w:val="24"/>
              </w:rPr>
            </w:pPr>
            <w:r w:rsidRPr="004C1F6A">
              <w:rPr>
                <w:rFonts w:ascii="Kefa II Pro Book" w:hAnsi="Kefa II Pro Book" w:cs="Arial"/>
                <w:szCs w:val="24"/>
              </w:rPr>
              <w:t xml:space="preserve">Do you have a Facebook/ Twitter account/ Website that you would like to be linked to through </w:t>
            </w:r>
            <w:r w:rsidR="003B420C">
              <w:rPr>
                <w:rFonts w:ascii="Kefa II Pro Book" w:hAnsi="Kefa II Pro Book" w:cs="Arial"/>
                <w:szCs w:val="24"/>
              </w:rPr>
              <w:t>CTC</w:t>
            </w:r>
            <w:r w:rsidRPr="004C1F6A">
              <w:rPr>
                <w:rFonts w:ascii="Kefa II Pro Book" w:hAnsi="Kefa II Pro Book" w:cs="Arial"/>
                <w:szCs w:val="24"/>
              </w:rPr>
              <w:t>?</w:t>
            </w:r>
          </w:p>
        </w:tc>
        <w:tc>
          <w:tcPr>
            <w:tcW w:w="607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5A9112CD" w14:textId="77777777" w:rsidR="00FD4274" w:rsidRDefault="00FD4274" w:rsidP="00D90CF8">
            <w:pPr>
              <w:rPr>
                <w:rFonts w:ascii="Kefa II Pro Book" w:hAnsi="Kefa II Pro Book" w:cs="Arial"/>
                <w:szCs w:val="24"/>
              </w:rPr>
            </w:pPr>
          </w:p>
          <w:p w14:paraId="19C94CB2" w14:textId="77777777" w:rsidR="009707CD" w:rsidRDefault="009707CD" w:rsidP="00D90CF8">
            <w:pPr>
              <w:rPr>
                <w:rFonts w:ascii="Kefa II Pro Book" w:hAnsi="Kefa II Pro Book" w:cs="Arial"/>
                <w:szCs w:val="24"/>
              </w:rPr>
            </w:pPr>
          </w:p>
          <w:p w14:paraId="6512D158" w14:textId="77777777" w:rsidR="009707CD" w:rsidRDefault="009707CD" w:rsidP="00D90CF8">
            <w:pPr>
              <w:rPr>
                <w:rFonts w:ascii="Kefa II Pro Book" w:hAnsi="Kefa II Pro Book" w:cs="Arial"/>
                <w:szCs w:val="24"/>
              </w:rPr>
            </w:pPr>
          </w:p>
          <w:p w14:paraId="0584F5C4" w14:textId="77777777" w:rsidR="009707CD" w:rsidRDefault="009707CD" w:rsidP="00D90CF8">
            <w:pPr>
              <w:rPr>
                <w:rFonts w:ascii="Kefa II Pro Book" w:hAnsi="Kefa II Pro Book" w:cs="Arial"/>
                <w:szCs w:val="24"/>
              </w:rPr>
            </w:pPr>
          </w:p>
          <w:p w14:paraId="7EE2A897" w14:textId="77777777" w:rsidR="009707CD" w:rsidRDefault="009707CD" w:rsidP="00D90CF8">
            <w:pPr>
              <w:rPr>
                <w:rFonts w:ascii="Kefa II Pro Book" w:hAnsi="Kefa II Pro Book" w:cs="Arial"/>
                <w:szCs w:val="24"/>
              </w:rPr>
            </w:pPr>
          </w:p>
          <w:p w14:paraId="11CC112F" w14:textId="77777777" w:rsidR="009707CD" w:rsidRPr="004C1F6A" w:rsidRDefault="009707CD" w:rsidP="00D90CF8">
            <w:pPr>
              <w:rPr>
                <w:rFonts w:ascii="Kefa II Pro Book" w:hAnsi="Kefa II Pro Book" w:cs="Arial"/>
                <w:szCs w:val="24"/>
              </w:rPr>
            </w:pPr>
          </w:p>
        </w:tc>
      </w:tr>
      <w:tr w:rsidR="00FD4274" w:rsidRPr="004C1F6A" w14:paraId="6DF96E0E" w14:textId="77777777" w:rsidTr="00D90CF8">
        <w:trPr>
          <w:cantSplit/>
          <w:trHeight w:hRule="exact" w:val="1656"/>
        </w:trPr>
        <w:tc>
          <w:tcPr>
            <w:tcW w:w="438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343664A2" w14:textId="77777777" w:rsidR="00FD4274" w:rsidRPr="004C1F6A" w:rsidRDefault="00FD4274" w:rsidP="00D90CF8">
            <w:pPr>
              <w:ind w:right="-20"/>
              <w:rPr>
                <w:rFonts w:ascii="Kefa II Pro Book" w:eastAsia="Arial" w:hAnsi="Kefa II Pro Book" w:cs="Arial"/>
                <w:color w:val="000000" w:themeColor="text1"/>
                <w:szCs w:val="24"/>
              </w:rPr>
            </w:pPr>
            <w:r w:rsidRPr="004C1F6A">
              <w:rPr>
                <w:rFonts w:ascii="Kefa II Pro Book" w:eastAsia="Arial" w:hAnsi="Kefa II Pro Book" w:cs="Arial"/>
                <w:color w:val="000000" w:themeColor="text1"/>
                <w:szCs w:val="24"/>
              </w:rPr>
              <w:t>Bank details</w:t>
            </w:r>
          </w:p>
          <w:p w14:paraId="25BF5D51" w14:textId="77777777" w:rsidR="00FD4274" w:rsidRPr="004C1F6A" w:rsidRDefault="00FD4274" w:rsidP="00D90CF8">
            <w:pPr>
              <w:ind w:right="-20"/>
              <w:rPr>
                <w:rFonts w:ascii="Kefa II Pro Book" w:eastAsia="Arial" w:hAnsi="Kefa II Pro Book" w:cs="Arial"/>
                <w:color w:val="000000" w:themeColor="text1"/>
                <w:szCs w:val="24"/>
              </w:rPr>
            </w:pPr>
          </w:p>
          <w:p w14:paraId="396BA453" w14:textId="3460DC9E" w:rsidR="00FD4274" w:rsidRPr="004C1F6A" w:rsidRDefault="00FD4274" w:rsidP="00D90CF8">
            <w:pPr>
              <w:ind w:right="-20"/>
              <w:rPr>
                <w:rFonts w:ascii="Kefa II Pro Book" w:eastAsia="Arial" w:hAnsi="Kefa II Pro Book" w:cs="Arial"/>
                <w:color w:val="000000" w:themeColor="text1"/>
                <w:szCs w:val="24"/>
              </w:rPr>
            </w:pPr>
            <w:r w:rsidRPr="004C1F6A">
              <w:rPr>
                <w:rFonts w:ascii="Kefa II Pro Book" w:eastAsia="Arial" w:hAnsi="Kefa II Pro Book" w:cs="Arial"/>
                <w:color w:val="000000" w:themeColor="text1"/>
                <w:szCs w:val="24"/>
              </w:rPr>
              <w:t xml:space="preserve">If you are successful, </w:t>
            </w:r>
            <w:r w:rsidR="00F45D92">
              <w:rPr>
                <w:rFonts w:ascii="Kefa II Pro Book" w:eastAsia="Arial" w:hAnsi="Kefa II Pro Book" w:cs="Arial"/>
                <w:color w:val="000000" w:themeColor="text1"/>
                <w:szCs w:val="24"/>
              </w:rPr>
              <w:t>payment will be made by BACS</w:t>
            </w:r>
          </w:p>
        </w:tc>
        <w:tc>
          <w:tcPr>
            <w:tcW w:w="607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718BCAF5" w14:textId="77777777" w:rsidR="00FD4274" w:rsidRPr="004C1F6A" w:rsidRDefault="00FD4274" w:rsidP="00D90CF8">
            <w:pPr>
              <w:rPr>
                <w:rFonts w:ascii="Kefa II Pro Book" w:hAnsi="Kefa II Pro Book" w:cs="Arial"/>
                <w:color w:val="000000" w:themeColor="text1"/>
                <w:szCs w:val="24"/>
              </w:rPr>
            </w:pP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t xml:space="preserve">Bank name: </w:t>
            </w:r>
          </w:p>
          <w:p w14:paraId="1AF60BCC" w14:textId="77777777" w:rsidR="00FD4274" w:rsidRPr="004C1F6A" w:rsidRDefault="00FD4274" w:rsidP="00D90CF8">
            <w:pPr>
              <w:rPr>
                <w:rFonts w:ascii="Kefa II Pro Book" w:hAnsi="Kefa II Pro Book" w:cs="Arial"/>
                <w:color w:val="000000" w:themeColor="text1"/>
                <w:szCs w:val="24"/>
              </w:rPr>
            </w:pP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t xml:space="preserve">Sort Code: </w:t>
            </w:r>
          </w:p>
          <w:p w14:paraId="6C2F4F13" w14:textId="77777777" w:rsidR="00FD4274" w:rsidRPr="004C1F6A" w:rsidRDefault="00FD4274" w:rsidP="00D90CF8">
            <w:pPr>
              <w:rPr>
                <w:rFonts w:ascii="Kefa II Pro Book" w:hAnsi="Kefa II Pro Book" w:cs="Arial"/>
                <w:color w:val="000000" w:themeColor="text1"/>
                <w:szCs w:val="24"/>
              </w:rPr>
            </w:pP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t xml:space="preserve">Account Number: </w:t>
            </w:r>
          </w:p>
        </w:tc>
      </w:tr>
      <w:tr w:rsidR="00FD4274" w:rsidRPr="004C1F6A" w14:paraId="61C92278" w14:textId="77777777" w:rsidTr="00D90CF8">
        <w:trPr>
          <w:trHeight w:hRule="exact" w:val="1545"/>
        </w:trPr>
        <w:tc>
          <w:tcPr>
            <w:tcW w:w="438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15000D7E" w14:textId="1DB54DD5" w:rsidR="00FD4274" w:rsidRPr="004C1F6A" w:rsidRDefault="00FD4274" w:rsidP="00D90CF8">
            <w:pPr>
              <w:ind w:right="-20"/>
              <w:rPr>
                <w:rFonts w:ascii="Kefa II Pro Book" w:eastAsia="Arial" w:hAnsi="Kefa II Pro Book" w:cs="Arial"/>
                <w:szCs w:val="24"/>
              </w:rPr>
            </w:pPr>
            <w:r w:rsidRPr="004C1F6A">
              <w:rPr>
                <w:rFonts w:ascii="Kefa II Pro Book" w:eastAsia="Arial" w:hAnsi="Kefa II Pro Book" w:cs="Arial"/>
                <w:color w:val="231F20"/>
                <w:szCs w:val="24"/>
              </w:rPr>
              <w:lastRenderedPageBreak/>
              <w:t xml:space="preserve">Have you received a grant from </w:t>
            </w:r>
            <w:r w:rsidR="003B420C">
              <w:rPr>
                <w:rFonts w:ascii="Kefa II Pro Book" w:eastAsia="Arial" w:hAnsi="Kefa II Pro Book" w:cs="Arial"/>
                <w:color w:val="231F20"/>
                <w:szCs w:val="24"/>
              </w:rPr>
              <w:t>CTC</w:t>
            </w:r>
            <w:r w:rsidRPr="004C1F6A">
              <w:rPr>
                <w:rFonts w:ascii="Kefa II Pro Book" w:eastAsia="Arial" w:hAnsi="Kefa II Pro Book" w:cs="Arial"/>
                <w:color w:val="231F20"/>
                <w:szCs w:val="24"/>
              </w:rPr>
              <w:t xml:space="preserve"> in the last 2 years? If so, for how much and what was it for?</w:t>
            </w:r>
          </w:p>
        </w:tc>
        <w:tc>
          <w:tcPr>
            <w:tcW w:w="607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3E125EBC" w14:textId="77777777" w:rsidR="00FD4274" w:rsidRPr="004C1F6A" w:rsidRDefault="00FD4274" w:rsidP="00D90CF8">
            <w:pPr>
              <w:rPr>
                <w:rFonts w:ascii="Kefa II Pro Book" w:hAnsi="Kefa II Pro Book" w:cs="Arial"/>
                <w:szCs w:val="24"/>
              </w:rPr>
            </w:pPr>
          </w:p>
        </w:tc>
      </w:tr>
    </w:tbl>
    <w:p w14:paraId="7C3C3D11" w14:textId="77777777" w:rsidR="00FD4274" w:rsidRPr="004C1F6A" w:rsidRDefault="00FD4274" w:rsidP="009707CD">
      <w:pPr>
        <w:rPr>
          <w:rFonts w:ascii="Kefa II Pro Book" w:hAnsi="Kefa II Pro Book" w:cs="Arial"/>
          <w:b/>
          <w:szCs w:val="24"/>
        </w:rPr>
      </w:pPr>
    </w:p>
    <w:tbl>
      <w:tblPr>
        <w:tblW w:w="10463" w:type="dxa"/>
        <w:tblInd w:w="-13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85"/>
        <w:gridCol w:w="6078"/>
      </w:tblGrid>
      <w:tr w:rsidR="00FD4274" w:rsidRPr="004C1F6A" w14:paraId="70657139" w14:textId="77777777" w:rsidTr="00D90CF8">
        <w:trPr>
          <w:trHeight w:hRule="exact" w:val="3554"/>
        </w:trPr>
        <w:tc>
          <w:tcPr>
            <w:tcW w:w="438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2DFFAF76" w14:textId="77777777" w:rsidR="00FD4274" w:rsidRDefault="00FD4274" w:rsidP="00D90CF8">
            <w:pPr>
              <w:ind w:right="-20"/>
              <w:rPr>
                <w:rFonts w:ascii="Kefa II Pro Book" w:eastAsia="Arial" w:hAnsi="Kefa II Pro Book" w:cs="Arial"/>
                <w:color w:val="231F20"/>
                <w:szCs w:val="24"/>
              </w:rPr>
            </w:pPr>
            <w:r w:rsidRPr="004C1F6A">
              <w:rPr>
                <w:rFonts w:ascii="Kefa II Pro Book" w:eastAsia="Arial" w:hAnsi="Kefa II Pro Book" w:cs="Arial"/>
                <w:color w:val="231F20"/>
                <w:szCs w:val="24"/>
              </w:rPr>
              <w:t>What are the aims of your organisation?</w:t>
            </w:r>
          </w:p>
          <w:p w14:paraId="44FB0620" w14:textId="77777777" w:rsidR="00FD4274" w:rsidRDefault="00FD4274" w:rsidP="00D90CF8">
            <w:pPr>
              <w:ind w:right="-20"/>
              <w:rPr>
                <w:rFonts w:ascii="Kefa II Pro Book" w:eastAsia="Arial" w:hAnsi="Kefa II Pro Book" w:cs="Arial"/>
                <w:color w:val="231F20"/>
                <w:szCs w:val="24"/>
              </w:rPr>
            </w:pPr>
          </w:p>
          <w:p w14:paraId="6D26E5AB" w14:textId="77777777" w:rsidR="00FD4274" w:rsidRDefault="00FD4274" w:rsidP="00D90CF8">
            <w:pPr>
              <w:ind w:right="-20"/>
              <w:rPr>
                <w:rFonts w:ascii="Kefa II Pro Book" w:eastAsia="Arial" w:hAnsi="Kefa II Pro Book" w:cs="Arial"/>
                <w:color w:val="231F20"/>
                <w:szCs w:val="24"/>
              </w:rPr>
            </w:pPr>
          </w:p>
          <w:p w14:paraId="0845CE7B" w14:textId="77777777" w:rsidR="00FD4274" w:rsidRDefault="00FD4274" w:rsidP="00D90CF8">
            <w:pPr>
              <w:ind w:right="-20"/>
              <w:rPr>
                <w:rFonts w:ascii="Kefa II Pro Book" w:eastAsia="Arial" w:hAnsi="Kefa II Pro Book" w:cs="Arial"/>
                <w:color w:val="231F20"/>
                <w:szCs w:val="24"/>
              </w:rPr>
            </w:pPr>
          </w:p>
          <w:p w14:paraId="790EF3CF" w14:textId="77777777" w:rsidR="00FD4274" w:rsidRDefault="00FD4274" w:rsidP="00D90CF8">
            <w:pPr>
              <w:ind w:right="-20"/>
              <w:rPr>
                <w:rFonts w:ascii="Kefa II Pro Book" w:eastAsia="Arial" w:hAnsi="Kefa II Pro Book" w:cs="Arial"/>
                <w:color w:val="231F20"/>
                <w:szCs w:val="24"/>
              </w:rPr>
            </w:pPr>
          </w:p>
          <w:p w14:paraId="4DAC5611" w14:textId="77777777" w:rsidR="00FD4274" w:rsidRDefault="00FD4274" w:rsidP="00D90CF8">
            <w:pPr>
              <w:ind w:right="-20"/>
              <w:rPr>
                <w:rFonts w:ascii="Kefa II Pro Book" w:eastAsia="Arial" w:hAnsi="Kefa II Pro Book" w:cs="Arial"/>
                <w:color w:val="231F20"/>
                <w:szCs w:val="24"/>
              </w:rPr>
            </w:pPr>
          </w:p>
          <w:p w14:paraId="676EAC68" w14:textId="77777777" w:rsidR="00FD4274" w:rsidRDefault="00FD4274" w:rsidP="00D90CF8">
            <w:pPr>
              <w:ind w:right="-20"/>
              <w:rPr>
                <w:rFonts w:ascii="Kefa II Pro Book" w:eastAsia="Arial" w:hAnsi="Kefa II Pro Book" w:cs="Arial"/>
                <w:color w:val="231F20"/>
                <w:szCs w:val="24"/>
              </w:rPr>
            </w:pPr>
          </w:p>
          <w:p w14:paraId="1BD8F0A5" w14:textId="77777777" w:rsidR="00FD4274" w:rsidRDefault="00FD4274" w:rsidP="00D90CF8">
            <w:pPr>
              <w:ind w:right="-20"/>
              <w:rPr>
                <w:rFonts w:ascii="Kefa II Pro Book" w:eastAsia="Arial" w:hAnsi="Kefa II Pro Book" w:cs="Arial"/>
                <w:color w:val="231F20"/>
                <w:szCs w:val="24"/>
              </w:rPr>
            </w:pPr>
          </w:p>
          <w:p w14:paraId="6C949BC4" w14:textId="77777777" w:rsidR="00FD4274" w:rsidRDefault="00FD4274" w:rsidP="00D90CF8">
            <w:pPr>
              <w:ind w:right="-20"/>
              <w:rPr>
                <w:rFonts w:ascii="Kefa II Pro Book" w:eastAsia="Arial" w:hAnsi="Kefa II Pro Book" w:cs="Arial"/>
                <w:color w:val="231F20"/>
                <w:szCs w:val="24"/>
              </w:rPr>
            </w:pPr>
          </w:p>
          <w:p w14:paraId="1C28A664" w14:textId="77777777" w:rsidR="00FD4274" w:rsidRDefault="00FD4274" w:rsidP="00D90CF8">
            <w:pPr>
              <w:ind w:right="-20"/>
              <w:rPr>
                <w:rFonts w:ascii="Kefa II Pro Book" w:eastAsia="Arial" w:hAnsi="Kefa II Pro Book" w:cs="Arial"/>
                <w:color w:val="231F20"/>
                <w:szCs w:val="24"/>
              </w:rPr>
            </w:pPr>
          </w:p>
          <w:p w14:paraId="5E840B4A" w14:textId="77777777" w:rsidR="00FD4274" w:rsidRDefault="00FD4274" w:rsidP="00D90CF8">
            <w:pPr>
              <w:ind w:right="-20"/>
              <w:rPr>
                <w:rFonts w:ascii="Kefa II Pro Book" w:eastAsia="Arial" w:hAnsi="Kefa II Pro Book" w:cs="Arial"/>
                <w:color w:val="231F20"/>
                <w:szCs w:val="24"/>
              </w:rPr>
            </w:pPr>
          </w:p>
          <w:p w14:paraId="0AB2023C" w14:textId="77777777" w:rsidR="00FD4274" w:rsidRDefault="00FD4274" w:rsidP="00D90CF8">
            <w:pPr>
              <w:ind w:right="-20"/>
              <w:rPr>
                <w:rFonts w:ascii="Kefa II Pro Book" w:eastAsia="Arial" w:hAnsi="Kefa II Pro Book" w:cs="Arial"/>
                <w:color w:val="231F20"/>
                <w:szCs w:val="24"/>
              </w:rPr>
            </w:pPr>
          </w:p>
          <w:p w14:paraId="6A0C5DEF" w14:textId="77777777" w:rsidR="00FD4274" w:rsidRDefault="00FD4274" w:rsidP="00D90CF8">
            <w:pPr>
              <w:ind w:right="-20"/>
              <w:rPr>
                <w:rFonts w:ascii="Kefa II Pro Book" w:eastAsia="Arial" w:hAnsi="Kefa II Pro Book" w:cs="Arial"/>
                <w:color w:val="231F20"/>
                <w:szCs w:val="24"/>
              </w:rPr>
            </w:pPr>
          </w:p>
          <w:p w14:paraId="777C851E" w14:textId="77777777" w:rsidR="00FD4274" w:rsidRDefault="00FD4274" w:rsidP="00D90CF8">
            <w:pPr>
              <w:ind w:right="-20"/>
              <w:rPr>
                <w:rFonts w:ascii="Kefa II Pro Book" w:eastAsia="Arial" w:hAnsi="Kefa II Pro Book" w:cs="Arial"/>
                <w:color w:val="231F20"/>
                <w:szCs w:val="24"/>
              </w:rPr>
            </w:pPr>
          </w:p>
          <w:p w14:paraId="7F0BD44B" w14:textId="77777777" w:rsidR="00FD4274" w:rsidRDefault="00FD4274" w:rsidP="00D90CF8">
            <w:pPr>
              <w:ind w:right="-20"/>
              <w:rPr>
                <w:rFonts w:ascii="Kefa II Pro Book" w:eastAsia="Arial" w:hAnsi="Kefa II Pro Book" w:cs="Arial"/>
                <w:color w:val="231F20"/>
                <w:szCs w:val="24"/>
              </w:rPr>
            </w:pPr>
          </w:p>
          <w:p w14:paraId="03DC3FF4" w14:textId="77777777" w:rsidR="00FD4274" w:rsidRPr="004C1F6A" w:rsidRDefault="00FD4274" w:rsidP="00D90CF8">
            <w:pPr>
              <w:ind w:right="-20"/>
              <w:rPr>
                <w:rFonts w:ascii="Kefa II Pro Book" w:eastAsia="Arial" w:hAnsi="Kefa II Pro Book" w:cs="Arial"/>
                <w:szCs w:val="24"/>
              </w:rPr>
            </w:pPr>
          </w:p>
        </w:tc>
        <w:tc>
          <w:tcPr>
            <w:tcW w:w="607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338E2D1D" w14:textId="77777777" w:rsidR="00FD4274" w:rsidRPr="004C1F6A" w:rsidRDefault="00FD4274" w:rsidP="00D90CF8">
            <w:pPr>
              <w:rPr>
                <w:rFonts w:ascii="Kefa II Pro Book" w:hAnsi="Kefa II Pro Book" w:cs="Arial"/>
                <w:szCs w:val="24"/>
              </w:rPr>
            </w:pPr>
          </w:p>
        </w:tc>
      </w:tr>
      <w:tr w:rsidR="00FD4274" w:rsidRPr="004C1F6A" w14:paraId="376378F6" w14:textId="77777777" w:rsidTr="00D90CF8">
        <w:trPr>
          <w:trHeight w:hRule="exact" w:val="1779"/>
        </w:trPr>
        <w:tc>
          <w:tcPr>
            <w:tcW w:w="438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7EB580AE" w14:textId="77777777" w:rsidR="00FD4274" w:rsidRPr="004C1F6A" w:rsidRDefault="00FD4274" w:rsidP="00D90CF8">
            <w:pPr>
              <w:rPr>
                <w:rFonts w:ascii="Kefa II Pro Book" w:hAnsi="Kefa II Pro Book" w:cs="Arial"/>
                <w:color w:val="000000" w:themeColor="text1"/>
                <w:szCs w:val="24"/>
              </w:rPr>
            </w:pP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t xml:space="preserve">Which one of the following five areas </w:t>
            </w:r>
            <w:r w:rsidRPr="004C1F6A">
              <w:rPr>
                <w:rFonts w:ascii="Kefa II Pro Book" w:hAnsi="Kefa II Pro Book" w:cs="Arial"/>
                <w:color w:val="000000" w:themeColor="text1"/>
                <w:szCs w:val="24"/>
                <w:u w:val="single"/>
              </w:rPr>
              <w:t>best</w:t>
            </w: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t xml:space="preserve"> fits your group’s area of interest?</w:t>
            </w:r>
          </w:p>
          <w:p w14:paraId="14167F7C" w14:textId="77777777" w:rsidR="00FD4274" w:rsidRPr="004C1F6A" w:rsidRDefault="00FD4274" w:rsidP="00D90CF8">
            <w:pPr>
              <w:ind w:right="-20"/>
              <w:rPr>
                <w:rFonts w:ascii="Kefa II Pro Book" w:eastAsia="Arial" w:hAnsi="Kefa II Pro Book" w:cs="Arial"/>
                <w:color w:val="000000" w:themeColor="text1"/>
                <w:szCs w:val="24"/>
              </w:rPr>
            </w:pPr>
          </w:p>
        </w:tc>
        <w:tc>
          <w:tcPr>
            <w:tcW w:w="607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tbl>
            <w:tblPr>
              <w:tblStyle w:val="TableGrid"/>
              <w:tblpPr w:leftFromText="180" w:rightFromText="180" w:vertAnchor="text" w:horzAnchor="margin" w:tblpY="-216"/>
              <w:tblOverlap w:val="never"/>
              <w:tblW w:w="0" w:type="auto"/>
              <w:tblInd w:w="0" w:type="dxa"/>
              <w:tblLayout w:type="fixed"/>
              <w:tblLook w:val="04A0" w:firstRow="1" w:lastRow="0" w:firstColumn="1" w:lastColumn="0" w:noHBand="0" w:noVBand="1"/>
            </w:tblPr>
            <w:tblGrid>
              <w:gridCol w:w="1750"/>
              <w:gridCol w:w="513"/>
            </w:tblGrid>
            <w:tr w:rsidR="00FD4274" w:rsidRPr="004C1F6A" w14:paraId="572200A0" w14:textId="77777777" w:rsidTr="00D90CF8">
              <w:trPr>
                <w:trHeight w:val="341"/>
              </w:trPr>
              <w:tc>
                <w:tcPr>
                  <w:tcW w:w="1750" w:type="dxa"/>
                  <w:tcBorders>
                    <w:top w:val="nil"/>
                    <w:left w:val="nil"/>
                  </w:tcBorders>
                </w:tcPr>
                <w:p w14:paraId="3E257DA8" w14:textId="77777777" w:rsidR="00FD4274" w:rsidRPr="004C1F6A" w:rsidRDefault="00FD4274" w:rsidP="00D90CF8">
                  <w:pPr>
                    <w:pStyle w:val="ListParagraph"/>
                    <w:ind w:left="0"/>
                    <w:rPr>
                      <w:rFonts w:ascii="Kefa II Pro Book" w:hAnsi="Kefa II Pro Book" w:cs="Arial"/>
                      <w:color w:val="000000" w:themeColor="text1"/>
                      <w:szCs w:val="24"/>
                    </w:rPr>
                  </w:pPr>
                  <w:r w:rsidRPr="004C1F6A">
                    <w:rPr>
                      <w:rFonts w:ascii="Kefa II Pro Book" w:hAnsi="Kefa II Pro Book" w:cs="Arial"/>
                      <w:color w:val="000000" w:themeColor="text1"/>
                      <w:szCs w:val="24"/>
                    </w:rPr>
                    <w:t>Sport</w:t>
                  </w:r>
                </w:p>
              </w:tc>
              <w:tc>
                <w:tcPr>
                  <w:tcW w:w="513" w:type="dxa"/>
                  <w:tcBorders>
                    <w:top w:val="nil"/>
                  </w:tcBorders>
                </w:tcPr>
                <w:p w14:paraId="3F52660E" w14:textId="77777777" w:rsidR="00FD4274" w:rsidRPr="004C1F6A" w:rsidRDefault="00FD4274" w:rsidP="00D90CF8">
                  <w:pPr>
                    <w:pStyle w:val="ListParagraph"/>
                    <w:ind w:left="0"/>
                    <w:rPr>
                      <w:rFonts w:ascii="Kefa II Pro Book" w:hAnsi="Kefa II Pro Book" w:cs="Arial"/>
                      <w:color w:val="000000" w:themeColor="text1"/>
                      <w:szCs w:val="24"/>
                    </w:rPr>
                  </w:pPr>
                </w:p>
              </w:tc>
            </w:tr>
            <w:tr w:rsidR="00FD4274" w:rsidRPr="004C1F6A" w14:paraId="6CB6276A" w14:textId="77777777" w:rsidTr="00D90CF8">
              <w:trPr>
                <w:trHeight w:val="341"/>
              </w:trPr>
              <w:tc>
                <w:tcPr>
                  <w:tcW w:w="1750" w:type="dxa"/>
                  <w:tcBorders>
                    <w:left w:val="nil"/>
                  </w:tcBorders>
                </w:tcPr>
                <w:p w14:paraId="4E7ED649" w14:textId="77777777" w:rsidR="00FD4274" w:rsidRPr="004C1F6A" w:rsidRDefault="00FD4274" w:rsidP="00D90CF8">
                  <w:pPr>
                    <w:pStyle w:val="ListParagraph"/>
                    <w:ind w:left="0"/>
                    <w:rPr>
                      <w:rFonts w:ascii="Kefa II Pro Book" w:hAnsi="Kefa II Pro Book" w:cs="Arial"/>
                      <w:color w:val="000000" w:themeColor="text1"/>
                      <w:szCs w:val="24"/>
                    </w:rPr>
                  </w:pPr>
                  <w:r w:rsidRPr="004C1F6A">
                    <w:rPr>
                      <w:rFonts w:ascii="Kefa II Pro Book" w:hAnsi="Kefa II Pro Book" w:cs="Arial"/>
                      <w:color w:val="000000" w:themeColor="text1"/>
                      <w:szCs w:val="24"/>
                    </w:rPr>
                    <w:t>Arts</w:t>
                  </w:r>
                </w:p>
              </w:tc>
              <w:tc>
                <w:tcPr>
                  <w:tcW w:w="513" w:type="dxa"/>
                </w:tcPr>
                <w:p w14:paraId="72EF9864" w14:textId="77777777" w:rsidR="00FD4274" w:rsidRPr="004C1F6A" w:rsidRDefault="00FD4274" w:rsidP="00D90CF8">
                  <w:pPr>
                    <w:pStyle w:val="ListParagraph"/>
                    <w:ind w:left="0"/>
                    <w:rPr>
                      <w:rFonts w:ascii="Kefa II Pro Book" w:hAnsi="Kefa II Pro Book" w:cs="Arial"/>
                      <w:color w:val="000000" w:themeColor="text1"/>
                      <w:szCs w:val="24"/>
                    </w:rPr>
                  </w:pPr>
                </w:p>
              </w:tc>
            </w:tr>
            <w:tr w:rsidR="00FD4274" w:rsidRPr="004C1F6A" w14:paraId="39B68EA5" w14:textId="77777777" w:rsidTr="00D90CF8">
              <w:trPr>
                <w:trHeight w:val="341"/>
              </w:trPr>
              <w:tc>
                <w:tcPr>
                  <w:tcW w:w="1750" w:type="dxa"/>
                  <w:tcBorders>
                    <w:left w:val="nil"/>
                  </w:tcBorders>
                </w:tcPr>
                <w:p w14:paraId="23130DB6" w14:textId="77777777" w:rsidR="00FD4274" w:rsidRPr="004C1F6A" w:rsidRDefault="00FD4274" w:rsidP="00D90CF8">
                  <w:pPr>
                    <w:pStyle w:val="ListParagraph"/>
                    <w:ind w:left="0"/>
                    <w:rPr>
                      <w:rFonts w:ascii="Kefa II Pro Book" w:hAnsi="Kefa II Pro Book" w:cs="Arial"/>
                      <w:color w:val="000000" w:themeColor="text1"/>
                      <w:szCs w:val="24"/>
                    </w:rPr>
                  </w:pPr>
                  <w:r w:rsidRPr="004C1F6A">
                    <w:rPr>
                      <w:rFonts w:ascii="Kefa II Pro Book" w:hAnsi="Kefa II Pro Book" w:cs="Arial"/>
                      <w:color w:val="000000" w:themeColor="text1"/>
                      <w:szCs w:val="24"/>
                    </w:rPr>
                    <w:t xml:space="preserve">Health </w:t>
                  </w:r>
                </w:p>
              </w:tc>
              <w:tc>
                <w:tcPr>
                  <w:tcW w:w="513" w:type="dxa"/>
                </w:tcPr>
                <w:p w14:paraId="2D01D0DE" w14:textId="77777777" w:rsidR="00FD4274" w:rsidRPr="004C1F6A" w:rsidRDefault="00FD4274" w:rsidP="00D90CF8">
                  <w:pPr>
                    <w:pStyle w:val="ListParagraph"/>
                    <w:ind w:left="0"/>
                    <w:rPr>
                      <w:rFonts w:ascii="Kefa II Pro Book" w:hAnsi="Kefa II Pro Book" w:cs="Arial"/>
                      <w:color w:val="000000" w:themeColor="text1"/>
                      <w:szCs w:val="24"/>
                    </w:rPr>
                  </w:pPr>
                </w:p>
              </w:tc>
            </w:tr>
            <w:tr w:rsidR="00FD4274" w:rsidRPr="004C1F6A" w14:paraId="626625DD" w14:textId="77777777" w:rsidTr="00D90CF8">
              <w:trPr>
                <w:trHeight w:val="341"/>
              </w:trPr>
              <w:tc>
                <w:tcPr>
                  <w:tcW w:w="1750" w:type="dxa"/>
                  <w:tcBorders>
                    <w:left w:val="nil"/>
                    <w:bottom w:val="single" w:sz="4" w:space="0" w:color="auto"/>
                  </w:tcBorders>
                </w:tcPr>
                <w:p w14:paraId="2B8B1A0C" w14:textId="77777777" w:rsidR="00FD4274" w:rsidRPr="004C1F6A" w:rsidRDefault="00FD4274" w:rsidP="00D90CF8">
                  <w:pPr>
                    <w:pStyle w:val="ListParagraph"/>
                    <w:ind w:left="0"/>
                    <w:rPr>
                      <w:rFonts w:ascii="Kefa II Pro Book" w:hAnsi="Kefa II Pro Book" w:cs="Arial"/>
                      <w:color w:val="000000" w:themeColor="text1"/>
                      <w:szCs w:val="24"/>
                    </w:rPr>
                  </w:pPr>
                  <w:r>
                    <w:rPr>
                      <w:rFonts w:ascii="Kefa II Pro Book" w:hAnsi="Kefa II Pro Book" w:cs="Arial"/>
                      <w:color w:val="000000" w:themeColor="text1"/>
                      <w:szCs w:val="24"/>
                    </w:rPr>
                    <w:t>Environment</w:t>
                  </w:r>
                </w:p>
              </w:tc>
              <w:tc>
                <w:tcPr>
                  <w:tcW w:w="513" w:type="dxa"/>
                  <w:tcBorders>
                    <w:bottom w:val="single" w:sz="4" w:space="0" w:color="auto"/>
                  </w:tcBorders>
                </w:tcPr>
                <w:p w14:paraId="12730A7D" w14:textId="77777777" w:rsidR="00FD4274" w:rsidRPr="004C1F6A" w:rsidRDefault="00FD4274" w:rsidP="00D90CF8">
                  <w:pPr>
                    <w:pStyle w:val="ListParagraph"/>
                    <w:ind w:left="0"/>
                    <w:rPr>
                      <w:rFonts w:ascii="Kefa II Pro Book" w:hAnsi="Kefa II Pro Book" w:cs="Arial"/>
                      <w:color w:val="000000" w:themeColor="text1"/>
                      <w:szCs w:val="24"/>
                    </w:rPr>
                  </w:pPr>
                </w:p>
              </w:tc>
            </w:tr>
            <w:tr w:rsidR="00FD4274" w:rsidRPr="004C1F6A" w14:paraId="29EDA0CF" w14:textId="77777777" w:rsidTr="00D90CF8">
              <w:trPr>
                <w:trHeight w:val="341"/>
              </w:trPr>
              <w:tc>
                <w:tcPr>
                  <w:tcW w:w="1750" w:type="dxa"/>
                  <w:tcBorders>
                    <w:left w:val="nil"/>
                    <w:bottom w:val="nil"/>
                  </w:tcBorders>
                </w:tcPr>
                <w:p w14:paraId="03C781EE" w14:textId="77777777" w:rsidR="00FD4274" w:rsidRPr="004C1F6A" w:rsidRDefault="00FD4274" w:rsidP="00D90CF8">
                  <w:pPr>
                    <w:pStyle w:val="ListParagraph"/>
                    <w:ind w:left="0"/>
                    <w:rPr>
                      <w:rFonts w:ascii="Kefa II Pro Book" w:hAnsi="Kefa II Pro Book" w:cs="Arial"/>
                      <w:color w:val="000000" w:themeColor="text1"/>
                      <w:szCs w:val="24"/>
                    </w:rPr>
                  </w:pPr>
                  <w:r w:rsidRPr="004C1F6A">
                    <w:rPr>
                      <w:rFonts w:ascii="Kefa II Pro Book" w:hAnsi="Kefa II Pro Book" w:cs="Arial"/>
                      <w:color w:val="000000" w:themeColor="text1"/>
                      <w:szCs w:val="24"/>
                    </w:rPr>
                    <w:t>Youth</w:t>
                  </w:r>
                </w:p>
              </w:tc>
              <w:tc>
                <w:tcPr>
                  <w:tcW w:w="513" w:type="dxa"/>
                  <w:tcBorders>
                    <w:bottom w:val="nil"/>
                  </w:tcBorders>
                </w:tcPr>
                <w:p w14:paraId="17D0377E" w14:textId="77777777" w:rsidR="00FD4274" w:rsidRPr="004C1F6A" w:rsidRDefault="00FD4274" w:rsidP="00D90CF8">
                  <w:pPr>
                    <w:pStyle w:val="ListParagraph"/>
                    <w:ind w:left="0"/>
                    <w:rPr>
                      <w:rFonts w:ascii="Kefa II Pro Book" w:hAnsi="Kefa II Pro Book" w:cs="Arial"/>
                      <w:color w:val="000000" w:themeColor="text1"/>
                      <w:szCs w:val="24"/>
                    </w:rPr>
                  </w:pPr>
                </w:p>
              </w:tc>
            </w:tr>
          </w:tbl>
          <w:p w14:paraId="1C3EFC58" w14:textId="77777777" w:rsidR="00FD4274" w:rsidRPr="004C1F6A" w:rsidRDefault="00FD4274" w:rsidP="00D90CF8">
            <w:pPr>
              <w:pStyle w:val="ListParagraph"/>
              <w:ind w:left="0"/>
              <w:rPr>
                <w:rFonts w:ascii="Kefa II Pro Book" w:hAnsi="Kefa II Pro Book" w:cs="Arial"/>
                <w:color w:val="000000" w:themeColor="text1"/>
                <w:szCs w:val="24"/>
              </w:rPr>
            </w:pPr>
          </w:p>
        </w:tc>
      </w:tr>
      <w:tr w:rsidR="00FD4274" w:rsidRPr="004C1F6A" w14:paraId="70014293" w14:textId="77777777" w:rsidTr="00D90CF8">
        <w:trPr>
          <w:trHeight w:hRule="exact" w:val="700"/>
        </w:trPr>
        <w:tc>
          <w:tcPr>
            <w:tcW w:w="438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7E2449A8" w14:textId="77777777" w:rsidR="00FD4274" w:rsidRPr="004C1F6A" w:rsidRDefault="00FD4274" w:rsidP="00D90CF8">
            <w:pPr>
              <w:ind w:right="-20"/>
              <w:rPr>
                <w:rFonts w:ascii="Kefa II Pro Book" w:eastAsia="Arial" w:hAnsi="Kefa II Pro Book" w:cs="Arial"/>
                <w:szCs w:val="24"/>
              </w:rPr>
            </w:pPr>
            <w:r w:rsidRPr="004C1F6A">
              <w:rPr>
                <w:rFonts w:ascii="Kefa II Pro Book" w:eastAsia="Arial" w:hAnsi="Kefa II Pro Book" w:cs="Arial"/>
                <w:color w:val="231F20"/>
                <w:szCs w:val="24"/>
              </w:rPr>
              <w:t>What is the name of the project/activity you are applying for?</w:t>
            </w:r>
          </w:p>
        </w:tc>
        <w:tc>
          <w:tcPr>
            <w:tcW w:w="607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512ABF7F" w14:textId="77777777" w:rsidR="00FD4274" w:rsidRPr="004C1F6A" w:rsidRDefault="00FD4274" w:rsidP="00D90CF8">
            <w:pPr>
              <w:rPr>
                <w:rFonts w:ascii="Kefa II Pro Book" w:hAnsi="Kefa II Pro Book" w:cs="Arial"/>
                <w:szCs w:val="24"/>
              </w:rPr>
            </w:pPr>
          </w:p>
        </w:tc>
      </w:tr>
      <w:tr w:rsidR="00FD4274" w:rsidRPr="004C1F6A" w14:paraId="2CA09DD0" w14:textId="77777777" w:rsidTr="00D90CF8">
        <w:trPr>
          <w:trHeight w:hRule="exact" w:val="743"/>
        </w:trPr>
        <w:tc>
          <w:tcPr>
            <w:tcW w:w="438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7B6400A1" w14:textId="77777777" w:rsidR="00FD4274" w:rsidRPr="004C1F6A" w:rsidRDefault="00FD4274" w:rsidP="00D90CF8">
            <w:pPr>
              <w:ind w:right="-20"/>
              <w:rPr>
                <w:rFonts w:ascii="Kefa II Pro Book" w:eastAsia="Arial" w:hAnsi="Kefa II Pro Book" w:cs="Arial"/>
                <w:color w:val="231F20"/>
                <w:szCs w:val="24"/>
              </w:rPr>
            </w:pPr>
            <w:r w:rsidRPr="004C1F6A">
              <w:rPr>
                <w:rFonts w:ascii="Kefa II Pro Book" w:eastAsia="Arial" w:hAnsi="Kefa II Pro Book" w:cs="Arial"/>
                <w:color w:val="231F20"/>
                <w:szCs w:val="24"/>
              </w:rPr>
              <w:t>When will the project be started/finished?</w:t>
            </w:r>
          </w:p>
        </w:tc>
        <w:tc>
          <w:tcPr>
            <w:tcW w:w="607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46790AD0" w14:textId="77777777" w:rsidR="00FD4274" w:rsidRPr="004C1F6A" w:rsidRDefault="00FD4274" w:rsidP="00D90CF8">
            <w:pPr>
              <w:rPr>
                <w:rFonts w:ascii="Kefa II Pro Book" w:hAnsi="Kefa II Pro Book" w:cs="Arial"/>
                <w:szCs w:val="24"/>
              </w:rPr>
            </w:pPr>
          </w:p>
        </w:tc>
      </w:tr>
      <w:tr w:rsidR="009707CD" w:rsidRPr="004C1F6A" w14:paraId="50986A0E" w14:textId="77777777" w:rsidTr="009707CD">
        <w:trPr>
          <w:trHeight w:hRule="exact" w:val="1876"/>
        </w:trPr>
        <w:tc>
          <w:tcPr>
            <w:tcW w:w="438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5C6CA704" w14:textId="02297395" w:rsidR="009707CD" w:rsidRPr="004C1F6A" w:rsidRDefault="009707CD" w:rsidP="00D90CF8">
            <w:pPr>
              <w:ind w:right="-20"/>
              <w:rPr>
                <w:rFonts w:ascii="Kefa II Pro Book" w:eastAsia="Arial" w:hAnsi="Kefa II Pro Book" w:cs="Arial"/>
                <w:color w:val="231F20"/>
                <w:szCs w:val="24"/>
              </w:rPr>
            </w:pPr>
            <w:r w:rsidRPr="008C54D3">
              <w:rPr>
                <w:rFonts w:ascii="Kefa II Pro" w:hAnsi="Kefa II Pro"/>
              </w:rPr>
              <w:t>How will you keep participants in your project safe? (This could include your intention to carry out risk assessments and for larger or medium organisations we would expect to see a safeguarding policy too)</w:t>
            </w:r>
          </w:p>
        </w:tc>
        <w:tc>
          <w:tcPr>
            <w:tcW w:w="607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4F502496" w14:textId="77777777" w:rsidR="009707CD" w:rsidRPr="004C1F6A" w:rsidRDefault="009707CD" w:rsidP="00D90CF8">
            <w:pPr>
              <w:rPr>
                <w:rFonts w:ascii="Kefa II Pro Book" w:hAnsi="Kefa II Pro Book" w:cs="Arial"/>
                <w:szCs w:val="24"/>
              </w:rPr>
            </w:pPr>
          </w:p>
        </w:tc>
      </w:tr>
    </w:tbl>
    <w:p w14:paraId="28D2FCA5" w14:textId="119BEAC8" w:rsidR="00FD4274" w:rsidRPr="004C1F6A" w:rsidRDefault="00FD4274" w:rsidP="00FD4274">
      <w:pPr>
        <w:rPr>
          <w:rFonts w:ascii="Kefa II Pro Book" w:hAnsi="Kefa II Pro Book" w:cs="Arial"/>
          <w:b/>
          <w:szCs w:val="24"/>
        </w:rPr>
      </w:pPr>
    </w:p>
    <w:p w14:paraId="55003ED8" w14:textId="48E95052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5F004088" w14:textId="7964587A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6E3430D6" w14:textId="7A80F155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08691F49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4B174570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7C5A4EDB" w14:textId="0D772E0B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44B77F2D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06A39D1B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1195C24E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310A4965" w14:textId="28CE2F52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2BDCEDE2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43F43693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14908187" w14:textId="775EE631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6CAA8429" w14:textId="4C1B4402" w:rsidR="009707CD" w:rsidRDefault="009707CD" w:rsidP="00FD4274">
      <w:pPr>
        <w:rPr>
          <w:rFonts w:ascii="Kefa II Pro Book" w:hAnsi="Kefa II Pro Book" w:cs="Arial"/>
          <w:b/>
          <w:szCs w:val="24"/>
        </w:rPr>
      </w:pPr>
      <w:r w:rsidRPr="004C1F6A">
        <w:rPr>
          <w:rFonts w:ascii="Kefa II Pro Book" w:hAnsi="Kefa II Pro Book" w:cs="Arial"/>
          <w:noProof/>
          <w:szCs w:val="24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6E6C7C4" wp14:editId="01E71D3D">
                <wp:simplePos x="0" y="0"/>
                <wp:positionH relativeFrom="column">
                  <wp:posOffset>-49066</wp:posOffset>
                </wp:positionH>
                <wp:positionV relativeFrom="paragraph">
                  <wp:posOffset>-357601</wp:posOffset>
                </wp:positionV>
                <wp:extent cx="6605517" cy="9444251"/>
                <wp:effectExtent l="0" t="0" r="24130" b="2413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05517" cy="94442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9B5C9C" w14:textId="77777777" w:rsidR="009707CD" w:rsidRPr="004C1F6A" w:rsidRDefault="009707CD" w:rsidP="009707CD">
                            <w:pPr>
                              <w:rPr>
                                <w:rFonts w:ascii="Kefa II Pro Book" w:hAnsi="Kefa II Pro Book" w:cs="Arial"/>
                                <w:szCs w:val="24"/>
                              </w:rPr>
                            </w:pPr>
                            <w:r w:rsidRPr="004C1F6A">
                              <w:rPr>
                                <w:rFonts w:ascii="Kefa II Pro Book" w:hAnsi="Kefa II Pro Book" w:cs="Arial"/>
                                <w:szCs w:val="24"/>
                              </w:rPr>
                              <w:t>Please tell us about your project and how your project fits with these criteria</w:t>
                            </w:r>
                            <w:r>
                              <w:rPr>
                                <w:rFonts w:ascii="Kefa II Pro Book" w:hAnsi="Kefa II Pro Book" w:cs="Arial"/>
                                <w:szCs w:val="24"/>
                              </w:rPr>
                              <w:br/>
                            </w:r>
                            <w:r w:rsidRPr="004C1F6A">
                              <w:rPr>
                                <w:rFonts w:ascii="Kefa II Pro Book" w:hAnsi="Kefa II Pro Book" w:cs="Arial"/>
                                <w:szCs w:val="24"/>
                              </w:rPr>
                              <w:t>(500 words maximum)</w:t>
                            </w:r>
                          </w:p>
                          <w:p w14:paraId="7E3CAE13" w14:textId="77777777" w:rsidR="009707CD" w:rsidRPr="004C1F6A" w:rsidRDefault="009707CD" w:rsidP="009707CD">
                            <w:pPr>
                              <w:rPr>
                                <w:rFonts w:ascii="Kefa II Pro Book" w:hAnsi="Kefa II Pro Book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E6C7C4" id="Text Box 3" o:spid="_x0000_s1027" type="#_x0000_t202" style="position:absolute;margin-left:-3.85pt;margin-top:-28.15pt;width:520.1pt;height:743.6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">
                <v:textbox>
                  <w:txbxContent>
                    <w:p w14:paraId="579B5C9C" w14:textId="77777777" w:rsidR="009707CD" w:rsidRPr="004C1F6A" w:rsidRDefault="009707CD" w:rsidP="009707CD">
                      <w:pPr>
                        <w:rPr>
                          <w:rFonts w:ascii="Kefa II Pro Book" w:hAnsi="Kefa II Pro Book" w:cs="Arial"/>
                          <w:szCs w:val="24"/>
                        </w:rPr>
                      </w:pPr>
                      <w:r w:rsidRPr="004C1F6A">
                        <w:rPr>
                          <w:rFonts w:ascii="Kefa II Pro Book" w:hAnsi="Kefa II Pro Book" w:cs="Arial"/>
                          <w:szCs w:val="24"/>
                        </w:rPr>
                        <w:t>Please tell us about your project and how your project fits with these criteria</w:t>
                      </w:r>
                      <w:r>
                        <w:rPr>
                          <w:rFonts w:ascii="Kefa II Pro Book" w:hAnsi="Kefa II Pro Book" w:cs="Arial"/>
                          <w:szCs w:val="24"/>
                        </w:rPr>
                        <w:br/>
                      </w:r>
                      <w:r w:rsidRPr="004C1F6A">
                        <w:rPr>
                          <w:rFonts w:ascii="Kefa II Pro Book" w:hAnsi="Kefa II Pro Book" w:cs="Arial"/>
                          <w:szCs w:val="24"/>
                        </w:rPr>
                        <w:t>(500 words maximum)</w:t>
                      </w:r>
                    </w:p>
                    <w:p w14:paraId="7E3CAE13" w14:textId="77777777" w:rsidR="009707CD" w:rsidRPr="004C1F6A" w:rsidRDefault="009707CD" w:rsidP="009707CD">
                      <w:pPr>
                        <w:rPr>
                          <w:rFonts w:ascii="Kefa II Pro Book" w:hAnsi="Kefa II Pro Book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A4CD061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2E46D273" w14:textId="28C7B7A0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38E3616D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2EB0FA92" w14:textId="14658B62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76502103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16826AF7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6BF4C9E2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613449E5" w14:textId="5BCCCD0A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5F4B4BA7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77EF89BF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5D0BD4F4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4AC9B1C2" w14:textId="604AE4FB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5F062562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01073FE7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5A76D659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4429ADF3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265EB225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0012B6AA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4C1E498E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1F96A3F1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5ED69EE6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4E68D91E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65FE9B72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1DA0DD6B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25475235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20EADB2C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6FE1AC54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06F27975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31C2720E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51A84C93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3889811D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25138663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0AD65A4E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795EEAE8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041074DF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34CCB3A1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131CCC60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71F57FF7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6096C47C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051DC0CF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30916C3F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545B1CEA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7BD6D0E1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6D6FFB97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7483F4CD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66E9AF1E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6A6F8998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6521D6A4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4E5B8766" w14:textId="77777777" w:rsidR="009707CD" w:rsidRDefault="009707CD" w:rsidP="00FD4274">
      <w:pPr>
        <w:rPr>
          <w:rFonts w:ascii="Kefa II Pro Book" w:hAnsi="Kefa II Pro Book" w:cs="Arial"/>
          <w:b/>
          <w:szCs w:val="24"/>
        </w:rPr>
      </w:pPr>
    </w:p>
    <w:p w14:paraId="413315BE" w14:textId="053E2180" w:rsidR="00FD4274" w:rsidRPr="004C1F6A" w:rsidRDefault="00FD4274" w:rsidP="00FD4274">
      <w:pPr>
        <w:rPr>
          <w:rFonts w:ascii="Kefa II Pro Book" w:hAnsi="Kefa II Pro Book" w:cs="Arial"/>
          <w:b/>
          <w:szCs w:val="24"/>
        </w:rPr>
      </w:pPr>
      <w:r w:rsidRPr="004C1F6A">
        <w:rPr>
          <w:rFonts w:ascii="Kefa II Pro Book" w:hAnsi="Kefa II Pro Book" w:cs="Arial"/>
          <w:b/>
          <w:szCs w:val="24"/>
        </w:rPr>
        <w:lastRenderedPageBreak/>
        <w:t xml:space="preserve">Financial information </w:t>
      </w:r>
      <w:r w:rsidRPr="004C1F6A">
        <w:rPr>
          <w:rFonts w:ascii="Kefa II Pro Book" w:hAnsi="Kefa II Pro Book" w:cs="Arial"/>
          <w:b/>
          <w:szCs w:val="24"/>
        </w:rPr>
        <w:tab/>
      </w:r>
    </w:p>
    <w:tbl>
      <w:tblPr>
        <w:tblW w:w="10463" w:type="dxa"/>
        <w:tblInd w:w="-13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85"/>
        <w:gridCol w:w="6078"/>
      </w:tblGrid>
      <w:tr w:rsidR="00FD4274" w:rsidRPr="004C1F6A" w14:paraId="11A9FD89" w14:textId="77777777" w:rsidTr="00D90CF8">
        <w:trPr>
          <w:trHeight w:hRule="exact" w:val="1801"/>
        </w:trPr>
        <w:tc>
          <w:tcPr>
            <w:tcW w:w="438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5FD5DEA8" w14:textId="72026A22" w:rsidR="00FD4274" w:rsidRPr="004C1F6A" w:rsidRDefault="00FD4274" w:rsidP="00D90CF8">
            <w:pPr>
              <w:ind w:right="-20"/>
              <w:rPr>
                <w:rFonts w:ascii="Kefa II Pro Book" w:eastAsia="Arial" w:hAnsi="Kefa II Pro Book" w:cs="Arial"/>
                <w:color w:val="231F20"/>
                <w:szCs w:val="24"/>
              </w:rPr>
            </w:pPr>
            <w:r w:rsidRPr="004C1F6A">
              <w:rPr>
                <w:rFonts w:ascii="Kefa II Pro Book" w:eastAsia="Arial" w:hAnsi="Kefa II Pro Book" w:cs="Arial"/>
                <w:color w:val="231F20"/>
                <w:szCs w:val="24"/>
              </w:rPr>
              <w:t xml:space="preserve">What is the </w:t>
            </w:r>
            <w:r w:rsidRPr="004C1F6A">
              <w:rPr>
                <w:rFonts w:ascii="Kefa II Pro Book" w:eastAsia="Arial" w:hAnsi="Kefa II Pro Book" w:cs="Arial"/>
                <w:b/>
                <w:i/>
                <w:color w:val="231F20"/>
                <w:szCs w:val="24"/>
              </w:rPr>
              <w:t xml:space="preserve">total </w:t>
            </w:r>
            <w:r w:rsidRPr="004C1F6A">
              <w:rPr>
                <w:rFonts w:ascii="Kefa II Pro Book" w:eastAsia="Arial" w:hAnsi="Kefa II Pro Book" w:cs="Arial"/>
                <w:color w:val="231F20"/>
                <w:szCs w:val="24"/>
              </w:rPr>
              <w:t xml:space="preserve">cost for the project/activity? </w:t>
            </w:r>
          </w:p>
          <w:p w14:paraId="2ACBBB8F" w14:textId="77F3BA02" w:rsidR="00FD4274" w:rsidRPr="004C1F6A" w:rsidRDefault="00D0385B" w:rsidP="00D90CF8">
            <w:pPr>
              <w:ind w:right="-20"/>
              <w:rPr>
                <w:rFonts w:ascii="Kefa II Pro Book" w:eastAsia="Arial" w:hAnsi="Kefa II Pro Book" w:cs="Arial"/>
                <w:color w:val="231F20"/>
                <w:szCs w:val="24"/>
              </w:rPr>
            </w:pPr>
            <w:r>
              <w:rPr>
                <w:rFonts w:ascii="Kefa II Pro Book" w:eastAsia="Arial" w:hAnsi="Kefa II Pro Book" w:cs="Arial"/>
                <w:color w:val="231F20"/>
                <w:szCs w:val="24"/>
              </w:rPr>
              <w:t>(</w:t>
            </w:r>
            <w:r w:rsidR="00FD4274" w:rsidRPr="004C1F6A">
              <w:rPr>
                <w:rFonts w:ascii="Kefa II Pro Book" w:eastAsia="Arial" w:hAnsi="Kefa II Pro Book" w:cs="Arial"/>
                <w:color w:val="231F20"/>
                <w:szCs w:val="24"/>
              </w:rPr>
              <w:t>You may wish to include a budget breakdown where appropriate</w:t>
            </w:r>
            <w:r>
              <w:rPr>
                <w:rFonts w:ascii="Kefa II Pro Book" w:eastAsia="Arial" w:hAnsi="Kefa II Pro Book" w:cs="Arial"/>
                <w:color w:val="231F20"/>
                <w:szCs w:val="24"/>
              </w:rPr>
              <w:t>)</w:t>
            </w:r>
            <w:r w:rsidR="00FD4274" w:rsidRPr="004C1F6A">
              <w:rPr>
                <w:rFonts w:ascii="Kefa II Pro Book" w:eastAsia="Arial" w:hAnsi="Kefa II Pro Book" w:cs="Arial"/>
                <w:color w:val="231F20"/>
                <w:szCs w:val="24"/>
              </w:rPr>
              <w:br/>
            </w:r>
          </w:p>
        </w:tc>
        <w:tc>
          <w:tcPr>
            <w:tcW w:w="607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64E71F55" w14:textId="77777777" w:rsidR="00FD4274" w:rsidRPr="004C1F6A" w:rsidRDefault="00FD4274" w:rsidP="00D90CF8">
            <w:pPr>
              <w:rPr>
                <w:rFonts w:ascii="Kefa II Pro Book" w:hAnsi="Kefa II Pro Book" w:cs="Arial"/>
                <w:szCs w:val="24"/>
              </w:rPr>
            </w:pPr>
          </w:p>
        </w:tc>
      </w:tr>
      <w:tr w:rsidR="00FD4274" w:rsidRPr="004C1F6A" w14:paraId="1BBBFD1E" w14:textId="77777777" w:rsidTr="00D90CF8">
        <w:trPr>
          <w:trHeight w:hRule="exact" w:val="848"/>
        </w:trPr>
        <w:tc>
          <w:tcPr>
            <w:tcW w:w="438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41703BB3" w14:textId="18822840" w:rsidR="00FD4274" w:rsidRPr="004C1F6A" w:rsidRDefault="00FD4274" w:rsidP="00D90CF8">
            <w:pPr>
              <w:ind w:right="-20"/>
              <w:rPr>
                <w:rFonts w:ascii="Kefa II Pro Book" w:eastAsia="Arial" w:hAnsi="Kefa II Pro Book" w:cs="Arial"/>
                <w:szCs w:val="24"/>
              </w:rPr>
            </w:pPr>
            <w:r w:rsidRPr="004C1F6A">
              <w:rPr>
                <w:rFonts w:ascii="Kefa II Pro Book" w:eastAsia="Arial" w:hAnsi="Kefa II Pro Book" w:cs="Arial"/>
                <w:color w:val="231F20"/>
                <w:szCs w:val="24"/>
              </w:rPr>
              <w:t xml:space="preserve">What is the amount of grant requested from </w:t>
            </w:r>
            <w:r>
              <w:rPr>
                <w:rFonts w:ascii="Kefa II Pro Book" w:eastAsia="Arial" w:hAnsi="Kefa II Pro Book" w:cs="Arial"/>
                <w:color w:val="231F20"/>
                <w:szCs w:val="24"/>
              </w:rPr>
              <w:t xml:space="preserve">Crediton </w:t>
            </w:r>
            <w:r w:rsidRPr="004C1F6A">
              <w:rPr>
                <w:rFonts w:ascii="Kefa II Pro Book" w:eastAsia="Arial" w:hAnsi="Kefa II Pro Book" w:cs="Arial"/>
                <w:color w:val="231F20"/>
                <w:szCs w:val="24"/>
              </w:rPr>
              <w:t>Town Council?</w:t>
            </w:r>
          </w:p>
        </w:tc>
        <w:tc>
          <w:tcPr>
            <w:tcW w:w="607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09AF0E15" w14:textId="77777777" w:rsidR="00FD4274" w:rsidRPr="004C1F6A" w:rsidRDefault="00FD4274" w:rsidP="00D90CF8">
            <w:pPr>
              <w:rPr>
                <w:rFonts w:ascii="Kefa II Pro Book" w:hAnsi="Kefa II Pro Book" w:cs="Arial"/>
                <w:szCs w:val="24"/>
              </w:rPr>
            </w:pPr>
          </w:p>
        </w:tc>
      </w:tr>
      <w:tr w:rsidR="00FD4274" w:rsidRPr="004C1F6A" w14:paraId="73A5950B" w14:textId="77777777" w:rsidTr="00D90CF8">
        <w:trPr>
          <w:trHeight w:hRule="exact" w:val="1129"/>
        </w:trPr>
        <w:tc>
          <w:tcPr>
            <w:tcW w:w="438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15EA384D" w14:textId="77777777" w:rsidR="00FD4274" w:rsidRPr="004C1F6A" w:rsidRDefault="00FD4274" w:rsidP="00D90CF8">
            <w:pPr>
              <w:ind w:right="-20"/>
              <w:rPr>
                <w:rFonts w:ascii="Kefa II Pro Book" w:eastAsia="Arial" w:hAnsi="Kefa II Pro Book" w:cs="Arial"/>
                <w:color w:val="231F20"/>
                <w:szCs w:val="24"/>
              </w:rPr>
            </w:pPr>
            <w:r w:rsidRPr="004C1F6A">
              <w:rPr>
                <w:rFonts w:ascii="Kefa II Pro Book" w:eastAsia="Arial" w:hAnsi="Kefa II Pro Book" w:cs="Arial"/>
                <w:color w:val="231F20"/>
                <w:szCs w:val="24"/>
              </w:rPr>
              <w:t>How much have you raised already?</w:t>
            </w:r>
          </w:p>
        </w:tc>
        <w:tc>
          <w:tcPr>
            <w:tcW w:w="607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557E91A0" w14:textId="77777777" w:rsidR="00FD4274" w:rsidRPr="004C1F6A" w:rsidRDefault="00FD4274" w:rsidP="00D90CF8">
            <w:pPr>
              <w:rPr>
                <w:rFonts w:ascii="Kefa II Pro Book" w:hAnsi="Kefa II Pro Book" w:cs="Arial"/>
                <w:szCs w:val="24"/>
              </w:rPr>
            </w:pPr>
          </w:p>
        </w:tc>
      </w:tr>
      <w:tr w:rsidR="00FD4274" w:rsidRPr="004C1F6A" w14:paraId="38A86E82" w14:textId="77777777" w:rsidTr="00D90CF8">
        <w:trPr>
          <w:trHeight w:hRule="exact" w:val="1992"/>
        </w:trPr>
        <w:tc>
          <w:tcPr>
            <w:tcW w:w="438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3253B2BF" w14:textId="77777777" w:rsidR="00FD4274" w:rsidRPr="004C1F6A" w:rsidRDefault="00FD4274" w:rsidP="00D90CF8">
            <w:pPr>
              <w:ind w:right="-20"/>
              <w:rPr>
                <w:rFonts w:ascii="Kefa II Pro Book" w:eastAsia="Arial" w:hAnsi="Kefa II Pro Book" w:cs="Arial"/>
                <w:color w:val="231F20"/>
                <w:szCs w:val="24"/>
              </w:rPr>
            </w:pPr>
            <w:r w:rsidRPr="004C1F6A">
              <w:rPr>
                <w:rFonts w:ascii="Kefa II Pro Book" w:eastAsia="Arial" w:hAnsi="Kefa II Pro Book" w:cs="Arial"/>
                <w:color w:val="231F20"/>
                <w:szCs w:val="24"/>
              </w:rPr>
              <w:t>Is the grant for match funding? (i.e. are funds from elsewhere dependent on our funding?)</w:t>
            </w:r>
          </w:p>
        </w:tc>
        <w:tc>
          <w:tcPr>
            <w:tcW w:w="607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4FFD04A8" w14:textId="77777777" w:rsidR="00FD4274" w:rsidRPr="004C1F6A" w:rsidRDefault="00FD4274" w:rsidP="00D90CF8">
            <w:pPr>
              <w:rPr>
                <w:rFonts w:ascii="Kefa II Pro Book" w:hAnsi="Kefa II Pro Book" w:cs="Arial"/>
                <w:szCs w:val="24"/>
              </w:rPr>
            </w:pPr>
          </w:p>
        </w:tc>
      </w:tr>
      <w:tr w:rsidR="00FD4274" w:rsidRPr="004C1F6A" w14:paraId="190587E0" w14:textId="77777777" w:rsidTr="00D90CF8">
        <w:trPr>
          <w:trHeight w:hRule="exact" w:val="2413"/>
        </w:trPr>
        <w:tc>
          <w:tcPr>
            <w:tcW w:w="438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30A44406" w14:textId="77777777" w:rsidR="00FD4274" w:rsidRPr="004C1F6A" w:rsidRDefault="00FD4274" w:rsidP="00D90CF8">
            <w:pPr>
              <w:ind w:right="-20"/>
              <w:rPr>
                <w:rFonts w:ascii="Kefa II Pro Book" w:eastAsia="Arial" w:hAnsi="Kefa II Pro Book" w:cs="Arial"/>
                <w:color w:val="231F20"/>
                <w:szCs w:val="24"/>
              </w:rPr>
            </w:pPr>
            <w:r w:rsidRPr="004C1F6A">
              <w:rPr>
                <w:rFonts w:ascii="Kefa II Pro Book" w:eastAsia="Arial" w:hAnsi="Kefa II Pro Book" w:cs="Arial"/>
                <w:color w:val="231F20"/>
                <w:szCs w:val="24"/>
              </w:rPr>
              <w:t>Have you applied elsewhere for a grant, if so, which organisation(s),</w:t>
            </w:r>
            <w:r>
              <w:rPr>
                <w:rFonts w:ascii="Kefa II Pro Book" w:eastAsia="Arial" w:hAnsi="Kefa II Pro Book" w:cs="Arial"/>
                <w:color w:val="231F20"/>
                <w:szCs w:val="24"/>
              </w:rPr>
              <w:t xml:space="preserve"> </w:t>
            </w:r>
            <w:r w:rsidRPr="004C1F6A">
              <w:rPr>
                <w:rFonts w:ascii="Kefa II Pro Book" w:eastAsia="Arial" w:hAnsi="Kefa II Pro Book" w:cs="Arial"/>
                <w:color w:val="231F20"/>
                <w:szCs w:val="24"/>
              </w:rPr>
              <w:t xml:space="preserve">for how much, </w:t>
            </w:r>
          </w:p>
          <w:p w14:paraId="28D26902" w14:textId="77777777" w:rsidR="00FD4274" w:rsidRPr="004C1F6A" w:rsidRDefault="00FD4274" w:rsidP="00D90CF8">
            <w:pPr>
              <w:ind w:right="-20"/>
              <w:rPr>
                <w:rFonts w:ascii="Kefa II Pro Book" w:eastAsia="Arial" w:hAnsi="Kefa II Pro Book" w:cs="Arial"/>
                <w:color w:val="231F20"/>
                <w:szCs w:val="24"/>
              </w:rPr>
            </w:pPr>
            <w:r w:rsidRPr="004C1F6A">
              <w:rPr>
                <w:rFonts w:ascii="Kefa II Pro Book" w:eastAsia="Arial" w:hAnsi="Kefa II Pro Book" w:cs="Arial"/>
                <w:color w:val="231F20"/>
                <w:szCs w:val="24"/>
              </w:rPr>
              <w:t>and when will you know?</w:t>
            </w:r>
          </w:p>
        </w:tc>
        <w:tc>
          <w:tcPr>
            <w:tcW w:w="607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2B132880" w14:textId="77777777" w:rsidR="00FD4274" w:rsidRPr="004C1F6A" w:rsidRDefault="00FD4274" w:rsidP="00D90CF8">
            <w:pPr>
              <w:rPr>
                <w:rFonts w:ascii="Kefa II Pro Book" w:hAnsi="Kefa II Pro Book" w:cs="Arial"/>
                <w:szCs w:val="24"/>
              </w:rPr>
            </w:pPr>
          </w:p>
        </w:tc>
      </w:tr>
    </w:tbl>
    <w:p w14:paraId="529183FC" w14:textId="063AD1FB" w:rsidR="00FD4274" w:rsidRPr="004C1F6A" w:rsidRDefault="00FD4274" w:rsidP="00FD4274">
      <w:pPr>
        <w:rPr>
          <w:rFonts w:ascii="Kefa II Pro Book" w:hAnsi="Kefa II Pro Book" w:cs="Arial"/>
          <w:szCs w:val="24"/>
        </w:rPr>
      </w:pPr>
    </w:p>
    <w:p w14:paraId="0AB767BB" w14:textId="77777777" w:rsidR="00FD4274" w:rsidRDefault="00FD4274" w:rsidP="00FD4274">
      <w:pPr>
        <w:tabs>
          <w:tab w:val="left" w:pos="1860"/>
        </w:tabs>
        <w:rPr>
          <w:rFonts w:ascii="Kefa II Pro Book" w:hAnsi="Kefa II Pro Book" w:cs="Arial"/>
          <w:szCs w:val="24"/>
        </w:rPr>
      </w:pPr>
    </w:p>
    <w:p w14:paraId="39131EA4" w14:textId="77777777" w:rsidR="00FD4274" w:rsidRPr="004C1F6A" w:rsidRDefault="00FD4274" w:rsidP="00FD4274">
      <w:pPr>
        <w:tabs>
          <w:tab w:val="left" w:pos="1860"/>
        </w:tabs>
        <w:rPr>
          <w:rFonts w:ascii="Kefa II Pro Book" w:hAnsi="Kefa II Pro Book" w:cs="Arial"/>
          <w:szCs w:val="24"/>
        </w:rPr>
      </w:pPr>
      <w:r w:rsidRPr="004C1F6A">
        <w:rPr>
          <w:rFonts w:ascii="Kefa II Pro Book" w:hAnsi="Kefa II Pro Book" w:cs="Arial"/>
          <w:szCs w:val="24"/>
        </w:rPr>
        <w:t>Additionally, we’d like to know about who you are working with and the long-term impact of your project. Please answer the following questions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054"/>
      </w:tblGrid>
      <w:tr w:rsidR="00FD4274" w:rsidRPr="004C1F6A" w14:paraId="53E6CEBC" w14:textId="77777777" w:rsidTr="009707CD">
        <w:tc>
          <w:tcPr>
            <w:tcW w:w="10054" w:type="dxa"/>
          </w:tcPr>
          <w:p w14:paraId="6FC956D0" w14:textId="77777777" w:rsidR="00FD4274" w:rsidRDefault="00FD4274" w:rsidP="00D90CF8">
            <w:pPr>
              <w:rPr>
                <w:rFonts w:ascii="Kefa II Pro Book" w:hAnsi="Kefa II Pro Book" w:cs="Arial"/>
                <w:color w:val="000000" w:themeColor="text1"/>
                <w:szCs w:val="24"/>
              </w:rPr>
            </w:pP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t>1 a) How many people will this project benefit?</w:t>
            </w:r>
            <w:bookmarkStart w:id="2" w:name="Text26"/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t xml:space="preserve"> </w:t>
            </w:r>
            <w:bookmarkEnd w:id="2"/>
          </w:p>
          <w:p w14:paraId="2D8B4BC7" w14:textId="77777777" w:rsidR="009707CD" w:rsidRPr="004C1F6A" w:rsidRDefault="009707CD" w:rsidP="00D90CF8">
            <w:pPr>
              <w:rPr>
                <w:rFonts w:ascii="Kefa II Pro Book" w:hAnsi="Kefa II Pro Book" w:cs="Arial"/>
                <w:color w:val="000000" w:themeColor="text1"/>
                <w:szCs w:val="24"/>
              </w:rPr>
            </w:pPr>
          </w:p>
        </w:tc>
      </w:tr>
      <w:tr w:rsidR="00FD4274" w:rsidRPr="004C1F6A" w14:paraId="07DA8003" w14:textId="77777777" w:rsidTr="009707CD">
        <w:tc>
          <w:tcPr>
            <w:tcW w:w="10054" w:type="dxa"/>
          </w:tcPr>
          <w:p w14:paraId="1910F9A6" w14:textId="77777777" w:rsidR="00FD4274" w:rsidRDefault="00FD4274" w:rsidP="00D90CF8">
            <w:pPr>
              <w:rPr>
                <w:rFonts w:ascii="Kefa II Pro Book" w:hAnsi="Kefa II Pro Book" w:cs="Arial"/>
                <w:color w:val="000000" w:themeColor="text1"/>
                <w:szCs w:val="24"/>
              </w:rPr>
            </w:pP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t xml:space="preserve">   b)  How many are involved in decision-making and ownership of this project? </w:t>
            </w:r>
          </w:p>
          <w:p w14:paraId="5895DA09" w14:textId="77777777" w:rsidR="009707CD" w:rsidRPr="004C1F6A" w:rsidRDefault="009707CD" w:rsidP="00D90CF8">
            <w:pPr>
              <w:rPr>
                <w:rFonts w:ascii="Kefa II Pro Book" w:hAnsi="Kefa II Pro Book" w:cs="Arial"/>
                <w:color w:val="000000" w:themeColor="text1"/>
                <w:szCs w:val="24"/>
              </w:rPr>
            </w:pPr>
          </w:p>
        </w:tc>
      </w:tr>
      <w:tr w:rsidR="00FD4274" w:rsidRPr="004C1F6A" w14:paraId="5D961A9B" w14:textId="77777777" w:rsidTr="009707CD">
        <w:tc>
          <w:tcPr>
            <w:tcW w:w="10054" w:type="dxa"/>
          </w:tcPr>
          <w:p w14:paraId="07C05E5C" w14:textId="77777777" w:rsidR="00FD4274" w:rsidRDefault="00FD4274" w:rsidP="00D90CF8">
            <w:pPr>
              <w:rPr>
                <w:rFonts w:ascii="Kefa II Pro Book" w:hAnsi="Kefa II Pro Book" w:cs="Arial"/>
                <w:color w:val="000000" w:themeColor="text1"/>
                <w:szCs w:val="24"/>
              </w:rPr>
            </w:pP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t xml:space="preserve">   c) Will your project encourage more </w:t>
            </w:r>
            <w:r>
              <w:rPr>
                <w:rFonts w:ascii="Kefa II Pro Book" w:hAnsi="Kefa II Pro Book" w:cs="Arial"/>
                <w:color w:val="000000" w:themeColor="text1"/>
                <w:szCs w:val="24"/>
              </w:rPr>
              <w:t>Crediton</w:t>
            </w: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t xml:space="preserve"> residents to get involved? </w:t>
            </w:r>
          </w:p>
          <w:p w14:paraId="646DA66A" w14:textId="77777777" w:rsidR="009707CD" w:rsidRPr="004C1F6A" w:rsidRDefault="009707CD" w:rsidP="00D90CF8">
            <w:pPr>
              <w:rPr>
                <w:rFonts w:ascii="Kefa II Pro Book" w:hAnsi="Kefa II Pro Book" w:cs="Arial"/>
                <w:color w:val="000000" w:themeColor="text1"/>
                <w:szCs w:val="24"/>
              </w:rPr>
            </w:pPr>
          </w:p>
        </w:tc>
      </w:tr>
      <w:tr w:rsidR="00FD4274" w:rsidRPr="004C1F6A" w14:paraId="055D2408" w14:textId="77777777" w:rsidTr="009707CD">
        <w:trPr>
          <w:trHeight w:val="500"/>
        </w:trPr>
        <w:tc>
          <w:tcPr>
            <w:tcW w:w="10054" w:type="dxa"/>
          </w:tcPr>
          <w:p w14:paraId="62878DF0" w14:textId="77777777" w:rsidR="00FD4274" w:rsidRPr="004C1F6A" w:rsidRDefault="00FD4274" w:rsidP="00D90CF8">
            <w:pPr>
              <w:tabs>
                <w:tab w:val="left" w:pos="426"/>
              </w:tabs>
              <w:rPr>
                <w:rFonts w:ascii="Kefa II Pro Book" w:hAnsi="Kefa II Pro Book" w:cs="Arial"/>
                <w:color w:val="000000" w:themeColor="text1"/>
                <w:szCs w:val="24"/>
              </w:rPr>
            </w:pP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tab/>
              <w:t xml:space="preserve">If so, how? </w:t>
            </w:r>
          </w:p>
        </w:tc>
      </w:tr>
      <w:tr w:rsidR="00FD4274" w:rsidRPr="004C1F6A" w14:paraId="53F31F6E" w14:textId="77777777" w:rsidTr="009707CD">
        <w:trPr>
          <w:trHeight w:val="476"/>
        </w:trPr>
        <w:tc>
          <w:tcPr>
            <w:tcW w:w="10054" w:type="dxa"/>
          </w:tcPr>
          <w:p w14:paraId="4CC58497" w14:textId="77777777" w:rsidR="00FD4274" w:rsidRDefault="00FD4274" w:rsidP="00D90CF8">
            <w:pPr>
              <w:tabs>
                <w:tab w:val="left" w:pos="426"/>
              </w:tabs>
              <w:rPr>
                <w:rFonts w:ascii="Kefa II Pro Book" w:hAnsi="Kefa II Pro Book" w:cs="Arial"/>
                <w:color w:val="000000" w:themeColor="text1"/>
                <w:szCs w:val="24"/>
              </w:rPr>
            </w:pPr>
          </w:p>
          <w:p w14:paraId="50DA9265" w14:textId="77777777" w:rsidR="00D0385B" w:rsidRDefault="00D0385B" w:rsidP="00D90CF8">
            <w:pPr>
              <w:tabs>
                <w:tab w:val="left" w:pos="426"/>
              </w:tabs>
              <w:rPr>
                <w:rFonts w:ascii="Kefa II Pro Book" w:hAnsi="Kefa II Pro Book" w:cs="Arial"/>
                <w:color w:val="000000" w:themeColor="text1"/>
                <w:szCs w:val="24"/>
              </w:rPr>
            </w:pPr>
          </w:p>
          <w:p w14:paraId="613BF356" w14:textId="77777777" w:rsidR="00D0385B" w:rsidRPr="004C1F6A" w:rsidRDefault="00D0385B" w:rsidP="00D90CF8">
            <w:pPr>
              <w:tabs>
                <w:tab w:val="left" w:pos="426"/>
              </w:tabs>
              <w:rPr>
                <w:rFonts w:ascii="Kefa II Pro Book" w:hAnsi="Kefa II Pro Book" w:cs="Arial"/>
                <w:color w:val="000000" w:themeColor="text1"/>
                <w:szCs w:val="24"/>
              </w:rPr>
            </w:pPr>
          </w:p>
        </w:tc>
      </w:tr>
      <w:tr w:rsidR="00FD4274" w:rsidRPr="004C1F6A" w14:paraId="68D22886" w14:textId="77777777" w:rsidTr="009707CD">
        <w:tc>
          <w:tcPr>
            <w:tcW w:w="10054" w:type="dxa"/>
          </w:tcPr>
          <w:p w14:paraId="623A1205" w14:textId="77777777" w:rsidR="00FD4274" w:rsidRPr="004C1F6A" w:rsidRDefault="00FD4274" w:rsidP="00D90CF8">
            <w:pPr>
              <w:rPr>
                <w:rFonts w:ascii="Kefa II Pro Book" w:hAnsi="Kefa II Pro Book" w:cs="Arial"/>
                <w:color w:val="000000" w:themeColor="text1"/>
                <w:szCs w:val="24"/>
              </w:rPr>
            </w:pPr>
            <w:bookmarkStart w:id="3" w:name="Text29"/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t xml:space="preserve">2.  Are you partnering with other </w:t>
            </w:r>
            <w:r>
              <w:rPr>
                <w:rFonts w:ascii="Kefa II Pro Book" w:hAnsi="Kefa II Pro Book" w:cs="Arial"/>
                <w:color w:val="000000" w:themeColor="text1"/>
                <w:szCs w:val="24"/>
              </w:rPr>
              <w:t>Crediton</w:t>
            </w: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t xml:space="preserve"> groups and, if not, could you consider doing so?</w:t>
            </w:r>
          </w:p>
        </w:tc>
      </w:tr>
      <w:bookmarkEnd w:id="3"/>
      <w:tr w:rsidR="00FD4274" w:rsidRPr="004C1F6A" w14:paraId="295E76AD" w14:textId="77777777" w:rsidTr="009707CD">
        <w:trPr>
          <w:trHeight w:val="822"/>
        </w:trPr>
        <w:tc>
          <w:tcPr>
            <w:tcW w:w="10054" w:type="dxa"/>
          </w:tcPr>
          <w:p w14:paraId="1E2EFE8B" w14:textId="77777777" w:rsidR="00FD4274" w:rsidRDefault="00FD4274" w:rsidP="00D90CF8">
            <w:pPr>
              <w:tabs>
                <w:tab w:val="left" w:pos="426"/>
              </w:tabs>
              <w:rPr>
                <w:rFonts w:ascii="Kefa II Pro Book" w:hAnsi="Kefa II Pro Book" w:cs="Arial"/>
                <w:color w:val="000000" w:themeColor="text1"/>
                <w:szCs w:val="24"/>
              </w:rPr>
            </w:pP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tab/>
            </w:r>
          </w:p>
          <w:p w14:paraId="59F7970C" w14:textId="77777777" w:rsidR="009707CD" w:rsidRDefault="009707CD" w:rsidP="00D90CF8">
            <w:pPr>
              <w:tabs>
                <w:tab w:val="left" w:pos="426"/>
              </w:tabs>
              <w:rPr>
                <w:rFonts w:ascii="Kefa II Pro Book" w:hAnsi="Kefa II Pro Book" w:cs="Arial"/>
                <w:color w:val="000000" w:themeColor="text1"/>
                <w:szCs w:val="24"/>
              </w:rPr>
            </w:pPr>
          </w:p>
          <w:p w14:paraId="33053209" w14:textId="77777777" w:rsidR="009707CD" w:rsidRDefault="009707CD" w:rsidP="00D90CF8">
            <w:pPr>
              <w:tabs>
                <w:tab w:val="left" w:pos="426"/>
              </w:tabs>
              <w:rPr>
                <w:rFonts w:ascii="Kefa II Pro Book" w:hAnsi="Kefa II Pro Book" w:cs="Arial"/>
                <w:color w:val="000000" w:themeColor="text1"/>
                <w:szCs w:val="24"/>
              </w:rPr>
            </w:pPr>
          </w:p>
          <w:p w14:paraId="3DE96B6C" w14:textId="77777777" w:rsidR="009707CD" w:rsidRDefault="009707CD" w:rsidP="00D90CF8">
            <w:pPr>
              <w:tabs>
                <w:tab w:val="left" w:pos="426"/>
              </w:tabs>
              <w:rPr>
                <w:rFonts w:ascii="Kefa II Pro Book" w:hAnsi="Kefa II Pro Book" w:cs="Arial"/>
                <w:color w:val="000000" w:themeColor="text1"/>
                <w:szCs w:val="24"/>
              </w:rPr>
            </w:pPr>
          </w:p>
          <w:p w14:paraId="61698D4C" w14:textId="77777777" w:rsidR="009707CD" w:rsidRPr="004C1F6A" w:rsidRDefault="009707CD" w:rsidP="00D90CF8">
            <w:pPr>
              <w:tabs>
                <w:tab w:val="left" w:pos="426"/>
              </w:tabs>
              <w:rPr>
                <w:rFonts w:ascii="Kefa II Pro Book" w:hAnsi="Kefa II Pro Book" w:cs="Arial"/>
                <w:color w:val="000000" w:themeColor="text1"/>
                <w:szCs w:val="24"/>
              </w:rPr>
            </w:pPr>
          </w:p>
        </w:tc>
      </w:tr>
      <w:tr w:rsidR="00FD4274" w:rsidRPr="004C1F6A" w14:paraId="7812B1D6" w14:textId="77777777" w:rsidTr="009707CD">
        <w:tc>
          <w:tcPr>
            <w:tcW w:w="10054" w:type="dxa"/>
          </w:tcPr>
          <w:p w14:paraId="27FB8B10" w14:textId="77777777" w:rsidR="00FD4274" w:rsidRPr="004C1F6A" w:rsidRDefault="00FD4274" w:rsidP="00D90CF8">
            <w:pPr>
              <w:rPr>
                <w:rFonts w:ascii="Kefa II Pro Book" w:eastAsia="Arial" w:hAnsi="Kefa II Pro Book" w:cs="Arial"/>
                <w:color w:val="000000" w:themeColor="text1"/>
                <w:szCs w:val="24"/>
              </w:rPr>
            </w:pPr>
            <w:r w:rsidRPr="004C1F6A">
              <w:rPr>
                <w:rFonts w:ascii="Kefa II Pro Book" w:eastAsia="Arial" w:hAnsi="Kefa II Pro Book" w:cs="Arial"/>
                <w:color w:val="000000" w:themeColor="text1"/>
                <w:szCs w:val="24"/>
              </w:rPr>
              <w:lastRenderedPageBreak/>
              <w:t>3. We want to know how you will be sure your project is successful. What will you be measuring and how will you measure it?</w:t>
            </w:r>
          </w:p>
        </w:tc>
      </w:tr>
      <w:tr w:rsidR="00FD4274" w:rsidRPr="004C1F6A" w14:paraId="172BBA10" w14:textId="77777777" w:rsidTr="009707CD">
        <w:trPr>
          <w:trHeight w:val="852"/>
        </w:trPr>
        <w:tc>
          <w:tcPr>
            <w:tcW w:w="10054" w:type="dxa"/>
          </w:tcPr>
          <w:p w14:paraId="003D5475" w14:textId="77777777" w:rsidR="00FD4274" w:rsidRPr="004C1F6A" w:rsidRDefault="00FD4274" w:rsidP="00D90CF8">
            <w:pPr>
              <w:tabs>
                <w:tab w:val="left" w:pos="426"/>
              </w:tabs>
              <w:rPr>
                <w:rFonts w:ascii="Kefa II Pro Book" w:hAnsi="Kefa II Pro Book" w:cs="Arial"/>
                <w:color w:val="000000" w:themeColor="text1"/>
                <w:szCs w:val="24"/>
              </w:rPr>
            </w:pP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tab/>
            </w:r>
          </w:p>
          <w:p w14:paraId="08195F62" w14:textId="77777777" w:rsidR="00FD4274" w:rsidRDefault="00FD4274" w:rsidP="00D90CF8">
            <w:pPr>
              <w:rPr>
                <w:rFonts w:ascii="Kefa II Pro Book" w:hAnsi="Kefa II Pro Book" w:cs="Arial"/>
                <w:color w:val="000000" w:themeColor="text1"/>
                <w:szCs w:val="24"/>
              </w:rPr>
            </w:pPr>
          </w:p>
          <w:p w14:paraId="7A9897E5" w14:textId="77777777" w:rsidR="009707CD" w:rsidRDefault="009707CD" w:rsidP="00D90CF8">
            <w:pPr>
              <w:rPr>
                <w:rFonts w:ascii="Kefa II Pro Book" w:hAnsi="Kefa II Pro Book" w:cs="Arial"/>
                <w:color w:val="000000" w:themeColor="text1"/>
                <w:szCs w:val="24"/>
              </w:rPr>
            </w:pPr>
          </w:p>
          <w:p w14:paraId="4BDDCDC4" w14:textId="77777777" w:rsidR="009707CD" w:rsidRPr="004C1F6A" w:rsidRDefault="009707CD" w:rsidP="00D90CF8">
            <w:pPr>
              <w:rPr>
                <w:rFonts w:ascii="Kefa II Pro Book" w:hAnsi="Kefa II Pro Book" w:cs="Arial"/>
                <w:color w:val="000000" w:themeColor="text1"/>
                <w:szCs w:val="24"/>
              </w:rPr>
            </w:pPr>
          </w:p>
        </w:tc>
      </w:tr>
      <w:tr w:rsidR="00FD4274" w:rsidRPr="004C1F6A" w14:paraId="70609FFA" w14:textId="77777777" w:rsidTr="009707CD">
        <w:tc>
          <w:tcPr>
            <w:tcW w:w="10054" w:type="dxa"/>
          </w:tcPr>
          <w:p w14:paraId="038DC238" w14:textId="77777777" w:rsidR="00FD4274" w:rsidRPr="004C1F6A" w:rsidRDefault="00FD4274" w:rsidP="00D90CF8">
            <w:pPr>
              <w:rPr>
                <w:rFonts w:ascii="Kefa II Pro Book" w:hAnsi="Kefa II Pro Book" w:cs="Arial"/>
                <w:color w:val="000000" w:themeColor="text1"/>
                <w:szCs w:val="24"/>
              </w:rPr>
            </w:pP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t>4. Will your project continue after this grant is spent? If so, how will it be funded?</w:t>
            </w:r>
          </w:p>
        </w:tc>
      </w:tr>
      <w:tr w:rsidR="00FD4274" w:rsidRPr="004C1F6A" w14:paraId="716C3AE4" w14:textId="77777777" w:rsidTr="009707CD">
        <w:trPr>
          <w:trHeight w:val="808"/>
        </w:trPr>
        <w:tc>
          <w:tcPr>
            <w:tcW w:w="10054" w:type="dxa"/>
          </w:tcPr>
          <w:p w14:paraId="45E63E85" w14:textId="77777777" w:rsidR="00FD4274" w:rsidRPr="004C1F6A" w:rsidRDefault="00FD4274" w:rsidP="00D90CF8">
            <w:pPr>
              <w:tabs>
                <w:tab w:val="left" w:pos="426"/>
              </w:tabs>
              <w:rPr>
                <w:rFonts w:ascii="Kefa II Pro Book" w:hAnsi="Kefa II Pro Book" w:cs="Arial"/>
                <w:color w:val="000000" w:themeColor="text1"/>
                <w:szCs w:val="24"/>
              </w:rPr>
            </w:pP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tab/>
            </w:r>
          </w:p>
          <w:p w14:paraId="1200E2DC" w14:textId="77777777" w:rsidR="00FD4274" w:rsidRDefault="00FD4274" w:rsidP="00D90CF8">
            <w:pPr>
              <w:tabs>
                <w:tab w:val="left" w:pos="426"/>
              </w:tabs>
              <w:rPr>
                <w:rFonts w:ascii="Kefa II Pro Book" w:hAnsi="Kefa II Pro Book" w:cs="Arial"/>
                <w:color w:val="000000" w:themeColor="text1"/>
                <w:szCs w:val="24"/>
              </w:rPr>
            </w:pPr>
          </w:p>
          <w:p w14:paraId="2BA33494" w14:textId="77777777" w:rsidR="009707CD" w:rsidRDefault="009707CD" w:rsidP="00D90CF8">
            <w:pPr>
              <w:tabs>
                <w:tab w:val="left" w:pos="426"/>
              </w:tabs>
              <w:rPr>
                <w:rFonts w:ascii="Kefa II Pro Book" w:hAnsi="Kefa II Pro Book" w:cs="Arial"/>
                <w:color w:val="000000" w:themeColor="text1"/>
                <w:szCs w:val="24"/>
              </w:rPr>
            </w:pPr>
          </w:p>
          <w:p w14:paraId="2CF9422B" w14:textId="77777777" w:rsidR="009707CD" w:rsidRPr="004C1F6A" w:rsidRDefault="009707CD" w:rsidP="00D90CF8">
            <w:pPr>
              <w:tabs>
                <w:tab w:val="left" w:pos="426"/>
              </w:tabs>
              <w:rPr>
                <w:rFonts w:ascii="Kefa II Pro Book" w:hAnsi="Kefa II Pro Book" w:cs="Arial"/>
                <w:color w:val="000000" w:themeColor="text1"/>
                <w:szCs w:val="24"/>
              </w:rPr>
            </w:pPr>
          </w:p>
        </w:tc>
      </w:tr>
    </w:tbl>
    <w:p w14:paraId="601C43C6" w14:textId="77777777" w:rsidR="00FD4274" w:rsidRPr="004C1F6A" w:rsidRDefault="00FD4274" w:rsidP="00FD4274">
      <w:pPr>
        <w:pStyle w:val="ListParagraph"/>
        <w:ind w:left="0"/>
        <w:rPr>
          <w:rFonts w:ascii="Kefa II Pro Book" w:hAnsi="Kefa II Pro Book" w:cs="Arial"/>
          <w:color w:val="000000" w:themeColor="text1"/>
          <w:szCs w:val="24"/>
        </w:rPr>
      </w:pPr>
    </w:p>
    <w:p w14:paraId="3760E204" w14:textId="77777777" w:rsidR="00FD4274" w:rsidRPr="004C1F6A" w:rsidRDefault="00FD4274" w:rsidP="00FD4274">
      <w:pPr>
        <w:ind w:right="-20"/>
        <w:rPr>
          <w:rFonts w:ascii="Kefa II Pro Book" w:eastAsia="Arial" w:hAnsi="Kefa II Pro Book" w:cs="Arial"/>
          <w:color w:val="000000" w:themeColor="text1"/>
          <w:szCs w:val="24"/>
        </w:rPr>
      </w:pPr>
      <w:r w:rsidRPr="004C1F6A">
        <w:rPr>
          <w:rFonts w:ascii="Kefa II Pro Book" w:eastAsia="Arial" w:hAnsi="Kefa II Pro Book" w:cs="Arial"/>
          <w:b/>
          <w:bCs/>
          <w:color w:val="000000" w:themeColor="text1"/>
          <w:szCs w:val="24"/>
        </w:rPr>
        <w:t>Declaration</w:t>
      </w:r>
      <w:r w:rsidRPr="004C1F6A">
        <w:rPr>
          <w:rFonts w:ascii="Kefa II Pro Book" w:eastAsia="Arial" w:hAnsi="Kefa II Pro Book" w:cs="Arial"/>
          <w:color w:val="000000" w:themeColor="text1"/>
          <w:spacing w:val="67"/>
          <w:szCs w:val="24"/>
        </w:rPr>
        <w:t xml:space="preserve"> </w:t>
      </w:r>
    </w:p>
    <w:tbl>
      <w:tblPr>
        <w:tblW w:w="10207" w:type="dxa"/>
        <w:tblInd w:w="-13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82"/>
        <w:gridCol w:w="5125"/>
      </w:tblGrid>
      <w:tr w:rsidR="00FD4274" w:rsidRPr="004C1F6A" w14:paraId="23054ED6" w14:textId="77777777" w:rsidTr="00D90CF8">
        <w:trPr>
          <w:trHeight w:hRule="exact" w:val="1320"/>
        </w:trPr>
        <w:tc>
          <w:tcPr>
            <w:tcW w:w="10207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1ACB7A30" w14:textId="77777777" w:rsidR="00FD4274" w:rsidRPr="004C1F6A" w:rsidRDefault="00FD4274" w:rsidP="00D90CF8">
            <w:pPr>
              <w:ind w:right="-20"/>
              <w:rPr>
                <w:rFonts w:ascii="Kefa II Pro Book" w:eastAsia="Arial" w:hAnsi="Kefa II Pro Book" w:cs="Arial"/>
                <w:color w:val="000000" w:themeColor="text1"/>
                <w:szCs w:val="24"/>
              </w:rPr>
            </w:pPr>
            <w:r w:rsidRPr="004C1F6A">
              <w:rPr>
                <w:rFonts w:ascii="Kefa II Pro Book" w:eastAsia="Arial" w:hAnsi="Kefa II Pro Book" w:cs="Arial"/>
                <w:color w:val="000000" w:themeColor="text1"/>
                <w:spacing w:val="-4"/>
                <w:szCs w:val="24"/>
              </w:rPr>
              <w:t>W</w:t>
            </w:r>
            <w:r w:rsidRPr="004C1F6A">
              <w:rPr>
                <w:rFonts w:ascii="Kefa II Pro Book" w:eastAsia="Arial" w:hAnsi="Kefa II Pro Book" w:cs="Arial"/>
                <w:color w:val="000000" w:themeColor="text1"/>
                <w:szCs w:val="24"/>
              </w:rPr>
              <w:t>e confirm that all the information contained within this application is true and accurate to the</w:t>
            </w:r>
          </w:p>
          <w:p w14:paraId="0B1B48E6" w14:textId="77777777" w:rsidR="00FD4274" w:rsidRPr="004C1F6A" w:rsidRDefault="00FD4274" w:rsidP="00D90CF8">
            <w:pPr>
              <w:rPr>
                <w:rFonts w:ascii="Kefa II Pro Book" w:hAnsi="Kefa II Pro Book" w:cs="Arial"/>
                <w:color w:val="000000" w:themeColor="text1"/>
                <w:szCs w:val="24"/>
              </w:rPr>
            </w:pPr>
            <w:r w:rsidRPr="004C1F6A">
              <w:rPr>
                <w:rFonts w:ascii="Kefa II Pro Book" w:eastAsia="Arial" w:hAnsi="Kefa II Pro Book" w:cs="Arial"/>
                <w:color w:val="000000" w:themeColor="text1"/>
                <w:szCs w:val="24"/>
              </w:rPr>
              <w:t>best of our knowledge and belief, and that we are authorised to submit this application on behalf of the group.</w:t>
            </w:r>
            <w:r w:rsidRPr="004C1F6A">
              <w:rPr>
                <w:rFonts w:ascii="Kefa II Pro Book" w:eastAsia="Arial" w:hAnsi="Kefa II Pro Book" w:cs="Arial"/>
                <w:color w:val="000000" w:themeColor="text1"/>
                <w:spacing w:val="67"/>
                <w:szCs w:val="24"/>
              </w:rPr>
              <w:t xml:space="preserve"> </w:t>
            </w: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t xml:space="preserve">We have read and agree to abide by the terms and conditions </w:t>
            </w:r>
          </w:p>
          <w:p w14:paraId="30C861A5" w14:textId="77777777" w:rsidR="00FD4274" w:rsidRPr="004C1F6A" w:rsidRDefault="00FD4274" w:rsidP="00D90CF8">
            <w:pPr>
              <w:rPr>
                <w:rFonts w:ascii="Kefa II Pro Book" w:hAnsi="Kefa II Pro Book" w:cs="Arial"/>
                <w:color w:val="000000" w:themeColor="text1"/>
                <w:szCs w:val="24"/>
              </w:rPr>
            </w:pP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t xml:space="preserve">(please click/tick box to agree)  </w:t>
            </w: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3"/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instrText xml:space="preserve"> FORMCHECKBOX </w:instrText>
            </w: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</w: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fldChar w:fldCharType="separate"/>
            </w: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fldChar w:fldCharType="end"/>
            </w:r>
            <w:bookmarkEnd w:id="4"/>
          </w:p>
          <w:p w14:paraId="1256B25D" w14:textId="77777777" w:rsidR="00FD4274" w:rsidRPr="004C1F6A" w:rsidRDefault="00FD4274" w:rsidP="00D90CF8">
            <w:pPr>
              <w:rPr>
                <w:rFonts w:ascii="Kefa II Pro Book" w:hAnsi="Kefa II Pro Book" w:cs="Arial"/>
                <w:color w:val="000000" w:themeColor="text1"/>
                <w:szCs w:val="24"/>
              </w:rPr>
            </w:pPr>
          </w:p>
        </w:tc>
      </w:tr>
      <w:tr w:rsidR="00FD4274" w:rsidRPr="004C1F6A" w14:paraId="54C12735" w14:textId="77777777" w:rsidTr="00D90CF8">
        <w:trPr>
          <w:trHeight w:hRule="exact" w:val="2447"/>
        </w:trPr>
        <w:tc>
          <w:tcPr>
            <w:tcW w:w="10207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1DAE324C" w14:textId="77777777" w:rsidR="00FD4274" w:rsidRPr="004C1F6A" w:rsidRDefault="00FD4274" w:rsidP="00D90CF8">
            <w:pPr>
              <w:rPr>
                <w:rFonts w:ascii="Kefa II Pro Book" w:hAnsi="Kefa II Pro Book" w:cs="Arial"/>
                <w:color w:val="000000" w:themeColor="text1"/>
                <w:szCs w:val="24"/>
              </w:rPr>
            </w:pP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t>We have provided copies of the following necessary documents (refer to Grant Application Information) to support the application (please click/tick as appropriate):</w:t>
            </w:r>
          </w:p>
          <w:p w14:paraId="3ECC5D2F" w14:textId="77777777" w:rsidR="00FD4274" w:rsidRPr="004C1F6A" w:rsidRDefault="00FD4274" w:rsidP="00D90CF8">
            <w:pPr>
              <w:rPr>
                <w:rFonts w:ascii="Kefa II Pro Book" w:hAnsi="Kefa II Pro Book" w:cs="Arial"/>
                <w:color w:val="000000" w:themeColor="text1"/>
                <w:szCs w:val="24"/>
              </w:rPr>
            </w:pPr>
          </w:p>
          <w:p w14:paraId="411FAA2B" w14:textId="77777777" w:rsidR="00FD4274" w:rsidRPr="004C1F6A" w:rsidRDefault="00FD4274" w:rsidP="00D90CF8">
            <w:pPr>
              <w:rPr>
                <w:rFonts w:ascii="Kefa II Pro Book" w:hAnsi="Kefa II Pro Book" w:cs="Arial"/>
                <w:color w:val="000000" w:themeColor="text1"/>
                <w:szCs w:val="24"/>
              </w:rPr>
            </w:pP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t xml:space="preserve">Accounts  </w:t>
            </w:r>
            <w:r w:rsidRPr="004C1F6A">
              <w:rPr>
                <w:rFonts w:ascii="Kefa II Pro Book" w:eastAsia="Meiryo" w:hAnsi="Kefa II Pro Book" w:cs="Arial"/>
                <w:color w:val="000000" w:themeColor="text1"/>
                <w:szCs w:val="24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6"/>
            <w:r w:rsidRPr="004C1F6A">
              <w:rPr>
                <w:rFonts w:ascii="Kefa II Pro Book" w:eastAsia="Meiryo" w:hAnsi="Kefa II Pro Book" w:cs="Arial"/>
                <w:color w:val="000000" w:themeColor="text1"/>
                <w:szCs w:val="24"/>
              </w:rPr>
              <w:instrText xml:space="preserve"> FORMCHECKBOX </w:instrText>
            </w:r>
            <w:r w:rsidRPr="004C1F6A">
              <w:rPr>
                <w:rFonts w:ascii="Kefa II Pro Book" w:eastAsia="Meiryo" w:hAnsi="Kefa II Pro Book" w:cs="Arial"/>
                <w:color w:val="000000" w:themeColor="text1"/>
                <w:szCs w:val="24"/>
              </w:rPr>
            </w:r>
            <w:r w:rsidRPr="004C1F6A">
              <w:rPr>
                <w:rFonts w:ascii="Kefa II Pro Book" w:eastAsia="Meiryo" w:hAnsi="Kefa II Pro Book" w:cs="Arial"/>
                <w:color w:val="000000" w:themeColor="text1"/>
                <w:szCs w:val="24"/>
              </w:rPr>
              <w:fldChar w:fldCharType="separate"/>
            </w:r>
            <w:r w:rsidRPr="004C1F6A">
              <w:rPr>
                <w:rFonts w:ascii="Kefa II Pro Book" w:eastAsia="Meiryo" w:hAnsi="Kefa II Pro Book" w:cs="Arial"/>
                <w:color w:val="000000" w:themeColor="text1"/>
                <w:szCs w:val="24"/>
              </w:rPr>
              <w:fldChar w:fldCharType="end"/>
            </w:r>
            <w:bookmarkEnd w:id="5"/>
            <w:r w:rsidRPr="004C1F6A">
              <w:rPr>
                <w:rFonts w:ascii="Kefa II Pro Book" w:eastAsia="Meiryo" w:hAnsi="Kefa II Pro Book" w:cs="Arial"/>
                <w:color w:val="000000" w:themeColor="text1"/>
                <w:szCs w:val="24"/>
              </w:rPr>
              <w:t xml:space="preserve">                   </w:t>
            </w: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t xml:space="preserve">Bank statement or paying-in slip       </w:t>
            </w: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5"/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instrText xml:space="preserve"> FORMCHECKBOX </w:instrText>
            </w: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</w: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fldChar w:fldCharType="separate"/>
            </w: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fldChar w:fldCharType="end"/>
            </w:r>
            <w:bookmarkEnd w:id="6"/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t xml:space="preserve">                          Constitution  </w:t>
            </w: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9"/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instrText xml:space="preserve"> FORMCHECKBOX </w:instrText>
            </w: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</w: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fldChar w:fldCharType="separate"/>
            </w: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fldChar w:fldCharType="end"/>
            </w:r>
            <w:bookmarkEnd w:id="7"/>
          </w:p>
          <w:p w14:paraId="76D00225" w14:textId="77777777" w:rsidR="00FD4274" w:rsidRPr="004C1F6A" w:rsidRDefault="00FD4274" w:rsidP="00D90CF8">
            <w:pPr>
              <w:rPr>
                <w:rFonts w:ascii="Kefa II Pro Book" w:hAnsi="Kefa II Pro Book" w:cs="Arial"/>
                <w:color w:val="000000" w:themeColor="text1"/>
                <w:szCs w:val="24"/>
              </w:rPr>
            </w:pP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t xml:space="preserve">                                           (to double check bank details)</w:t>
            </w:r>
          </w:p>
          <w:p w14:paraId="24EF2D12" w14:textId="77777777" w:rsidR="00FD4274" w:rsidRPr="004C1F6A" w:rsidRDefault="00FD4274" w:rsidP="00D90CF8">
            <w:pPr>
              <w:rPr>
                <w:rFonts w:ascii="Kefa II Pro Book" w:hAnsi="Kefa II Pro Book" w:cs="Arial"/>
                <w:color w:val="000000" w:themeColor="text1"/>
                <w:szCs w:val="24"/>
              </w:rPr>
            </w:pPr>
          </w:p>
          <w:p w14:paraId="06A0C71C" w14:textId="77777777" w:rsidR="00FD4274" w:rsidRPr="004C1F6A" w:rsidRDefault="00FD4274" w:rsidP="00D90CF8">
            <w:pPr>
              <w:rPr>
                <w:rFonts w:ascii="Kefa II Pro Book" w:hAnsi="Kefa II Pro Book" w:cs="Arial"/>
                <w:color w:val="000000" w:themeColor="text1"/>
                <w:szCs w:val="24"/>
              </w:rPr>
            </w:pP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t>NB. Scanned copies are acceptable if you end your application by email.</w:t>
            </w:r>
          </w:p>
          <w:p w14:paraId="61034028" w14:textId="77777777" w:rsidR="00FD4274" w:rsidRPr="004C1F6A" w:rsidRDefault="00FD4274" w:rsidP="00D90CF8">
            <w:pPr>
              <w:rPr>
                <w:rFonts w:ascii="Kefa II Pro Book" w:hAnsi="Kefa II Pro Book" w:cs="Arial"/>
                <w:b/>
                <w:color w:val="000000" w:themeColor="text1"/>
                <w:szCs w:val="24"/>
              </w:rPr>
            </w:pP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t xml:space="preserve">        </w:t>
            </w:r>
            <w:r w:rsidRPr="004C1F6A">
              <w:rPr>
                <w:rFonts w:ascii="Kefa II Pro Book" w:hAnsi="Kefa II Pro Book" w:cs="Arial"/>
                <w:b/>
                <w:color w:val="000000" w:themeColor="text1"/>
                <w:szCs w:val="24"/>
              </w:rPr>
              <w:t>Applications will not be taken to committee without all these supporting documents</w:t>
            </w:r>
          </w:p>
        </w:tc>
      </w:tr>
      <w:tr w:rsidR="00FD4274" w:rsidRPr="004C1F6A" w14:paraId="526ECBF5" w14:textId="77777777" w:rsidTr="00D90CF8">
        <w:trPr>
          <w:trHeight w:hRule="exact" w:val="2143"/>
        </w:trPr>
        <w:tc>
          <w:tcPr>
            <w:tcW w:w="508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1109EC95" w14:textId="77777777" w:rsidR="00FD4274" w:rsidRPr="004C1F6A" w:rsidRDefault="00FD4274" w:rsidP="00D90CF8">
            <w:pPr>
              <w:spacing w:before="18" w:line="220" w:lineRule="exact"/>
              <w:rPr>
                <w:rFonts w:ascii="Kefa II Pro Book" w:hAnsi="Kefa II Pro Book" w:cs="Arial"/>
                <w:color w:val="000000" w:themeColor="text1"/>
                <w:szCs w:val="24"/>
              </w:rPr>
            </w:pPr>
          </w:p>
          <w:p w14:paraId="44C5B8D1" w14:textId="77777777" w:rsidR="00FD4274" w:rsidRPr="004C1F6A" w:rsidRDefault="00FD4274" w:rsidP="00D90CF8">
            <w:pPr>
              <w:ind w:right="-20"/>
              <w:rPr>
                <w:rFonts w:ascii="Kefa II Pro Book" w:eastAsia="Arial" w:hAnsi="Kefa II Pro Book" w:cs="Arial"/>
                <w:color w:val="000000" w:themeColor="text1"/>
                <w:szCs w:val="24"/>
              </w:rPr>
            </w:pPr>
            <w:r w:rsidRPr="004C1F6A">
              <w:rPr>
                <w:rFonts w:ascii="Kefa II Pro Book" w:eastAsia="Arial" w:hAnsi="Kefa II Pro Book" w:cs="Arial"/>
                <w:color w:val="000000" w:themeColor="text1"/>
                <w:szCs w:val="24"/>
              </w:rPr>
              <w:t>Signature 1 (person submitting form)</w:t>
            </w:r>
          </w:p>
          <w:p w14:paraId="704FF59A" w14:textId="77777777" w:rsidR="00FD4274" w:rsidRPr="004C1F6A" w:rsidRDefault="00FD4274" w:rsidP="00D90CF8">
            <w:pPr>
              <w:spacing w:before="8" w:line="180" w:lineRule="exact"/>
              <w:rPr>
                <w:rFonts w:ascii="Kefa II Pro Book" w:hAnsi="Kefa II Pro Book" w:cs="Arial"/>
                <w:color w:val="000000" w:themeColor="text1"/>
                <w:szCs w:val="24"/>
              </w:rPr>
            </w:pPr>
          </w:p>
          <w:p w14:paraId="468E0051" w14:textId="77777777" w:rsidR="00FD4274" w:rsidRPr="004C1F6A" w:rsidRDefault="00FD4274" w:rsidP="00D90CF8">
            <w:pPr>
              <w:spacing w:line="200" w:lineRule="exact"/>
              <w:rPr>
                <w:rFonts w:ascii="Kefa II Pro Book" w:hAnsi="Kefa II Pro Book" w:cs="Arial"/>
                <w:color w:val="000000" w:themeColor="text1"/>
                <w:szCs w:val="24"/>
              </w:rPr>
            </w:pPr>
          </w:p>
          <w:p w14:paraId="50AF0881" w14:textId="77777777" w:rsidR="00FD4274" w:rsidRPr="004C1F6A" w:rsidRDefault="00FD4274" w:rsidP="00D90CF8">
            <w:pPr>
              <w:spacing w:line="250" w:lineRule="auto"/>
              <w:ind w:right="101"/>
              <w:rPr>
                <w:rFonts w:ascii="Kefa II Pro Book" w:eastAsia="Arial" w:hAnsi="Kefa II Pro Book" w:cs="Arial"/>
                <w:color w:val="000000" w:themeColor="text1"/>
                <w:szCs w:val="24"/>
              </w:rPr>
            </w:pPr>
            <w:r w:rsidRPr="004C1F6A">
              <w:rPr>
                <w:rFonts w:ascii="Kefa II Pro Book" w:eastAsia="Arial" w:hAnsi="Kefa II Pro Book" w:cs="Arial"/>
                <w:color w:val="000000" w:themeColor="text1"/>
                <w:szCs w:val="24"/>
              </w:rPr>
              <w:t>Signature 2 (Chair or senior representative of the organisation)</w:t>
            </w:r>
          </w:p>
          <w:p w14:paraId="65E617F9" w14:textId="77777777" w:rsidR="00FD4274" w:rsidRPr="004C1F6A" w:rsidRDefault="00FD4274" w:rsidP="00D90CF8">
            <w:pPr>
              <w:spacing w:line="250" w:lineRule="auto"/>
              <w:ind w:right="101"/>
              <w:rPr>
                <w:rFonts w:ascii="Kefa II Pro Book" w:eastAsia="Arial" w:hAnsi="Kefa II Pro Book" w:cs="Arial"/>
                <w:b/>
                <w:color w:val="000000" w:themeColor="text1"/>
                <w:szCs w:val="24"/>
              </w:rPr>
            </w:pPr>
            <w:r>
              <w:rPr>
                <w:rFonts w:ascii="Kefa II Pro Book" w:eastAsia="Arial" w:hAnsi="Kefa II Pro Book" w:cs="Arial"/>
                <w:b/>
                <w:color w:val="000000" w:themeColor="text1"/>
                <w:szCs w:val="24"/>
              </w:rPr>
              <w:br/>
            </w:r>
            <w:r w:rsidRPr="004C1F6A">
              <w:rPr>
                <w:rFonts w:ascii="Kefa II Pro Book" w:eastAsia="Arial" w:hAnsi="Kefa II Pro Book" w:cs="Arial"/>
                <w:b/>
                <w:color w:val="000000" w:themeColor="text1"/>
                <w:szCs w:val="24"/>
              </w:rPr>
              <w:t>Typed entries acceptable for email applications</w:t>
            </w:r>
          </w:p>
        </w:tc>
        <w:tc>
          <w:tcPr>
            <w:tcW w:w="512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4732A6DD" w14:textId="77777777" w:rsidR="00FD4274" w:rsidRPr="004C1F6A" w:rsidRDefault="00FD4274" w:rsidP="00D90CF8">
            <w:pPr>
              <w:rPr>
                <w:rFonts w:ascii="Kefa II Pro Book" w:hAnsi="Kefa II Pro Book" w:cs="Arial"/>
                <w:color w:val="000000" w:themeColor="text1"/>
                <w:szCs w:val="24"/>
              </w:rPr>
            </w:pPr>
          </w:p>
          <w:p w14:paraId="7D384C57" w14:textId="77777777" w:rsidR="00FD4274" w:rsidRPr="004C1F6A" w:rsidRDefault="00FD4274" w:rsidP="00D90CF8">
            <w:pPr>
              <w:rPr>
                <w:rFonts w:ascii="Kefa II Pro Book" w:hAnsi="Kefa II Pro Book" w:cs="Arial"/>
                <w:color w:val="000000" w:themeColor="text1"/>
                <w:szCs w:val="24"/>
              </w:rPr>
            </w:pPr>
          </w:p>
          <w:p w14:paraId="73D5A08F" w14:textId="77777777" w:rsidR="00FD4274" w:rsidRPr="004C1F6A" w:rsidRDefault="00FD4274" w:rsidP="00D90CF8">
            <w:pPr>
              <w:rPr>
                <w:rFonts w:ascii="Kefa II Pro Book" w:hAnsi="Kefa II Pro Book" w:cs="Arial"/>
                <w:color w:val="000000" w:themeColor="text1"/>
                <w:szCs w:val="24"/>
              </w:rPr>
            </w:pPr>
          </w:p>
          <w:p w14:paraId="657D90FF" w14:textId="77777777" w:rsidR="00FD4274" w:rsidRPr="004C1F6A" w:rsidRDefault="00FD4274" w:rsidP="00D90CF8">
            <w:pPr>
              <w:rPr>
                <w:rFonts w:ascii="Kefa II Pro Book" w:hAnsi="Kefa II Pro Book" w:cs="Arial"/>
                <w:color w:val="000000" w:themeColor="text1"/>
                <w:szCs w:val="24"/>
              </w:rPr>
            </w:pPr>
          </w:p>
          <w:p w14:paraId="1D307B01" w14:textId="77777777" w:rsidR="00FD4274" w:rsidRPr="004C1F6A" w:rsidRDefault="00FD4274" w:rsidP="00D90CF8">
            <w:pPr>
              <w:rPr>
                <w:rFonts w:ascii="Kefa II Pro Book" w:hAnsi="Kefa II Pro Book" w:cs="Arial"/>
                <w:color w:val="000000" w:themeColor="text1"/>
                <w:szCs w:val="24"/>
              </w:rPr>
            </w:pPr>
          </w:p>
          <w:p w14:paraId="67EB8C35" w14:textId="77777777" w:rsidR="00FD4274" w:rsidRPr="004C1F6A" w:rsidRDefault="00FD4274" w:rsidP="00D90CF8">
            <w:pPr>
              <w:rPr>
                <w:rFonts w:ascii="Kefa II Pro Book" w:hAnsi="Kefa II Pro Book" w:cs="Arial"/>
                <w:color w:val="000000" w:themeColor="text1"/>
                <w:szCs w:val="24"/>
              </w:rPr>
            </w:pPr>
          </w:p>
        </w:tc>
      </w:tr>
      <w:tr w:rsidR="00FD4274" w:rsidRPr="004C1F6A" w14:paraId="524DF8EC" w14:textId="77777777" w:rsidTr="00D90CF8">
        <w:trPr>
          <w:trHeight w:hRule="exact" w:val="417"/>
        </w:trPr>
        <w:tc>
          <w:tcPr>
            <w:tcW w:w="10207" w:type="dxa"/>
            <w:gridSpan w:val="2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7F9355C2" w14:textId="77777777" w:rsidR="00FD4274" w:rsidRPr="004C1F6A" w:rsidRDefault="00FD4274" w:rsidP="00D90CF8">
            <w:pPr>
              <w:ind w:right="-20"/>
              <w:rPr>
                <w:rFonts w:ascii="Kefa II Pro Book" w:hAnsi="Kefa II Pro Book" w:cs="Arial"/>
                <w:color w:val="000000" w:themeColor="text1"/>
                <w:szCs w:val="24"/>
              </w:rPr>
            </w:pPr>
            <w:r w:rsidRPr="004C1F6A">
              <w:rPr>
                <w:rFonts w:ascii="Kefa II Pro Book" w:eastAsia="Arial" w:hAnsi="Kefa II Pro Book" w:cs="Arial"/>
                <w:color w:val="000000" w:themeColor="text1"/>
                <w:szCs w:val="24"/>
              </w:rPr>
              <w:t>Date:</w:t>
            </w:r>
            <w:r w:rsidRPr="004C1F6A">
              <w:rPr>
                <w:rFonts w:ascii="Kefa II Pro Book" w:hAnsi="Kefa II Pro Book" w:cs="Arial"/>
                <w:color w:val="000000" w:themeColor="text1"/>
                <w:szCs w:val="24"/>
              </w:rPr>
              <w:t xml:space="preserve"> </w:t>
            </w:r>
          </w:p>
        </w:tc>
      </w:tr>
    </w:tbl>
    <w:p w14:paraId="145362E8" w14:textId="77777777" w:rsidR="00FD4274" w:rsidRDefault="00FD4274" w:rsidP="00FD4274">
      <w:pPr>
        <w:spacing w:before="29"/>
        <w:ind w:right="-20"/>
        <w:rPr>
          <w:rFonts w:ascii="Kefa II Pro Book" w:eastAsia="Arial" w:hAnsi="Kefa II Pro Book" w:cs="Arial"/>
          <w:color w:val="000000" w:themeColor="text1"/>
        </w:rPr>
      </w:pPr>
    </w:p>
    <w:p w14:paraId="5E062AB5" w14:textId="77777777" w:rsidR="00FD4274" w:rsidRPr="00C5327B" w:rsidRDefault="00FD4274" w:rsidP="00FD4274">
      <w:pPr>
        <w:spacing w:before="29"/>
        <w:ind w:right="-20"/>
        <w:rPr>
          <w:rFonts w:ascii="Kefa II Pro Book" w:hAnsi="Kefa II Pro Book"/>
          <w:color w:val="000000" w:themeColor="text1"/>
        </w:rPr>
      </w:pPr>
      <w:r w:rsidRPr="00C5327B">
        <w:rPr>
          <w:rFonts w:ascii="Kefa II Pro Book" w:eastAsia="Arial" w:hAnsi="Kefa II Pro Book" w:cs="Arial"/>
          <w:color w:val="000000" w:themeColor="text1"/>
        </w:rPr>
        <w:t>Please return your completed application form to:</w:t>
      </w:r>
      <w:r w:rsidRPr="00C5327B">
        <w:rPr>
          <w:rFonts w:ascii="Kefa II Pro Book" w:hAnsi="Kefa II Pro Book"/>
          <w:color w:val="000000" w:themeColor="text1"/>
        </w:rPr>
        <w:t xml:space="preserve"> </w:t>
      </w:r>
      <w:r w:rsidRPr="00C5327B">
        <w:rPr>
          <w:rFonts w:ascii="Kefa II Pro Book" w:eastAsia="Arial" w:hAnsi="Kefa II Pro Book" w:cs="Arial"/>
          <w:color w:val="000000" w:themeColor="text1"/>
        </w:rPr>
        <w:t xml:space="preserve">Crediton </w:t>
      </w:r>
      <w:r w:rsidRPr="00C5327B">
        <w:rPr>
          <w:rFonts w:ascii="Kefa II Pro Book" w:eastAsia="Arial" w:hAnsi="Kefa II Pro Book" w:cs="Arial"/>
          <w:color w:val="000000" w:themeColor="text1"/>
          <w:spacing w:val="-27"/>
        </w:rPr>
        <w:t>T</w:t>
      </w:r>
      <w:r w:rsidRPr="00C5327B">
        <w:rPr>
          <w:rFonts w:ascii="Kefa II Pro Book" w:eastAsia="Arial" w:hAnsi="Kefa II Pro Book" w:cs="Arial"/>
          <w:color w:val="000000" w:themeColor="text1"/>
        </w:rPr>
        <w:t xml:space="preserve">own Council, 8 North Street, Crediton, EX17 2BT </w:t>
      </w:r>
    </w:p>
    <w:p w14:paraId="2DA14616" w14:textId="0FEA28F5" w:rsidR="00FD4274" w:rsidRPr="00C5327B" w:rsidRDefault="00FD4274" w:rsidP="00FD4274">
      <w:pPr>
        <w:ind w:right="-24"/>
        <w:rPr>
          <w:rFonts w:ascii="Kefa II Pro Book" w:eastAsia="Arial" w:hAnsi="Kefa II Pro Book" w:cs="Arial"/>
          <w:color w:val="000000" w:themeColor="text1"/>
        </w:rPr>
      </w:pPr>
      <w:r w:rsidRPr="00C5327B">
        <w:rPr>
          <w:rFonts w:ascii="Kefa II Pro Book" w:eastAsia="Arial" w:hAnsi="Kefa II Pro Book" w:cs="Arial"/>
        </w:rPr>
        <w:t xml:space="preserve">Email: </w:t>
      </w:r>
      <w:hyperlink r:id="rId12" w:history="1">
        <w:r w:rsidRPr="00C5327B">
          <w:rPr>
            <w:rStyle w:val="Hyperlink"/>
            <w:rFonts w:ascii="Kefa II Pro Book" w:eastAsia="Arial" w:hAnsi="Kefa II Pro Book" w:cs="Arial"/>
          </w:rPr>
          <w:t>e.armitage@crediton.gov.uk</w:t>
        </w:r>
      </w:hyperlink>
      <w:r w:rsidRPr="00C5327B">
        <w:rPr>
          <w:rFonts w:ascii="Kefa II Pro Book" w:eastAsia="Arial" w:hAnsi="Kefa II Pro Book" w:cs="Arial"/>
        </w:rPr>
        <w:t xml:space="preserve">  </w:t>
      </w:r>
      <w:r w:rsidRPr="00C5327B">
        <w:rPr>
          <w:rFonts w:ascii="Kefa II Pro Book" w:eastAsia="Arial" w:hAnsi="Kefa II Pro Book" w:cs="Arial"/>
          <w:color w:val="000000" w:themeColor="text1"/>
        </w:rPr>
        <w:t xml:space="preserve"> </w:t>
      </w:r>
    </w:p>
    <w:p w14:paraId="78B5A0D9" w14:textId="786D14CC" w:rsidR="00A63685" w:rsidRPr="00D72B43" w:rsidRDefault="00A63685" w:rsidP="00080C88">
      <w:pPr>
        <w:textAlignment w:val="baseline"/>
        <w:rPr>
          <w:sz w:val="22"/>
          <w:szCs w:val="22"/>
        </w:rPr>
      </w:pPr>
    </w:p>
    <w:sectPr w:rsidR="00A63685" w:rsidRPr="00D72B43" w:rsidSect="007E2132">
      <w:footerReference w:type="default" r:id="rId13"/>
      <w:headerReference w:type="first" r:id="rId14"/>
      <w:footerReference w:type="first" r:id="rId15"/>
      <w:pgSz w:w="11906" w:h="16838" w:code="9"/>
      <w:pgMar w:top="993" w:right="991" w:bottom="993" w:left="851" w:header="567" w:footer="567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CE8747" w14:textId="77777777" w:rsidR="00E14C16" w:rsidRDefault="00E14C16">
      <w:r>
        <w:separator/>
      </w:r>
    </w:p>
  </w:endnote>
  <w:endnote w:type="continuationSeparator" w:id="0">
    <w:p w14:paraId="6F0BF7AC" w14:textId="77777777" w:rsidR="00E14C16" w:rsidRDefault="00E14C16">
      <w:r>
        <w:continuationSeparator/>
      </w:r>
    </w:p>
  </w:endnote>
  <w:endnote w:type="continuationNotice" w:id="1">
    <w:p w14:paraId="03E0629F" w14:textId="77777777" w:rsidR="00E14C16" w:rsidRDefault="00E14C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Kefa II Pro Book">
    <w:altName w:val="Calibri"/>
    <w:panose1 w:val="00000000000000000000"/>
    <w:charset w:val="00"/>
    <w:family w:val="modern"/>
    <w:notTrueType/>
    <w:pitch w:val="variable"/>
    <w:sig w:usb0="A00000AF" w:usb1="5000205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efa II Pro">
    <w:altName w:val="Calibri"/>
    <w:panose1 w:val="00000000000000000000"/>
    <w:charset w:val="00"/>
    <w:family w:val="modern"/>
    <w:notTrueType/>
    <w:pitch w:val="variable"/>
    <w:sig w:usb0="A00000AF" w:usb1="5000205B" w:usb2="00000000" w:usb3="00000000" w:csb0="0000009B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0F3EFC" w14:textId="6BC7DF6F" w:rsidR="002C3CF3" w:rsidRPr="000940D4" w:rsidRDefault="0022647B" w:rsidP="000940D4">
    <w:pPr>
      <w:pStyle w:val="Footer"/>
      <w:jc w:val="right"/>
      <w:rPr>
        <w:i/>
        <w:color w:val="A6A6A6" w:themeColor="background1" w:themeShade="A6"/>
        <w:sz w:val="18"/>
        <w:szCs w:val="18"/>
      </w:rPr>
    </w:pPr>
    <w:r w:rsidRPr="00BA2033">
      <w:rPr>
        <w:rFonts w:ascii="Calibri" w:eastAsia="Calibri" w:hAnsi="Calibri"/>
        <w:b/>
        <w:bCs/>
        <w:noProof/>
      </w:rPr>
      <w:drawing>
        <wp:anchor distT="0" distB="0" distL="114300" distR="114300" simplePos="0" relativeHeight="251662342" behindDoc="0" locked="0" layoutInCell="1" allowOverlap="1" wp14:anchorId="6DD39EB5" wp14:editId="42F8A7EC">
          <wp:simplePos x="0" y="0"/>
          <wp:positionH relativeFrom="column">
            <wp:posOffset>-57150</wp:posOffset>
          </wp:positionH>
          <wp:positionV relativeFrom="paragraph">
            <wp:posOffset>-66675</wp:posOffset>
          </wp:positionV>
          <wp:extent cx="1340485" cy="344170"/>
          <wp:effectExtent l="0" t="0" r="0" b="0"/>
          <wp:wrapNone/>
          <wp:docPr id="1606870075" name="Picture 1606870075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" name="Picture 65" descr="Graphical user interface,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r:link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0485" cy="344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27B28" w:rsidRPr="00D66DE3">
      <w:rPr>
        <w:i/>
        <w:noProof/>
        <w:color w:val="A6A6A6" w:themeColor="background1" w:themeShade="A6"/>
        <w:sz w:val="18"/>
        <w:szCs w:val="18"/>
        <w:lang w:eastAsia="en-GB"/>
      </w:rPr>
      <w:drawing>
        <wp:anchor distT="0" distB="0" distL="114300" distR="114300" simplePos="0" relativeHeight="251658241" behindDoc="1" locked="0" layoutInCell="1" allowOverlap="1" wp14:anchorId="4D9A9613" wp14:editId="47C2CEE1">
          <wp:simplePos x="0" y="0"/>
          <wp:positionH relativeFrom="column">
            <wp:posOffset>-557720</wp:posOffset>
          </wp:positionH>
          <wp:positionV relativeFrom="paragraph">
            <wp:posOffset>-205105</wp:posOffset>
          </wp:positionV>
          <wp:extent cx="7566025" cy="30480"/>
          <wp:effectExtent l="0" t="0" r="0" b="7620"/>
          <wp:wrapTight wrapText="bothSides">
            <wp:wrapPolygon edited="0">
              <wp:start x="0" y="0"/>
              <wp:lineTo x="0" y="13500"/>
              <wp:lineTo x="21537" y="13500"/>
              <wp:lineTo x="21537" y="0"/>
              <wp:lineTo x="0" y="0"/>
            </wp:wrapPolygon>
          </wp:wrapTight>
          <wp:docPr id="1314366344" name="Picture 13143663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6025" cy="304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27B28">
      <w:rPr>
        <w:noProof/>
      </w:rPr>
      <w:drawing>
        <wp:anchor distT="0" distB="0" distL="114300" distR="114300" simplePos="0" relativeHeight="251658244" behindDoc="0" locked="0" layoutInCell="1" allowOverlap="1" wp14:anchorId="768DCAA6" wp14:editId="4A5C42EB">
          <wp:simplePos x="0" y="0"/>
          <wp:positionH relativeFrom="column">
            <wp:posOffset>5664529</wp:posOffset>
          </wp:positionH>
          <wp:positionV relativeFrom="paragraph">
            <wp:posOffset>-71252</wp:posOffset>
          </wp:positionV>
          <wp:extent cx="1192530" cy="404495"/>
          <wp:effectExtent l="0" t="0" r="7620" b="0"/>
          <wp:wrapNone/>
          <wp:docPr id="866073662" name="Picture 866073662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3" descr="A picture containing text, sign&#10;&#10;Description automatically generated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2530" cy="404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8BFD14" w14:textId="7A559993" w:rsidR="002C3CF3" w:rsidRPr="00001D2B" w:rsidRDefault="0022647B" w:rsidP="00001D2B">
    <w:pPr>
      <w:pStyle w:val="Footer"/>
    </w:pPr>
    <w:r w:rsidRPr="00BA2033">
      <w:rPr>
        <w:rFonts w:ascii="Calibri" w:eastAsia="Calibri" w:hAnsi="Calibri"/>
        <w:b/>
        <w:bCs/>
        <w:noProof/>
      </w:rPr>
      <w:drawing>
        <wp:anchor distT="0" distB="0" distL="114300" distR="114300" simplePos="0" relativeHeight="251660294" behindDoc="0" locked="0" layoutInCell="1" allowOverlap="1" wp14:anchorId="40F188E6" wp14:editId="664213EF">
          <wp:simplePos x="0" y="0"/>
          <wp:positionH relativeFrom="column">
            <wp:posOffset>0</wp:posOffset>
          </wp:positionH>
          <wp:positionV relativeFrom="paragraph">
            <wp:posOffset>-66675</wp:posOffset>
          </wp:positionV>
          <wp:extent cx="1340485" cy="344170"/>
          <wp:effectExtent l="0" t="0" r="0" b="0"/>
          <wp:wrapNone/>
          <wp:docPr id="1038024218" name="Picture 1038024218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" name="Picture 65" descr="Graphical user interface,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r:link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0485" cy="344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B3486">
      <w:rPr>
        <w:noProof/>
      </w:rPr>
      <w:drawing>
        <wp:anchor distT="0" distB="0" distL="114300" distR="114300" simplePos="0" relativeHeight="251658243" behindDoc="0" locked="0" layoutInCell="1" allowOverlap="1" wp14:anchorId="7E11207A" wp14:editId="5C19C523">
          <wp:simplePos x="0" y="0"/>
          <wp:positionH relativeFrom="column">
            <wp:posOffset>5587117</wp:posOffset>
          </wp:positionH>
          <wp:positionV relativeFrom="paragraph">
            <wp:posOffset>-64465</wp:posOffset>
          </wp:positionV>
          <wp:extent cx="1192530" cy="404495"/>
          <wp:effectExtent l="0" t="0" r="7620" b="0"/>
          <wp:wrapNone/>
          <wp:docPr id="442740196" name="Picture 442740196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3" descr="A picture containing text, sign&#10;&#10;Description automatically generated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2530" cy="404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C3CF3" w:rsidRPr="00001D2B"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48837AA5" wp14:editId="1F7315C1">
          <wp:simplePos x="0" y="0"/>
          <wp:positionH relativeFrom="column">
            <wp:posOffset>-559435</wp:posOffset>
          </wp:positionH>
          <wp:positionV relativeFrom="paragraph">
            <wp:posOffset>-162560</wp:posOffset>
          </wp:positionV>
          <wp:extent cx="7566025" cy="30480"/>
          <wp:effectExtent l="0" t="0" r="0" b="7620"/>
          <wp:wrapTight wrapText="bothSides">
            <wp:wrapPolygon edited="0">
              <wp:start x="0" y="0"/>
              <wp:lineTo x="0" y="13500"/>
              <wp:lineTo x="21537" y="13500"/>
              <wp:lineTo x="21537" y="0"/>
              <wp:lineTo x="0" y="0"/>
            </wp:wrapPolygon>
          </wp:wrapTight>
          <wp:docPr id="313484590" name="Picture 3134845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6025" cy="304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C082B7" w14:textId="77777777" w:rsidR="00E14C16" w:rsidRDefault="00E14C16">
      <w:r>
        <w:separator/>
      </w:r>
    </w:p>
  </w:footnote>
  <w:footnote w:type="continuationSeparator" w:id="0">
    <w:p w14:paraId="210AB248" w14:textId="77777777" w:rsidR="00E14C16" w:rsidRDefault="00E14C16">
      <w:r>
        <w:continuationSeparator/>
      </w:r>
    </w:p>
  </w:footnote>
  <w:footnote w:type="continuationNotice" w:id="1">
    <w:p w14:paraId="161F0B9A" w14:textId="77777777" w:rsidR="00E14C16" w:rsidRDefault="00E14C1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E4AB33" w14:textId="71E4F329" w:rsidR="002C3CF3" w:rsidRPr="00972C17" w:rsidRDefault="00043B2C" w:rsidP="00972C17">
    <w:pPr>
      <w:pStyle w:val="Header"/>
      <w:ind w:firstLine="1440"/>
      <w:jc w:val="right"/>
      <w:rPr>
        <w:rFonts w:ascii="Baskerville Old Face" w:hAnsi="Baskerville Old Face" w:cs="Arial"/>
        <w:sz w:val="44"/>
        <w:szCs w:val="44"/>
      </w:rPr>
    </w:pPr>
    <w:r w:rsidRPr="00F63B41">
      <w:rPr>
        <w:rFonts w:ascii="Calibri" w:eastAsia="Calibri" w:hAnsi="Calibri"/>
        <w:noProof/>
      </w:rPr>
      <w:drawing>
        <wp:anchor distT="0" distB="0" distL="114300" distR="114300" simplePos="0" relativeHeight="251658245" behindDoc="0" locked="0" layoutInCell="1" allowOverlap="1" wp14:anchorId="1612C3DF" wp14:editId="675615DF">
          <wp:simplePos x="0" y="0"/>
          <wp:positionH relativeFrom="page">
            <wp:posOffset>64135</wp:posOffset>
          </wp:positionH>
          <wp:positionV relativeFrom="paragraph">
            <wp:posOffset>-471492</wp:posOffset>
          </wp:positionV>
          <wp:extent cx="2914650" cy="1371600"/>
          <wp:effectExtent l="0" t="0" r="0" b="0"/>
          <wp:wrapNone/>
          <wp:docPr id="1912221750" name="Picture 1912221750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shap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C3CF3" w:rsidRPr="00972C17">
      <w:rPr>
        <w:rFonts w:ascii="Baskerville Old Face" w:hAnsi="Baskerville Old Face" w:cs="Arial"/>
        <w:noProof/>
        <w:sz w:val="44"/>
        <w:szCs w:val="44"/>
        <w:lang w:eastAsia="en-GB"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54634A25" wp14:editId="0F3D21FC">
              <wp:simplePos x="0" y="0"/>
              <wp:positionH relativeFrom="column">
                <wp:posOffset>-2066290</wp:posOffset>
              </wp:positionH>
              <wp:positionV relativeFrom="paragraph">
                <wp:posOffset>58420</wp:posOffset>
              </wp:positionV>
              <wp:extent cx="17257395" cy="3504565"/>
              <wp:effectExtent l="0" t="0" r="1905" b="635"/>
              <wp:wrapNone/>
              <wp:docPr id="13" name="Freeform: Shap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257395" cy="3504565"/>
                      </a:xfrm>
                      <a:custGeom>
                        <a:avLst/>
                        <a:gdLst>
                          <a:gd name="connsiteX0" fmla="*/ 1180976 w 17257623"/>
                          <a:gd name="connsiteY0" fmla="*/ 1378670 h 3504922"/>
                          <a:gd name="connsiteX1" fmla="*/ 8724776 w 17257623"/>
                          <a:gd name="connsiteY1" fmla="*/ 83270 h 3504922"/>
                          <a:gd name="connsiteX2" fmla="*/ 17106776 w 17257623"/>
                          <a:gd name="connsiteY2" fmla="*/ 3486870 h 3504922"/>
                          <a:gd name="connsiteX3" fmla="*/ 1155576 w 17257623"/>
                          <a:gd name="connsiteY3" fmla="*/ 1429470 h 3504922"/>
                          <a:gd name="connsiteX4" fmla="*/ 1231776 w 17257623"/>
                          <a:gd name="connsiteY4" fmla="*/ 1404070 h 3504922"/>
                          <a:gd name="connsiteX5" fmla="*/ 1130176 w 17257623"/>
                          <a:gd name="connsiteY5" fmla="*/ 1404070 h 3504922"/>
                          <a:gd name="connsiteX6" fmla="*/ 1333376 w 17257623"/>
                          <a:gd name="connsiteY6" fmla="*/ 1404070 h 3504922"/>
                          <a:gd name="connsiteX7" fmla="*/ 1307976 w 17257623"/>
                          <a:gd name="connsiteY7" fmla="*/ 1353270 h 3504922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</a:cxnLst>
                        <a:rect l="l" t="t" r="r" b="b"/>
                        <a:pathLst>
                          <a:path w="17257623" h="3504922">
                            <a:moveTo>
                              <a:pt x="1180976" y="1378670"/>
                            </a:moveTo>
                            <a:cubicBezTo>
                              <a:pt x="3625726" y="555286"/>
                              <a:pt x="6070476" y="-268097"/>
                              <a:pt x="8724776" y="83270"/>
                            </a:cubicBezTo>
                            <a:cubicBezTo>
                              <a:pt x="11379076" y="434637"/>
                              <a:pt x="18368309" y="3262503"/>
                              <a:pt x="17106776" y="3486870"/>
                            </a:cubicBezTo>
                            <a:cubicBezTo>
                              <a:pt x="15845243" y="3711237"/>
                              <a:pt x="3801409" y="1776603"/>
                              <a:pt x="1155576" y="1429470"/>
                            </a:cubicBezTo>
                            <a:cubicBezTo>
                              <a:pt x="-1490257" y="1082337"/>
                              <a:pt x="1236009" y="1408303"/>
                              <a:pt x="1231776" y="1404070"/>
                            </a:cubicBezTo>
                            <a:cubicBezTo>
                              <a:pt x="1227543" y="1399837"/>
                              <a:pt x="1130176" y="1404070"/>
                              <a:pt x="1130176" y="1404070"/>
                            </a:cubicBezTo>
                            <a:cubicBezTo>
                              <a:pt x="1147109" y="1404070"/>
                              <a:pt x="1303743" y="1412537"/>
                              <a:pt x="1333376" y="1404070"/>
                            </a:cubicBezTo>
                            <a:cubicBezTo>
                              <a:pt x="1363009" y="1395603"/>
                              <a:pt x="1303743" y="1370203"/>
                              <a:pt x="1307976" y="1353270"/>
                            </a:cubicBezTo>
                          </a:path>
                        </a:pathLst>
                      </a:cu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B98F778" id="Freeform: Shape 13" o:spid="_x0000_s1026" style="position:absolute;margin-left:-162.7pt;margin-top:4.6pt;width:1358.85pt;height:275.95pt;z-index:-25165823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7257623,35049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" path="m1180976,1378670c3625726,555286,6070476,-268097,8724776,83270v2654300,351367,9643533,3179233,8382000,3403600c15845243,3711237,3801409,1776603,1155576,1429470v-2645833,-347133,80433,-21167,76200,-25400c1227543,1399837,1130176,1404070,1130176,1404070v16933,,173567,8467,203200,c1363009,1395603,1303743,1370203,1307976,1353270e" fillcolor="white [3212]" stroked="f" strokeweight="2pt">
              <v:path arrowok="t" o:connecttype="custom" o:connectlocs="1180960,1378530;8724661,83262;17106550,3486515;1155561,1429324;1231760,1403927;1130161,1403927;1333358,1403927;1307959,1353132" o:connectangles="0,0,0,0,0,0,0,0"/>
            </v:shape>
          </w:pict>
        </mc:Fallback>
      </mc:AlternateContent>
    </w:r>
  </w:p>
  <w:p w14:paraId="3A888D55" w14:textId="77514F06" w:rsidR="002C3CF3" w:rsidRDefault="00043B2C" w:rsidP="00972C17">
    <w:pPr>
      <w:pStyle w:val="Header"/>
      <w:ind w:firstLine="1440"/>
      <w:jc w:val="right"/>
    </w:pPr>
    <w:r w:rsidRPr="00F63B41">
      <w:rPr>
        <w:rFonts w:ascii="Calibri" w:eastAsia="Calibri" w:hAnsi="Calibri"/>
        <w:noProof/>
        <w:lang w:eastAsia="en-GB"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7F3A4BC0" wp14:editId="0DBCA690">
              <wp:simplePos x="0" y="0"/>
              <wp:positionH relativeFrom="margin">
                <wp:posOffset>-293370</wp:posOffset>
              </wp:positionH>
              <wp:positionV relativeFrom="paragraph">
                <wp:posOffset>591185</wp:posOffset>
              </wp:positionV>
              <wp:extent cx="7235190" cy="9525"/>
              <wp:effectExtent l="0" t="0" r="22860" b="28575"/>
              <wp:wrapNone/>
              <wp:docPr id="1271286597" name="Straight Connector 12712865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235190" cy="9525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C0504D">
                            <a:shade val="95000"/>
                            <a:satMod val="105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14B3DB0" id="Straight Connector 1271286597" o:spid="_x0000_s1026" style="position:absolute;z-index:25165824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3.1pt,46.55pt" to="546.6pt,4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" strokecolor="#be4b48" strokeweight="1.5pt"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402"/>
    <w:multiLevelType w:val="multilevel"/>
    <w:tmpl w:val="C5E20E28"/>
    <w:lvl w:ilvl="0">
      <w:numFmt w:val="bullet"/>
      <w:lvlText w:val=""/>
      <w:lvlJc w:val="left"/>
      <w:pPr>
        <w:ind w:left="840" w:hanging="360"/>
      </w:pPr>
      <w:rPr>
        <w:rFonts w:ascii="Symbol" w:hAnsi="Symbol" w:cs="Symbol"/>
        <w:b w:val="0"/>
        <w:bCs w:val="0"/>
        <w:i w:val="0"/>
        <w:iCs w:val="0"/>
        <w:w w:val="100"/>
        <w:sz w:val="24"/>
        <w:szCs w:val="24"/>
      </w:rPr>
    </w:lvl>
    <w:lvl w:ilvl="1">
      <w:numFmt w:val="bullet"/>
      <w:lvlText w:val="•"/>
      <w:lvlJc w:val="left"/>
      <w:pPr>
        <w:ind w:left="1682" w:hanging="360"/>
      </w:pPr>
    </w:lvl>
    <w:lvl w:ilvl="2">
      <w:numFmt w:val="bullet"/>
      <w:lvlText w:val="•"/>
      <w:lvlJc w:val="left"/>
      <w:pPr>
        <w:ind w:left="2524" w:hanging="360"/>
      </w:pPr>
    </w:lvl>
    <w:lvl w:ilvl="3">
      <w:numFmt w:val="bullet"/>
      <w:lvlText w:val="•"/>
      <w:lvlJc w:val="left"/>
      <w:pPr>
        <w:ind w:left="3366" w:hanging="360"/>
      </w:pPr>
    </w:lvl>
    <w:lvl w:ilvl="4">
      <w:numFmt w:val="bullet"/>
      <w:lvlText w:val="•"/>
      <w:lvlJc w:val="left"/>
      <w:pPr>
        <w:ind w:left="4208" w:hanging="360"/>
      </w:pPr>
    </w:lvl>
    <w:lvl w:ilvl="5">
      <w:numFmt w:val="bullet"/>
      <w:lvlText w:val="•"/>
      <w:lvlJc w:val="left"/>
      <w:pPr>
        <w:ind w:left="5050" w:hanging="360"/>
      </w:pPr>
    </w:lvl>
    <w:lvl w:ilvl="6">
      <w:numFmt w:val="bullet"/>
      <w:lvlText w:val="•"/>
      <w:lvlJc w:val="left"/>
      <w:pPr>
        <w:ind w:left="5892" w:hanging="360"/>
      </w:pPr>
    </w:lvl>
    <w:lvl w:ilvl="7">
      <w:numFmt w:val="bullet"/>
      <w:lvlText w:val="•"/>
      <w:lvlJc w:val="left"/>
      <w:pPr>
        <w:ind w:left="6734" w:hanging="360"/>
      </w:pPr>
    </w:lvl>
    <w:lvl w:ilvl="8">
      <w:numFmt w:val="bullet"/>
      <w:lvlText w:val="•"/>
      <w:lvlJc w:val="left"/>
      <w:pPr>
        <w:ind w:left="7576" w:hanging="360"/>
      </w:pPr>
    </w:lvl>
  </w:abstractNum>
  <w:abstractNum w:abstractNumId="1" w15:restartNumberingAfterBreak="0">
    <w:nsid w:val="03406442"/>
    <w:multiLevelType w:val="multilevel"/>
    <w:tmpl w:val="06D67CE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1044E2"/>
    <w:multiLevelType w:val="hybridMultilevel"/>
    <w:tmpl w:val="5186DA08"/>
    <w:lvl w:ilvl="0" w:tplc="F8A800D2">
      <w:start w:val="1"/>
      <w:numFmt w:val="lowerLetter"/>
      <w:pStyle w:val="Heading4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57877"/>
    <w:multiLevelType w:val="hybridMultilevel"/>
    <w:tmpl w:val="90883696"/>
    <w:lvl w:ilvl="0" w:tplc="978C6FD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2B56B5C"/>
    <w:multiLevelType w:val="multilevel"/>
    <w:tmpl w:val="00DE917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FA522C6"/>
    <w:multiLevelType w:val="multilevel"/>
    <w:tmpl w:val="0C64AA14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asciiTheme="minorHAnsi" w:hAnsiTheme="minorHAnsi" w:cstheme="minorHAnsi"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ascii="Times New Roman" w:hAnsi="Times New Roman"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ascii="Times New Roman" w:hAnsi="Times New Roman"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ascii="Times New Roman" w:hAnsi="Times New Roman"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ascii="Times New Roman" w:hAnsi="Times New Roman"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ascii="Times New Roman" w:hAnsi="Times New Roman" w:hint="default"/>
      </w:rPr>
    </w:lvl>
  </w:abstractNum>
  <w:abstractNum w:abstractNumId="6" w15:restartNumberingAfterBreak="0">
    <w:nsid w:val="2283227D"/>
    <w:multiLevelType w:val="multilevel"/>
    <w:tmpl w:val="CB68F2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5A73D99"/>
    <w:multiLevelType w:val="hybridMultilevel"/>
    <w:tmpl w:val="D28E1A7C"/>
    <w:lvl w:ilvl="0" w:tplc="79900E4C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EB69D9"/>
    <w:multiLevelType w:val="multilevel"/>
    <w:tmpl w:val="FE16153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9" w15:restartNumberingAfterBreak="0">
    <w:nsid w:val="27AA60E2"/>
    <w:multiLevelType w:val="multilevel"/>
    <w:tmpl w:val="006A63A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29956EFC"/>
    <w:multiLevelType w:val="multilevel"/>
    <w:tmpl w:val="37C01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B1755F9"/>
    <w:multiLevelType w:val="multilevel"/>
    <w:tmpl w:val="D87482E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C056EB5"/>
    <w:multiLevelType w:val="multilevel"/>
    <w:tmpl w:val="E1425CB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ECA2806"/>
    <w:multiLevelType w:val="multilevel"/>
    <w:tmpl w:val="5858BEA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4" w15:restartNumberingAfterBreak="0">
    <w:nsid w:val="34C17DA9"/>
    <w:multiLevelType w:val="multilevel"/>
    <w:tmpl w:val="38243B1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34C817EB"/>
    <w:multiLevelType w:val="multilevel"/>
    <w:tmpl w:val="88B8890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59264B7"/>
    <w:multiLevelType w:val="multilevel"/>
    <w:tmpl w:val="189675D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8293785"/>
    <w:multiLevelType w:val="hybridMultilevel"/>
    <w:tmpl w:val="58B23846"/>
    <w:lvl w:ilvl="0" w:tplc="978C6FD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B601519"/>
    <w:multiLevelType w:val="multilevel"/>
    <w:tmpl w:val="4F8AEB2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EAE68F5"/>
    <w:multiLevelType w:val="multilevel"/>
    <w:tmpl w:val="FFBA10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theme="minorHAnsi" w:hint="default"/>
        <w:b/>
        <w:bCs/>
      </w:rPr>
    </w:lvl>
    <w:lvl w:ilvl="1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04A1805"/>
    <w:multiLevelType w:val="hybridMultilevel"/>
    <w:tmpl w:val="A6129B4C"/>
    <w:lvl w:ilvl="0" w:tplc="978C6FD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C75CC4"/>
    <w:multiLevelType w:val="multilevel"/>
    <w:tmpl w:val="103E8A9E"/>
    <w:lvl w:ilvl="0">
      <w:start w:val="3"/>
      <w:numFmt w:val="decimal"/>
      <w:lvlText w:val="%1"/>
      <w:lvlJc w:val="left"/>
      <w:pPr>
        <w:ind w:left="360" w:hanging="360"/>
      </w:pPr>
      <w:rPr>
        <w:rFonts w:ascii="Calibri" w:hAnsi="Calibri" w:cs="Calibri" w:hint="default"/>
        <w:sz w:val="22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ascii="Calibri" w:hAnsi="Calibri" w:cs="Calibri" w:hint="default"/>
        <w:sz w:val="2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ascii="Calibri" w:hAnsi="Calibri" w:cs="Calibri" w:hint="default"/>
        <w:sz w:val="22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ascii="Calibri" w:hAnsi="Calibri" w:cs="Calibri" w:hint="default"/>
        <w:sz w:val="22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ascii="Calibri" w:hAnsi="Calibri" w:cs="Calibri" w:hint="default"/>
        <w:sz w:val="22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ascii="Calibri" w:hAnsi="Calibri" w:cs="Calibri" w:hint="default"/>
        <w:sz w:val="22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ascii="Calibri" w:hAnsi="Calibri" w:cs="Calibri" w:hint="default"/>
        <w:sz w:val="22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ascii="Calibri" w:hAnsi="Calibri" w:cs="Calibri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ascii="Calibri" w:hAnsi="Calibri" w:cs="Calibri" w:hint="default"/>
        <w:sz w:val="22"/>
      </w:rPr>
    </w:lvl>
  </w:abstractNum>
  <w:abstractNum w:abstractNumId="22" w15:restartNumberingAfterBreak="0">
    <w:nsid w:val="44F401AF"/>
    <w:multiLevelType w:val="multilevel"/>
    <w:tmpl w:val="7C0667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A9500D3"/>
    <w:multiLevelType w:val="hybridMultilevel"/>
    <w:tmpl w:val="900E1286"/>
    <w:lvl w:ilvl="0" w:tplc="08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4" w15:restartNumberingAfterBreak="0">
    <w:nsid w:val="4B6B01BD"/>
    <w:multiLevelType w:val="hybridMultilevel"/>
    <w:tmpl w:val="9F5AC374"/>
    <w:lvl w:ilvl="0" w:tplc="978C6FD4">
      <w:numFmt w:val="bullet"/>
      <w:lvlText w:val="-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4C9819C6"/>
    <w:multiLevelType w:val="hybridMultilevel"/>
    <w:tmpl w:val="F1528892"/>
    <w:lvl w:ilvl="0" w:tplc="7E7E0714">
      <w:start w:val="19"/>
      <w:numFmt w:val="bullet"/>
      <w:lvlText w:val="-"/>
      <w:lvlJc w:val="left"/>
      <w:pPr>
        <w:ind w:left="927" w:hanging="360"/>
      </w:pPr>
      <w:rPr>
        <w:rFonts w:ascii="Kefa II Pro Book" w:eastAsia="Times New Roman" w:hAnsi="Kefa II Pro Book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6" w15:restartNumberingAfterBreak="0">
    <w:nsid w:val="4D880D5A"/>
    <w:multiLevelType w:val="multilevel"/>
    <w:tmpl w:val="CAF819C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DD82FBF"/>
    <w:multiLevelType w:val="hybridMultilevel"/>
    <w:tmpl w:val="DADCE9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5C72E0"/>
    <w:multiLevelType w:val="hybridMultilevel"/>
    <w:tmpl w:val="89761D34"/>
    <w:lvl w:ilvl="0" w:tplc="BFEC75E0">
      <w:start w:val="26"/>
      <w:numFmt w:val="decimal"/>
      <w:pStyle w:val="Heading2"/>
      <w:lvlText w:val="%1"/>
      <w:lvlJc w:val="left"/>
      <w:pPr>
        <w:ind w:left="1571" w:hanging="360"/>
      </w:pPr>
      <w:rPr>
        <w:rFonts w:hint="default"/>
        <w:b/>
        <w:i w:val="0"/>
      </w:rPr>
    </w:lvl>
    <w:lvl w:ilvl="1" w:tplc="08090019">
      <w:start w:val="1"/>
      <w:numFmt w:val="lowerLetter"/>
      <w:lvlText w:val="%2."/>
      <w:lvlJc w:val="left"/>
      <w:pPr>
        <w:ind w:left="2291" w:hanging="360"/>
      </w:pPr>
    </w:lvl>
    <w:lvl w:ilvl="2" w:tplc="0809001B" w:tentative="1">
      <w:start w:val="1"/>
      <w:numFmt w:val="lowerRoman"/>
      <w:lvlText w:val="%3."/>
      <w:lvlJc w:val="right"/>
      <w:pPr>
        <w:ind w:left="3011" w:hanging="180"/>
      </w:pPr>
    </w:lvl>
    <w:lvl w:ilvl="3" w:tplc="0809000F" w:tentative="1">
      <w:start w:val="1"/>
      <w:numFmt w:val="decimal"/>
      <w:lvlText w:val="%4."/>
      <w:lvlJc w:val="left"/>
      <w:pPr>
        <w:ind w:left="3731" w:hanging="360"/>
      </w:pPr>
    </w:lvl>
    <w:lvl w:ilvl="4" w:tplc="08090019" w:tentative="1">
      <w:start w:val="1"/>
      <w:numFmt w:val="lowerLetter"/>
      <w:lvlText w:val="%5."/>
      <w:lvlJc w:val="left"/>
      <w:pPr>
        <w:ind w:left="4451" w:hanging="360"/>
      </w:pPr>
    </w:lvl>
    <w:lvl w:ilvl="5" w:tplc="0809001B" w:tentative="1">
      <w:start w:val="1"/>
      <w:numFmt w:val="lowerRoman"/>
      <w:lvlText w:val="%6."/>
      <w:lvlJc w:val="right"/>
      <w:pPr>
        <w:ind w:left="5171" w:hanging="180"/>
      </w:pPr>
    </w:lvl>
    <w:lvl w:ilvl="6" w:tplc="0809000F" w:tentative="1">
      <w:start w:val="1"/>
      <w:numFmt w:val="decimal"/>
      <w:lvlText w:val="%7."/>
      <w:lvlJc w:val="left"/>
      <w:pPr>
        <w:ind w:left="5891" w:hanging="360"/>
      </w:pPr>
    </w:lvl>
    <w:lvl w:ilvl="7" w:tplc="08090019" w:tentative="1">
      <w:start w:val="1"/>
      <w:numFmt w:val="lowerLetter"/>
      <w:lvlText w:val="%8."/>
      <w:lvlJc w:val="left"/>
      <w:pPr>
        <w:ind w:left="6611" w:hanging="360"/>
      </w:pPr>
    </w:lvl>
    <w:lvl w:ilvl="8" w:tplc="08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9" w15:restartNumberingAfterBreak="0">
    <w:nsid w:val="55085D58"/>
    <w:multiLevelType w:val="multilevel"/>
    <w:tmpl w:val="9EBADB7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0" w15:restartNumberingAfterBreak="0">
    <w:nsid w:val="589D3D81"/>
    <w:multiLevelType w:val="multilevel"/>
    <w:tmpl w:val="A33CBE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9037DE3"/>
    <w:multiLevelType w:val="multilevel"/>
    <w:tmpl w:val="7ECCC806"/>
    <w:lvl w:ilvl="0">
      <w:start w:val="2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ascii="Times New Roman" w:hAnsi="Times New Roman"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ascii="Times New Roman" w:hAnsi="Times New Roman"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ascii="Times New Roman" w:hAnsi="Times New Roman"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ascii="Times New Roman" w:hAnsi="Times New Roman"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ascii="Times New Roman" w:hAnsi="Times New Roman"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ascii="Times New Roman" w:hAnsi="Times New Roman" w:hint="default"/>
      </w:rPr>
    </w:lvl>
  </w:abstractNum>
  <w:abstractNum w:abstractNumId="32" w15:restartNumberingAfterBreak="0">
    <w:nsid w:val="5B28604F"/>
    <w:multiLevelType w:val="hybridMultilevel"/>
    <w:tmpl w:val="ED044B2C"/>
    <w:lvl w:ilvl="0" w:tplc="B8AA063A">
      <w:start w:val="1"/>
      <w:numFmt w:val="decimal"/>
      <w:lvlText w:val="2.%1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5C06163D"/>
    <w:multiLevelType w:val="hybridMultilevel"/>
    <w:tmpl w:val="FEBAD31E"/>
    <w:lvl w:ilvl="0" w:tplc="4184F8DE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  <w:sz w:val="22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F6A3B79"/>
    <w:multiLevelType w:val="hybridMultilevel"/>
    <w:tmpl w:val="B68A6094"/>
    <w:lvl w:ilvl="0" w:tplc="0809000F">
      <w:start w:val="1"/>
      <w:numFmt w:val="decimal"/>
      <w:lvlText w:val="%1."/>
      <w:lvlJc w:val="left"/>
      <w:pPr>
        <w:ind w:left="220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0B4B7F"/>
    <w:multiLevelType w:val="multilevel"/>
    <w:tmpl w:val="F9D28C16"/>
    <w:styleLink w:val="Style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/>
        <w:i w:val="0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62F803AA"/>
    <w:multiLevelType w:val="multilevel"/>
    <w:tmpl w:val="5BF8A3B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7" w15:restartNumberingAfterBreak="0">
    <w:nsid w:val="65F400C2"/>
    <w:multiLevelType w:val="multilevel"/>
    <w:tmpl w:val="A79800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77F38EB"/>
    <w:multiLevelType w:val="hybridMultilevel"/>
    <w:tmpl w:val="D696C25A"/>
    <w:lvl w:ilvl="0" w:tplc="57A007E8">
      <w:start w:val="1"/>
      <w:numFmt w:val="decimal"/>
      <w:lvlText w:val="3.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DB75A9F"/>
    <w:multiLevelType w:val="multilevel"/>
    <w:tmpl w:val="AA82E4A8"/>
    <w:lvl w:ilvl="0">
      <w:start w:val="3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ascii="Times New Roman" w:hAnsi="Times New Roman"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ascii="Times New Roman" w:hAnsi="Times New Roman"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ascii="Times New Roman" w:hAnsi="Times New Roman"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ascii="Times New Roman" w:hAnsi="Times New Roman"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ascii="Times New Roman" w:hAnsi="Times New Roman"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ascii="Times New Roman" w:hAnsi="Times New Roman" w:hint="default"/>
      </w:rPr>
    </w:lvl>
  </w:abstractNum>
  <w:abstractNum w:abstractNumId="40" w15:restartNumberingAfterBreak="0">
    <w:nsid w:val="6E080464"/>
    <w:multiLevelType w:val="hybridMultilevel"/>
    <w:tmpl w:val="147C4F98"/>
    <w:lvl w:ilvl="0" w:tplc="A92EC02E">
      <w:start w:val="19"/>
      <w:numFmt w:val="bullet"/>
      <w:lvlText w:val="-"/>
      <w:lvlJc w:val="left"/>
      <w:pPr>
        <w:ind w:left="927" w:hanging="360"/>
      </w:pPr>
      <w:rPr>
        <w:rFonts w:ascii="Kefa II Pro Book" w:eastAsia="Times New Roman" w:hAnsi="Kefa II Pro Book" w:cs="Times New Roman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41" w15:restartNumberingAfterBreak="0">
    <w:nsid w:val="6F4452A9"/>
    <w:multiLevelType w:val="hybridMultilevel"/>
    <w:tmpl w:val="EC38C4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AE396C"/>
    <w:multiLevelType w:val="multilevel"/>
    <w:tmpl w:val="390E2D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84B2796"/>
    <w:multiLevelType w:val="multilevel"/>
    <w:tmpl w:val="AE440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8871DFB"/>
    <w:multiLevelType w:val="multilevel"/>
    <w:tmpl w:val="DEC82612"/>
    <w:lvl w:ilvl="0">
      <w:start w:val="4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ascii="Times New Roman" w:hAnsi="Times New Roman"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ascii="Times New Roman" w:hAnsi="Times New Roman"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ascii="Times New Roman" w:hAnsi="Times New Roman"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ascii="Times New Roman" w:hAnsi="Times New Roman"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ascii="Times New Roman" w:hAnsi="Times New Roman"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ascii="Times New Roman" w:hAnsi="Times New Roman" w:hint="default"/>
      </w:rPr>
    </w:lvl>
  </w:abstractNum>
  <w:abstractNum w:abstractNumId="45" w15:restartNumberingAfterBreak="0">
    <w:nsid w:val="7C726629"/>
    <w:multiLevelType w:val="multilevel"/>
    <w:tmpl w:val="1A884BD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E711C15"/>
    <w:multiLevelType w:val="hybridMultilevel"/>
    <w:tmpl w:val="137CB98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50782814">
    <w:abstractNumId w:val="35"/>
  </w:num>
  <w:num w:numId="2" w16cid:durableId="2031026208">
    <w:abstractNumId w:val="28"/>
  </w:num>
  <w:num w:numId="3" w16cid:durableId="354888680">
    <w:abstractNumId w:val="2"/>
  </w:num>
  <w:num w:numId="4" w16cid:durableId="795023369">
    <w:abstractNumId w:val="6"/>
  </w:num>
  <w:num w:numId="5" w16cid:durableId="620497375">
    <w:abstractNumId w:val="10"/>
  </w:num>
  <w:num w:numId="6" w16cid:durableId="2106880914">
    <w:abstractNumId w:val="5"/>
  </w:num>
  <w:num w:numId="7" w16cid:durableId="273706659">
    <w:abstractNumId w:val="31"/>
  </w:num>
  <w:num w:numId="8" w16cid:durableId="1476873921">
    <w:abstractNumId w:val="39"/>
  </w:num>
  <w:num w:numId="9" w16cid:durableId="1804272205">
    <w:abstractNumId w:val="44"/>
  </w:num>
  <w:num w:numId="10" w16cid:durableId="756904349">
    <w:abstractNumId w:val="36"/>
  </w:num>
  <w:num w:numId="11" w16cid:durableId="1675566440">
    <w:abstractNumId w:val="27"/>
  </w:num>
  <w:num w:numId="12" w16cid:durableId="1884245422">
    <w:abstractNumId w:val="20"/>
  </w:num>
  <w:num w:numId="13" w16cid:durableId="715737588">
    <w:abstractNumId w:val="32"/>
  </w:num>
  <w:num w:numId="14" w16cid:durableId="490485298">
    <w:abstractNumId w:val="41"/>
  </w:num>
  <w:num w:numId="15" w16cid:durableId="1372193167">
    <w:abstractNumId w:val="38"/>
  </w:num>
  <w:num w:numId="16" w16cid:durableId="813569250">
    <w:abstractNumId w:val="3"/>
  </w:num>
  <w:num w:numId="17" w16cid:durableId="1469860396">
    <w:abstractNumId w:val="17"/>
  </w:num>
  <w:num w:numId="18" w16cid:durableId="1765878481">
    <w:abstractNumId w:val="24"/>
  </w:num>
  <w:num w:numId="19" w16cid:durableId="1822386624">
    <w:abstractNumId w:val="7"/>
  </w:num>
  <w:num w:numId="20" w16cid:durableId="1921058954">
    <w:abstractNumId w:val="22"/>
  </w:num>
  <w:num w:numId="21" w16cid:durableId="59139574">
    <w:abstractNumId w:val="19"/>
  </w:num>
  <w:num w:numId="22" w16cid:durableId="247278783">
    <w:abstractNumId w:val="11"/>
  </w:num>
  <w:num w:numId="23" w16cid:durableId="876963410">
    <w:abstractNumId w:val="43"/>
  </w:num>
  <w:num w:numId="24" w16cid:durableId="18245348">
    <w:abstractNumId w:val="42"/>
  </w:num>
  <w:num w:numId="25" w16cid:durableId="63964106">
    <w:abstractNumId w:val="15"/>
  </w:num>
  <w:num w:numId="26" w16cid:durableId="239414312">
    <w:abstractNumId w:val="1"/>
  </w:num>
  <w:num w:numId="27" w16cid:durableId="1709992962">
    <w:abstractNumId w:val="45"/>
  </w:num>
  <w:num w:numId="28" w16cid:durableId="1912109768">
    <w:abstractNumId w:val="12"/>
  </w:num>
  <w:num w:numId="29" w16cid:durableId="1943801458">
    <w:abstractNumId w:val="30"/>
  </w:num>
  <w:num w:numId="30" w16cid:durableId="1551067536">
    <w:abstractNumId w:val="4"/>
  </w:num>
  <w:num w:numId="31" w16cid:durableId="1421214266">
    <w:abstractNumId w:val="16"/>
  </w:num>
  <w:num w:numId="32" w16cid:durableId="2045669986">
    <w:abstractNumId w:val="37"/>
  </w:num>
  <w:num w:numId="33" w16cid:durableId="1321619585">
    <w:abstractNumId w:val="26"/>
  </w:num>
  <w:num w:numId="34" w16cid:durableId="290213314">
    <w:abstractNumId w:val="18"/>
  </w:num>
  <w:num w:numId="35" w16cid:durableId="37703050">
    <w:abstractNumId w:val="8"/>
  </w:num>
  <w:num w:numId="36" w16cid:durableId="1832913943">
    <w:abstractNumId w:val="9"/>
  </w:num>
  <w:num w:numId="37" w16cid:durableId="1377658059">
    <w:abstractNumId w:val="14"/>
  </w:num>
  <w:num w:numId="38" w16cid:durableId="181818362">
    <w:abstractNumId w:val="13"/>
  </w:num>
  <w:num w:numId="39" w16cid:durableId="563419332">
    <w:abstractNumId w:val="21"/>
  </w:num>
  <w:num w:numId="40" w16cid:durableId="498038979">
    <w:abstractNumId w:val="29"/>
  </w:num>
  <w:num w:numId="41" w16cid:durableId="1007556755">
    <w:abstractNumId w:val="46"/>
  </w:num>
  <w:num w:numId="42" w16cid:durableId="309940791">
    <w:abstractNumId w:val="0"/>
  </w:num>
  <w:num w:numId="43" w16cid:durableId="1336759975">
    <w:abstractNumId w:val="23"/>
  </w:num>
  <w:num w:numId="44" w16cid:durableId="1902716927">
    <w:abstractNumId w:val="34"/>
  </w:num>
  <w:num w:numId="45" w16cid:durableId="153641702">
    <w:abstractNumId w:val="40"/>
  </w:num>
  <w:num w:numId="46" w16cid:durableId="1731535308">
    <w:abstractNumId w:val="25"/>
  </w:num>
  <w:num w:numId="47" w16cid:durableId="1864976085">
    <w:abstractNumId w:val="3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NDI2AFJmBhYWxko6SsGpxcWZ+XkgBaamtQA1+lJsLQAAAA=="/>
  </w:docVars>
  <w:rsids>
    <w:rsidRoot w:val="002270C8"/>
    <w:rsid w:val="000004E5"/>
    <w:rsid w:val="00000651"/>
    <w:rsid w:val="0000086C"/>
    <w:rsid w:val="000018C7"/>
    <w:rsid w:val="00001C3C"/>
    <w:rsid w:val="00001D2B"/>
    <w:rsid w:val="00001D6E"/>
    <w:rsid w:val="000029EA"/>
    <w:rsid w:val="00002A54"/>
    <w:rsid w:val="00002A72"/>
    <w:rsid w:val="00003FA3"/>
    <w:rsid w:val="00005453"/>
    <w:rsid w:val="00005469"/>
    <w:rsid w:val="00005A88"/>
    <w:rsid w:val="0000637A"/>
    <w:rsid w:val="000074CD"/>
    <w:rsid w:val="0000769D"/>
    <w:rsid w:val="000077D7"/>
    <w:rsid w:val="00007F3D"/>
    <w:rsid w:val="000101F1"/>
    <w:rsid w:val="00010400"/>
    <w:rsid w:val="000105B2"/>
    <w:rsid w:val="000119C7"/>
    <w:rsid w:val="00011F9B"/>
    <w:rsid w:val="000120E0"/>
    <w:rsid w:val="000121DF"/>
    <w:rsid w:val="00012A50"/>
    <w:rsid w:val="00012AF6"/>
    <w:rsid w:val="00012F85"/>
    <w:rsid w:val="00012FF0"/>
    <w:rsid w:val="000133FE"/>
    <w:rsid w:val="00013497"/>
    <w:rsid w:val="00014232"/>
    <w:rsid w:val="00014352"/>
    <w:rsid w:val="00015FB7"/>
    <w:rsid w:val="00015FB9"/>
    <w:rsid w:val="00016215"/>
    <w:rsid w:val="000163F8"/>
    <w:rsid w:val="00016BCE"/>
    <w:rsid w:val="00017360"/>
    <w:rsid w:val="00017E4F"/>
    <w:rsid w:val="00020A9F"/>
    <w:rsid w:val="00020E75"/>
    <w:rsid w:val="00022177"/>
    <w:rsid w:val="000229A2"/>
    <w:rsid w:val="000229ED"/>
    <w:rsid w:val="00022C4E"/>
    <w:rsid w:val="0002333A"/>
    <w:rsid w:val="00023EFE"/>
    <w:rsid w:val="00024C6D"/>
    <w:rsid w:val="00024E93"/>
    <w:rsid w:val="00025007"/>
    <w:rsid w:val="00025178"/>
    <w:rsid w:val="00025259"/>
    <w:rsid w:val="00025422"/>
    <w:rsid w:val="0002563C"/>
    <w:rsid w:val="00025CB7"/>
    <w:rsid w:val="000262C4"/>
    <w:rsid w:val="00026841"/>
    <w:rsid w:val="000275AF"/>
    <w:rsid w:val="00027F9C"/>
    <w:rsid w:val="00030A4B"/>
    <w:rsid w:val="00031BA9"/>
    <w:rsid w:val="0003288C"/>
    <w:rsid w:val="00032EEA"/>
    <w:rsid w:val="0003321B"/>
    <w:rsid w:val="000334EB"/>
    <w:rsid w:val="0003378C"/>
    <w:rsid w:val="000341A7"/>
    <w:rsid w:val="00034325"/>
    <w:rsid w:val="00035218"/>
    <w:rsid w:val="000359CB"/>
    <w:rsid w:val="00035AC7"/>
    <w:rsid w:val="00035E68"/>
    <w:rsid w:val="00035FB0"/>
    <w:rsid w:val="00036853"/>
    <w:rsid w:val="000369A9"/>
    <w:rsid w:val="00036C60"/>
    <w:rsid w:val="00037F7D"/>
    <w:rsid w:val="0004062F"/>
    <w:rsid w:val="0004069E"/>
    <w:rsid w:val="000407AA"/>
    <w:rsid w:val="000409BC"/>
    <w:rsid w:val="00040DF0"/>
    <w:rsid w:val="00040E09"/>
    <w:rsid w:val="00040F6B"/>
    <w:rsid w:val="00041153"/>
    <w:rsid w:val="0004158A"/>
    <w:rsid w:val="00041968"/>
    <w:rsid w:val="00041A24"/>
    <w:rsid w:val="00041AA1"/>
    <w:rsid w:val="00042405"/>
    <w:rsid w:val="00042E71"/>
    <w:rsid w:val="00043A69"/>
    <w:rsid w:val="00043B2C"/>
    <w:rsid w:val="00044C8C"/>
    <w:rsid w:val="00044CCA"/>
    <w:rsid w:val="0004589F"/>
    <w:rsid w:val="00045AA6"/>
    <w:rsid w:val="000476CA"/>
    <w:rsid w:val="00047C28"/>
    <w:rsid w:val="00047CD4"/>
    <w:rsid w:val="00047E4C"/>
    <w:rsid w:val="0005020C"/>
    <w:rsid w:val="0005103B"/>
    <w:rsid w:val="0005112E"/>
    <w:rsid w:val="00051441"/>
    <w:rsid w:val="00051AC3"/>
    <w:rsid w:val="00051F73"/>
    <w:rsid w:val="000526DE"/>
    <w:rsid w:val="00052D1A"/>
    <w:rsid w:val="00053385"/>
    <w:rsid w:val="00053393"/>
    <w:rsid w:val="0005360B"/>
    <w:rsid w:val="00054795"/>
    <w:rsid w:val="00054FB4"/>
    <w:rsid w:val="00055FD8"/>
    <w:rsid w:val="000568A6"/>
    <w:rsid w:val="00056C66"/>
    <w:rsid w:val="00056CC3"/>
    <w:rsid w:val="000571F2"/>
    <w:rsid w:val="00057284"/>
    <w:rsid w:val="00057346"/>
    <w:rsid w:val="00057A79"/>
    <w:rsid w:val="00057ADB"/>
    <w:rsid w:val="0006058D"/>
    <w:rsid w:val="00060F5C"/>
    <w:rsid w:val="00061883"/>
    <w:rsid w:val="00061C00"/>
    <w:rsid w:val="00062053"/>
    <w:rsid w:val="00062561"/>
    <w:rsid w:val="0006383B"/>
    <w:rsid w:val="00064188"/>
    <w:rsid w:val="00064F2B"/>
    <w:rsid w:val="00065033"/>
    <w:rsid w:val="00065FFA"/>
    <w:rsid w:val="0006705D"/>
    <w:rsid w:val="00067508"/>
    <w:rsid w:val="000676C6"/>
    <w:rsid w:val="00067C20"/>
    <w:rsid w:val="00067EFE"/>
    <w:rsid w:val="00070021"/>
    <w:rsid w:val="0007085A"/>
    <w:rsid w:val="00070AA3"/>
    <w:rsid w:val="0007100D"/>
    <w:rsid w:val="0007135B"/>
    <w:rsid w:val="000717F9"/>
    <w:rsid w:val="000718F6"/>
    <w:rsid w:val="00071D43"/>
    <w:rsid w:val="00072A8C"/>
    <w:rsid w:val="00072CE0"/>
    <w:rsid w:val="000732F5"/>
    <w:rsid w:val="0007339F"/>
    <w:rsid w:val="00073606"/>
    <w:rsid w:val="00073AB2"/>
    <w:rsid w:val="00074226"/>
    <w:rsid w:val="000748DF"/>
    <w:rsid w:val="000757C9"/>
    <w:rsid w:val="0007583F"/>
    <w:rsid w:val="00075A15"/>
    <w:rsid w:val="00075B49"/>
    <w:rsid w:val="0007675A"/>
    <w:rsid w:val="00080C88"/>
    <w:rsid w:val="00082368"/>
    <w:rsid w:val="00082BEC"/>
    <w:rsid w:val="00082D51"/>
    <w:rsid w:val="00083842"/>
    <w:rsid w:val="0008440B"/>
    <w:rsid w:val="00084DA2"/>
    <w:rsid w:val="00084FA9"/>
    <w:rsid w:val="00085B19"/>
    <w:rsid w:val="00085D77"/>
    <w:rsid w:val="00085E00"/>
    <w:rsid w:val="0008602A"/>
    <w:rsid w:val="0008616A"/>
    <w:rsid w:val="0008685A"/>
    <w:rsid w:val="00086B23"/>
    <w:rsid w:val="0008707E"/>
    <w:rsid w:val="00087107"/>
    <w:rsid w:val="00087A26"/>
    <w:rsid w:val="00087FDF"/>
    <w:rsid w:val="00087FE1"/>
    <w:rsid w:val="0009057F"/>
    <w:rsid w:val="00090C27"/>
    <w:rsid w:val="00090E58"/>
    <w:rsid w:val="00091241"/>
    <w:rsid w:val="00091C1C"/>
    <w:rsid w:val="00091FEA"/>
    <w:rsid w:val="0009204B"/>
    <w:rsid w:val="000920E8"/>
    <w:rsid w:val="0009240E"/>
    <w:rsid w:val="00092609"/>
    <w:rsid w:val="0009272C"/>
    <w:rsid w:val="00092804"/>
    <w:rsid w:val="00092B6D"/>
    <w:rsid w:val="00092E50"/>
    <w:rsid w:val="000930E7"/>
    <w:rsid w:val="000936D9"/>
    <w:rsid w:val="000940D4"/>
    <w:rsid w:val="00094629"/>
    <w:rsid w:val="00095248"/>
    <w:rsid w:val="00096554"/>
    <w:rsid w:val="00097681"/>
    <w:rsid w:val="00097B2A"/>
    <w:rsid w:val="00097C9C"/>
    <w:rsid w:val="00097F94"/>
    <w:rsid w:val="000A017D"/>
    <w:rsid w:val="000A28C6"/>
    <w:rsid w:val="000A35CB"/>
    <w:rsid w:val="000A362E"/>
    <w:rsid w:val="000A3E4E"/>
    <w:rsid w:val="000A4523"/>
    <w:rsid w:val="000A5143"/>
    <w:rsid w:val="000A5FAD"/>
    <w:rsid w:val="000A6346"/>
    <w:rsid w:val="000A638B"/>
    <w:rsid w:val="000A6636"/>
    <w:rsid w:val="000A6F20"/>
    <w:rsid w:val="000A7153"/>
    <w:rsid w:val="000A7EF6"/>
    <w:rsid w:val="000B007A"/>
    <w:rsid w:val="000B02BD"/>
    <w:rsid w:val="000B0442"/>
    <w:rsid w:val="000B0978"/>
    <w:rsid w:val="000B0B0E"/>
    <w:rsid w:val="000B0CFA"/>
    <w:rsid w:val="000B1141"/>
    <w:rsid w:val="000B1870"/>
    <w:rsid w:val="000B2753"/>
    <w:rsid w:val="000B2987"/>
    <w:rsid w:val="000B3395"/>
    <w:rsid w:val="000B3ADE"/>
    <w:rsid w:val="000B460C"/>
    <w:rsid w:val="000B5193"/>
    <w:rsid w:val="000B538B"/>
    <w:rsid w:val="000B55B3"/>
    <w:rsid w:val="000B79F9"/>
    <w:rsid w:val="000C0197"/>
    <w:rsid w:val="000C01E7"/>
    <w:rsid w:val="000C054D"/>
    <w:rsid w:val="000C1338"/>
    <w:rsid w:val="000C1486"/>
    <w:rsid w:val="000C18FA"/>
    <w:rsid w:val="000C211A"/>
    <w:rsid w:val="000C2510"/>
    <w:rsid w:val="000C26EA"/>
    <w:rsid w:val="000C2A07"/>
    <w:rsid w:val="000C2AAE"/>
    <w:rsid w:val="000C2DBC"/>
    <w:rsid w:val="000C2EBB"/>
    <w:rsid w:val="000C39AB"/>
    <w:rsid w:val="000C3A2D"/>
    <w:rsid w:val="000C42A0"/>
    <w:rsid w:val="000C4CED"/>
    <w:rsid w:val="000C5527"/>
    <w:rsid w:val="000C5598"/>
    <w:rsid w:val="000C5EDB"/>
    <w:rsid w:val="000C647F"/>
    <w:rsid w:val="000C6606"/>
    <w:rsid w:val="000C7DA3"/>
    <w:rsid w:val="000D0FD1"/>
    <w:rsid w:val="000D1243"/>
    <w:rsid w:val="000D15A6"/>
    <w:rsid w:val="000D1FD9"/>
    <w:rsid w:val="000D21C8"/>
    <w:rsid w:val="000D28FF"/>
    <w:rsid w:val="000D3107"/>
    <w:rsid w:val="000D381E"/>
    <w:rsid w:val="000D38B2"/>
    <w:rsid w:val="000D4F9F"/>
    <w:rsid w:val="000D50BA"/>
    <w:rsid w:val="000D5B71"/>
    <w:rsid w:val="000D6620"/>
    <w:rsid w:val="000D6B3E"/>
    <w:rsid w:val="000D6E4A"/>
    <w:rsid w:val="000D7073"/>
    <w:rsid w:val="000D72A7"/>
    <w:rsid w:val="000D779A"/>
    <w:rsid w:val="000E02E8"/>
    <w:rsid w:val="000E0F74"/>
    <w:rsid w:val="000E22B8"/>
    <w:rsid w:val="000E2402"/>
    <w:rsid w:val="000E252E"/>
    <w:rsid w:val="000E26A2"/>
    <w:rsid w:val="000E2E20"/>
    <w:rsid w:val="000E2F35"/>
    <w:rsid w:val="000E2F42"/>
    <w:rsid w:val="000E3A9B"/>
    <w:rsid w:val="000E4209"/>
    <w:rsid w:val="000E4350"/>
    <w:rsid w:val="000E4AB2"/>
    <w:rsid w:val="000E517D"/>
    <w:rsid w:val="000E54BB"/>
    <w:rsid w:val="000E5DB7"/>
    <w:rsid w:val="000E5FB4"/>
    <w:rsid w:val="000E69AD"/>
    <w:rsid w:val="000E7C0B"/>
    <w:rsid w:val="000E7EF2"/>
    <w:rsid w:val="000F04B1"/>
    <w:rsid w:val="000F0F92"/>
    <w:rsid w:val="000F1C81"/>
    <w:rsid w:val="000F2190"/>
    <w:rsid w:val="000F2AC7"/>
    <w:rsid w:val="000F419A"/>
    <w:rsid w:val="000F5637"/>
    <w:rsid w:val="000F564F"/>
    <w:rsid w:val="000F6053"/>
    <w:rsid w:val="000F64EF"/>
    <w:rsid w:val="000F68CB"/>
    <w:rsid w:val="000F6943"/>
    <w:rsid w:val="000F697A"/>
    <w:rsid w:val="000F7024"/>
    <w:rsid w:val="0010012C"/>
    <w:rsid w:val="00100CE5"/>
    <w:rsid w:val="001010E3"/>
    <w:rsid w:val="0010252D"/>
    <w:rsid w:val="0010270A"/>
    <w:rsid w:val="00102768"/>
    <w:rsid w:val="00102A1E"/>
    <w:rsid w:val="0010311E"/>
    <w:rsid w:val="00103427"/>
    <w:rsid w:val="001035A7"/>
    <w:rsid w:val="00103B44"/>
    <w:rsid w:val="00103E13"/>
    <w:rsid w:val="00104158"/>
    <w:rsid w:val="001043DF"/>
    <w:rsid w:val="001046D0"/>
    <w:rsid w:val="00104EE4"/>
    <w:rsid w:val="0010502D"/>
    <w:rsid w:val="00105D28"/>
    <w:rsid w:val="00106F54"/>
    <w:rsid w:val="001072F3"/>
    <w:rsid w:val="00107A40"/>
    <w:rsid w:val="00107A7D"/>
    <w:rsid w:val="00107AD8"/>
    <w:rsid w:val="00107E1B"/>
    <w:rsid w:val="0011040A"/>
    <w:rsid w:val="00110949"/>
    <w:rsid w:val="00110BBC"/>
    <w:rsid w:val="00110D7B"/>
    <w:rsid w:val="00111089"/>
    <w:rsid w:val="00111A5B"/>
    <w:rsid w:val="001126F5"/>
    <w:rsid w:val="0011302E"/>
    <w:rsid w:val="001139FC"/>
    <w:rsid w:val="001143AA"/>
    <w:rsid w:val="00114C30"/>
    <w:rsid w:val="0011586E"/>
    <w:rsid w:val="00115BB2"/>
    <w:rsid w:val="00116596"/>
    <w:rsid w:val="001167C1"/>
    <w:rsid w:val="00116FAD"/>
    <w:rsid w:val="001170A8"/>
    <w:rsid w:val="0011711E"/>
    <w:rsid w:val="00117264"/>
    <w:rsid w:val="001173F2"/>
    <w:rsid w:val="001175E0"/>
    <w:rsid w:val="001178CE"/>
    <w:rsid w:val="00117E7E"/>
    <w:rsid w:val="00117FFB"/>
    <w:rsid w:val="0012023E"/>
    <w:rsid w:val="001202FE"/>
    <w:rsid w:val="001209D2"/>
    <w:rsid w:val="00120B09"/>
    <w:rsid w:val="00120BBD"/>
    <w:rsid w:val="00121494"/>
    <w:rsid w:val="00121AA5"/>
    <w:rsid w:val="00121D18"/>
    <w:rsid w:val="0012387E"/>
    <w:rsid w:val="00123D40"/>
    <w:rsid w:val="00123D73"/>
    <w:rsid w:val="00124E05"/>
    <w:rsid w:val="0012661B"/>
    <w:rsid w:val="00126C0F"/>
    <w:rsid w:val="001270B2"/>
    <w:rsid w:val="00130562"/>
    <w:rsid w:val="0013131D"/>
    <w:rsid w:val="00131A48"/>
    <w:rsid w:val="00131E2B"/>
    <w:rsid w:val="00132042"/>
    <w:rsid w:val="001325F1"/>
    <w:rsid w:val="00132DE4"/>
    <w:rsid w:val="00132F2B"/>
    <w:rsid w:val="00133440"/>
    <w:rsid w:val="0013366B"/>
    <w:rsid w:val="00133B7E"/>
    <w:rsid w:val="001340AB"/>
    <w:rsid w:val="00134161"/>
    <w:rsid w:val="0013453D"/>
    <w:rsid w:val="001351F2"/>
    <w:rsid w:val="0013570D"/>
    <w:rsid w:val="00136543"/>
    <w:rsid w:val="001367C7"/>
    <w:rsid w:val="001368B4"/>
    <w:rsid w:val="001379F1"/>
    <w:rsid w:val="00137CE3"/>
    <w:rsid w:val="00140B54"/>
    <w:rsid w:val="00140C98"/>
    <w:rsid w:val="00141185"/>
    <w:rsid w:val="00141B2D"/>
    <w:rsid w:val="00141D6D"/>
    <w:rsid w:val="00141EBE"/>
    <w:rsid w:val="00142D09"/>
    <w:rsid w:val="001432C0"/>
    <w:rsid w:val="00143349"/>
    <w:rsid w:val="00143B1B"/>
    <w:rsid w:val="00143C5F"/>
    <w:rsid w:val="001443E3"/>
    <w:rsid w:val="00144D4B"/>
    <w:rsid w:val="001457FE"/>
    <w:rsid w:val="00145E17"/>
    <w:rsid w:val="00146ABC"/>
    <w:rsid w:val="00147EBF"/>
    <w:rsid w:val="00150676"/>
    <w:rsid w:val="00150DD0"/>
    <w:rsid w:val="001518DC"/>
    <w:rsid w:val="00152714"/>
    <w:rsid w:val="00152817"/>
    <w:rsid w:val="00153CCF"/>
    <w:rsid w:val="001549A6"/>
    <w:rsid w:val="00154AB6"/>
    <w:rsid w:val="00155DF9"/>
    <w:rsid w:val="00156389"/>
    <w:rsid w:val="0015697E"/>
    <w:rsid w:val="00156B33"/>
    <w:rsid w:val="00157538"/>
    <w:rsid w:val="00157CE2"/>
    <w:rsid w:val="00160A88"/>
    <w:rsid w:val="00160B47"/>
    <w:rsid w:val="00160C63"/>
    <w:rsid w:val="001612EB"/>
    <w:rsid w:val="001620E5"/>
    <w:rsid w:val="001628A2"/>
    <w:rsid w:val="0016379D"/>
    <w:rsid w:val="00164569"/>
    <w:rsid w:val="0016465B"/>
    <w:rsid w:val="0016468F"/>
    <w:rsid w:val="00164A32"/>
    <w:rsid w:val="00164CCF"/>
    <w:rsid w:val="0016503B"/>
    <w:rsid w:val="0016707C"/>
    <w:rsid w:val="0016708D"/>
    <w:rsid w:val="0017013C"/>
    <w:rsid w:val="001701FE"/>
    <w:rsid w:val="00170A01"/>
    <w:rsid w:val="00170A02"/>
    <w:rsid w:val="00171936"/>
    <w:rsid w:val="00172410"/>
    <w:rsid w:val="00172799"/>
    <w:rsid w:val="00172858"/>
    <w:rsid w:val="00172D14"/>
    <w:rsid w:val="00173306"/>
    <w:rsid w:val="001747F4"/>
    <w:rsid w:val="0017485E"/>
    <w:rsid w:val="001749C1"/>
    <w:rsid w:val="00174EE7"/>
    <w:rsid w:val="0017508C"/>
    <w:rsid w:val="00175130"/>
    <w:rsid w:val="00176283"/>
    <w:rsid w:val="00176668"/>
    <w:rsid w:val="00176B21"/>
    <w:rsid w:val="001771ED"/>
    <w:rsid w:val="00177657"/>
    <w:rsid w:val="00177ABF"/>
    <w:rsid w:val="0018142E"/>
    <w:rsid w:val="00181F3B"/>
    <w:rsid w:val="00182106"/>
    <w:rsid w:val="0018212F"/>
    <w:rsid w:val="00182328"/>
    <w:rsid w:val="001826A5"/>
    <w:rsid w:val="00182C34"/>
    <w:rsid w:val="001830D1"/>
    <w:rsid w:val="00183D44"/>
    <w:rsid w:val="00183DAD"/>
    <w:rsid w:val="001845EE"/>
    <w:rsid w:val="001848D5"/>
    <w:rsid w:val="00184CD5"/>
    <w:rsid w:val="001850D4"/>
    <w:rsid w:val="00185EDC"/>
    <w:rsid w:val="00185FCB"/>
    <w:rsid w:val="00186015"/>
    <w:rsid w:val="00186633"/>
    <w:rsid w:val="0018685F"/>
    <w:rsid w:val="00186F8B"/>
    <w:rsid w:val="00191A9A"/>
    <w:rsid w:val="00191D6E"/>
    <w:rsid w:val="00191E3B"/>
    <w:rsid w:val="00191E56"/>
    <w:rsid w:val="00192038"/>
    <w:rsid w:val="0019231B"/>
    <w:rsid w:val="00192B47"/>
    <w:rsid w:val="001943D7"/>
    <w:rsid w:val="00194941"/>
    <w:rsid w:val="00194C40"/>
    <w:rsid w:val="00194E06"/>
    <w:rsid w:val="001953BD"/>
    <w:rsid w:val="00195672"/>
    <w:rsid w:val="00195D04"/>
    <w:rsid w:val="0019610B"/>
    <w:rsid w:val="001962B1"/>
    <w:rsid w:val="001967E1"/>
    <w:rsid w:val="00196B03"/>
    <w:rsid w:val="00197874"/>
    <w:rsid w:val="00197DC7"/>
    <w:rsid w:val="001A07D5"/>
    <w:rsid w:val="001A0A86"/>
    <w:rsid w:val="001A0F10"/>
    <w:rsid w:val="001A14D7"/>
    <w:rsid w:val="001A1684"/>
    <w:rsid w:val="001A1DDC"/>
    <w:rsid w:val="001A20EA"/>
    <w:rsid w:val="001A2399"/>
    <w:rsid w:val="001A2C65"/>
    <w:rsid w:val="001A3624"/>
    <w:rsid w:val="001A369B"/>
    <w:rsid w:val="001A36E8"/>
    <w:rsid w:val="001A3791"/>
    <w:rsid w:val="001A38C5"/>
    <w:rsid w:val="001A416E"/>
    <w:rsid w:val="001A4A8D"/>
    <w:rsid w:val="001A4C47"/>
    <w:rsid w:val="001A5252"/>
    <w:rsid w:val="001A5488"/>
    <w:rsid w:val="001A628E"/>
    <w:rsid w:val="001A65A7"/>
    <w:rsid w:val="001A65BD"/>
    <w:rsid w:val="001A6BEB"/>
    <w:rsid w:val="001A6D1C"/>
    <w:rsid w:val="001A6E39"/>
    <w:rsid w:val="001A77C4"/>
    <w:rsid w:val="001B0968"/>
    <w:rsid w:val="001B09C6"/>
    <w:rsid w:val="001B13B7"/>
    <w:rsid w:val="001B1506"/>
    <w:rsid w:val="001B2013"/>
    <w:rsid w:val="001B219E"/>
    <w:rsid w:val="001B2755"/>
    <w:rsid w:val="001B3076"/>
    <w:rsid w:val="001B3672"/>
    <w:rsid w:val="001B36C2"/>
    <w:rsid w:val="001B41E5"/>
    <w:rsid w:val="001B482B"/>
    <w:rsid w:val="001B4B6C"/>
    <w:rsid w:val="001B4BAB"/>
    <w:rsid w:val="001B5D85"/>
    <w:rsid w:val="001B6053"/>
    <w:rsid w:val="001B637E"/>
    <w:rsid w:val="001B6789"/>
    <w:rsid w:val="001B690B"/>
    <w:rsid w:val="001B6CEC"/>
    <w:rsid w:val="001B7511"/>
    <w:rsid w:val="001B7CEA"/>
    <w:rsid w:val="001B7F35"/>
    <w:rsid w:val="001C0351"/>
    <w:rsid w:val="001C0BC0"/>
    <w:rsid w:val="001C0F95"/>
    <w:rsid w:val="001C12B7"/>
    <w:rsid w:val="001C1969"/>
    <w:rsid w:val="001C19D1"/>
    <w:rsid w:val="001C1B91"/>
    <w:rsid w:val="001C21AE"/>
    <w:rsid w:val="001C22E7"/>
    <w:rsid w:val="001C49CF"/>
    <w:rsid w:val="001C52B5"/>
    <w:rsid w:val="001C5C20"/>
    <w:rsid w:val="001C6A2A"/>
    <w:rsid w:val="001C7EFE"/>
    <w:rsid w:val="001C7FB6"/>
    <w:rsid w:val="001C7FDE"/>
    <w:rsid w:val="001D047D"/>
    <w:rsid w:val="001D06A8"/>
    <w:rsid w:val="001D0A84"/>
    <w:rsid w:val="001D161E"/>
    <w:rsid w:val="001D20BC"/>
    <w:rsid w:val="001D268D"/>
    <w:rsid w:val="001D26A6"/>
    <w:rsid w:val="001D2B22"/>
    <w:rsid w:val="001D329F"/>
    <w:rsid w:val="001D3CD6"/>
    <w:rsid w:val="001D3EFF"/>
    <w:rsid w:val="001D3FEA"/>
    <w:rsid w:val="001D4212"/>
    <w:rsid w:val="001D4317"/>
    <w:rsid w:val="001D467D"/>
    <w:rsid w:val="001D498A"/>
    <w:rsid w:val="001D4ADC"/>
    <w:rsid w:val="001D4ADF"/>
    <w:rsid w:val="001D4D7A"/>
    <w:rsid w:val="001D4F02"/>
    <w:rsid w:val="001D51C3"/>
    <w:rsid w:val="001D5281"/>
    <w:rsid w:val="001D64F6"/>
    <w:rsid w:val="001D6D0C"/>
    <w:rsid w:val="001D79DE"/>
    <w:rsid w:val="001D7E64"/>
    <w:rsid w:val="001D7EFF"/>
    <w:rsid w:val="001D7F28"/>
    <w:rsid w:val="001E01E4"/>
    <w:rsid w:val="001E0643"/>
    <w:rsid w:val="001E0BE5"/>
    <w:rsid w:val="001E25BD"/>
    <w:rsid w:val="001E29AD"/>
    <w:rsid w:val="001E3223"/>
    <w:rsid w:val="001E34F7"/>
    <w:rsid w:val="001E3E45"/>
    <w:rsid w:val="001E420C"/>
    <w:rsid w:val="001E5460"/>
    <w:rsid w:val="001E575C"/>
    <w:rsid w:val="001E5B2D"/>
    <w:rsid w:val="001E60B9"/>
    <w:rsid w:val="001E61B8"/>
    <w:rsid w:val="001E6FC5"/>
    <w:rsid w:val="001E733E"/>
    <w:rsid w:val="001E7E3B"/>
    <w:rsid w:val="001F0244"/>
    <w:rsid w:val="001F0359"/>
    <w:rsid w:val="001F07E9"/>
    <w:rsid w:val="001F1115"/>
    <w:rsid w:val="001F1298"/>
    <w:rsid w:val="001F12B6"/>
    <w:rsid w:val="001F1D0B"/>
    <w:rsid w:val="001F2088"/>
    <w:rsid w:val="001F244D"/>
    <w:rsid w:val="001F2571"/>
    <w:rsid w:val="001F2ECD"/>
    <w:rsid w:val="001F2EFA"/>
    <w:rsid w:val="001F3194"/>
    <w:rsid w:val="001F4328"/>
    <w:rsid w:val="001F494B"/>
    <w:rsid w:val="001F4AD0"/>
    <w:rsid w:val="001F4F4F"/>
    <w:rsid w:val="001F561D"/>
    <w:rsid w:val="001F562A"/>
    <w:rsid w:val="001F59C2"/>
    <w:rsid w:val="001F5FA7"/>
    <w:rsid w:val="001F675C"/>
    <w:rsid w:val="001F6F81"/>
    <w:rsid w:val="001F7ACC"/>
    <w:rsid w:val="00200003"/>
    <w:rsid w:val="0020086B"/>
    <w:rsid w:val="00200A74"/>
    <w:rsid w:val="00200A8F"/>
    <w:rsid w:val="00200DD8"/>
    <w:rsid w:val="002012B4"/>
    <w:rsid w:val="0020147B"/>
    <w:rsid w:val="002014BE"/>
    <w:rsid w:val="00202454"/>
    <w:rsid w:val="00202836"/>
    <w:rsid w:val="00202AC9"/>
    <w:rsid w:val="00202CC3"/>
    <w:rsid w:val="00203013"/>
    <w:rsid w:val="002030F3"/>
    <w:rsid w:val="002032B6"/>
    <w:rsid w:val="00203FB7"/>
    <w:rsid w:val="00204228"/>
    <w:rsid w:val="0020525A"/>
    <w:rsid w:val="002054BC"/>
    <w:rsid w:val="00206A2F"/>
    <w:rsid w:val="00206D3A"/>
    <w:rsid w:val="00206DBE"/>
    <w:rsid w:val="002075DC"/>
    <w:rsid w:val="00207AF5"/>
    <w:rsid w:val="00207B3E"/>
    <w:rsid w:val="0021182E"/>
    <w:rsid w:val="00211C15"/>
    <w:rsid w:val="00211D45"/>
    <w:rsid w:val="00211E5E"/>
    <w:rsid w:val="00212D98"/>
    <w:rsid w:val="002134B1"/>
    <w:rsid w:val="002135DE"/>
    <w:rsid w:val="00213EC5"/>
    <w:rsid w:val="0021423C"/>
    <w:rsid w:val="0021453B"/>
    <w:rsid w:val="002159FE"/>
    <w:rsid w:val="00215BBC"/>
    <w:rsid w:val="002160F6"/>
    <w:rsid w:val="00216375"/>
    <w:rsid w:val="00217691"/>
    <w:rsid w:val="0021797D"/>
    <w:rsid w:val="00220613"/>
    <w:rsid w:val="002210F1"/>
    <w:rsid w:val="00221964"/>
    <w:rsid w:val="00222E41"/>
    <w:rsid w:val="0022313B"/>
    <w:rsid w:val="002239C0"/>
    <w:rsid w:val="00223EA9"/>
    <w:rsid w:val="002250DC"/>
    <w:rsid w:val="0022572B"/>
    <w:rsid w:val="0022584F"/>
    <w:rsid w:val="0022647B"/>
    <w:rsid w:val="002268D9"/>
    <w:rsid w:val="00226A8B"/>
    <w:rsid w:val="002270C8"/>
    <w:rsid w:val="0022714F"/>
    <w:rsid w:val="00230430"/>
    <w:rsid w:val="00230590"/>
    <w:rsid w:val="002305DF"/>
    <w:rsid w:val="002306C6"/>
    <w:rsid w:val="0023091F"/>
    <w:rsid w:val="00230D70"/>
    <w:rsid w:val="00231758"/>
    <w:rsid w:val="002322F1"/>
    <w:rsid w:val="002323B9"/>
    <w:rsid w:val="002324BD"/>
    <w:rsid w:val="0023288D"/>
    <w:rsid w:val="00232A1E"/>
    <w:rsid w:val="0023316D"/>
    <w:rsid w:val="00233982"/>
    <w:rsid w:val="00233B89"/>
    <w:rsid w:val="002349D3"/>
    <w:rsid w:val="00234F8E"/>
    <w:rsid w:val="002351A6"/>
    <w:rsid w:val="00235B20"/>
    <w:rsid w:val="00235BDB"/>
    <w:rsid w:val="00235DF7"/>
    <w:rsid w:val="00236EF8"/>
    <w:rsid w:val="002370DB"/>
    <w:rsid w:val="002372DD"/>
    <w:rsid w:val="002401CA"/>
    <w:rsid w:val="00240225"/>
    <w:rsid w:val="0024178B"/>
    <w:rsid w:val="002417FD"/>
    <w:rsid w:val="00241AA0"/>
    <w:rsid w:val="00241E41"/>
    <w:rsid w:val="002424F4"/>
    <w:rsid w:val="00244DEB"/>
    <w:rsid w:val="00244F8C"/>
    <w:rsid w:val="0024505D"/>
    <w:rsid w:val="00245662"/>
    <w:rsid w:val="00246408"/>
    <w:rsid w:val="00246795"/>
    <w:rsid w:val="0024746C"/>
    <w:rsid w:val="00247828"/>
    <w:rsid w:val="0024791C"/>
    <w:rsid w:val="00247B3F"/>
    <w:rsid w:val="00250B83"/>
    <w:rsid w:val="0025173D"/>
    <w:rsid w:val="00251A96"/>
    <w:rsid w:val="00251AB2"/>
    <w:rsid w:val="00251BB5"/>
    <w:rsid w:val="002522BC"/>
    <w:rsid w:val="002534CB"/>
    <w:rsid w:val="00254556"/>
    <w:rsid w:val="00254AD0"/>
    <w:rsid w:val="00255B11"/>
    <w:rsid w:val="002567D6"/>
    <w:rsid w:val="00256FD0"/>
    <w:rsid w:val="00257290"/>
    <w:rsid w:val="0025737C"/>
    <w:rsid w:val="00257396"/>
    <w:rsid w:val="0026033E"/>
    <w:rsid w:val="002607DA"/>
    <w:rsid w:val="00261633"/>
    <w:rsid w:val="00261D12"/>
    <w:rsid w:val="00262247"/>
    <w:rsid w:val="00262A55"/>
    <w:rsid w:val="00262EE9"/>
    <w:rsid w:val="002638A6"/>
    <w:rsid w:val="00263AF5"/>
    <w:rsid w:val="00263BE9"/>
    <w:rsid w:val="00263E4D"/>
    <w:rsid w:val="00264390"/>
    <w:rsid w:val="002643C2"/>
    <w:rsid w:val="00264D75"/>
    <w:rsid w:val="00264F37"/>
    <w:rsid w:val="002650C1"/>
    <w:rsid w:val="00265A0D"/>
    <w:rsid w:val="00265FED"/>
    <w:rsid w:val="002664C9"/>
    <w:rsid w:val="00266ACC"/>
    <w:rsid w:val="00266DB6"/>
    <w:rsid w:val="00266E79"/>
    <w:rsid w:val="00266EA0"/>
    <w:rsid w:val="002674CF"/>
    <w:rsid w:val="00267D2C"/>
    <w:rsid w:val="00271271"/>
    <w:rsid w:val="002718B9"/>
    <w:rsid w:val="00271C2F"/>
    <w:rsid w:val="00272169"/>
    <w:rsid w:val="002724D5"/>
    <w:rsid w:val="00274094"/>
    <w:rsid w:val="0027413E"/>
    <w:rsid w:val="002757FB"/>
    <w:rsid w:val="00276312"/>
    <w:rsid w:val="00276DF8"/>
    <w:rsid w:val="00280C8E"/>
    <w:rsid w:val="00281935"/>
    <w:rsid w:val="002822F8"/>
    <w:rsid w:val="0028267B"/>
    <w:rsid w:val="00282EA0"/>
    <w:rsid w:val="002831AE"/>
    <w:rsid w:val="00283329"/>
    <w:rsid w:val="002835EE"/>
    <w:rsid w:val="002842BB"/>
    <w:rsid w:val="00284443"/>
    <w:rsid w:val="002844EF"/>
    <w:rsid w:val="00284DDC"/>
    <w:rsid w:val="00284F6C"/>
    <w:rsid w:val="00285118"/>
    <w:rsid w:val="002852FD"/>
    <w:rsid w:val="0028567E"/>
    <w:rsid w:val="0028580E"/>
    <w:rsid w:val="00285C43"/>
    <w:rsid w:val="00286174"/>
    <w:rsid w:val="0028643E"/>
    <w:rsid w:val="002867CB"/>
    <w:rsid w:val="0028738B"/>
    <w:rsid w:val="00287FD9"/>
    <w:rsid w:val="00290372"/>
    <w:rsid w:val="002903E6"/>
    <w:rsid w:val="002909ED"/>
    <w:rsid w:val="00290BE5"/>
    <w:rsid w:val="00290EB7"/>
    <w:rsid w:val="00291222"/>
    <w:rsid w:val="002920D5"/>
    <w:rsid w:val="0029296D"/>
    <w:rsid w:val="00294131"/>
    <w:rsid w:val="00294669"/>
    <w:rsid w:val="00295141"/>
    <w:rsid w:val="002952FF"/>
    <w:rsid w:val="00295978"/>
    <w:rsid w:val="00296112"/>
    <w:rsid w:val="00296415"/>
    <w:rsid w:val="00296C32"/>
    <w:rsid w:val="00296D46"/>
    <w:rsid w:val="00296DC8"/>
    <w:rsid w:val="00297860"/>
    <w:rsid w:val="002A0212"/>
    <w:rsid w:val="002A0729"/>
    <w:rsid w:val="002A0D31"/>
    <w:rsid w:val="002A0D4A"/>
    <w:rsid w:val="002A1060"/>
    <w:rsid w:val="002A162E"/>
    <w:rsid w:val="002A1634"/>
    <w:rsid w:val="002A1686"/>
    <w:rsid w:val="002A1AF0"/>
    <w:rsid w:val="002A1E94"/>
    <w:rsid w:val="002A1F36"/>
    <w:rsid w:val="002A2831"/>
    <w:rsid w:val="002A326F"/>
    <w:rsid w:val="002A3558"/>
    <w:rsid w:val="002A35AA"/>
    <w:rsid w:val="002A39C3"/>
    <w:rsid w:val="002A41D6"/>
    <w:rsid w:val="002A4881"/>
    <w:rsid w:val="002A488C"/>
    <w:rsid w:val="002A4C23"/>
    <w:rsid w:val="002A52F9"/>
    <w:rsid w:val="002A619F"/>
    <w:rsid w:val="002A7A80"/>
    <w:rsid w:val="002A7E12"/>
    <w:rsid w:val="002B02B4"/>
    <w:rsid w:val="002B07FE"/>
    <w:rsid w:val="002B09A0"/>
    <w:rsid w:val="002B0AAD"/>
    <w:rsid w:val="002B1695"/>
    <w:rsid w:val="002B1E45"/>
    <w:rsid w:val="002B1EB8"/>
    <w:rsid w:val="002B24A6"/>
    <w:rsid w:val="002B2BC6"/>
    <w:rsid w:val="002B3EDE"/>
    <w:rsid w:val="002B41C6"/>
    <w:rsid w:val="002B43AA"/>
    <w:rsid w:val="002B45AB"/>
    <w:rsid w:val="002B47C7"/>
    <w:rsid w:val="002B61A2"/>
    <w:rsid w:val="002B6550"/>
    <w:rsid w:val="002B6689"/>
    <w:rsid w:val="002B7CD1"/>
    <w:rsid w:val="002C09F5"/>
    <w:rsid w:val="002C206F"/>
    <w:rsid w:val="002C26D7"/>
    <w:rsid w:val="002C2769"/>
    <w:rsid w:val="002C2894"/>
    <w:rsid w:val="002C30AD"/>
    <w:rsid w:val="002C34E6"/>
    <w:rsid w:val="002C3CF3"/>
    <w:rsid w:val="002C3DAB"/>
    <w:rsid w:val="002C3ED6"/>
    <w:rsid w:val="002C5423"/>
    <w:rsid w:val="002C73AF"/>
    <w:rsid w:val="002C78D6"/>
    <w:rsid w:val="002D04E7"/>
    <w:rsid w:val="002D06C1"/>
    <w:rsid w:val="002D076F"/>
    <w:rsid w:val="002D1649"/>
    <w:rsid w:val="002D209A"/>
    <w:rsid w:val="002D2814"/>
    <w:rsid w:val="002D2CCB"/>
    <w:rsid w:val="002D3305"/>
    <w:rsid w:val="002D3B4B"/>
    <w:rsid w:val="002D3EBA"/>
    <w:rsid w:val="002D4868"/>
    <w:rsid w:val="002D4E85"/>
    <w:rsid w:val="002D4FB2"/>
    <w:rsid w:val="002D53F9"/>
    <w:rsid w:val="002D5A87"/>
    <w:rsid w:val="002D5FD4"/>
    <w:rsid w:val="002D742B"/>
    <w:rsid w:val="002D797D"/>
    <w:rsid w:val="002D7DDC"/>
    <w:rsid w:val="002E1398"/>
    <w:rsid w:val="002E1C4D"/>
    <w:rsid w:val="002E2062"/>
    <w:rsid w:val="002E3685"/>
    <w:rsid w:val="002E3883"/>
    <w:rsid w:val="002E4192"/>
    <w:rsid w:val="002E4778"/>
    <w:rsid w:val="002E4814"/>
    <w:rsid w:val="002E4F89"/>
    <w:rsid w:val="002E5B90"/>
    <w:rsid w:val="002E6138"/>
    <w:rsid w:val="002E63DA"/>
    <w:rsid w:val="002E6F3F"/>
    <w:rsid w:val="002E72A2"/>
    <w:rsid w:val="002E7778"/>
    <w:rsid w:val="002E789F"/>
    <w:rsid w:val="002E7E76"/>
    <w:rsid w:val="002F10CD"/>
    <w:rsid w:val="002F1546"/>
    <w:rsid w:val="002F168C"/>
    <w:rsid w:val="002F1A35"/>
    <w:rsid w:val="002F1A45"/>
    <w:rsid w:val="002F1BC1"/>
    <w:rsid w:val="002F2DC1"/>
    <w:rsid w:val="002F3DE3"/>
    <w:rsid w:val="002F3F72"/>
    <w:rsid w:val="002F5404"/>
    <w:rsid w:val="002F573F"/>
    <w:rsid w:val="002F591B"/>
    <w:rsid w:val="002F5F80"/>
    <w:rsid w:val="002F64DC"/>
    <w:rsid w:val="002F6712"/>
    <w:rsid w:val="002F7355"/>
    <w:rsid w:val="002F79E4"/>
    <w:rsid w:val="002F7DD7"/>
    <w:rsid w:val="0030038F"/>
    <w:rsid w:val="003006D1"/>
    <w:rsid w:val="00301255"/>
    <w:rsid w:val="00301C0E"/>
    <w:rsid w:val="00301EC0"/>
    <w:rsid w:val="003023F2"/>
    <w:rsid w:val="00302E1A"/>
    <w:rsid w:val="00302F45"/>
    <w:rsid w:val="00303193"/>
    <w:rsid w:val="00303754"/>
    <w:rsid w:val="00304096"/>
    <w:rsid w:val="00304E41"/>
    <w:rsid w:val="0030523F"/>
    <w:rsid w:val="0030680C"/>
    <w:rsid w:val="00306E02"/>
    <w:rsid w:val="003072B3"/>
    <w:rsid w:val="003072F2"/>
    <w:rsid w:val="0030784C"/>
    <w:rsid w:val="003108A8"/>
    <w:rsid w:val="00310DBE"/>
    <w:rsid w:val="003113F7"/>
    <w:rsid w:val="003118BD"/>
    <w:rsid w:val="00311C99"/>
    <w:rsid w:val="0031288A"/>
    <w:rsid w:val="00313268"/>
    <w:rsid w:val="00313F52"/>
    <w:rsid w:val="003149CE"/>
    <w:rsid w:val="00316344"/>
    <w:rsid w:val="00316AF1"/>
    <w:rsid w:val="00317010"/>
    <w:rsid w:val="003171BA"/>
    <w:rsid w:val="003173C0"/>
    <w:rsid w:val="00317AE0"/>
    <w:rsid w:val="00317F9F"/>
    <w:rsid w:val="00317FAD"/>
    <w:rsid w:val="0032094C"/>
    <w:rsid w:val="00320EFC"/>
    <w:rsid w:val="00323863"/>
    <w:rsid w:val="00323BD3"/>
    <w:rsid w:val="00324B23"/>
    <w:rsid w:val="00325012"/>
    <w:rsid w:val="00325301"/>
    <w:rsid w:val="00325D47"/>
    <w:rsid w:val="00325E62"/>
    <w:rsid w:val="00326AF1"/>
    <w:rsid w:val="00326F95"/>
    <w:rsid w:val="00327965"/>
    <w:rsid w:val="00327FF3"/>
    <w:rsid w:val="00331761"/>
    <w:rsid w:val="00332178"/>
    <w:rsid w:val="00332F5E"/>
    <w:rsid w:val="003332E7"/>
    <w:rsid w:val="0033394D"/>
    <w:rsid w:val="0033431D"/>
    <w:rsid w:val="00334946"/>
    <w:rsid w:val="00334EA8"/>
    <w:rsid w:val="003350C1"/>
    <w:rsid w:val="00335D59"/>
    <w:rsid w:val="00336317"/>
    <w:rsid w:val="0033640C"/>
    <w:rsid w:val="003366E9"/>
    <w:rsid w:val="00336D2D"/>
    <w:rsid w:val="003377A7"/>
    <w:rsid w:val="00337E98"/>
    <w:rsid w:val="00340A96"/>
    <w:rsid w:val="00340F30"/>
    <w:rsid w:val="00341C55"/>
    <w:rsid w:val="00342488"/>
    <w:rsid w:val="0034371D"/>
    <w:rsid w:val="00343920"/>
    <w:rsid w:val="003439F0"/>
    <w:rsid w:val="00344693"/>
    <w:rsid w:val="00344A9C"/>
    <w:rsid w:val="0034548B"/>
    <w:rsid w:val="003455BB"/>
    <w:rsid w:val="003458A4"/>
    <w:rsid w:val="00345A62"/>
    <w:rsid w:val="00345BFE"/>
    <w:rsid w:val="0034605D"/>
    <w:rsid w:val="00346CD8"/>
    <w:rsid w:val="00347544"/>
    <w:rsid w:val="00347926"/>
    <w:rsid w:val="00350461"/>
    <w:rsid w:val="00350533"/>
    <w:rsid w:val="00350AD8"/>
    <w:rsid w:val="00351AC2"/>
    <w:rsid w:val="003520AA"/>
    <w:rsid w:val="003522E3"/>
    <w:rsid w:val="00352751"/>
    <w:rsid w:val="003529CC"/>
    <w:rsid w:val="00352CB0"/>
    <w:rsid w:val="00353861"/>
    <w:rsid w:val="003538CA"/>
    <w:rsid w:val="00353C6B"/>
    <w:rsid w:val="00353D21"/>
    <w:rsid w:val="003540A1"/>
    <w:rsid w:val="00354AE6"/>
    <w:rsid w:val="00355011"/>
    <w:rsid w:val="00355B21"/>
    <w:rsid w:val="00355E83"/>
    <w:rsid w:val="00356AF5"/>
    <w:rsid w:val="00356B0D"/>
    <w:rsid w:val="0035749E"/>
    <w:rsid w:val="00357C4D"/>
    <w:rsid w:val="0036001F"/>
    <w:rsid w:val="00360B4E"/>
    <w:rsid w:val="00360D67"/>
    <w:rsid w:val="00361DB4"/>
    <w:rsid w:val="00362741"/>
    <w:rsid w:val="00362A2A"/>
    <w:rsid w:val="00362BDB"/>
    <w:rsid w:val="00363531"/>
    <w:rsid w:val="00363DC4"/>
    <w:rsid w:val="00364E78"/>
    <w:rsid w:val="00366646"/>
    <w:rsid w:val="00366C10"/>
    <w:rsid w:val="00367068"/>
    <w:rsid w:val="00367209"/>
    <w:rsid w:val="0036738B"/>
    <w:rsid w:val="00367FEF"/>
    <w:rsid w:val="00371356"/>
    <w:rsid w:val="00372088"/>
    <w:rsid w:val="00372C66"/>
    <w:rsid w:val="003731A0"/>
    <w:rsid w:val="003733A5"/>
    <w:rsid w:val="00373ACD"/>
    <w:rsid w:val="0037401F"/>
    <w:rsid w:val="0037402C"/>
    <w:rsid w:val="0037411F"/>
    <w:rsid w:val="00374B2A"/>
    <w:rsid w:val="00375462"/>
    <w:rsid w:val="003754BB"/>
    <w:rsid w:val="0037585F"/>
    <w:rsid w:val="003758F8"/>
    <w:rsid w:val="00375ACC"/>
    <w:rsid w:val="00375C4B"/>
    <w:rsid w:val="00375D8B"/>
    <w:rsid w:val="00376757"/>
    <w:rsid w:val="00376B6E"/>
    <w:rsid w:val="00376D8D"/>
    <w:rsid w:val="00377104"/>
    <w:rsid w:val="00377369"/>
    <w:rsid w:val="003773C8"/>
    <w:rsid w:val="003776E2"/>
    <w:rsid w:val="00377913"/>
    <w:rsid w:val="00377DF4"/>
    <w:rsid w:val="00380908"/>
    <w:rsid w:val="00380BF2"/>
    <w:rsid w:val="00380F5C"/>
    <w:rsid w:val="00381EB9"/>
    <w:rsid w:val="00382107"/>
    <w:rsid w:val="00382294"/>
    <w:rsid w:val="00382CAE"/>
    <w:rsid w:val="003838AA"/>
    <w:rsid w:val="00383B5E"/>
    <w:rsid w:val="003851CE"/>
    <w:rsid w:val="00385BB2"/>
    <w:rsid w:val="00385D52"/>
    <w:rsid w:val="00386072"/>
    <w:rsid w:val="00386E27"/>
    <w:rsid w:val="003875A4"/>
    <w:rsid w:val="00387B62"/>
    <w:rsid w:val="00390C66"/>
    <w:rsid w:val="00390C6B"/>
    <w:rsid w:val="00390EF3"/>
    <w:rsid w:val="0039160C"/>
    <w:rsid w:val="003918C0"/>
    <w:rsid w:val="00391B79"/>
    <w:rsid w:val="00392297"/>
    <w:rsid w:val="00392C1B"/>
    <w:rsid w:val="003932EE"/>
    <w:rsid w:val="0039346E"/>
    <w:rsid w:val="003940D6"/>
    <w:rsid w:val="0039419B"/>
    <w:rsid w:val="003941D1"/>
    <w:rsid w:val="00394988"/>
    <w:rsid w:val="00394BCE"/>
    <w:rsid w:val="00394CF5"/>
    <w:rsid w:val="0039590E"/>
    <w:rsid w:val="00395D1E"/>
    <w:rsid w:val="00395EBD"/>
    <w:rsid w:val="00396234"/>
    <w:rsid w:val="003966F5"/>
    <w:rsid w:val="0039694A"/>
    <w:rsid w:val="00396CC0"/>
    <w:rsid w:val="00397B19"/>
    <w:rsid w:val="003A08B5"/>
    <w:rsid w:val="003A0F34"/>
    <w:rsid w:val="003A124B"/>
    <w:rsid w:val="003A1AC0"/>
    <w:rsid w:val="003A1EA3"/>
    <w:rsid w:val="003A24E6"/>
    <w:rsid w:val="003A2C5C"/>
    <w:rsid w:val="003A2DC5"/>
    <w:rsid w:val="003A3691"/>
    <w:rsid w:val="003A37A5"/>
    <w:rsid w:val="003A38C6"/>
    <w:rsid w:val="003A38FC"/>
    <w:rsid w:val="003A42F4"/>
    <w:rsid w:val="003A4367"/>
    <w:rsid w:val="003A539B"/>
    <w:rsid w:val="003A53F6"/>
    <w:rsid w:val="003A53F7"/>
    <w:rsid w:val="003A6940"/>
    <w:rsid w:val="003A69F9"/>
    <w:rsid w:val="003B004E"/>
    <w:rsid w:val="003B0269"/>
    <w:rsid w:val="003B03F2"/>
    <w:rsid w:val="003B0565"/>
    <w:rsid w:val="003B072C"/>
    <w:rsid w:val="003B1511"/>
    <w:rsid w:val="003B1A6D"/>
    <w:rsid w:val="003B200E"/>
    <w:rsid w:val="003B2479"/>
    <w:rsid w:val="003B2D42"/>
    <w:rsid w:val="003B35B0"/>
    <w:rsid w:val="003B3A89"/>
    <w:rsid w:val="003B420C"/>
    <w:rsid w:val="003B42EC"/>
    <w:rsid w:val="003B490F"/>
    <w:rsid w:val="003B4C21"/>
    <w:rsid w:val="003B529D"/>
    <w:rsid w:val="003B68A3"/>
    <w:rsid w:val="003B6BC3"/>
    <w:rsid w:val="003B733F"/>
    <w:rsid w:val="003B734C"/>
    <w:rsid w:val="003B7F96"/>
    <w:rsid w:val="003C04F0"/>
    <w:rsid w:val="003C067C"/>
    <w:rsid w:val="003C0769"/>
    <w:rsid w:val="003C0811"/>
    <w:rsid w:val="003C0979"/>
    <w:rsid w:val="003C1515"/>
    <w:rsid w:val="003C2026"/>
    <w:rsid w:val="003C28BD"/>
    <w:rsid w:val="003C39F6"/>
    <w:rsid w:val="003C3A63"/>
    <w:rsid w:val="003C3E3A"/>
    <w:rsid w:val="003C4332"/>
    <w:rsid w:val="003C59C2"/>
    <w:rsid w:val="003C5B68"/>
    <w:rsid w:val="003C6235"/>
    <w:rsid w:val="003C6CD3"/>
    <w:rsid w:val="003C6EE3"/>
    <w:rsid w:val="003D01EE"/>
    <w:rsid w:val="003D03F7"/>
    <w:rsid w:val="003D07F0"/>
    <w:rsid w:val="003D19B0"/>
    <w:rsid w:val="003D2068"/>
    <w:rsid w:val="003D2813"/>
    <w:rsid w:val="003D298D"/>
    <w:rsid w:val="003D2A16"/>
    <w:rsid w:val="003D366B"/>
    <w:rsid w:val="003D3AD7"/>
    <w:rsid w:val="003D4234"/>
    <w:rsid w:val="003D436A"/>
    <w:rsid w:val="003D4E9A"/>
    <w:rsid w:val="003D53A4"/>
    <w:rsid w:val="003D6728"/>
    <w:rsid w:val="003D70EB"/>
    <w:rsid w:val="003D76BC"/>
    <w:rsid w:val="003E013F"/>
    <w:rsid w:val="003E0F3E"/>
    <w:rsid w:val="003E1A47"/>
    <w:rsid w:val="003E1B43"/>
    <w:rsid w:val="003E2C38"/>
    <w:rsid w:val="003E2E9F"/>
    <w:rsid w:val="003E36B6"/>
    <w:rsid w:val="003E4497"/>
    <w:rsid w:val="003E4777"/>
    <w:rsid w:val="003E52D5"/>
    <w:rsid w:val="003E56E8"/>
    <w:rsid w:val="003E5905"/>
    <w:rsid w:val="003E5ADF"/>
    <w:rsid w:val="003E5CAA"/>
    <w:rsid w:val="003E60DB"/>
    <w:rsid w:val="003E6C1C"/>
    <w:rsid w:val="003E7510"/>
    <w:rsid w:val="003E7A6F"/>
    <w:rsid w:val="003F072D"/>
    <w:rsid w:val="003F0AE3"/>
    <w:rsid w:val="003F1290"/>
    <w:rsid w:val="003F1512"/>
    <w:rsid w:val="003F1AF6"/>
    <w:rsid w:val="003F1B7C"/>
    <w:rsid w:val="003F1D51"/>
    <w:rsid w:val="003F281A"/>
    <w:rsid w:val="003F2A5F"/>
    <w:rsid w:val="003F2B66"/>
    <w:rsid w:val="003F3206"/>
    <w:rsid w:val="003F3A4D"/>
    <w:rsid w:val="003F3CCC"/>
    <w:rsid w:val="003F405F"/>
    <w:rsid w:val="003F4223"/>
    <w:rsid w:val="003F4421"/>
    <w:rsid w:val="003F4916"/>
    <w:rsid w:val="003F50FB"/>
    <w:rsid w:val="003F5B49"/>
    <w:rsid w:val="003F5C6B"/>
    <w:rsid w:val="003F609E"/>
    <w:rsid w:val="003F6EC1"/>
    <w:rsid w:val="003F7309"/>
    <w:rsid w:val="003F7C99"/>
    <w:rsid w:val="003F7E47"/>
    <w:rsid w:val="00400B27"/>
    <w:rsid w:val="00400EED"/>
    <w:rsid w:val="00401367"/>
    <w:rsid w:val="00401B56"/>
    <w:rsid w:val="00401CF9"/>
    <w:rsid w:val="004021E8"/>
    <w:rsid w:val="0040248B"/>
    <w:rsid w:val="0040271C"/>
    <w:rsid w:val="00402834"/>
    <w:rsid w:val="00402C0A"/>
    <w:rsid w:val="00403AAE"/>
    <w:rsid w:val="00404094"/>
    <w:rsid w:val="00404427"/>
    <w:rsid w:val="0040469E"/>
    <w:rsid w:val="00404BA9"/>
    <w:rsid w:val="00404F84"/>
    <w:rsid w:val="00405FEA"/>
    <w:rsid w:val="0040656F"/>
    <w:rsid w:val="004068E6"/>
    <w:rsid w:val="00406B0B"/>
    <w:rsid w:val="00406B4F"/>
    <w:rsid w:val="00407E31"/>
    <w:rsid w:val="0041083C"/>
    <w:rsid w:val="00411077"/>
    <w:rsid w:val="004112A9"/>
    <w:rsid w:val="00412EEA"/>
    <w:rsid w:val="00413721"/>
    <w:rsid w:val="00413CC0"/>
    <w:rsid w:val="00414BEA"/>
    <w:rsid w:val="00414D2D"/>
    <w:rsid w:val="004151EB"/>
    <w:rsid w:val="004151EC"/>
    <w:rsid w:val="00415D81"/>
    <w:rsid w:val="00416023"/>
    <w:rsid w:val="0041685A"/>
    <w:rsid w:val="00416C51"/>
    <w:rsid w:val="004176A9"/>
    <w:rsid w:val="00417B2D"/>
    <w:rsid w:val="00417B8D"/>
    <w:rsid w:val="00420CEF"/>
    <w:rsid w:val="00420E02"/>
    <w:rsid w:val="00421011"/>
    <w:rsid w:val="00421188"/>
    <w:rsid w:val="00421652"/>
    <w:rsid w:val="00421826"/>
    <w:rsid w:val="00421F3A"/>
    <w:rsid w:val="0042209E"/>
    <w:rsid w:val="00422110"/>
    <w:rsid w:val="0042235B"/>
    <w:rsid w:val="004225F1"/>
    <w:rsid w:val="0042273B"/>
    <w:rsid w:val="00422C7A"/>
    <w:rsid w:val="004238C6"/>
    <w:rsid w:val="00423E11"/>
    <w:rsid w:val="00424B31"/>
    <w:rsid w:val="004258B8"/>
    <w:rsid w:val="00425B94"/>
    <w:rsid w:val="00425BE4"/>
    <w:rsid w:val="004269AE"/>
    <w:rsid w:val="00426B37"/>
    <w:rsid w:val="004277BF"/>
    <w:rsid w:val="00427CFF"/>
    <w:rsid w:val="00430138"/>
    <w:rsid w:val="00430297"/>
    <w:rsid w:val="004304CD"/>
    <w:rsid w:val="00430B34"/>
    <w:rsid w:val="00431609"/>
    <w:rsid w:val="00432D8E"/>
    <w:rsid w:val="00433131"/>
    <w:rsid w:val="00433716"/>
    <w:rsid w:val="00433A43"/>
    <w:rsid w:val="004346E1"/>
    <w:rsid w:val="004352C4"/>
    <w:rsid w:val="00436376"/>
    <w:rsid w:val="004366FC"/>
    <w:rsid w:val="00436832"/>
    <w:rsid w:val="00436E1D"/>
    <w:rsid w:val="0043703C"/>
    <w:rsid w:val="00437975"/>
    <w:rsid w:val="00437CC5"/>
    <w:rsid w:val="00437CD2"/>
    <w:rsid w:val="004401E6"/>
    <w:rsid w:val="00440BF2"/>
    <w:rsid w:val="00440F00"/>
    <w:rsid w:val="00442595"/>
    <w:rsid w:val="00443100"/>
    <w:rsid w:val="004441BF"/>
    <w:rsid w:val="00444842"/>
    <w:rsid w:val="00444985"/>
    <w:rsid w:val="00444FFC"/>
    <w:rsid w:val="004450FB"/>
    <w:rsid w:val="004456FD"/>
    <w:rsid w:val="00445821"/>
    <w:rsid w:val="004460F1"/>
    <w:rsid w:val="0044615C"/>
    <w:rsid w:val="00446D79"/>
    <w:rsid w:val="00447072"/>
    <w:rsid w:val="00447188"/>
    <w:rsid w:val="0044744B"/>
    <w:rsid w:val="00447D94"/>
    <w:rsid w:val="004501B8"/>
    <w:rsid w:val="00450AA1"/>
    <w:rsid w:val="0045162F"/>
    <w:rsid w:val="004516B9"/>
    <w:rsid w:val="00451724"/>
    <w:rsid w:val="0045292C"/>
    <w:rsid w:val="00452D2F"/>
    <w:rsid w:val="0045337C"/>
    <w:rsid w:val="004535D4"/>
    <w:rsid w:val="00453B59"/>
    <w:rsid w:val="004540DB"/>
    <w:rsid w:val="00454821"/>
    <w:rsid w:val="00454BA7"/>
    <w:rsid w:val="00454BD6"/>
    <w:rsid w:val="00454C60"/>
    <w:rsid w:val="004551DB"/>
    <w:rsid w:val="00455670"/>
    <w:rsid w:val="00455AAB"/>
    <w:rsid w:val="00455B07"/>
    <w:rsid w:val="00455B24"/>
    <w:rsid w:val="00455E1B"/>
    <w:rsid w:val="0045696F"/>
    <w:rsid w:val="00456EA0"/>
    <w:rsid w:val="00460511"/>
    <w:rsid w:val="00460651"/>
    <w:rsid w:val="00461067"/>
    <w:rsid w:val="00462423"/>
    <w:rsid w:val="004627D2"/>
    <w:rsid w:val="00462B86"/>
    <w:rsid w:val="004637E5"/>
    <w:rsid w:val="00463D50"/>
    <w:rsid w:val="004642B1"/>
    <w:rsid w:val="00464684"/>
    <w:rsid w:val="00465000"/>
    <w:rsid w:val="00467579"/>
    <w:rsid w:val="004676C4"/>
    <w:rsid w:val="00467A72"/>
    <w:rsid w:val="00467D00"/>
    <w:rsid w:val="00467FDD"/>
    <w:rsid w:val="004704B3"/>
    <w:rsid w:val="00470B8F"/>
    <w:rsid w:val="00471D56"/>
    <w:rsid w:val="00472204"/>
    <w:rsid w:val="00472242"/>
    <w:rsid w:val="00472E98"/>
    <w:rsid w:val="004734AE"/>
    <w:rsid w:val="00473BDF"/>
    <w:rsid w:val="00474B04"/>
    <w:rsid w:val="00474B7C"/>
    <w:rsid w:val="00474F00"/>
    <w:rsid w:val="00475F4C"/>
    <w:rsid w:val="004761EA"/>
    <w:rsid w:val="00476580"/>
    <w:rsid w:val="00476C9F"/>
    <w:rsid w:val="00476D03"/>
    <w:rsid w:val="00476F87"/>
    <w:rsid w:val="00476F8E"/>
    <w:rsid w:val="004771C1"/>
    <w:rsid w:val="00477FF3"/>
    <w:rsid w:val="00480CE9"/>
    <w:rsid w:val="0048100C"/>
    <w:rsid w:val="00481669"/>
    <w:rsid w:val="004823E9"/>
    <w:rsid w:val="00482446"/>
    <w:rsid w:val="00482A8F"/>
    <w:rsid w:val="00482EDB"/>
    <w:rsid w:val="00483237"/>
    <w:rsid w:val="00483835"/>
    <w:rsid w:val="0048465D"/>
    <w:rsid w:val="00485191"/>
    <w:rsid w:val="004851B5"/>
    <w:rsid w:val="0048525A"/>
    <w:rsid w:val="00485652"/>
    <w:rsid w:val="00486014"/>
    <w:rsid w:val="00486F39"/>
    <w:rsid w:val="00486F95"/>
    <w:rsid w:val="00487AFE"/>
    <w:rsid w:val="00487DB8"/>
    <w:rsid w:val="00487F21"/>
    <w:rsid w:val="004904C5"/>
    <w:rsid w:val="00491176"/>
    <w:rsid w:val="00492C9A"/>
    <w:rsid w:val="00492F98"/>
    <w:rsid w:val="004930A0"/>
    <w:rsid w:val="00494003"/>
    <w:rsid w:val="00494C77"/>
    <w:rsid w:val="004957A9"/>
    <w:rsid w:val="004957DC"/>
    <w:rsid w:val="00497431"/>
    <w:rsid w:val="00497A86"/>
    <w:rsid w:val="004A0EEF"/>
    <w:rsid w:val="004A1434"/>
    <w:rsid w:val="004A1A5B"/>
    <w:rsid w:val="004A1EBF"/>
    <w:rsid w:val="004A2784"/>
    <w:rsid w:val="004A2D16"/>
    <w:rsid w:val="004A3149"/>
    <w:rsid w:val="004A3F22"/>
    <w:rsid w:val="004A5167"/>
    <w:rsid w:val="004A614E"/>
    <w:rsid w:val="004A61D1"/>
    <w:rsid w:val="004A7007"/>
    <w:rsid w:val="004A703C"/>
    <w:rsid w:val="004A7604"/>
    <w:rsid w:val="004A79B2"/>
    <w:rsid w:val="004A7EA3"/>
    <w:rsid w:val="004B0763"/>
    <w:rsid w:val="004B0801"/>
    <w:rsid w:val="004B0DEE"/>
    <w:rsid w:val="004B1206"/>
    <w:rsid w:val="004B1645"/>
    <w:rsid w:val="004B1DFB"/>
    <w:rsid w:val="004B29B6"/>
    <w:rsid w:val="004B2FD3"/>
    <w:rsid w:val="004B307F"/>
    <w:rsid w:val="004B3255"/>
    <w:rsid w:val="004B3490"/>
    <w:rsid w:val="004B3C5F"/>
    <w:rsid w:val="004B3E04"/>
    <w:rsid w:val="004B3E22"/>
    <w:rsid w:val="004B3E89"/>
    <w:rsid w:val="004B433F"/>
    <w:rsid w:val="004B5116"/>
    <w:rsid w:val="004B5143"/>
    <w:rsid w:val="004B5173"/>
    <w:rsid w:val="004B5F75"/>
    <w:rsid w:val="004B6947"/>
    <w:rsid w:val="004B6B29"/>
    <w:rsid w:val="004B74A1"/>
    <w:rsid w:val="004B76F3"/>
    <w:rsid w:val="004B790D"/>
    <w:rsid w:val="004B7CBD"/>
    <w:rsid w:val="004C14F7"/>
    <w:rsid w:val="004C15F3"/>
    <w:rsid w:val="004C18BC"/>
    <w:rsid w:val="004C1932"/>
    <w:rsid w:val="004C1F19"/>
    <w:rsid w:val="004C289B"/>
    <w:rsid w:val="004C29E0"/>
    <w:rsid w:val="004C2BDB"/>
    <w:rsid w:val="004C2F0E"/>
    <w:rsid w:val="004C3213"/>
    <w:rsid w:val="004C3266"/>
    <w:rsid w:val="004C33C1"/>
    <w:rsid w:val="004C4421"/>
    <w:rsid w:val="004C4944"/>
    <w:rsid w:val="004C4CB9"/>
    <w:rsid w:val="004C5257"/>
    <w:rsid w:val="004C5554"/>
    <w:rsid w:val="004C5C3E"/>
    <w:rsid w:val="004C5DB5"/>
    <w:rsid w:val="004C5FE6"/>
    <w:rsid w:val="004C62DE"/>
    <w:rsid w:val="004C6418"/>
    <w:rsid w:val="004C7FED"/>
    <w:rsid w:val="004D0973"/>
    <w:rsid w:val="004D09F4"/>
    <w:rsid w:val="004D0A2C"/>
    <w:rsid w:val="004D1479"/>
    <w:rsid w:val="004D17DE"/>
    <w:rsid w:val="004D1D1C"/>
    <w:rsid w:val="004D2552"/>
    <w:rsid w:val="004D3188"/>
    <w:rsid w:val="004D3321"/>
    <w:rsid w:val="004D342D"/>
    <w:rsid w:val="004D357F"/>
    <w:rsid w:val="004D3761"/>
    <w:rsid w:val="004D3869"/>
    <w:rsid w:val="004D3D61"/>
    <w:rsid w:val="004D4030"/>
    <w:rsid w:val="004D48B2"/>
    <w:rsid w:val="004D5051"/>
    <w:rsid w:val="004D652E"/>
    <w:rsid w:val="004D70D9"/>
    <w:rsid w:val="004D7206"/>
    <w:rsid w:val="004D737A"/>
    <w:rsid w:val="004D73AE"/>
    <w:rsid w:val="004D7526"/>
    <w:rsid w:val="004D75F2"/>
    <w:rsid w:val="004D78E9"/>
    <w:rsid w:val="004D79B2"/>
    <w:rsid w:val="004D7BC3"/>
    <w:rsid w:val="004E01E9"/>
    <w:rsid w:val="004E026C"/>
    <w:rsid w:val="004E0310"/>
    <w:rsid w:val="004E0572"/>
    <w:rsid w:val="004E0656"/>
    <w:rsid w:val="004E0A32"/>
    <w:rsid w:val="004E0ACE"/>
    <w:rsid w:val="004E0D3C"/>
    <w:rsid w:val="004E0F2F"/>
    <w:rsid w:val="004E15B2"/>
    <w:rsid w:val="004E1733"/>
    <w:rsid w:val="004E1A20"/>
    <w:rsid w:val="004E1C4D"/>
    <w:rsid w:val="004E1D51"/>
    <w:rsid w:val="004E1F17"/>
    <w:rsid w:val="004E1F83"/>
    <w:rsid w:val="004E207E"/>
    <w:rsid w:val="004E2185"/>
    <w:rsid w:val="004E221A"/>
    <w:rsid w:val="004E36F0"/>
    <w:rsid w:val="004E39D8"/>
    <w:rsid w:val="004E4551"/>
    <w:rsid w:val="004E555D"/>
    <w:rsid w:val="004E6128"/>
    <w:rsid w:val="004E6E95"/>
    <w:rsid w:val="004E718B"/>
    <w:rsid w:val="004E71DD"/>
    <w:rsid w:val="004E7C6C"/>
    <w:rsid w:val="004F0DD9"/>
    <w:rsid w:val="004F0FFE"/>
    <w:rsid w:val="004F19D6"/>
    <w:rsid w:val="004F1B81"/>
    <w:rsid w:val="004F1C9B"/>
    <w:rsid w:val="004F1D0F"/>
    <w:rsid w:val="004F3BAF"/>
    <w:rsid w:val="004F53DF"/>
    <w:rsid w:val="004F61D7"/>
    <w:rsid w:val="004F6507"/>
    <w:rsid w:val="004F6A14"/>
    <w:rsid w:val="004F6C36"/>
    <w:rsid w:val="004F6D98"/>
    <w:rsid w:val="004F6EB6"/>
    <w:rsid w:val="00500423"/>
    <w:rsid w:val="005010C5"/>
    <w:rsid w:val="00501544"/>
    <w:rsid w:val="00501725"/>
    <w:rsid w:val="005019F5"/>
    <w:rsid w:val="00501C91"/>
    <w:rsid w:val="0050230D"/>
    <w:rsid w:val="005023F8"/>
    <w:rsid w:val="0050276C"/>
    <w:rsid w:val="005033F8"/>
    <w:rsid w:val="0050483A"/>
    <w:rsid w:val="005048F4"/>
    <w:rsid w:val="00504C42"/>
    <w:rsid w:val="005050F7"/>
    <w:rsid w:val="00505818"/>
    <w:rsid w:val="00505888"/>
    <w:rsid w:val="005058F8"/>
    <w:rsid w:val="0050608C"/>
    <w:rsid w:val="00506A72"/>
    <w:rsid w:val="00506D6D"/>
    <w:rsid w:val="00507C62"/>
    <w:rsid w:val="00507E84"/>
    <w:rsid w:val="00510A6A"/>
    <w:rsid w:val="00511D4C"/>
    <w:rsid w:val="00512773"/>
    <w:rsid w:val="00512B41"/>
    <w:rsid w:val="00512E60"/>
    <w:rsid w:val="00512FD9"/>
    <w:rsid w:val="005134FA"/>
    <w:rsid w:val="005136F1"/>
    <w:rsid w:val="00513964"/>
    <w:rsid w:val="00513EFD"/>
    <w:rsid w:val="0051405A"/>
    <w:rsid w:val="0051410E"/>
    <w:rsid w:val="0051437F"/>
    <w:rsid w:val="005148B0"/>
    <w:rsid w:val="00515C85"/>
    <w:rsid w:val="005161FF"/>
    <w:rsid w:val="005162C0"/>
    <w:rsid w:val="00516513"/>
    <w:rsid w:val="00516FF9"/>
    <w:rsid w:val="005170A5"/>
    <w:rsid w:val="00520670"/>
    <w:rsid w:val="005211D0"/>
    <w:rsid w:val="005216DF"/>
    <w:rsid w:val="0052185F"/>
    <w:rsid w:val="00521A78"/>
    <w:rsid w:val="00522742"/>
    <w:rsid w:val="00522A75"/>
    <w:rsid w:val="00522AA9"/>
    <w:rsid w:val="00522AB5"/>
    <w:rsid w:val="005231EE"/>
    <w:rsid w:val="005236E3"/>
    <w:rsid w:val="0052385D"/>
    <w:rsid w:val="00523E83"/>
    <w:rsid w:val="00524AFA"/>
    <w:rsid w:val="0052584C"/>
    <w:rsid w:val="00525E9E"/>
    <w:rsid w:val="005267F8"/>
    <w:rsid w:val="005268B1"/>
    <w:rsid w:val="00526E90"/>
    <w:rsid w:val="005275CA"/>
    <w:rsid w:val="00530974"/>
    <w:rsid w:val="00530C90"/>
    <w:rsid w:val="00531A99"/>
    <w:rsid w:val="00533711"/>
    <w:rsid w:val="005339A8"/>
    <w:rsid w:val="00533A15"/>
    <w:rsid w:val="00533C19"/>
    <w:rsid w:val="00535164"/>
    <w:rsid w:val="00535718"/>
    <w:rsid w:val="00535756"/>
    <w:rsid w:val="00535D76"/>
    <w:rsid w:val="00535ED7"/>
    <w:rsid w:val="00536763"/>
    <w:rsid w:val="00536E60"/>
    <w:rsid w:val="005374FA"/>
    <w:rsid w:val="00537843"/>
    <w:rsid w:val="005400DD"/>
    <w:rsid w:val="00540298"/>
    <w:rsid w:val="005413EF"/>
    <w:rsid w:val="005415A7"/>
    <w:rsid w:val="005415C5"/>
    <w:rsid w:val="00541684"/>
    <w:rsid w:val="00541BB4"/>
    <w:rsid w:val="00542B36"/>
    <w:rsid w:val="00542B61"/>
    <w:rsid w:val="00543820"/>
    <w:rsid w:val="00543CCE"/>
    <w:rsid w:val="00543D38"/>
    <w:rsid w:val="0054447B"/>
    <w:rsid w:val="005451CB"/>
    <w:rsid w:val="0054640C"/>
    <w:rsid w:val="005465DE"/>
    <w:rsid w:val="005467D9"/>
    <w:rsid w:val="00547F8D"/>
    <w:rsid w:val="00550E80"/>
    <w:rsid w:val="00550FA6"/>
    <w:rsid w:val="00551989"/>
    <w:rsid w:val="00552169"/>
    <w:rsid w:val="00552854"/>
    <w:rsid w:val="00552BD7"/>
    <w:rsid w:val="005533E2"/>
    <w:rsid w:val="005536AE"/>
    <w:rsid w:val="00553C40"/>
    <w:rsid w:val="00553D7B"/>
    <w:rsid w:val="005547B2"/>
    <w:rsid w:val="00555476"/>
    <w:rsid w:val="00555BC9"/>
    <w:rsid w:val="00556728"/>
    <w:rsid w:val="00556C3D"/>
    <w:rsid w:val="00556C4B"/>
    <w:rsid w:val="005573D9"/>
    <w:rsid w:val="0055792F"/>
    <w:rsid w:val="00560C3E"/>
    <w:rsid w:val="005617CA"/>
    <w:rsid w:val="00561EE9"/>
    <w:rsid w:val="00561FB0"/>
    <w:rsid w:val="00562479"/>
    <w:rsid w:val="005634AF"/>
    <w:rsid w:val="005634DC"/>
    <w:rsid w:val="00563526"/>
    <w:rsid w:val="0056423B"/>
    <w:rsid w:val="00564375"/>
    <w:rsid w:val="005645ED"/>
    <w:rsid w:val="005646DD"/>
    <w:rsid w:val="0056524F"/>
    <w:rsid w:val="0056526D"/>
    <w:rsid w:val="0056560F"/>
    <w:rsid w:val="00565F15"/>
    <w:rsid w:val="005664E5"/>
    <w:rsid w:val="00566AE2"/>
    <w:rsid w:val="00567171"/>
    <w:rsid w:val="0056742B"/>
    <w:rsid w:val="00567CAC"/>
    <w:rsid w:val="00567F52"/>
    <w:rsid w:val="005717DC"/>
    <w:rsid w:val="00571E71"/>
    <w:rsid w:val="00571F93"/>
    <w:rsid w:val="0057255C"/>
    <w:rsid w:val="00572968"/>
    <w:rsid w:val="005734A0"/>
    <w:rsid w:val="0057439D"/>
    <w:rsid w:val="0057482C"/>
    <w:rsid w:val="005750BB"/>
    <w:rsid w:val="005759BD"/>
    <w:rsid w:val="00575C92"/>
    <w:rsid w:val="00575D15"/>
    <w:rsid w:val="005765B3"/>
    <w:rsid w:val="00576AF2"/>
    <w:rsid w:val="005772DB"/>
    <w:rsid w:val="005776EE"/>
    <w:rsid w:val="00577858"/>
    <w:rsid w:val="00577F1E"/>
    <w:rsid w:val="005808AD"/>
    <w:rsid w:val="0058096D"/>
    <w:rsid w:val="00580AD7"/>
    <w:rsid w:val="005815D2"/>
    <w:rsid w:val="005820F8"/>
    <w:rsid w:val="00582464"/>
    <w:rsid w:val="00582745"/>
    <w:rsid w:val="0058338E"/>
    <w:rsid w:val="005842BD"/>
    <w:rsid w:val="00584317"/>
    <w:rsid w:val="0058446D"/>
    <w:rsid w:val="005847C6"/>
    <w:rsid w:val="00585144"/>
    <w:rsid w:val="00585AC2"/>
    <w:rsid w:val="00585BDC"/>
    <w:rsid w:val="00585C35"/>
    <w:rsid w:val="00586681"/>
    <w:rsid w:val="005867F1"/>
    <w:rsid w:val="0058769B"/>
    <w:rsid w:val="00587774"/>
    <w:rsid w:val="005900DD"/>
    <w:rsid w:val="005903C5"/>
    <w:rsid w:val="0059118E"/>
    <w:rsid w:val="005913E8"/>
    <w:rsid w:val="0059174C"/>
    <w:rsid w:val="005919ED"/>
    <w:rsid w:val="005921D0"/>
    <w:rsid w:val="0059248C"/>
    <w:rsid w:val="00592B73"/>
    <w:rsid w:val="005931AD"/>
    <w:rsid w:val="00593431"/>
    <w:rsid w:val="0059367F"/>
    <w:rsid w:val="00593747"/>
    <w:rsid w:val="005947B3"/>
    <w:rsid w:val="0059541F"/>
    <w:rsid w:val="00595628"/>
    <w:rsid w:val="00595703"/>
    <w:rsid w:val="00595BE3"/>
    <w:rsid w:val="0059666A"/>
    <w:rsid w:val="005967C8"/>
    <w:rsid w:val="00597B91"/>
    <w:rsid w:val="00597E89"/>
    <w:rsid w:val="005A02B8"/>
    <w:rsid w:val="005A1830"/>
    <w:rsid w:val="005A1A72"/>
    <w:rsid w:val="005A21F6"/>
    <w:rsid w:val="005A2433"/>
    <w:rsid w:val="005A2FB0"/>
    <w:rsid w:val="005A3481"/>
    <w:rsid w:val="005A3C6B"/>
    <w:rsid w:val="005A3CA3"/>
    <w:rsid w:val="005A4243"/>
    <w:rsid w:val="005A42B6"/>
    <w:rsid w:val="005A43AF"/>
    <w:rsid w:val="005A4466"/>
    <w:rsid w:val="005A6057"/>
    <w:rsid w:val="005A63AB"/>
    <w:rsid w:val="005A6A80"/>
    <w:rsid w:val="005A735A"/>
    <w:rsid w:val="005A77D1"/>
    <w:rsid w:val="005A7802"/>
    <w:rsid w:val="005B0232"/>
    <w:rsid w:val="005B0A12"/>
    <w:rsid w:val="005B2BDE"/>
    <w:rsid w:val="005B2D64"/>
    <w:rsid w:val="005B2E55"/>
    <w:rsid w:val="005B3486"/>
    <w:rsid w:val="005B3494"/>
    <w:rsid w:val="005B3F98"/>
    <w:rsid w:val="005B45B1"/>
    <w:rsid w:val="005B45E0"/>
    <w:rsid w:val="005B487A"/>
    <w:rsid w:val="005B4DD9"/>
    <w:rsid w:val="005B4FE2"/>
    <w:rsid w:val="005B55DF"/>
    <w:rsid w:val="005B6C6B"/>
    <w:rsid w:val="005B7146"/>
    <w:rsid w:val="005B7A90"/>
    <w:rsid w:val="005C0D27"/>
    <w:rsid w:val="005C128A"/>
    <w:rsid w:val="005C13E6"/>
    <w:rsid w:val="005C1484"/>
    <w:rsid w:val="005C1489"/>
    <w:rsid w:val="005C1F50"/>
    <w:rsid w:val="005C20C1"/>
    <w:rsid w:val="005C231F"/>
    <w:rsid w:val="005C27F7"/>
    <w:rsid w:val="005C2F9D"/>
    <w:rsid w:val="005C3B07"/>
    <w:rsid w:val="005C501E"/>
    <w:rsid w:val="005C5134"/>
    <w:rsid w:val="005C537E"/>
    <w:rsid w:val="005C5DC0"/>
    <w:rsid w:val="005C5F8D"/>
    <w:rsid w:val="005C617B"/>
    <w:rsid w:val="005C6E9D"/>
    <w:rsid w:val="005C715D"/>
    <w:rsid w:val="005C75DC"/>
    <w:rsid w:val="005C7693"/>
    <w:rsid w:val="005C7AA6"/>
    <w:rsid w:val="005C7B9D"/>
    <w:rsid w:val="005D00C0"/>
    <w:rsid w:val="005D02EA"/>
    <w:rsid w:val="005D0C2D"/>
    <w:rsid w:val="005D0DB7"/>
    <w:rsid w:val="005D0E97"/>
    <w:rsid w:val="005D0ED2"/>
    <w:rsid w:val="005D0EFC"/>
    <w:rsid w:val="005D0FF3"/>
    <w:rsid w:val="005D1F98"/>
    <w:rsid w:val="005D2873"/>
    <w:rsid w:val="005D2DB2"/>
    <w:rsid w:val="005D2DDE"/>
    <w:rsid w:val="005D31F5"/>
    <w:rsid w:val="005D3E40"/>
    <w:rsid w:val="005D4874"/>
    <w:rsid w:val="005D5772"/>
    <w:rsid w:val="005D62FD"/>
    <w:rsid w:val="005D72C0"/>
    <w:rsid w:val="005D737B"/>
    <w:rsid w:val="005D7CE2"/>
    <w:rsid w:val="005E0BEE"/>
    <w:rsid w:val="005E136E"/>
    <w:rsid w:val="005E1668"/>
    <w:rsid w:val="005E17CD"/>
    <w:rsid w:val="005E1906"/>
    <w:rsid w:val="005E1974"/>
    <w:rsid w:val="005E1D79"/>
    <w:rsid w:val="005E1EB0"/>
    <w:rsid w:val="005E2363"/>
    <w:rsid w:val="005E2770"/>
    <w:rsid w:val="005E2BDA"/>
    <w:rsid w:val="005E4071"/>
    <w:rsid w:val="005E40AF"/>
    <w:rsid w:val="005E45DD"/>
    <w:rsid w:val="005E4D9B"/>
    <w:rsid w:val="005E59B1"/>
    <w:rsid w:val="005E5AAA"/>
    <w:rsid w:val="005E5DBC"/>
    <w:rsid w:val="005E61DF"/>
    <w:rsid w:val="005E785B"/>
    <w:rsid w:val="005F1322"/>
    <w:rsid w:val="005F1572"/>
    <w:rsid w:val="005F187B"/>
    <w:rsid w:val="005F1AD0"/>
    <w:rsid w:val="005F1BC7"/>
    <w:rsid w:val="005F1C20"/>
    <w:rsid w:val="005F1DE7"/>
    <w:rsid w:val="005F207A"/>
    <w:rsid w:val="005F2129"/>
    <w:rsid w:val="005F2150"/>
    <w:rsid w:val="005F23DB"/>
    <w:rsid w:val="005F2709"/>
    <w:rsid w:val="005F2F3E"/>
    <w:rsid w:val="005F429D"/>
    <w:rsid w:val="005F4DD5"/>
    <w:rsid w:val="005F5871"/>
    <w:rsid w:val="005F62DE"/>
    <w:rsid w:val="005F7223"/>
    <w:rsid w:val="005F7DFD"/>
    <w:rsid w:val="005F7E33"/>
    <w:rsid w:val="006000D6"/>
    <w:rsid w:val="006002E4"/>
    <w:rsid w:val="00600D71"/>
    <w:rsid w:val="0060119D"/>
    <w:rsid w:val="0060169F"/>
    <w:rsid w:val="006025C7"/>
    <w:rsid w:val="006028BB"/>
    <w:rsid w:val="00603450"/>
    <w:rsid w:val="00603FFF"/>
    <w:rsid w:val="0060437B"/>
    <w:rsid w:val="006045D6"/>
    <w:rsid w:val="00604938"/>
    <w:rsid w:val="00604AC8"/>
    <w:rsid w:val="00604BF0"/>
    <w:rsid w:val="0060518A"/>
    <w:rsid w:val="0060598B"/>
    <w:rsid w:val="00605C90"/>
    <w:rsid w:val="00605FF1"/>
    <w:rsid w:val="00606134"/>
    <w:rsid w:val="00606638"/>
    <w:rsid w:val="00607764"/>
    <w:rsid w:val="00610A4B"/>
    <w:rsid w:val="00610E81"/>
    <w:rsid w:val="00611003"/>
    <w:rsid w:val="00611368"/>
    <w:rsid w:val="00611564"/>
    <w:rsid w:val="00611657"/>
    <w:rsid w:val="00611D50"/>
    <w:rsid w:val="00611F99"/>
    <w:rsid w:val="006124B1"/>
    <w:rsid w:val="00613444"/>
    <w:rsid w:val="00613504"/>
    <w:rsid w:val="00613A2D"/>
    <w:rsid w:val="00613B0C"/>
    <w:rsid w:val="00613EA1"/>
    <w:rsid w:val="00614F9C"/>
    <w:rsid w:val="0061526A"/>
    <w:rsid w:val="0061528D"/>
    <w:rsid w:val="00615667"/>
    <w:rsid w:val="006158F7"/>
    <w:rsid w:val="00615943"/>
    <w:rsid w:val="006162AF"/>
    <w:rsid w:val="006163F2"/>
    <w:rsid w:val="00616E57"/>
    <w:rsid w:val="00616FEE"/>
    <w:rsid w:val="006172D4"/>
    <w:rsid w:val="00617597"/>
    <w:rsid w:val="006178A5"/>
    <w:rsid w:val="00617925"/>
    <w:rsid w:val="0062024B"/>
    <w:rsid w:val="006211C5"/>
    <w:rsid w:val="00622A63"/>
    <w:rsid w:val="006231BD"/>
    <w:rsid w:val="0062339D"/>
    <w:rsid w:val="00623857"/>
    <w:rsid w:val="00623A1C"/>
    <w:rsid w:val="0062466A"/>
    <w:rsid w:val="00624A15"/>
    <w:rsid w:val="00624CB3"/>
    <w:rsid w:val="00624FFD"/>
    <w:rsid w:val="00625039"/>
    <w:rsid w:val="00625716"/>
    <w:rsid w:val="00625C67"/>
    <w:rsid w:val="00625D76"/>
    <w:rsid w:val="00626352"/>
    <w:rsid w:val="00626AC6"/>
    <w:rsid w:val="00626BBB"/>
    <w:rsid w:val="00627312"/>
    <w:rsid w:val="00627BBA"/>
    <w:rsid w:val="00630C11"/>
    <w:rsid w:val="00630C36"/>
    <w:rsid w:val="00630D36"/>
    <w:rsid w:val="006311B7"/>
    <w:rsid w:val="0063173E"/>
    <w:rsid w:val="0063178F"/>
    <w:rsid w:val="006322EF"/>
    <w:rsid w:val="00632470"/>
    <w:rsid w:val="006324AE"/>
    <w:rsid w:val="00632607"/>
    <w:rsid w:val="00632C3C"/>
    <w:rsid w:val="00633DB2"/>
    <w:rsid w:val="00633E05"/>
    <w:rsid w:val="00634227"/>
    <w:rsid w:val="00634926"/>
    <w:rsid w:val="006349D7"/>
    <w:rsid w:val="00634FA1"/>
    <w:rsid w:val="0063573D"/>
    <w:rsid w:val="00635A11"/>
    <w:rsid w:val="00636265"/>
    <w:rsid w:val="00636294"/>
    <w:rsid w:val="006365D9"/>
    <w:rsid w:val="00636A86"/>
    <w:rsid w:val="006374E7"/>
    <w:rsid w:val="006375FB"/>
    <w:rsid w:val="00637667"/>
    <w:rsid w:val="00637822"/>
    <w:rsid w:val="00640A51"/>
    <w:rsid w:val="00640A9A"/>
    <w:rsid w:val="00640CFB"/>
    <w:rsid w:val="00640FD7"/>
    <w:rsid w:val="00641B2C"/>
    <w:rsid w:val="00642CA7"/>
    <w:rsid w:val="006436D3"/>
    <w:rsid w:val="00643B5A"/>
    <w:rsid w:val="00643BEF"/>
    <w:rsid w:val="006457DD"/>
    <w:rsid w:val="00645B61"/>
    <w:rsid w:val="00645C41"/>
    <w:rsid w:val="00645D14"/>
    <w:rsid w:val="0064614B"/>
    <w:rsid w:val="0064622B"/>
    <w:rsid w:val="00646AD7"/>
    <w:rsid w:val="00647AB0"/>
    <w:rsid w:val="00650E09"/>
    <w:rsid w:val="00651249"/>
    <w:rsid w:val="0065174E"/>
    <w:rsid w:val="00651A02"/>
    <w:rsid w:val="00651ADD"/>
    <w:rsid w:val="00651B9F"/>
    <w:rsid w:val="00652668"/>
    <w:rsid w:val="00653042"/>
    <w:rsid w:val="00653123"/>
    <w:rsid w:val="006538D8"/>
    <w:rsid w:val="00653BA5"/>
    <w:rsid w:val="00653E52"/>
    <w:rsid w:val="00654300"/>
    <w:rsid w:val="0065484A"/>
    <w:rsid w:val="006552A5"/>
    <w:rsid w:val="00656DDD"/>
    <w:rsid w:val="00656EA6"/>
    <w:rsid w:val="0065772C"/>
    <w:rsid w:val="006603BB"/>
    <w:rsid w:val="00660469"/>
    <w:rsid w:val="006605D1"/>
    <w:rsid w:val="00660942"/>
    <w:rsid w:val="00660BB8"/>
    <w:rsid w:val="00661197"/>
    <w:rsid w:val="00661D49"/>
    <w:rsid w:val="006622CB"/>
    <w:rsid w:val="00662675"/>
    <w:rsid w:val="00663116"/>
    <w:rsid w:val="0066361A"/>
    <w:rsid w:val="00664BF4"/>
    <w:rsid w:val="00664EF2"/>
    <w:rsid w:val="006651D9"/>
    <w:rsid w:val="0066558E"/>
    <w:rsid w:val="006665EF"/>
    <w:rsid w:val="00666AF5"/>
    <w:rsid w:val="00666FEB"/>
    <w:rsid w:val="00667829"/>
    <w:rsid w:val="00667B42"/>
    <w:rsid w:val="006707EA"/>
    <w:rsid w:val="00671137"/>
    <w:rsid w:val="00671370"/>
    <w:rsid w:val="00672FAE"/>
    <w:rsid w:val="00673BD4"/>
    <w:rsid w:val="00674E95"/>
    <w:rsid w:val="00675F39"/>
    <w:rsid w:val="006768CD"/>
    <w:rsid w:val="00677089"/>
    <w:rsid w:val="006770C7"/>
    <w:rsid w:val="00680C2A"/>
    <w:rsid w:val="00680D36"/>
    <w:rsid w:val="0068142A"/>
    <w:rsid w:val="0068146B"/>
    <w:rsid w:val="00681F01"/>
    <w:rsid w:val="0068243D"/>
    <w:rsid w:val="0068281D"/>
    <w:rsid w:val="00682A1C"/>
    <w:rsid w:val="00682B70"/>
    <w:rsid w:val="00682F11"/>
    <w:rsid w:val="006839EC"/>
    <w:rsid w:val="00683E8A"/>
    <w:rsid w:val="00683F8D"/>
    <w:rsid w:val="006841CF"/>
    <w:rsid w:val="006875F4"/>
    <w:rsid w:val="00687618"/>
    <w:rsid w:val="00690C44"/>
    <w:rsid w:val="00691274"/>
    <w:rsid w:val="0069163D"/>
    <w:rsid w:val="006917D4"/>
    <w:rsid w:val="00692223"/>
    <w:rsid w:val="0069257B"/>
    <w:rsid w:val="00693276"/>
    <w:rsid w:val="00693AF4"/>
    <w:rsid w:val="006943E2"/>
    <w:rsid w:val="00694FD4"/>
    <w:rsid w:val="0069640B"/>
    <w:rsid w:val="00696AB4"/>
    <w:rsid w:val="00696C5E"/>
    <w:rsid w:val="00697F2F"/>
    <w:rsid w:val="006A0A0A"/>
    <w:rsid w:val="006A1489"/>
    <w:rsid w:val="006A1904"/>
    <w:rsid w:val="006A192E"/>
    <w:rsid w:val="006A1C36"/>
    <w:rsid w:val="006A2403"/>
    <w:rsid w:val="006A25AD"/>
    <w:rsid w:val="006A28AA"/>
    <w:rsid w:val="006A2DE6"/>
    <w:rsid w:val="006A4763"/>
    <w:rsid w:val="006A493E"/>
    <w:rsid w:val="006A4FA5"/>
    <w:rsid w:val="006A4FC5"/>
    <w:rsid w:val="006A51CE"/>
    <w:rsid w:val="006A53FB"/>
    <w:rsid w:val="006A5754"/>
    <w:rsid w:val="006A5887"/>
    <w:rsid w:val="006A5FED"/>
    <w:rsid w:val="006A63C2"/>
    <w:rsid w:val="006A73C2"/>
    <w:rsid w:val="006A77D3"/>
    <w:rsid w:val="006A7D41"/>
    <w:rsid w:val="006B03B7"/>
    <w:rsid w:val="006B0BE4"/>
    <w:rsid w:val="006B0CCB"/>
    <w:rsid w:val="006B106E"/>
    <w:rsid w:val="006B1344"/>
    <w:rsid w:val="006B182C"/>
    <w:rsid w:val="006B1898"/>
    <w:rsid w:val="006B26AA"/>
    <w:rsid w:val="006B2733"/>
    <w:rsid w:val="006B2EAF"/>
    <w:rsid w:val="006B2EF3"/>
    <w:rsid w:val="006B3780"/>
    <w:rsid w:val="006B39E4"/>
    <w:rsid w:val="006B505A"/>
    <w:rsid w:val="006B51B4"/>
    <w:rsid w:val="006B56AF"/>
    <w:rsid w:val="006B5B34"/>
    <w:rsid w:val="006B62BF"/>
    <w:rsid w:val="006B64D7"/>
    <w:rsid w:val="006B6C36"/>
    <w:rsid w:val="006B6D22"/>
    <w:rsid w:val="006C037C"/>
    <w:rsid w:val="006C1452"/>
    <w:rsid w:val="006C1C2D"/>
    <w:rsid w:val="006C24D9"/>
    <w:rsid w:val="006C26F4"/>
    <w:rsid w:val="006C3436"/>
    <w:rsid w:val="006C3799"/>
    <w:rsid w:val="006C404E"/>
    <w:rsid w:val="006C434E"/>
    <w:rsid w:val="006C441A"/>
    <w:rsid w:val="006C46D3"/>
    <w:rsid w:val="006C4704"/>
    <w:rsid w:val="006C470C"/>
    <w:rsid w:val="006C502F"/>
    <w:rsid w:val="006C57B7"/>
    <w:rsid w:val="006C5B29"/>
    <w:rsid w:val="006C649D"/>
    <w:rsid w:val="006C653F"/>
    <w:rsid w:val="006C7256"/>
    <w:rsid w:val="006C7EF7"/>
    <w:rsid w:val="006D0A87"/>
    <w:rsid w:val="006D0DBA"/>
    <w:rsid w:val="006D1232"/>
    <w:rsid w:val="006D1BCA"/>
    <w:rsid w:val="006D25DD"/>
    <w:rsid w:val="006D2737"/>
    <w:rsid w:val="006D2788"/>
    <w:rsid w:val="006D29C2"/>
    <w:rsid w:val="006D309A"/>
    <w:rsid w:val="006D3712"/>
    <w:rsid w:val="006D3A7E"/>
    <w:rsid w:val="006D405E"/>
    <w:rsid w:val="006D44E6"/>
    <w:rsid w:val="006D49B1"/>
    <w:rsid w:val="006D4CBD"/>
    <w:rsid w:val="006D567A"/>
    <w:rsid w:val="006D577E"/>
    <w:rsid w:val="006D5A78"/>
    <w:rsid w:val="006D6A6C"/>
    <w:rsid w:val="006D6E48"/>
    <w:rsid w:val="006E0240"/>
    <w:rsid w:val="006E0E9C"/>
    <w:rsid w:val="006E3467"/>
    <w:rsid w:val="006E49E5"/>
    <w:rsid w:val="006E62E8"/>
    <w:rsid w:val="006E64B1"/>
    <w:rsid w:val="006E7CB9"/>
    <w:rsid w:val="006E7D67"/>
    <w:rsid w:val="006F0150"/>
    <w:rsid w:val="006F0F5F"/>
    <w:rsid w:val="006F18AF"/>
    <w:rsid w:val="006F21D2"/>
    <w:rsid w:val="006F23AA"/>
    <w:rsid w:val="006F24DF"/>
    <w:rsid w:val="006F2F0F"/>
    <w:rsid w:val="006F3624"/>
    <w:rsid w:val="006F38BF"/>
    <w:rsid w:val="006F3D48"/>
    <w:rsid w:val="006F3E24"/>
    <w:rsid w:val="006F40E7"/>
    <w:rsid w:val="006F46A7"/>
    <w:rsid w:val="006F49A8"/>
    <w:rsid w:val="006F4DC5"/>
    <w:rsid w:val="006F561F"/>
    <w:rsid w:val="006F578C"/>
    <w:rsid w:val="006F59E3"/>
    <w:rsid w:val="006F5DA9"/>
    <w:rsid w:val="006F6A47"/>
    <w:rsid w:val="0070087D"/>
    <w:rsid w:val="00700BD4"/>
    <w:rsid w:val="007013F1"/>
    <w:rsid w:val="007017A3"/>
    <w:rsid w:val="00702420"/>
    <w:rsid w:val="007025EB"/>
    <w:rsid w:val="00702C1B"/>
    <w:rsid w:val="00702D3D"/>
    <w:rsid w:val="0070328B"/>
    <w:rsid w:val="0070362F"/>
    <w:rsid w:val="00703E66"/>
    <w:rsid w:val="007044E0"/>
    <w:rsid w:val="007046EE"/>
    <w:rsid w:val="00704CD9"/>
    <w:rsid w:val="00704ED8"/>
    <w:rsid w:val="00705487"/>
    <w:rsid w:val="0070557C"/>
    <w:rsid w:val="00706057"/>
    <w:rsid w:val="007061B1"/>
    <w:rsid w:val="00706B80"/>
    <w:rsid w:val="00707285"/>
    <w:rsid w:val="007073AC"/>
    <w:rsid w:val="00707C14"/>
    <w:rsid w:val="00707F70"/>
    <w:rsid w:val="00710F81"/>
    <w:rsid w:val="00711ACC"/>
    <w:rsid w:val="00711C04"/>
    <w:rsid w:val="00711D61"/>
    <w:rsid w:val="00711E2D"/>
    <w:rsid w:val="00712377"/>
    <w:rsid w:val="0071237A"/>
    <w:rsid w:val="007125D0"/>
    <w:rsid w:val="0071314F"/>
    <w:rsid w:val="00713763"/>
    <w:rsid w:val="007139AA"/>
    <w:rsid w:val="00713B05"/>
    <w:rsid w:val="00713D11"/>
    <w:rsid w:val="00714597"/>
    <w:rsid w:val="00714BB7"/>
    <w:rsid w:val="00715067"/>
    <w:rsid w:val="00715F42"/>
    <w:rsid w:val="00716CF5"/>
    <w:rsid w:val="007178BD"/>
    <w:rsid w:val="00717EAF"/>
    <w:rsid w:val="007206D3"/>
    <w:rsid w:val="007208EA"/>
    <w:rsid w:val="0072164A"/>
    <w:rsid w:val="00721722"/>
    <w:rsid w:val="0072304A"/>
    <w:rsid w:val="007230DA"/>
    <w:rsid w:val="0072337F"/>
    <w:rsid w:val="00723729"/>
    <w:rsid w:val="00723814"/>
    <w:rsid w:val="007248BA"/>
    <w:rsid w:val="00724C3F"/>
    <w:rsid w:val="00724F0E"/>
    <w:rsid w:val="007251E1"/>
    <w:rsid w:val="00725238"/>
    <w:rsid w:val="00725C01"/>
    <w:rsid w:val="00726533"/>
    <w:rsid w:val="00726794"/>
    <w:rsid w:val="00726AAE"/>
    <w:rsid w:val="00726F0C"/>
    <w:rsid w:val="0072762A"/>
    <w:rsid w:val="007278F7"/>
    <w:rsid w:val="007306DF"/>
    <w:rsid w:val="007308BB"/>
    <w:rsid w:val="00730A40"/>
    <w:rsid w:val="00730A88"/>
    <w:rsid w:val="00730CA5"/>
    <w:rsid w:val="00730FF7"/>
    <w:rsid w:val="007310D5"/>
    <w:rsid w:val="00731350"/>
    <w:rsid w:val="00731FE1"/>
    <w:rsid w:val="0073219E"/>
    <w:rsid w:val="0073271E"/>
    <w:rsid w:val="00732897"/>
    <w:rsid w:val="007330A2"/>
    <w:rsid w:val="00733CB5"/>
    <w:rsid w:val="00734E2C"/>
    <w:rsid w:val="00735557"/>
    <w:rsid w:val="00735A51"/>
    <w:rsid w:val="00736889"/>
    <w:rsid w:val="0073694F"/>
    <w:rsid w:val="007373A1"/>
    <w:rsid w:val="00740A0B"/>
    <w:rsid w:val="00740A15"/>
    <w:rsid w:val="00740A62"/>
    <w:rsid w:val="00741E91"/>
    <w:rsid w:val="00742493"/>
    <w:rsid w:val="007424AA"/>
    <w:rsid w:val="00742F25"/>
    <w:rsid w:val="00743094"/>
    <w:rsid w:val="007438E2"/>
    <w:rsid w:val="00744002"/>
    <w:rsid w:val="0074400B"/>
    <w:rsid w:val="007446FE"/>
    <w:rsid w:val="007448C4"/>
    <w:rsid w:val="00745347"/>
    <w:rsid w:val="00745409"/>
    <w:rsid w:val="0074559D"/>
    <w:rsid w:val="00745B6A"/>
    <w:rsid w:val="00745C1B"/>
    <w:rsid w:val="007465C3"/>
    <w:rsid w:val="00747212"/>
    <w:rsid w:val="00747357"/>
    <w:rsid w:val="00750226"/>
    <w:rsid w:val="007503CA"/>
    <w:rsid w:val="0075056B"/>
    <w:rsid w:val="00750E8D"/>
    <w:rsid w:val="007517F3"/>
    <w:rsid w:val="00751900"/>
    <w:rsid w:val="007527D4"/>
    <w:rsid w:val="00752AF2"/>
    <w:rsid w:val="007531BB"/>
    <w:rsid w:val="00753854"/>
    <w:rsid w:val="0075394D"/>
    <w:rsid w:val="00753C20"/>
    <w:rsid w:val="0075420A"/>
    <w:rsid w:val="0075470B"/>
    <w:rsid w:val="00754C5B"/>
    <w:rsid w:val="007555DE"/>
    <w:rsid w:val="00755910"/>
    <w:rsid w:val="00755F24"/>
    <w:rsid w:val="007562B3"/>
    <w:rsid w:val="0075635B"/>
    <w:rsid w:val="00756ACF"/>
    <w:rsid w:val="00756DBC"/>
    <w:rsid w:val="00756F6A"/>
    <w:rsid w:val="007578B6"/>
    <w:rsid w:val="007601D0"/>
    <w:rsid w:val="007601F6"/>
    <w:rsid w:val="00760501"/>
    <w:rsid w:val="007609E9"/>
    <w:rsid w:val="00761367"/>
    <w:rsid w:val="00761841"/>
    <w:rsid w:val="00761F0F"/>
    <w:rsid w:val="00764523"/>
    <w:rsid w:val="007647B2"/>
    <w:rsid w:val="007649DC"/>
    <w:rsid w:val="007651D9"/>
    <w:rsid w:val="007669FB"/>
    <w:rsid w:val="00766EEE"/>
    <w:rsid w:val="007673D1"/>
    <w:rsid w:val="00767B43"/>
    <w:rsid w:val="007702F3"/>
    <w:rsid w:val="00770ECB"/>
    <w:rsid w:val="00770EF6"/>
    <w:rsid w:val="00770FC5"/>
    <w:rsid w:val="00771CE7"/>
    <w:rsid w:val="00771D4C"/>
    <w:rsid w:val="00771F16"/>
    <w:rsid w:val="00771FE1"/>
    <w:rsid w:val="007731E1"/>
    <w:rsid w:val="00773C8A"/>
    <w:rsid w:val="0077440B"/>
    <w:rsid w:val="00775083"/>
    <w:rsid w:val="007755F5"/>
    <w:rsid w:val="00775C69"/>
    <w:rsid w:val="00775D9C"/>
    <w:rsid w:val="00775F02"/>
    <w:rsid w:val="00776AA0"/>
    <w:rsid w:val="007771C1"/>
    <w:rsid w:val="00777377"/>
    <w:rsid w:val="007776C0"/>
    <w:rsid w:val="00777994"/>
    <w:rsid w:val="00777ABF"/>
    <w:rsid w:val="00780167"/>
    <w:rsid w:val="00780E14"/>
    <w:rsid w:val="00781C23"/>
    <w:rsid w:val="00781DDF"/>
    <w:rsid w:val="0078248C"/>
    <w:rsid w:val="007833D8"/>
    <w:rsid w:val="00783AC1"/>
    <w:rsid w:val="00784D0E"/>
    <w:rsid w:val="00784DCF"/>
    <w:rsid w:val="00784E9B"/>
    <w:rsid w:val="0078563E"/>
    <w:rsid w:val="007865D6"/>
    <w:rsid w:val="00786B07"/>
    <w:rsid w:val="00786B70"/>
    <w:rsid w:val="0078734D"/>
    <w:rsid w:val="00790820"/>
    <w:rsid w:val="00790A2F"/>
    <w:rsid w:val="00790D6A"/>
    <w:rsid w:val="00791728"/>
    <w:rsid w:val="007921E3"/>
    <w:rsid w:val="0079228B"/>
    <w:rsid w:val="007930EC"/>
    <w:rsid w:val="0079326B"/>
    <w:rsid w:val="007937A8"/>
    <w:rsid w:val="00793B8A"/>
    <w:rsid w:val="007952F5"/>
    <w:rsid w:val="00795468"/>
    <w:rsid w:val="00795560"/>
    <w:rsid w:val="00795CC9"/>
    <w:rsid w:val="00795E89"/>
    <w:rsid w:val="007969D4"/>
    <w:rsid w:val="00796D5D"/>
    <w:rsid w:val="0079741A"/>
    <w:rsid w:val="0079778D"/>
    <w:rsid w:val="00797B88"/>
    <w:rsid w:val="00797E21"/>
    <w:rsid w:val="007A20AB"/>
    <w:rsid w:val="007A26A1"/>
    <w:rsid w:val="007A27AE"/>
    <w:rsid w:val="007A29EA"/>
    <w:rsid w:val="007A2A34"/>
    <w:rsid w:val="007A452B"/>
    <w:rsid w:val="007A4856"/>
    <w:rsid w:val="007A508C"/>
    <w:rsid w:val="007A5176"/>
    <w:rsid w:val="007A5215"/>
    <w:rsid w:val="007A5834"/>
    <w:rsid w:val="007A7851"/>
    <w:rsid w:val="007A7F11"/>
    <w:rsid w:val="007B01C3"/>
    <w:rsid w:val="007B052A"/>
    <w:rsid w:val="007B16DD"/>
    <w:rsid w:val="007B1F61"/>
    <w:rsid w:val="007B3966"/>
    <w:rsid w:val="007B4104"/>
    <w:rsid w:val="007B414E"/>
    <w:rsid w:val="007B416E"/>
    <w:rsid w:val="007B42E1"/>
    <w:rsid w:val="007B470D"/>
    <w:rsid w:val="007B4713"/>
    <w:rsid w:val="007B4FAA"/>
    <w:rsid w:val="007B55CA"/>
    <w:rsid w:val="007B6393"/>
    <w:rsid w:val="007B6890"/>
    <w:rsid w:val="007B74EC"/>
    <w:rsid w:val="007B74EF"/>
    <w:rsid w:val="007B7AF5"/>
    <w:rsid w:val="007B7E48"/>
    <w:rsid w:val="007B7EE7"/>
    <w:rsid w:val="007C10B5"/>
    <w:rsid w:val="007C11D1"/>
    <w:rsid w:val="007C208B"/>
    <w:rsid w:val="007C280F"/>
    <w:rsid w:val="007C2BA5"/>
    <w:rsid w:val="007C3040"/>
    <w:rsid w:val="007C3B22"/>
    <w:rsid w:val="007C5AC2"/>
    <w:rsid w:val="007C6394"/>
    <w:rsid w:val="007C7706"/>
    <w:rsid w:val="007C7A1B"/>
    <w:rsid w:val="007C7FB3"/>
    <w:rsid w:val="007D009F"/>
    <w:rsid w:val="007D0455"/>
    <w:rsid w:val="007D05D1"/>
    <w:rsid w:val="007D0902"/>
    <w:rsid w:val="007D0ECB"/>
    <w:rsid w:val="007D2028"/>
    <w:rsid w:val="007D2721"/>
    <w:rsid w:val="007D2C65"/>
    <w:rsid w:val="007D2E50"/>
    <w:rsid w:val="007D32B8"/>
    <w:rsid w:val="007D36BC"/>
    <w:rsid w:val="007D5CDF"/>
    <w:rsid w:val="007D6098"/>
    <w:rsid w:val="007D6AB1"/>
    <w:rsid w:val="007D785C"/>
    <w:rsid w:val="007E003D"/>
    <w:rsid w:val="007E0F65"/>
    <w:rsid w:val="007E1294"/>
    <w:rsid w:val="007E148E"/>
    <w:rsid w:val="007E2132"/>
    <w:rsid w:val="007E2623"/>
    <w:rsid w:val="007E2C77"/>
    <w:rsid w:val="007E2D91"/>
    <w:rsid w:val="007E33AB"/>
    <w:rsid w:val="007E3D7C"/>
    <w:rsid w:val="007E4069"/>
    <w:rsid w:val="007E41DD"/>
    <w:rsid w:val="007E4D46"/>
    <w:rsid w:val="007E4E23"/>
    <w:rsid w:val="007E5167"/>
    <w:rsid w:val="007E5B84"/>
    <w:rsid w:val="007E6245"/>
    <w:rsid w:val="007E6ACC"/>
    <w:rsid w:val="007E6BF7"/>
    <w:rsid w:val="007F0E75"/>
    <w:rsid w:val="007F114A"/>
    <w:rsid w:val="007F1B69"/>
    <w:rsid w:val="007F2666"/>
    <w:rsid w:val="007F2CC4"/>
    <w:rsid w:val="007F3E3E"/>
    <w:rsid w:val="007F4507"/>
    <w:rsid w:val="007F4541"/>
    <w:rsid w:val="007F4BED"/>
    <w:rsid w:val="007F4C1A"/>
    <w:rsid w:val="007F4C89"/>
    <w:rsid w:val="007F4F6B"/>
    <w:rsid w:val="007F53ED"/>
    <w:rsid w:val="007F568A"/>
    <w:rsid w:val="007F5A04"/>
    <w:rsid w:val="007F5F22"/>
    <w:rsid w:val="007F76A2"/>
    <w:rsid w:val="007F7DA2"/>
    <w:rsid w:val="007F7E2C"/>
    <w:rsid w:val="007F7F0B"/>
    <w:rsid w:val="008001F0"/>
    <w:rsid w:val="008004E1"/>
    <w:rsid w:val="00800AA0"/>
    <w:rsid w:val="00800B4D"/>
    <w:rsid w:val="00800BED"/>
    <w:rsid w:val="00800DA3"/>
    <w:rsid w:val="00800F70"/>
    <w:rsid w:val="0080184C"/>
    <w:rsid w:val="0080231B"/>
    <w:rsid w:val="0080253A"/>
    <w:rsid w:val="00802763"/>
    <w:rsid w:val="00803284"/>
    <w:rsid w:val="008041C6"/>
    <w:rsid w:val="00804678"/>
    <w:rsid w:val="00804994"/>
    <w:rsid w:val="00804EB2"/>
    <w:rsid w:val="0080565D"/>
    <w:rsid w:val="00805CB3"/>
    <w:rsid w:val="00806099"/>
    <w:rsid w:val="00806204"/>
    <w:rsid w:val="008078F9"/>
    <w:rsid w:val="00807C13"/>
    <w:rsid w:val="00807C45"/>
    <w:rsid w:val="00807D4F"/>
    <w:rsid w:val="00807D88"/>
    <w:rsid w:val="008109FB"/>
    <w:rsid w:val="00810CDC"/>
    <w:rsid w:val="00810D82"/>
    <w:rsid w:val="008113E9"/>
    <w:rsid w:val="00812A6B"/>
    <w:rsid w:val="00812E25"/>
    <w:rsid w:val="00812E5B"/>
    <w:rsid w:val="0081318C"/>
    <w:rsid w:val="008137CC"/>
    <w:rsid w:val="00813B43"/>
    <w:rsid w:val="00813BBB"/>
    <w:rsid w:val="0081450E"/>
    <w:rsid w:val="00814AF8"/>
    <w:rsid w:val="00814B05"/>
    <w:rsid w:val="00814BEF"/>
    <w:rsid w:val="008150D0"/>
    <w:rsid w:val="0081660A"/>
    <w:rsid w:val="00817190"/>
    <w:rsid w:val="00817A4F"/>
    <w:rsid w:val="00820958"/>
    <w:rsid w:val="008238A8"/>
    <w:rsid w:val="008243A5"/>
    <w:rsid w:val="00824A82"/>
    <w:rsid w:val="00824B24"/>
    <w:rsid w:val="00825062"/>
    <w:rsid w:val="00825599"/>
    <w:rsid w:val="0082632C"/>
    <w:rsid w:val="008266CA"/>
    <w:rsid w:val="0082693E"/>
    <w:rsid w:val="0082759B"/>
    <w:rsid w:val="00827C31"/>
    <w:rsid w:val="00827F89"/>
    <w:rsid w:val="00830AA3"/>
    <w:rsid w:val="00831530"/>
    <w:rsid w:val="008315EF"/>
    <w:rsid w:val="00831CDA"/>
    <w:rsid w:val="0083267E"/>
    <w:rsid w:val="008326B4"/>
    <w:rsid w:val="008329C8"/>
    <w:rsid w:val="00832F0F"/>
    <w:rsid w:val="008334FB"/>
    <w:rsid w:val="00833A23"/>
    <w:rsid w:val="00835192"/>
    <w:rsid w:val="008366BA"/>
    <w:rsid w:val="00836759"/>
    <w:rsid w:val="008368B5"/>
    <w:rsid w:val="0083713C"/>
    <w:rsid w:val="00837764"/>
    <w:rsid w:val="008408F8"/>
    <w:rsid w:val="00840B93"/>
    <w:rsid w:val="00841073"/>
    <w:rsid w:val="008436A9"/>
    <w:rsid w:val="008438AF"/>
    <w:rsid w:val="00843C0D"/>
    <w:rsid w:val="008446B6"/>
    <w:rsid w:val="00844E51"/>
    <w:rsid w:val="00845923"/>
    <w:rsid w:val="00846D04"/>
    <w:rsid w:val="00847245"/>
    <w:rsid w:val="008477B9"/>
    <w:rsid w:val="00847C1D"/>
    <w:rsid w:val="00850452"/>
    <w:rsid w:val="00850956"/>
    <w:rsid w:val="00850C3A"/>
    <w:rsid w:val="008512E7"/>
    <w:rsid w:val="0085171B"/>
    <w:rsid w:val="00851B1D"/>
    <w:rsid w:val="00851C90"/>
    <w:rsid w:val="00851CDE"/>
    <w:rsid w:val="00852FE0"/>
    <w:rsid w:val="00854083"/>
    <w:rsid w:val="008542DC"/>
    <w:rsid w:val="00854387"/>
    <w:rsid w:val="00854BBA"/>
    <w:rsid w:val="00855C9D"/>
    <w:rsid w:val="00855FAC"/>
    <w:rsid w:val="0085643C"/>
    <w:rsid w:val="00856A60"/>
    <w:rsid w:val="0085712B"/>
    <w:rsid w:val="008576F8"/>
    <w:rsid w:val="00857DBE"/>
    <w:rsid w:val="00857F27"/>
    <w:rsid w:val="0086064E"/>
    <w:rsid w:val="00860739"/>
    <w:rsid w:val="00860B8E"/>
    <w:rsid w:val="00860C02"/>
    <w:rsid w:val="00860DB2"/>
    <w:rsid w:val="0086149E"/>
    <w:rsid w:val="008616A9"/>
    <w:rsid w:val="00861963"/>
    <w:rsid w:val="008625B1"/>
    <w:rsid w:val="00862A8C"/>
    <w:rsid w:val="00862AE8"/>
    <w:rsid w:val="00862F50"/>
    <w:rsid w:val="00863494"/>
    <w:rsid w:val="00863813"/>
    <w:rsid w:val="0086413E"/>
    <w:rsid w:val="00864A0A"/>
    <w:rsid w:val="00864B08"/>
    <w:rsid w:val="00864CDB"/>
    <w:rsid w:val="00865362"/>
    <w:rsid w:val="00866269"/>
    <w:rsid w:val="00867A84"/>
    <w:rsid w:val="0087006A"/>
    <w:rsid w:val="00870115"/>
    <w:rsid w:val="008703F8"/>
    <w:rsid w:val="00870A40"/>
    <w:rsid w:val="00871A7C"/>
    <w:rsid w:val="00871FB8"/>
    <w:rsid w:val="00872A96"/>
    <w:rsid w:val="008737FA"/>
    <w:rsid w:val="00873E20"/>
    <w:rsid w:val="008749BC"/>
    <w:rsid w:val="00874FFA"/>
    <w:rsid w:val="0087526B"/>
    <w:rsid w:val="00875A4E"/>
    <w:rsid w:val="00875E5F"/>
    <w:rsid w:val="008763B6"/>
    <w:rsid w:val="00876783"/>
    <w:rsid w:val="00876B81"/>
    <w:rsid w:val="00877BA2"/>
    <w:rsid w:val="00880757"/>
    <w:rsid w:val="00880D29"/>
    <w:rsid w:val="00881818"/>
    <w:rsid w:val="008823BB"/>
    <w:rsid w:val="008823BF"/>
    <w:rsid w:val="008825C0"/>
    <w:rsid w:val="00882AEE"/>
    <w:rsid w:val="00882CB6"/>
    <w:rsid w:val="00883FD7"/>
    <w:rsid w:val="008857E1"/>
    <w:rsid w:val="00885DFD"/>
    <w:rsid w:val="00886C85"/>
    <w:rsid w:val="00887C5D"/>
    <w:rsid w:val="00887DA9"/>
    <w:rsid w:val="00891373"/>
    <w:rsid w:val="00891BF4"/>
    <w:rsid w:val="00891D02"/>
    <w:rsid w:val="00891F16"/>
    <w:rsid w:val="00891F62"/>
    <w:rsid w:val="00892349"/>
    <w:rsid w:val="00892374"/>
    <w:rsid w:val="008925F0"/>
    <w:rsid w:val="0089270E"/>
    <w:rsid w:val="0089336B"/>
    <w:rsid w:val="00893FC3"/>
    <w:rsid w:val="00894D42"/>
    <w:rsid w:val="0089522A"/>
    <w:rsid w:val="008960CF"/>
    <w:rsid w:val="008963E6"/>
    <w:rsid w:val="0089668F"/>
    <w:rsid w:val="00896948"/>
    <w:rsid w:val="00897FAB"/>
    <w:rsid w:val="008A1B0F"/>
    <w:rsid w:val="008A254B"/>
    <w:rsid w:val="008A2A41"/>
    <w:rsid w:val="008A2B9E"/>
    <w:rsid w:val="008A2FBF"/>
    <w:rsid w:val="008A387D"/>
    <w:rsid w:val="008A3DAB"/>
    <w:rsid w:val="008A3EE6"/>
    <w:rsid w:val="008A49C9"/>
    <w:rsid w:val="008A4B04"/>
    <w:rsid w:val="008A4C33"/>
    <w:rsid w:val="008A4E0F"/>
    <w:rsid w:val="008A5143"/>
    <w:rsid w:val="008A58BA"/>
    <w:rsid w:val="008A6151"/>
    <w:rsid w:val="008A632B"/>
    <w:rsid w:val="008A6556"/>
    <w:rsid w:val="008A67A3"/>
    <w:rsid w:val="008A67BF"/>
    <w:rsid w:val="008A7552"/>
    <w:rsid w:val="008A7709"/>
    <w:rsid w:val="008A7B0C"/>
    <w:rsid w:val="008B0154"/>
    <w:rsid w:val="008B0301"/>
    <w:rsid w:val="008B0658"/>
    <w:rsid w:val="008B0C68"/>
    <w:rsid w:val="008B0EBD"/>
    <w:rsid w:val="008B11D3"/>
    <w:rsid w:val="008B209A"/>
    <w:rsid w:val="008B21F4"/>
    <w:rsid w:val="008B3B08"/>
    <w:rsid w:val="008B3C82"/>
    <w:rsid w:val="008B5C1F"/>
    <w:rsid w:val="008B5F23"/>
    <w:rsid w:val="008B717C"/>
    <w:rsid w:val="008B7664"/>
    <w:rsid w:val="008C0501"/>
    <w:rsid w:val="008C1312"/>
    <w:rsid w:val="008C15CD"/>
    <w:rsid w:val="008C21C7"/>
    <w:rsid w:val="008C26D1"/>
    <w:rsid w:val="008C2DA9"/>
    <w:rsid w:val="008C2F4C"/>
    <w:rsid w:val="008C3327"/>
    <w:rsid w:val="008C33A1"/>
    <w:rsid w:val="008C3B20"/>
    <w:rsid w:val="008C40A9"/>
    <w:rsid w:val="008C4BAA"/>
    <w:rsid w:val="008C4F76"/>
    <w:rsid w:val="008C51AC"/>
    <w:rsid w:val="008C568A"/>
    <w:rsid w:val="008C5EC8"/>
    <w:rsid w:val="008C5F90"/>
    <w:rsid w:val="008C6F9B"/>
    <w:rsid w:val="008C726B"/>
    <w:rsid w:val="008C7423"/>
    <w:rsid w:val="008C7673"/>
    <w:rsid w:val="008C793D"/>
    <w:rsid w:val="008D0086"/>
    <w:rsid w:val="008D0379"/>
    <w:rsid w:val="008D0509"/>
    <w:rsid w:val="008D06CA"/>
    <w:rsid w:val="008D22FD"/>
    <w:rsid w:val="008D268F"/>
    <w:rsid w:val="008D2898"/>
    <w:rsid w:val="008D289E"/>
    <w:rsid w:val="008D32AD"/>
    <w:rsid w:val="008D3385"/>
    <w:rsid w:val="008D450A"/>
    <w:rsid w:val="008D4FC6"/>
    <w:rsid w:val="008D5577"/>
    <w:rsid w:val="008D5657"/>
    <w:rsid w:val="008D6516"/>
    <w:rsid w:val="008D65B3"/>
    <w:rsid w:val="008D65F7"/>
    <w:rsid w:val="008D795E"/>
    <w:rsid w:val="008D7AFF"/>
    <w:rsid w:val="008D7E32"/>
    <w:rsid w:val="008E0758"/>
    <w:rsid w:val="008E0A56"/>
    <w:rsid w:val="008E0C95"/>
    <w:rsid w:val="008E14AC"/>
    <w:rsid w:val="008E1D0F"/>
    <w:rsid w:val="008E2B2B"/>
    <w:rsid w:val="008E2F79"/>
    <w:rsid w:val="008E4345"/>
    <w:rsid w:val="008E454C"/>
    <w:rsid w:val="008E4788"/>
    <w:rsid w:val="008E519D"/>
    <w:rsid w:val="008E5D47"/>
    <w:rsid w:val="008E6045"/>
    <w:rsid w:val="008E6067"/>
    <w:rsid w:val="008E6D54"/>
    <w:rsid w:val="008E70C9"/>
    <w:rsid w:val="008E7105"/>
    <w:rsid w:val="008E72F3"/>
    <w:rsid w:val="008E745D"/>
    <w:rsid w:val="008E7532"/>
    <w:rsid w:val="008E763D"/>
    <w:rsid w:val="008F1653"/>
    <w:rsid w:val="008F22F1"/>
    <w:rsid w:val="008F2B4E"/>
    <w:rsid w:val="008F305B"/>
    <w:rsid w:val="008F32C0"/>
    <w:rsid w:val="008F3C55"/>
    <w:rsid w:val="008F420E"/>
    <w:rsid w:val="008F4B94"/>
    <w:rsid w:val="008F4DD1"/>
    <w:rsid w:val="008F54E5"/>
    <w:rsid w:val="008F63E8"/>
    <w:rsid w:val="008F6964"/>
    <w:rsid w:val="008F6FC7"/>
    <w:rsid w:val="008F73C7"/>
    <w:rsid w:val="008F7423"/>
    <w:rsid w:val="0090045E"/>
    <w:rsid w:val="00900907"/>
    <w:rsid w:val="00901149"/>
    <w:rsid w:val="009011DB"/>
    <w:rsid w:val="00901777"/>
    <w:rsid w:val="009022B2"/>
    <w:rsid w:val="009030F9"/>
    <w:rsid w:val="0090328B"/>
    <w:rsid w:val="00903DFB"/>
    <w:rsid w:val="00904DA9"/>
    <w:rsid w:val="009050A0"/>
    <w:rsid w:val="00906959"/>
    <w:rsid w:val="009075C3"/>
    <w:rsid w:val="00907A2C"/>
    <w:rsid w:val="00907EA3"/>
    <w:rsid w:val="00910644"/>
    <w:rsid w:val="009106C2"/>
    <w:rsid w:val="00910FAC"/>
    <w:rsid w:val="0091244D"/>
    <w:rsid w:val="009131D9"/>
    <w:rsid w:val="0091360A"/>
    <w:rsid w:val="00913A6D"/>
    <w:rsid w:val="00914144"/>
    <w:rsid w:val="009141FC"/>
    <w:rsid w:val="009141FF"/>
    <w:rsid w:val="0091420B"/>
    <w:rsid w:val="00914515"/>
    <w:rsid w:val="00914B69"/>
    <w:rsid w:val="00914BB0"/>
    <w:rsid w:val="00914DA0"/>
    <w:rsid w:val="009150D2"/>
    <w:rsid w:val="00915130"/>
    <w:rsid w:val="00915C52"/>
    <w:rsid w:val="00915E28"/>
    <w:rsid w:val="009160FF"/>
    <w:rsid w:val="009173D0"/>
    <w:rsid w:val="0091745E"/>
    <w:rsid w:val="0091797E"/>
    <w:rsid w:val="00920623"/>
    <w:rsid w:val="009208D7"/>
    <w:rsid w:val="009211E4"/>
    <w:rsid w:val="00921A92"/>
    <w:rsid w:val="00921AA5"/>
    <w:rsid w:val="0092285E"/>
    <w:rsid w:val="00922D34"/>
    <w:rsid w:val="009233F4"/>
    <w:rsid w:val="00923826"/>
    <w:rsid w:val="0092418E"/>
    <w:rsid w:val="009245B7"/>
    <w:rsid w:val="00924666"/>
    <w:rsid w:val="009257B3"/>
    <w:rsid w:val="00925CB3"/>
    <w:rsid w:val="00925E1A"/>
    <w:rsid w:val="009265DB"/>
    <w:rsid w:val="00926BCC"/>
    <w:rsid w:val="0092779C"/>
    <w:rsid w:val="00931867"/>
    <w:rsid w:val="00931B8D"/>
    <w:rsid w:val="00931EB0"/>
    <w:rsid w:val="009322CB"/>
    <w:rsid w:val="0093288C"/>
    <w:rsid w:val="00932D6F"/>
    <w:rsid w:val="00932DB7"/>
    <w:rsid w:val="009330C7"/>
    <w:rsid w:val="00933BC0"/>
    <w:rsid w:val="0093406E"/>
    <w:rsid w:val="00934C2F"/>
    <w:rsid w:val="00934D7B"/>
    <w:rsid w:val="00936529"/>
    <w:rsid w:val="00936AE3"/>
    <w:rsid w:val="00940117"/>
    <w:rsid w:val="009405EA"/>
    <w:rsid w:val="00940FF7"/>
    <w:rsid w:val="009419DF"/>
    <w:rsid w:val="00941CDC"/>
    <w:rsid w:val="00942347"/>
    <w:rsid w:val="00942E4C"/>
    <w:rsid w:val="00943873"/>
    <w:rsid w:val="00943E5E"/>
    <w:rsid w:val="00944233"/>
    <w:rsid w:val="00944D77"/>
    <w:rsid w:val="00945B87"/>
    <w:rsid w:val="00945CFC"/>
    <w:rsid w:val="00946E54"/>
    <w:rsid w:val="00946EFA"/>
    <w:rsid w:val="00946F81"/>
    <w:rsid w:val="00946FFB"/>
    <w:rsid w:val="009474EA"/>
    <w:rsid w:val="009476AF"/>
    <w:rsid w:val="0094776F"/>
    <w:rsid w:val="00947B40"/>
    <w:rsid w:val="00947C54"/>
    <w:rsid w:val="00947D25"/>
    <w:rsid w:val="0095034C"/>
    <w:rsid w:val="009506FF"/>
    <w:rsid w:val="00950B76"/>
    <w:rsid w:val="00951270"/>
    <w:rsid w:val="009518D1"/>
    <w:rsid w:val="0095244C"/>
    <w:rsid w:val="00952511"/>
    <w:rsid w:val="009530B7"/>
    <w:rsid w:val="00953507"/>
    <w:rsid w:val="00953DCC"/>
    <w:rsid w:val="00954441"/>
    <w:rsid w:val="0095531D"/>
    <w:rsid w:val="00955951"/>
    <w:rsid w:val="00955E93"/>
    <w:rsid w:val="00956AB1"/>
    <w:rsid w:val="00957303"/>
    <w:rsid w:val="0096043E"/>
    <w:rsid w:val="00960AE9"/>
    <w:rsid w:val="00961070"/>
    <w:rsid w:val="009613BA"/>
    <w:rsid w:val="00961B26"/>
    <w:rsid w:val="00961B88"/>
    <w:rsid w:val="00963046"/>
    <w:rsid w:val="00963505"/>
    <w:rsid w:val="009639C3"/>
    <w:rsid w:val="00963E4B"/>
    <w:rsid w:val="009641CC"/>
    <w:rsid w:val="009642CE"/>
    <w:rsid w:val="009642DB"/>
    <w:rsid w:val="00964806"/>
    <w:rsid w:val="0096485E"/>
    <w:rsid w:val="009649DD"/>
    <w:rsid w:val="00964A9C"/>
    <w:rsid w:val="00964D4D"/>
    <w:rsid w:val="00965106"/>
    <w:rsid w:val="00965B3A"/>
    <w:rsid w:val="00965DFA"/>
    <w:rsid w:val="00966A22"/>
    <w:rsid w:val="00966D22"/>
    <w:rsid w:val="00966E77"/>
    <w:rsid w:val="009670DC"/>
    <w:rsid w:val="00967A40"/>
    <w:rsid w:val="00967C9E"/>
    <w:rsid w:val="009700C1"/>
    <w:rsid w:val="00970483"/>
    <w:rsid w:val="009707CD"/>
    <w:rsid w:val="00972262"/>
    <w:rsid w:val="00972885"/>
    <w:rsid w:val="009728B2"/>
    <w:rsid w:val="00972C17"/>
    <w:rsid w:val="0097320F"/>
    <w:rsid w:val="00973392"/>
    <w:rsid w:val="009737AF"/>
    <w:rsid w:val="00973A59"/>
    <w:rsid w:val="00973B84"/>
    <w:rsid w:val="00973C1C"/>
    <w:rsid w:val="00973C7E"/>
    <w:rsid w:val="0097448F"/>
    <w:rsid w:val="009753FE"/>
    <w:rsid w:val="00975B1C"/>
    <w:rsid w:val="0097608C"/>
    <w:rsid w:val="009772BE"/>
    <w:rsid w:val="009773DF"/>
    <w:rsid w:val="00977ECD"/>
    <w:rsid w:val="009801A0"/>
    <w:rsid w:val="00981037"/>
    <w:rsid w:val="009813F2"/>
    <w:rsid w:val="009817F5"/>
    <w:rsid w:val="00981F66"/>
    <w:rsid w:val="0098290F"/>
    <w:rsid w:val="009831CE"/>
    <w:rsid w:val="00985567"/>
    <w:rsid w:val="00985E97"/>
    <w:rsid w:val="009861F9"/>
    <w:rsid w:val="009866F2"/>
    <w:rsid w:val="009868B9"/>
    <w:rsid w:val="0098696C"/>
    <w:rsid w:val="00986E9B"/>
    <w:rsid w:val="009878BE"/>
    <w:rsid w:val="00987BF0"/>
    <w:rsid w:val="009903F5"/>
    <w:rsid w:val="0099152E"/>
    <w:rsid w:val="00991813"/>
    <w:rsid w:val="009922C7"/>
    <w:rsid w:val="0099230B"/>
    <w:rsid w:val="00992EA9"/>
    <w:rsid w:val="00993CD7"/>
    <w:rsid w:val="0099477E"/>
    <w:rsid w:val="00994969"/>
    <w:rsid w:val="00995094"/>
    <w:rsid w:val="009950ED"/>
    <w:rsid w:val="009956BC"/>
    <w:rsid w:val="00995D8B"/>
    <w:rsid w:val="00995DE9"/>
    <w:rsid w:val="0099669C"/>
    <w:rsid w:val="00996E73"/>
    <w:rsid w:val="00997BD4"/>
    <w:rsid w:val="00997F7F"/>
    <w:rsid w:val="009A0601"/>
    <w:rsid w:val="009A0F73"/>
    <w:rsid w:val="009A192C"/>
    <w:rsid w:val="009A2164"/>
    <w:rsid w:val="009A24CB"/>
    <w:rsid w:val="009A271E"/>
    <w:rsid w:val="009A27C8"/>
    <w:rsid w:val="009A296C"/>
    <w:rsid w:val="009A2A30"/>
    <w:rsid w:val="009A2BB5"/>
    <w:rsid w:val="009A2CFF"/>
    <w:rsid w:val="009A2F1A"/>
    <w:rsid w:val="009A2F23"/>
    <w:rsid w:val="009A31BB"/>
    <w:rsid w:val="009A39A7"/>
    <w:rsid w:val="009A3DAF"/>
    <w:rsid w:val="009A575B"/>
    <w:rsid w:val="009A5825"/>
    <w:rsid w:val="009A5D0B"/>
    <w:rsid w:val="009A6575"/>
    <w:rsid w:val="009A6A87"/>
    <w:rsid w:val="009A6E03"/>
    <w:rsid w:val="009A6FE3"/>
    <w:rsid w:val="009A7240"/>
    <w:rsid w:val="009A7A58"/>
    <w:rsid w:val="009A7D7B"/>
    <w:rsid w:val="009B03AE"/>
    <w:rsid w:val="009B17F5"/>
    <w:rsid w:val="009B1F16"/>
    <w:rsid w:val="009B250B"/>
    <w:rsid w:val="009B2557"/>
    <w:rsid w:val="009B294C"/>
    <w:rsid w:val="009B3C2B"/>
    <w:rsid w:val="009B4C6D"/>
    <w:rsid w:val="009B5471"/>
    <w:rsid w:val="009B5610"/>
    <w:rsid w:val="009B57F9"/>
    <w:rsid w:val="009B59E4"/>
    <w:rsid w:val="009B651B"/>
    <w:rsid w:val="009B667C"/>
    <w:rsid w:val="009B6C37"/>
    <w:rsid w:val="009B6E45"/>
    <w:rsid w:val="009B70C4"/>
    <w:rsid w:val="009B72A6"/>
    <w:rsid w:val="009C00BE"/>
    <w:rsid w:val="009C01D9"/>
    <w:rsid w:val="009C16BD"/>
    <w:rsid w:val="009C2278"/>
    <w:rsid w:val="009C2967"/>
    <w:rsid w:val="009C421E"/>
    <w:rsid w:val="009C4E4E"/>
    <w:rsid w:val="009C6C8F"/>
    <w:rsid w:val="009C6CE9"/>
    <w:rsid w:val="009C6FE8"/>
    <w:rsid w:val="009C7415"/>
    <w:rsid w:val="009C75A7"/>
    <w:rsid w:val="009C7E4A"/>
    <w:rsid w:val="009D0D06"/>
    <w:rsid w:val="009D1739"/>
    <w:rsid w:val="009D1A87"/>
    <w:rsid w:val="009D2868"/>
    <w:rsid w:val="009D2888"/>
    <w:rsid w:val="009D28E6"/>
    <w:rsid w:val="009D30E9"/>
    <w:rsid w:val="009D4AB2"/>
    <w:rsid w:val="009D5037"/>
    <w:rsid w:val="009D54DF"/>
    <w:rsid w:val="009D56DC"/>
    <w:rsid w:val="009D5917"/>
    <w:rsid w:val="009D6631"/>
    <w:rsid w:val="009D6978"/>
    <w:rsid w:val="009D6C8C"/>
    <w:rsid w:val="009D6E0F"/>
    <w:rsid w:val="009D7E0C"/>
    <w:rsid w:val="009E1797"/>
    <w:rsid w:val="009E1CDA"/>
    <w:rsid w:val="009E229F"/>
    <w:rsid w:val="009E2EC2"/>
    <w:rsid w:val="009E3415"/>
    <w:rsid w:val="009E39CD"/>
    <w:rsid w:val="009E3C55"/>
    <w:rsid w:val="009E4B44"/>
    <w:rsid w:val="009E560A"/>
    <w:rsid w:val="009E5E03"/>
    <w:rsid w:val="009E720B"/>
    <w:rsid w:val="009E7D52"/>
    <w:rsid w:val="009E7E59"/>
    <w:rsid w:val="009F0340"/>
    <w:rsid w:val="009F0AE3"/>
    <w:rsid w:val="009F11B4"/>
    <w:rsid w:val="009F1498"/>
    <w:rsid w:val="009F1977"/>
    <w:rsid w:val="009F2526"/>
    <w:rsid w:val="009F27F6"/>
    <w:rsid w:val="009F2CEE"/>
    <w:rsid w:val="009F39F0"/>
    <w:rsid w:val="009F3CAE"/>
    <w:rsid w:val="009F3D4A"/>
    <w:rsid w:val="009F4E50"/>
    <w:rsid w:val="009F55FE"/>
    <w:rsid w:val="009F5B86"/>
    <w:rsid w:val="009F5F7F"/>
    <w:rsid w:val="009F6A3E"/>
    <w:rsid w:val="009F6BC0"/>
    <w:rsid w:val="009F6E00"/>
    <w:rsid w:val="009F7A86"/>
    <w:rsid w:val="009F7DEB"/>
    <w:rsid w:val="00A0034D"/>
    <w:rsid w:val="00A0068D"/>
    <w:rsid w:val="00A00913"/>
    <w:rsid w:val="00A00989"/>
    <w:rsid w:val="00A00CD4"/>
    <w:rsid w:val="00A00E5C"/>
    <w:rsid w:val="00A019C3"/>
    <w:rsid w:val="00A01DF3"/>
    <w:rsid w:val="00A024F4"/>
    <w:rsid w:val="00A02699"/>
    <w:rsid w:val="00A02C56"/>
    <w:rsid w:val="00A04011"/>
    <w:rsid w:val="00A040D0"/>
    <w:rsid w:val="00A045BC"/>
    <w:rsid w:val="00A04C97"/>
    <w:rsid w:val="00A04EB3"/>
    <w:rsid w:val="00A053A8"/>
    <w:rsid w:val="00A06043"/>
    <w:rsid w:val="00A06257"/>
    <w:rsid w:val="00A06CA7"/>
    <w:rsid w:val="00A07367"/>
    <w:rsid w:val="00A07E3A"/>
    <w:rsid w:val="00A07EE9"/>
    <w:rsid w:val="00A108AA"/>
    <w:rsid w:val="00A11AB4"/>
    <w:rsid w:val="00A124EC"/>
    <w:rsid w:val="00A12593"/>
    <w:rsid w:val="00A13527"/>
    <w:rsid w:val="00A13585"/>
    <w:rsid w:val="00A136BF"/>
    <w:rsid w:val="00A13BC0"/>
    <w:rsid w:val="00A13E3F"/>
    <w:rsid w:val="00A142C1"/>
    <w:rsid w:val="00A14362"/>
    <w:rsid w:val="00A1456A"/>
    <w:rsid w:val="00A148DF"/>
    <w:rsid w:val="00A14FAD"/>
    <w:rsid w:val="00A15754"/>
    <w:rsid w:val="00A15900"/>
    <w:rsid w:val="00A162EF"/>
    <w:rsid w:val="00A16D63"/>
    <w:rsid w:val="00A16DE1"/>
    <w:rsid w:val="00A16FC4"/>
    <w:rsid w:val="00A178DC"/>
    <w:rsid w:val="00A17A72"/>
    <w:rsid w:val="00A17CD0"/>
    <w:rsid w:val="00A17FDE"/>
    <w:rsid w:val="00A20538"/>
    <w:rsid w:val="00A21E79"/>
    <w:rsid w:val="00A23152"/>
    <w:rsid w:val="00A234AF"/>
    <w:rsid w:val="00A23569"/>
    <w:rsid w:val="00A241CF"/>
    <w:rsid w:val="00A242BA"/>
    <w:rsid w:val="00A2487D"/>
    <w:rsid w:val="00A24E23"/>
    <w:rsid w:val="00A256D9"/>
    <w:rsid w:val="00A25B0F"/>
    <w:rsid w:val="00A25B61"/>
    <w:rsid w:val="00A2600E"/>
    <w:rsid w:val="00A260FC"/>
    <w:rsid w:val="00A26458"/>
    <w:rsid w:val="00A26916"/>
    <w:rsid w:val="00A27EAF"/>
    <w:rsid w:val="00A304EB"/>
    <w:rsid w:val="00A30628"/>
    <w:rsid w:val="00A3074E"/>
    <w:rsid w:val="00A30A39"/>
    <w:rsid w:val="00A30A88"/>
    <w:rsid w:val="00A31058"/>
    <w:rsid w:val="00A315D6"/>
    <w:rsid w:val="00A318D1"/>
    <w:rsid w:val="00A31ACA"/>
    <w:rsid w:val="00A31AF2"/>
    <w:rsid w:val="00A32667"/>
    <w:rsid w:val="00A327DE"/>
    <w:rsid w:val="00A32BD7"/>
    <w:rsid w:val="00A334B2"/>
    <w:rsid w:val="00A349F0"/>
    <w:rsid w:val="00A3524C"/>
    <w:rsid w:val="00A35431"/>
    <w:rsid w:val="00A35C3B"/>
    <w:rsid w:val="00A35F07"/>
    <w:rsid w:val="00A35F63"/>
    <w:rsid w:val="00A365B4"/>
    <w:rsid w:val="00A36725"/>
    <w:rsid w:val="00A3767E"/>
    <w:rsid w:val="00A378FD"/>
    <w:rsid w:val="00A37B5B"/>
    <w:rsid w:val="00A37CAD"/>
    <w:rsid w:val="00A37FF9"/>
    <w:rsid w:val="00A4009E"/>
    <w:rsid w:val="00A40823"/>
    <w:rsid w:val="00A40A8C"/>
    <w:rsid w:val="00A40C63"/>
    <w:rsid w:val="00A413B8"/>
    <w:rsid w:val="00A41CEF"/>
    <w:rsid w:val="00A422F5"/>
    <w:rsid w:val="00A4251A"/>
    <w:rsid w:val="00A42584"/>
    <w:rsid w:val="00A427A4"/>
    <w:rsid w:val="00A42F90"/>
    <w:rsid w:val="00A4319C"/>
    <w:rsid w:val="00A44615"/>
    <w:rsid w:val="00A4477C"/>
    <w:rsid w:val="00A44ADE"/>
    <w:rsid w:val="00A44BB8"/>
    <w:rsid w:val="00A455C5"/>
    <w:rsid w:val="00A45A39"/>
    <w:rsid w:val="00A46047"/>
    <w:rsid w:val="00A46EBC"/>
    <w:rsid w:val="00A50D3A"/>
    <w:rsid w:val="00A51112"/>
    <w:rsid w:val="00A5214B"/>
    <w:rsid w:val="00A53166"/>
    <w:rsid w:val="00A53568"/>
    <w:rsid w:val="00A5357B"/>
    <w:rsid w:val="00A53DFA"/>
    <w:rsid w:val="00A54786"/>
    <w:rsid w:val="00A54D7C"/>
    <w:rsid w:val="00A55173"/>
    <w:rsid w:val="00A55955"/>
    <w:rsid w:val="00A55CEE"/>
    <w:rsid w:val="00A55FF4"/>
    <w:rsid w:val="00A56AAB"/>
    <w:rsid w:val="00A57605"/>
    <w:rsid w:val="00A5780A"/>
    <w:rsid w:val="00A60010"/>
    <w:rsid w:val="00A604CE"/>
    <w:rsid w:val="00A6091F"/>
    <w:rsid w:val="00A60ACD"/>
    <w:rsid w:val="00A60DAB"/>
    <w:rsid w:val="00A61F79"/>
    <w:rsid w:val="00A628ED"/>
    <w:rsid w:val="00A6295F"/>
    <w:rsid w:val="00A6351F"/>
    <w:rsid w:val="00A63685"/>
    <w:rsid w:val="00A639E4"/>
    <w:rsid w:val="00A63F41"/>
    <w:rsid w:val="00A65671"/>
    <w:rsid w:val="00A65BF1"/>
    <w:rsid w:val="00A66D22"/>
    <w:rsid w:val="00A67055"/>
    <w:rsid w:val="00A67364"/>
    <w:rsid w:val="00A67DEA"/>
    <w:rsid w:val="00A70ACD"/>
    <w:rsid w:val="00A711F9"/>
    <w:rsid w:val="00A7129D"/>
    <w:rsid w:val="00A71987"/>
    <w:rsid w:val="00A71F8B"/>
    <w:rsid w:val="00A72499"/>
    <w:rsid w:val="00A72EDE"/>
    <w:rsid w:val="00A73794"/>
    <w:rsid w:val="00A7382B"/>
    <w:rsid w:val="00A74F96"/>
    <w:rsid w:val="00A75B1F"/>
    <w:rsid w:val="00A75B98"/>
    <w:rsid w:val="00A76F7F"/>
    <w:rsid w:val="00A770CE"/>
    <w:rsid w:val="00A80793"/>
    <w:rsid w:val="00A80B69"/>
    <w:rsid w:val="00A814E1"/>
    <w:rsid w:val="00A81B9B"/>
    <w:rsid w:val="00A82062"/>
    <w:rsid w:val="00A825D8"/>
    <w:rsid w:val="00A82C48"/>
    <w:rsid w:val="00A8376F"/>
    <w:rsid w:val="00A838C7"/>
    <w:rsid w:val="00A83A7B"/>
    <w:rsid w:val="00A83DA6"/>
    <w:rsid w:val="00A83E01"/>
    <w:rsid w:val="00A84175"/>
    <w:rsid w:val="00A849FA"/>
    <w:rsid w:val="00A84D6F"/>
    <w:rsid w:val="00A858BC"/>
    <w:rsid w:val="00A85C9B"/>
    <w:rsid w:val="00A85D23"/>
    <w:rsid w:val="00A85E0E"/>
    <w:rsid w:val="00A866FD"/>
    <w:rsid w:val="00A86A60"/>
    <w:rsid w:val="00A878F4"/>
    <w:rsid w:val="00A87915"/>
    <w:rsid w:val="00A9129F"/>
    <w:rsid w:val="00A9267E"/>
    <w:rsid w:val="00A93582"/>
    <w:rsid w:val="00A94042"/>
    <w:rsid w:val="00A94050"/>
    <w:rsid w:val="00A9526B"/>
    <w:rsid w:val="00A95571"/>
    <w:rsid w:val="00A957B1"/>
    <w:rsid w:val="00A96090"/>
    <w:rsid w:val="00A9667A"/>
    <w:rsid w:val="00A96A45"/>
    <w:rsid w:val="00A96FA8"/>
    <w:rsid w:val="00A96FDA"/>
    <w:rsid w:val="00AA123A"/>
    <w:rsid w:val="00AA1BA2"/>
    <w:rsid w:val="00AA2EA7"/>
    <w:rsid w:val="00AA30A2"/>
    <w:rsid w:val="00AA33E6"/>
    <w:rsid w:val="00AA3C69"/>
    <w:rsid w:val="00AA47FE"/>
    <w:rsid w:val="00AA4FC8"/>
    <w:rsid w:val="00AA586D"/>
    <w:rsid w:val="00AA5F23"/>
    <w:rsid w:val="00AA6AD5"/>
    <w:rsid w:val="00AA6E85"/>
    <w:rsid w:val="00AA7593"/>
    <w:rsid w:val="00AA78B9"/>
    <w:rsid w:val="00AB003B"/>
    <w:rsid w:val="00AB028D"/>
    <w:rsid w:val="00AB0853"/>
    <w:rsid w:val="00AB14D2"/>
    <w:rsid w:val="00AB3123"/>
    <w:rsid w:val="00AB3389"/>
    <w:rsid w:val="00AB3457"/>
    <w:rsid w:val="00AB34A9"/>
    <w:rsid w:val="00AB4035"/>
    <w:rsid w:val="00AB4C08"/>
    <w:rsid w:val="00AB4E63"/>
    <w:rsid w:val="00AB53EA"/>
    <w:rsid w:val="00AB5A68"/>
    <w:rsid w:val="00AB5E34"/>
    <w:rsid w:val="00AB6526"/>
    <w:rsid w:val="00AB67B8"/>
    <w:rsid w:val="00AB68DF"/>
    <w:rsid w:val="00AB6EBA"/>
    <w:rsid w:val="00AB7218"/>
    <w:rsid w:val="00AB738E"/>
    <w:rsid w:val="00AB786F"/>
    <w:rsid w:val="00AC0259"/>
    <w:rsid w:val="00AC070E"/>
    <w:rsid w:val="00AC0D86"/>
    <w:rsid w:val="00AC0EC2"/>
    <w:rsid w:val="00AC1203"/>
    <w:rsid w:val="00AC2242"/>
    <w:rsid w:val="00AC2D2F"/>
    <w:rsid w:val="00AC2EBB"/>
    <w:rsid w:val="00AC3A06"/>
    <w:rsid w:val="00AC44E9"/>
    <w:rsid w:val="00AC498E"/>
    <w:rsid w:val="00AC4D66"/>
    <w:rsid w:val="00AC51C9"/>
    <w:rsid w:val="00AC60EE"/>
    <w:rsid w:val="00AC67DC"/>
    <w:rsid w:val="00AD1660"/>
    <w:rsid w:val="00AD174E"/>
    <w:rsid w:val="00AD19AB"/>
    <w:rsid w:val="00AD1BF0"/>
    <w:rsid w:val="00AD1BF2"/>
    <w:rsid w:val="00AD1DE2"/>
    <w:rsid w:val="00AD2195"/>
    <w:rsid w:val="00AD2558"/>
    <w:rsid w:val="00AD2592"/>
    <w:rsid w:val="00AD2882"/>
    <w:rsid w:val="00AD2F0E"/>
    <w:rsid w:val="00AD31C0"/>
    <w:rsid w:val="00AD372B"/>
    <w:rsid w:val="00AD3A9F"/>
    <w:rsid w:val="00AD3FB8"/>
    <w:rsid w:val="00AD457E"/>
    <w:rsid w:val="00AD466C"/>
    <w:rsid w:val="00AD468F"/>
    <w:rsid w:val="00AD5B7C"/>
    <w:rsid w:val="00AD5DA9"/>
    <w:rsid w:val="00AD687F"/>
    <w:rsid w:val="00AD6C4B"/>
    <w:rsid w:val="00AD720B"/>
    <w:rsid w:val="00AE03EC"/>
    <w:rsid w:val="00AE168E"/>
    <w:rsid w:val="00AE2455"/>
    <w:rsid w:val="00AE27FB"/>
    <w:rsid w:val="00AE2C4C"/>
    <w:rsid w:val="00AE2F66"/>
    <w:rsid w:val="00AE3D9C"/>
    <w:rsid w:val="00AE44ED"/>
    <w:rsid w:val="00AE4A66"/>
    <w:rsid w:val="00AE4EE7"/>
    <w:rsid w:val="00AE5299"/>
    <w:rsid w:val="00AE539C"/>
    <w:rsid w:val="00AE55A0"/>
    <w:rsid w:val="00AE580B"/>
    <w:rsid w:val="00AE5860"/>
    <w:rsid w:val="00AE6822"/>
    <w:rsid w:val="00AE687C"/>
    <w:rsid w:val="00AE6DE4"/>
    <w:rsid w:val="00AE6E92"/>
    <w:rsid w:val="00AE6FB7"/>
    <w:rsid w:val="00AE7466"/>
    <w:rsid w:val="00AE7F69"/>
    <w:rsid w:val="00AF0A97"/>
    <w:rsid w:val="00AF1762"/>
    <w:rsid w:val="00AF1831"/>
    <w:rsid w:val="00AF1CC3"/>
    <w:rsid w:val="00AF1D4D"/>
    <w:rsid w:val="00AF35F0"/>
    <w:rsid w:val="00AF39AE"/>
    <w:rsid w:val="00AF3B98"/>
    <w:rsid w:val="00AF3EB3"/>
    <w:rsid w:val="00AF4969"/>
    <w:rsid w:val="00AF4BB1"/>
    <w:rsid w:val="00AF4BD2"/>
    <w:rsid w:val="00AF580D"/>
    <w:rsid w:val="00AF585F"/>
    <w:rsid w:val="00AF5C8E"/>
    <w:rsid w:val="00AF6422"/>
    <w:rsid w:val="00AF728E"/>
    <w:rsid w:val="00AF77AD"/>
    <w:rsid w:val="00B00FC2"/>
    <w:rsid w:val="00B01289"/>
    <w:rsid w:val="00B014A1"/>
    <w:rsid w:val="00B019CC"/>
    <w:rsid w:val="00B02281"/>
    <w:rsid w:val="00B02882"/>
    <w:rsid w:val="00B0351A"/>
    <w:rsid w:val="00B0380D"/>
    <w:rsid w:val="00B0386C"/>
    <w:rsid w:val="00B0464B"/>
    <w:rsid w:val="00B04690"/>
    <w:rsid w:val="00B04EB6"/>
    <w:rsid w:val="00B0500B"/>
    <w:rsid w:val="00B0525E"/>
    <w:rsid w:val="00B05E61"/>
    <w:rsid w:val="00B0611A"/>
    <w:rsid w:val="00B066E3"/>
    <w:rsid w:val="00B077F4"/>
    <w:rsid w:val="00B10A3A"/>
    <w:rsid w:val="00B11130"/>
    <w:rsid w:val="00B117F0"/>
    <w:rsid w:val="00B12A7E"/>
    <w:rsid w:val="00B12E8A"/>
    <w:rsid w:val="00B13141"/>
    <w:rsid w:val="00B132BF"/>
    <w:rsid w:val="00B13345"/>
    <w:rsid w:val="00B13813"/>
    <w:rsid w:val="00B13854"/>
    <w:rsid w:val="00B139F2"/>
    <w:rsid w:val="00B1457D"/>
    <w:rsid w:val="00B14841"/>
    <w:rsid w:val="00B148D1"/>
    <w:rsid w:val="00B1566D"/>
    <w:rsid w:val="00B1579E"/>
    <w:rsid w:val="00B159FA"/>
    <w:rsid w:val="00B15F23"/>
    <w:rsid w:val="00B164AF"/>
    <w:rsid w:val="00B1663C"/>
    <w:rsid w:val="00B16A91"/>
    <w:rsid w:val="00B17BC9"/>
    <w:rsid w:val="00B203F4"/>
    <w:rsid w:val="00B21C7F"/>
    <w:rsid w:val="00B21DAF"/>
    <w:rsid w:val="00B22488"/>
    <w:rsid w:val="00B22893"/>
    <w:rsid w:val="00B22CDE"/>
    <w:rsid w:val="00B22FB2"/>
    <w:rsid w:val="00B22FC3"/>
    <w:rsid w:val="00B231BB"/>
    <w:rsid w:val="00B232C3"/>
    <w:rsid w:val="00B234A4"/>
    <w:rsid w:val="00B23678"/>
    <w:rsid w:val="00B24275"/>
    <w:rsid w:val="00B24767"/>
    <w:rsid w:val="00B24897"/>
    <w:rsid w:val="00B248A1"/>
    <w:rsid w:val="00B252FA"/>
    <w:rsid w:val="00B253EB"/>
    <w:rsid w:val="00B2570D"/>
    <w:rsid w:val="00B265A3"/>
    <w:rsid w:val="00B26730"/>
    <w:rsid w:val="00B2698D"/>
    <w:rsid w:val="00B26A7E"/>
    <w:rsid w:val="00B272C8"/>
    <w:rsid w:val="00B27860"/>
    <w:rsid w:val="00B27E74"/>
    <w:rsid w:val="00B3012F"/>
    <w:rsid w:val="00B30DB2"/>
    <w:rsid w:val="00B31437"/>
    <w:rsid w:val="00B3171D"/>
    <w:rsid w:val="00B317C0"/>
    <w:rsid w:val="00B31BAB"/>
    <w:rsid w:val="00B31E80"/>
    <w:rsid w:val="00B32895"/>
    <w:rsid w:val="00B328B7"/>
    <w:rsid w:val="00B335AC"/>
    <w:rsid w:val="00B34642"/>
    <w:rsid w:val="00B3474E"/>
    <w:rsid w:val="00B35822"/>
    <w:rsid w:val="00B3599D"/>
    <w:rsid w:val="00B35DC9"/>
    <w:rsid w:val="00B37109"/>
    <w:rsid w:val="00B3711C"/>
    <w:rsid w:val="00B37236"/>
    <w:rsid w:val="00B3775E"/>
    <w:rsid w:val="00B37ED2"/>
    <w:rsid w:val="00B401C7"/>
    <w:rsid w:val="00B4167A"/>
    <w:rsid w:val="00B417F0"/>
    <w:rsid w:val="00B41ABD"/>
    <w:rsid w:val="00B41E0E"/>
    <w:rsid w:val="00B41EBB"/>
    <w:rsid w:val="00B41FCA"/>
    <w:rsid w:val="00B4261E"/>
    <w:rsid w:val="00B4272A"/>
    <w:rsid w:val="00B42C2C"/>
    <w:rsid w:val="00B42E89"/>
    <w:rsid w:val="00B43241"/>
    <w:rsid w:val="00B434A7"/>
    <w:rsid w:val="00B443B4"/>
    <w:rsid w:val="00B44A43"/>
    <w:rsid w:val="00B44C8F"/>
    <w:rsid w:val="00B4594F"/>
    <w:rsid w:val="00B46D35"/>
    <w:rsid w:val="00B46D91"/>
    <w:rsid w:val="00B46E5F"/>
    <w:rsid w:val="00B473D1"/>
    <w:rsid w:val="00B47EB4"/>
    <w:rsid w:val="00B47EE0"/>
    <w:rsid w:val="00B47F61"/>
    <w:rsid w:val="00B51003"/>
    <w:rsid w:val="00B524A2"/>
    <w:rsid w:val="00B52590"/>
    <w:rsid w:val="00B5269F"/>
    <w:rsid w:val="00B527DD"/>
    <w:rsid w:val="00B528FE"/>
    <w:rsid w:val="00B53732"/>
    <w:rsid w:val="00B5389D"/>
    <w:rsid w:val="00B5483C"/>
    <w:rsid w:val="00B55014"/>
    <w:rsid w:val="00B55040"/>
    <w:rsid w:val="00B5514F"/>
    <w:rsid w:val="00B5537B"/>
    <w:rsid w:val="00B554E7"/>
    <w:rsid w:val="00B55A37"/>
    <w:rsid w:val="00B55FEA"/>
    <w:rsid w:val="00B55FEB"/>
    <w:rsid w:val="00B57701"/>
    <w:rsid w:val="00B60288"/>
    <w:rsid w:val="00B608AE"/>
    <w:rsid w:val="00B60EA2"/>
    <w:rsid w:val="00B61C1C"/>
    <w:rsid w:val="00B620E3"/>
    <w:rsid w:val="00B62375"/>
    <w:rsid w:val="00B624C0"/>
    <w:rsid w:val="00B62505"/>
    <w:rsid w:val="00B62A86"/>
    <w:rsid w:val="00B62D42"/>
    <w:rsid w:val="00B63333"/>
    <w:rsid w:val="00B63612"/>
    <w:rsid w:val="00B63724"/>
    <w:rsid w:val="00B6437F"/>
    <w:rsid w:val="00B64563"/>
    <w:rsid w:val="00B64EF2"/>
    <w:rsid w:val="00B65741"/>
    <w:rsid w:val="00B65D32"/>
    <w:rsid w:val="00B6692A"/>
    <w:rsid w:val="00B679EC"/>
    <w:rsid w:val="00B707F8"/>
    <w:rsid w:val="00B71084"/>
    <w:rsid w:val="00B712FB"/>
    <w:rsid w:val="00B71599"/>
    <w:rsid w:val="00B71800"/>
    <w:rsid w:val="00B718BF"/>
    <w:rsid w:val="00B718E8"/>
    <w:rsid w:val="00B72262"/>
    <w:rsid w:val="00B729F8"/>
    <w:rsid w:val="00B73E51"/>
    <w:rsid w:val="00B73EF9"/>
    <w:rsid w:val="00B748C4"/>
    <w:rsid w:val="00B750FC"/>
    <w:rsid w:val="00B75BE5"/>
    <w:rsid w:val="00B75DD9"/>
    <w:rsid w:val="00B761F7"/>
    <w:rsid w:val="00B764E3"/>
    <w:rsid w:val="00B76DA3"/>
    <w:rsid w:val="00B77B7D"/>
    <w:rsid w:val="00B8018D"/>
    <w:rsid w:val="00B80368"/>
    <w:rsid w:val="00B8076F"/>
    <w:rsid w:val="00B8079E"/>
    <w:rsid w:val="00B80FBD"/>
    <w:rsid w:val="00B817BC"/>
    <w:rsid w:val="00B819AE"/>
    <w:rsid w:val="00B81E1F"/>
    <w:rsid w:val="00B841BC"/>
    <w:rsid w:val="00B848CD"/>
    <w:rsid w:val="00B84FBA"/>
    <w:rsid w:val="00B85A6E"/>
    <w:rsid w:val="00B86851"/>
    <w:rsid w:val="00B86EBC"/>
    <w:rsid w:val="00B8744F"/>
    <w:rsid w:val="00B87AF3"/>
    <w:rsid w:val="00B901CA"/>
    <w:rsid w:val="00B90306"/>
    <w:rsid w:val="00B907D0"/>
    <w:rsid w:val="00B91C7E"/>
    <w:rsid w:val="00B9223B"/>
    <w:rsid w:val="00B92716"/>
    <w:rsid w:val="00B928A0"/>
    <w:rsid w:val="00B931FD"/>
    <w:rsid w:val="00B932B6"/>
    <w:rsid w:val="00B9346B"/>
    <w:rsid w:val="00B9393B"/>
    <w:rsid w:val="00B93EE2"/>
    <w:rsid w:val="00B9415F"/>
    <w:rsid w:val="00B951FB"/>
    <w:rsid w:val="00B957DA"/>
    <w:rsid w:val="00B966D0"/>
    <w:rsid w:val="00B968F1"/>
    <w:rsid w:val="00B97B52"/>
    <w:rsid w:val="00BA03B8"/>
    <w:rsid w:val="00BA130F"/>
    <w:rsid w:val="00BA153C"/>
    <w:rsid w:val="00BA1826"/>
    <w:rsid w:val="00BA2D5C"/>
    <w:rsid w:val="00BA320F"/>
    <w:rsid w:val="00BA4496"/>
    <w:rsid w:val="00BA450F"/>
    <w:rsid w:val="00BA56BD"/>
    <w:rsid w:val="00BA60AB"/>
    <w:rsid w:val="00BA6222"/>
    <w:rsid w:val="00BA664F"/>
    <w:rsid w:val="00BA6D6B"/>
    <w:rsid w:val="00BA729A"/>
    <w:rsid w:val="00BA7B75"/>
    <w:rsid w:val="00BB0256"/>
    <w:rsid w:val="00BB054B"/>
    <w:rsid w:val="00BB0B4A"/>
    <w:rsid w:val="00BB0F11"/>
    <w:rsid w:val="00BB16BE"/>
    <w:rsid w:val="00BB193C"/>
    <w:rsid w:val="00BB26AD"/>
    <w:rsid w:val="00BB2C18"/>
    <w:rsid w:val="00BB3262"/>
    <w:rsid w:val="00BB3E74"/>
    <w:rsid w:val="00BB3E8C"/>
    <w:rsid w:val="00BB4007"/>
    <w:rsid w:val="00BB4096"/>
    <w:rsid w:val="00BB4AD0"/>
    <w:rsid w:val="00BB4B07"/>
    <w:rsid w:val="00BB69F6"/>
    <w:rsid w:val="00BB789D"/>
    <w:rsid w:val="00BB7DD3"/>
    <w:rsid w:val="00BB7FAD"/>
    <w:rsid w:val="00BC109F"/>
    <w:rsid w:val="00BC12ED"/>
    <w:rsid w:val="00BC130B"/>
    <w:rsid w:val="00BC1507"/>
    <w:rsid w:val="00BC18EC"/>
    <w:rsid w:val="00BC1A65"/>
    <w:rsid w:val="00BC1EFA"/>
    <w:rsid w:val="00BC20BD"/>
    <w:rsid w:val="00BC21A0"/>
    <w:rsid w:val="00BC21AD"/>
    <w:rsid w:val="00BC22EA"/>
    <w:rsid w:val="00BC2944"/>
    <w:rsid w:val="00BC2A52"/>
    <w:rsid w:val="00BC2E4A"/>
    <w:rsid w:val="00BC36B8"/>
    <w:rsid w:val="00BC454A"/>
    <w:rsid w:val="00BC4864"/>
    <w:rsid w:val="00BC4D44"/>
    <w:rsid w:val="00BC5021"/>
    <w:rsid w:val="00BC569A"/>
    <w:rsid w:val="00BC6BBA"/>
    <w:rsid w:val="00BC7604"/>
    <w:rsid w:val="00BC775E"/>
    <w:rsid w:val="00BD09E8"/>
    <w:rsid w:val="00BD0FFE"/>
    <w:rsid w:val="00BD1B3D"/>
    <w:rsid w:val="00BD1F7F"/>
    <w:rsid w:val="00BD2D88"/>
    <w:rsid w:val="00BD2E08"/>
    <w:rsid w:val="00BD2E72"/>
    <w:rsid w:val="00BD3170"/>
    <w:rsid w:val="00BD3787"/>
    <w:rsid w:val="00BD4B2E"/>
    <w:rsid w:val="00BD589D"/>
    <w:rsid w:val="00BD68BB"/>
    <w:rsid w:val="00BD695E"/>
    <w:rsid w:val="00BD69D2"/>
    <w:rsid w:val="00BD6B32"/>
    <w:rsid w:val="00BD7513"/>
    <w:rsid w:val="00BD7774"/>
    <w:rsid w:val="00BD7DF6"/>
    <w:rsid w:val="00BE00EE"/>
    <w:rsid w:val="00BE09A2"/>
    <w:rsid w:val="00BE0BD2"/>
    <w:rsid w:val="00BE17A8"/>
    <w:rsid w:val="00BE1CF0"/>
    <w:rsid w:val="00BE203A"/>
    <w:rsid w:val="00BE39C6"/>
    <w:rsid w:val="00BE3A8A"/>
    <w:rsid w:val="00BE450C"/>
    <w:rsid w:val="00BE49C0"/>
    <w:rsid w:val="00BE4B0C"/>
    <w:rsid w:val="00BE4BAC"/>
    <w:rsid w:val="00BE4C24"/>
    <w:rsid w:val="00BE4E86"/>
    <w:rsid w:val="00BE511B"/>
    <w:rsid w:val="00BE54BC"/>
    <w:rsid w:val="00BE5B8D"/>
    <w:rsid w:val="00BE6587"/>
    <w:rsid w:val="00BE768E"/>
    <w:rsid w:val="00BF011E"/>
    <w:rsid w:val="00BF05BB"/>
    <w:rsid w:val="00BF0B5B"/>
    <w:rsid w:val="00BF0E56"/>
    <w:rsid w:val="00BF173F"/>
    <w:rsid w:val="00BF196A"/>
    <w:rsid w:val="00BF204C"/>
    <w:rsid w:val="00BF245A"/>
    <w:rsid w:val="00BF2DBA"/>
    <w:rsid w:val="00BF3B43"/>
    <w:rsid w:val="00BF4562"/>
    <w:rsid w:val="00BF45F8"/>
    <w:rsid w:val="00BF46CF"/>
    <w:rsid w:val="00BF4963"/>
    <w:rsid w:val="00BF4ED3"/>
    <w:rsid w:val="00BF4F98"/>
    <w:rsid w:val="00BF524D"/>
    <w:rsid w:val="00BF5844"/>
    <w:rsid w:val="00BF638C"/>
    <w:rsid w:val="00BF66A2"/>
    <w:rsid w:val="00BF7436"/>
    <w:rsid w:val="00BF7F37"/>
    <w:rsid w:val="00C00B22"/>
    <w:rsid w:val="00C018F2"/>
    <w:rsid w:val="00C0212A"/>
    <w:rsid w:val="00C03C4D"/>
    <w:rsid w:val="00C05988"/>
    <w:rsid w:val="00C05DEA"/>
    <w:rsid w:val="00C06A34"/>
    <w:rsid w:val="00C06BE3"/>
    <w:rsid w:val="00C073B2"/>
    <w:rsid w:val="00C10BB0"/>
    <w:rsid w:val="00C11DBC"/>
    <w:rsid w:val="00C12320"/>
    <w:rsid w:val="00C12E35"/>
    <w:rsid w:val="00C1337D"/>
    <w:rsid w:val="00C1417E"/>
    <w:rsid w:val="00C141D5"/>
    <w:rsid w:val="00C1449A"/>
    <w:rsid w:val="00C148D6"/>
    <w:rsid w:val="00C157CF"/>
    <w:rsid w:val="00C15AE3"/>
    <w:rsid w:val="00C169B1"/>
    <w:rsid w:val="00C16A1E"/>
    <w:rsid w:val="00C16AD3"/>
    <w:rsid w:val="00C17182"/>
    <w:rsid w:val="00C1784E"/>
    <w:rsid w:val="00C179BC"/>
    <w:rsid w:val="00C17CC4"/>
    <w:rsid w:val="00C20961"/>
    <w:rsid w:val="00C20C75"/>
    <w:rsid w:val="00C20D87"/>
    <w:rsid w:val="00C20F8D"/>
    <w:rsid w:val="00C21099"/>
    <w:rsid w:val="00C21D36"/>
    <w:rsid w:val="00C22388"/>
    <w:rsid w:val="00C227EE"/>
    <w:rsid w:val="00C22894"/>
    <w:rsid w:val="00C2358C"/>
    <w:rsid w:val="00C2362E"/>
    <w:rsid w:val="00C23FF0"/>
    <w:rsid w:val="00C2451B"/>
    <w:rsid w:val="00C248A7"/>
    <w:rsid w:val="00C24A34"/>
    <w:rsid w:val="00C25178"/>
    <w:rsid w:val="00C2546F"/>
    <w:rsid w:val="00C26186"/>
    <w:rsid w:val="00C26939"/>
    <w:rsid w:val="00C27B81"/>
    <w:rsid w:val="00C30354"/>
    <w:rsid w:val="00C30D5C"/>
    <w:rsid w:val="00C31B89"/>
    <w:rsid w:val="00C31F5E"/>
    <w:rsid w:val="00C32035"/>
    <w:rsid w:val="00C3375A"/>
    <w:rsid w:val="00C34499"/>
    <w:rsid w:val="00C34B65"/>
    <w:rsid w:val="00C36F4B"/>
    <w:rsid w:val="00C3724B"/>
    <w:rsid w:val="00C37900"/>
    <w:rsid w:val="00C4149C"/>
    <w:rsid w:val="00C41D7C"/>
    <w:rsid w:val="00C42C83"/>
    <w:rsid w:val="00C4414F"/>
    <w:rsid w:val="00C443D9"/>
    <w:rsid w:val="00C456CA"/>
    <w:rsid w:val="00C45AE9"/>
    <w:rsid w:val="00C45D3A"/>
    <w:rsid w:val="00C46EEA"/>
    <w:rsid w:val="00C4745B"/>
    <w:rsid w:val="00C477D0"/>
    <w:rsid w:val="00C5128C"/>
    <w:rsid w:val="00C513AE"/>
    <w:rsid w:val="00C51497"/>
    <w:rsid w:val="00C5195B"/>
    <w:rsid w:val="00C51A97"/>
    <w:rsid w:val="00C51CA0"/>
    <w:rsid w:val="00C52A46"/>
    <w:rsid w:val="00C53039"/>
    <w:rsid w:val="00C53CBE"/>
    <w:rsid w:val="00C53D9A"/>
    <w:rsid w:val="00C53F37"/>
    <w:rsid w:val="00C53F55"/>
    <w:rsid w:val="00C541CD"/>
    <w:rsid w:val="00C546E5"/>
    <w:rsid w:val="00C555DE"/>
    <w:rsid w:val="00C55C21"/>
    <w:rsid w:val="00C560A5"/>
    <w:rsid w:val="00C56658"/>
    <w:rsid w:val="00C56764"/>
    <w:rsid w:val="00C567B5"/>
    <w:rsid w:val="00C56AAF"/>
    <w:rsid w:val="00C56EDC"/>
    <w:rsid w:val="00C570B6"/>
    <w:rsid w:val="00C57168"/>
    <w:rsid w:val="00C5723A"/>
    <w:rsid w:val="00C602FB"/>
    <w:rsid w:val="00C604DF"/>
    <w:rsid w:val="00C60529"/>
    <w:rsid w:val="00C61920"/>
    <w:rsid w:val="00C61938"/>
    <w:rsid w:val="00C61A7E"/>
    <w:rsid w:val="00C626A5"/>
    <w:rsid w:val="00C62E60"/>
    <w:rsid w:val="00C63507"/>
    <w:rsid w:val="00C6484B"/>
    <w:rsid w:val="00C6485C"/>
    <w:rsid w:val="00C6583F"/>
    <w:rsid w:val="00C65D6D"/>
    <w:rsid w:val="00C65D95"/>
    <w:rsid w:val="00C661FC"/>
    <w:rsid w:val="00C66340"/>
    <w:rsid w:val="00C66425"/>
    <w:rsid w:val="00C67546"/>
    <w:rsid w:val="00C67ECD"/>
    <w:rsid w:val="00C70632"/>
    <w:rsid w:val="00C70684"/>
    <w:rsid w:val="00C70B8F"/>
    <w:rsid w:val="00C71098"/>
    <w:rsid w:val="00C7139F"/>
    <w:rsid w:val="00C716FD"/>
    <w:rsid w:val="00C719F6"/>
    <w:rsid w:val="00C733C2"/>
    <w:rsid w:val="00C73DE6"/>
    <w:rsid w:val="00C743A3"/>
    <w:rsid w:val="00C75ED2"/>
    <w:rsid w:val="00C76BFF"/>
    <w:rsid w:val="00C76FBB"/>
    <w:rsid w:val="00C7773E"/>
    <w:rsid w:val="00C77CD0"/>
    <w:rsid w:val="00C800BC"/>
    <w:rsid w:val="00C802AF"/>
    <w:rsid w:val="00C80DAA"/>
    <w:rsid w:val="00C810FF"/>
    <w:rsid w:val="00C81670"/>
    <w:rsid w:val="00C821E4"/>
    <w:rsid w:val="00C8239B"/>
    <w:rsid w:val="00C826BC"/>
    <w:rsid w:val="00C826F7"/>
    <w:rsid w:val="00C84FCC"/>
    <w:rsid w:val="00C85959"/>
    <w:rsid w:val="00C85EE1"/>
    <w:rsid w:val="00C86A6A"/>
    <w:rsid w:val="00C86F2F"/>
    <w:rsid w:val="00C87077"/>
    <w:rsid w:val="00C90262"/>
    <w:rsid w:val="00C90939"/>
    <w:rsid w:val="00C9112F"/>
    <w:rsid w:val="00C914DA"/>
    <w:rsid w:val="00C914EA"/>
    <w:rsid w:val="00C92488"/>
    <w:rsid w:val="00C924D8"/>
    <w:rsid w:val="00C93228"/>
    <w:rsid w:val="00C93E30"/>
    <w:rsid w:val="00C95201"/>
    <w:rsid w:val="00C96060"/>
    <w:rsid w:val="00C96715"/>
    <w:rsid w:val="00C96E24"/>
    <w:rsid w:val="00C972DF"/>
    <w:rsid w:val="00C97724"/>
    <w:rsid w:val="00C97A1A"/>
    <w:rsid w:val="00C97FCD"/>
    <w:rsid w:val="00CA015D"/>
    <w:rsid w:val="00CA0DDC"/>
    <w:rsid w:val="00CA0F01"/>
    <w:rsid w:val="00CA1D90"/>
    <w:rsid w:val="00CA2629"/>
    <w:rsid w:val="00CA2A3B"/>
    <w:rsid w:val="00CA361B"/>
    <w:rsid w:val="00CA36FE"/>
    <w:rsid w:val="00CA3DCF"/>
    <w:rsid w:val="00CA3E3A"/>
    <w:rsid w:val="00CA4313"/>
    <w:rsid w:val="00CA48E2"/>
    <w:rsid w:val="00CA5005"/>
    <w:rsid w:val="00CA61D3"/>
    <w:rsid w:val="00CA6FAA"/>
    <w:rsid w:val="00CA7B91"/>
    <w:rsid w:val="00CB07E5"/>
    <w:rsid w:val="00CB087B"/>
    <w:rsid w:val="00CB094D"/>
    <w:rsid w:val="00CB0ECF"/>
    <w:rsid w:val="00CB1D90"/>
    <w:rsid w:val="00CB2332"/>
    <w:rsid w:val="00CB2915"/>
    <w:rsid w:val="00CB329B"/>
    <w:rsid w:val="00CB33E0"/>
    <w:rsid w:val="00CB46C5"/>
    <w:rsid w:val="00CB4C29"/>
    <w:rsid w:val="00CB5F5D"/>
    <w:rsid w:val="00CB62EC"/>
    <w:rsid w:val="00CB71CE"/>
    <w:rsid w:val="00CB71EB"/>
    <w:rsid w:val="00CB76FF"/>
    <w:rsid w:val="00CC001C"/>
    <w:rsid w:val="00CC0161"/>
    <w:rsid w:val="00CC059E"/>
    <w:rsid w:val="00CC079F"/>
    <w:rsid w:val="00CC0D2C"/>
    <w:rsid w:val="00CC0D43"/>
    <w:rsid w:val="00CC0E55"/>
    <w:rsid w:val="00CC170A"/>
    <w:rsid w:val="00CC1F45"/>
    <w:rsid w:val="00CC2204"/>
    <w:rsid w:val="00CC263E"/>
    <w:rsid w:val="00CC3171"/>
    <w:rsid w:val="00CC3554"/>
    <w:rsid w:val="00CC3929"/>
    <w:rsid w:val="00CC39DA"/>
    <w:rsid w:val="00CC3AC5"/>
    <w:rsid w:val="00CC407B"/>
    <w:rsid w:val="00CC465A"/>
    <w:rsid w:val="00CC4F3F"/>
    <w:rsid w:val="00CC506F"/>
    <w:rsid w:val="00CC57DF"/>
    <w:rsid w:val="00CC60D8"/>
    <w:rsid w:val="00CC6C95"/>
    <w:rsid w:val="00CC7686"/>
    <w:rsid w:val="00CD03F3"/>
    <w:rsid w:val="00CD2732"/>
    <w:rsid w:val="00CD343F"/>
    <w:rsid w:val="00CD4C03"/>
    <w:rsid w:val="00CD5304"/>
    <w:rsid w:val="00CD5ABF"/>
    <w:rsid w:val="00CD5C3A"/>
    <w:rsid w:val="00CD5F76"/>
    <w:rsid w:val="00CD6296"/>
    <w:rsid w:val="00CD62AF"/>
    <w:rsid w:val="00CD68E0"/>
    <w:rsid w:val="00CD6ED3"/>
    <w:rsid w:val="00CD71DC"/>
    <w:rsid w:val="00CE00E2"/>
    <w:rsid w:val="00CE04CD"/>
    <w:rsid w:val="00CE0BA0"/>
    <w:rsid w:val="00CE0ECA"/>
    <w:rsid w:val="00CE1588"/>
    <w:rsid w:val="00CE15CF"/>
    <w:rsid w:val="00CE1C8B"/>
    <w:rsid w:val="00CE1E42"/>
    <w:rsid w:val="00CE21E4"/>
    <w:rsid w:val="00CE2D3E"/>
    <w:rsid w:val="00CE2E51"/>
    <w:rsid w:val="00CE2E78"/>
    <w:rsid w:val="00CE3AE7"/>
    <w:rsid w:val="00CE3B15"/>
    <w:rsid w:val="00CE47DF"/>
    <w:rsid w:val="00CE56AB"/>
    <w:rsid w:val="00CE56EB"/>
    <w:rsid w:val="00CE6137"/>
    <w:rsid w:val="00CE65DE"/>
    <w:rsid w:val="00CE67B1"/>
    <w:rsid w:val="00CE6FE1"/>
    <w:rsid w:val="00CE71F1"/>
    <w:rsid w:val="00CE7223"/>
    <w:rsid w:val="00CE722C"/>
    <w:rsid w:val="00CE78E4"/>
    <w:rsid w:val="00CE7974"/>
    <w:rsid w:val="00CF054D"/>
    <w:rsid w:val="00CF09BC"/>
    <w:rsid w:val="00CF09C2"/>
    <w:rsid w:val="00CF0EDF"/>
    <w:rsid w:val="00CF196B"/>
    <w:rsid w:val="00CF19D4"/>
    <w:rsid w:val="00CF21E5"/>
    <w:rsid w:val="00CF2314"/>
    <w:rsid w:val="00CF26A6"/>
    <w:rsid w:val="00CF2894"/>
    <w:rsid w:val="00CF315F"/>
    <w:rsid w:val="00CF336A"/>
    <w:rsid w:val="00CF343A"/>
    <w:rsid w:val="00CF35B3"/>
    <w:rsid w:val="00CF38D9"/>
    <w:rsid w:val="00CF39A6"/>
    <w:rsid w:val="00CF4AFB"/>
    <w:rsid w:val="00CF4D1B"/>
    <w:rsid w:val="00CF4E04"/>
    <w:rsid w:val="00CF56CB"/>
    <w:rsid w:val="00CF57FC"/>
    <w:rsid w:val="00CF58ED"/>
    <w:rsid w:val="00CF59E5"/>
    <w:rsid w:val="00CF5D1C"/>
    <w:rsid w:val="00CF5D5F"/>
    <w:rsid w:val="00CF5EE9"/>
    <w:rsid w:val="00CF6627"/>
    <w:rsid w:val="00CF675D"/>
    <w:rsid w:val="00CF68F0"/>
    <w:rsid w:val="00CF6D4D"/>
    <w:rsid w:val="00CF7E27"/>
    <w:rsid w:val="00CF7FDA"/>
    <w:rsid w:val="00D00AD0"/>
    <w:rsid w:val="00D01396"/>
    <w:rsid w:val="00D0149B"/>
    <w:rsid w:val="00D014F8"/>
    <w:rsid w:val="00D01502"/>
    <w:rsid w:val="00D0195A"/>
    <w:rsid w:val="00D01AC2"/>
    <w:rsid w:val="00D01AEF"/>
    <w:rsid w:val="00D02891"/>
    <w:rsid w:val="00D0289F"/>
    <w:rsid w:val="00D0301C"/>
    <w:rsid w:val="00D03113"/>
    <w:rsid w:val="00D0385B"/>
    <w:rsid w:val="00D03ABC"/>
    <w:rsid w:val="00D03B1D"/>
    <w:rsid w:val="00D04CFF"/>
    <w:rsid w:val="00D04DD5"/>
    <w:rsid w:val="00D0505D"/>
    <w:rsid w:val="00D05694"/>
    <w:rsid w:val="00D05A50"/>
    <w:rsid w:val="00D0659D"/>
    <w:rsid w:val="00D06C0C"/>
    <w:rsid w:val="00D06F12"/>
    <w:rsid w:val="00D07916"/>
    <w:rsid w:val="00D07C4D"/>
    <w:rsid w:val="00D07E30"/>
    <w:rsid w:val="00D10360"/>
    <w:rsid w:val="00D107C3"/>
    <w:rsid w:val="00D11260"/>
    <w:rsid w:val="00D11B0F"/>
    <w:rsid w:val="00D11CEE"/>
    <w:rsid w:val="00D127BC"/>
    <w:rsid w:val="00D1392C"/>
    <w:rsid w:val="00D14072"/>
    <w:rsid w:val="00D14465"/>
    <w:rsid w:val="00D14FE0"/>
    <w:rsid w:val="00D15E66"/>
    <w:rsid w:val="00D20423"/>
    <w:rsid w:val="00D20919"/>
    <w:rsid w:val="00D20A36"/>
    <w:rsid w:val="00D20CB4"/>
    <w:rsid w:val="00D20E82"/>
    <w:rsid w:val="00D20F9C"/>
    <w:rsid w:val="00D21D2F"/>
    <w:rsid w:val="00D21E18"/>
    <w:rsid w:val="00D22039"/>
    <w:rsid w:val="00D225B1"/>
    <w:rsid w:val="00D227F0"/>
    <w:rsid w:val="00D22BE9"/>
    <w:rsid w:val="00D230C9"/>
    <w:rsid w:val="00D239E0"/>
    <w:rsid w:val="00D25599"/>
    <w:rsid w:val="00D2601B"/>
    <w:rsid w:val="00D262F1"/>
    <w:rsid w:val="00D26892"/>
    <w:rsid w:val="00D26896"/>
    <w:rsid w:val="00D27C61"/>
    <w:rsid w:val="00D27DF6"/>
    <w:rsid w:val="00D3034B"/>
    <w:rsid w:val="00D303ED"/>
    <w:rsid w:val="00D309F2"/>
    <w:rsid w:val="00D30E42"/>
    <w:rsid w:val="00D321DF"/>
    <w:rsid w:val="00D322D0"/>
    <w:rsid w:val="00D329B8"/>
    <w:rsid w:val="00D330CF"/>
    <w:rsid w:val="00D336EB"/>
    <w:rsid w:val="00D338B8"/>
    <w:rsid w:val="00D33AFA"/>
    <w:rsid w:val="00D33B4E"/>
    <w:rsid w:val="00D33F8E"/>
    <w:rsid w:val="00D349D7"/>
    <w:rsid w:val="00D355C0"/>
    <w:rsid w:val="00D35758"/>
    <w:rsid w:val="00D36554"/>
    <w:rsid w:val="00D367D3"/>
    <w:rsid w:val="00D36A8B"/>
    <w:rsid w:val="00D36CD1"/>
    <w:rsid w:val="00D36E25"/>
    <w:rsid w:val="00D37131"/>
    <w:rsid w:val="00D37220"/>
    <w:rsid w:val="00D372A7"/>
    <w:rsid w:val="00D3732F"/>
    <w:rsid w:val="00D37998"/>
    <w:rsid w:val="00D37E66"/>
    <w:rsid w:val="00D37FD6"/>
    <w:rsid w:val="00D404CC"/>
    <w:rsid w:val="00D40560"/>
    <w:rsid w:val="00D4094F"/>
    <w:rsid w:val="00D4150D"/>
    <w:rsid w:val="00D41D54"/>
    <w:rsid w:val="00D42CBC"/>
    <w:rsid w:val="00D42D2C"/>
    <w:rsid w:val="00D43358"/>
    <w:rsid w:val="00D4358E"/>
    <w:rsid w:val="00D43A94"/>
    <w:rsid w:val="00D43B5B"/>
    <w:rsid w:val="00D43DAD"/>
    <w:rsid w:val="00D44E80"/>
    <w:rsid w:val="00D45395"/>
    <w:rsid w:val="00D45B55"/>
    <w:rsid w:val="00D46054"/>
    <w:rsid w:val="00D46360"/>
    <w:rsid w:val="00D46D8B"/>
    <w:rsid w:val="00D47095"/>
    <w:rsid w:val="00D47798"/>
    <w:rsid w:val="00D47A1C"/>
    <w:rsid w:val="00D53325"/>
    <w:rsid w:val="00D53A5F"/>
    <w:rsid w:val="00D53FF0"/>
    <w:rsid w:val="00D55C5E"/>
    <w:rsid w:val="00D55D0F"/>
    <w:rsid w:val="00D55D1C"/>
    <w:rsid w:val="00D55E41"/>
    <w:rsid w:val="00D55F87"/>
    <w:rsid w:val="00D55F96"/>
    <w:rsid w:val="00D5779A"/>
    <w:rsid w:val="00D5779D"/>
    <w:rsid w:val="00D600C7"/>
    <w:rsid w:val="00D603D4"/>
    <w:rsid w:val="00D60650"/>
    <w:rsid w:val="00D60A8C"/>
    <w:rsid w:val="00D613AE"/>
    <w:rsid w:val="00D620A6"/>
    <w:rsid w:val="00D627F1"/>
    <w:rsid w:val="00D62AB1"/>
    <w:rsid w:val="00D6364C"/>
    <w:rsid w:val="00D637B4"/>
    <w:rsid w:val="00D63922"/>
    <w:rsid w:val="00D639E9"/>
    <w:rsid w:val="00D63B7A"/>
    <w:rsid w:val="00D64A2B"/>
    <w:rsid w:val="00D6562A"/>
    <w:rsid w:val="00D65C16"/>
    <w:rsid w:val="00D66025"/>
    <w:rsid w:val="00D66128"/>
    <w:rsid w:val="00D66CD5"/>
    <w:rsid w:val="00D66D52"/>
    <w:rsid w:val="00D66DE3"/>
    <w:rsid w:val="00D67FEB"/>
    <w:rsid w:val="00D70126"/>
    <w:rsid w:val="00D70740"/>
    <w:rsid w:val="00D71630"/>
    <w:rsid w:val="00D71CF2"/>
    <w:rsid w:val="00D71D08"/>
    <w:rsid w:val="00D72B43"/>
    <w:rsid w:val="00D73335"/>
    <w:rsid w:val="00D7415C"/>
    <w:rsid w:val="00D74353"/>
    <w:rsid w:val="00D7453F"/>
    <w:rsid w:val="00D75685"/>
    <w:rsid w:val="00D75B51"/>
    <w:rsid w:val="00D75EEC"/>
    <w:rsid w:val="00D7600F"/>
    <w:rsid w:val="00D7651D"/>
    <w:rsid w:val="00D7688A"/>
    <w:rsid w:val="00D77673"/>
    <w:rsid w:val="00D808B1"/>
    <w:rsid w:val="00D80A04"/>
    <w:rsid w:val="00D80B8A"/>
    <w:rsid w:val="00D80DCC"/>
    <w:rsid w:val="00D80EDF"/>
    <w:rsid w:val="00D812D0"/>
    <w:rsid w:val="00D819A3"/>
    <w:rsid w:val="00D81F3F"/>
    <w:rsid w:val="00D820AF"/>
    <w:rsid w:val="00D82EE2"/>
    <w:rsid w:val="00D84061"/>
    <w:rsid w:val="00D84B1F"/>
    <w:rsid w:val="00D84CE8"/>
    <w:rsid w:val="00D85385"/>
    <w:rsid w:val="00D85945"/>
    <w:rsid w:val="00D8597B"/>
    <w:rsid w:val="00D85A0C"/>
    <w:rsid w:val="00D85C34"/>
    <w:rsid w:val="00D85C83"/>
    <w:rsid w:val="00D85EDB"/>
    <w:rsid w:val="00D876B1"/>
    <w:rsid w:val="00D877F5"/>
    <w:rsid w:val="00D879B0"/>
    <w:rsid w:val="00D914A3"/>
    <w:rsid w:val="00D919F1"/>
    <w:rsid w:val="00D92B68"/>
    <w:rsid w:val="00D92C1C"/>
    <w:rsid w:val="00D941CE"/>
    <w:rsid w:val="00D946E6"/>
    <w:rsid w:val="00D9516F"/>
    <w:rsid w:val="00D95195"/>
    <w:rsid w:val="00D951E9"/>
    <w:rsid w:val="00D95B7F"/>
    <w:rsid w:val="00D964DF"/>
    <w:rsid w:val="00D96A3F"/>
    <w:rsid w:val="00D97810"/>
    <w:rsid w:val="00D97874"/>
    <w:rsid w:val="00D97FB7"/>
    <w:rsid w:val="00DA0560"/>
    <w:rsid w:val="00DA0B48"/>
    <w:rsid w:val="00DA203B"/>
    <w:rsid w:val="00DA2066"/>
    <w:rsid w:val="00DA2224"/>
    <w:rsid w:val="00DA2605"/>
    <w:rsid w:val="00DA27AE"/>
    <w:rsid w:val="00DA3165"/>
    <w:rsid w:val="00DA341D"/>
    <w:rsid w:val="00DA4153"/>
    <w:rsid w:val="00DA47B2"/>
    <w:rsid w:val="00DA4D60"/>
    <w:rsid w:val="00DA5176"/>
    <w:rsid w:val="00DA526F"/>
    <w:rsid w:val="00DA5528"/>
    <w:rsid w:val="00DA5A98"/>
    <w:rsid w:val="00DA5E57"/>
    <w:rsid w:val="00DA6306"/>
    <w:rsid w:val="00DA6AEA"/>
    <w:rsid w:val="00DA6AF6"/>
    <w:rsid w:val="00DA6C96"/>
    <w:rsid w:val="00DB0D7B"/>
    <w:rsid w:val="00DB0FEC"/>
    <w:rsid w:val="00DB116E"/>
    <w:rsid w:val="00DB145B"/>
    <w:rsid w:val="00DB2024"/>
    <w:rsid w:val="00DB222A"/>
    <w:rsid w:val="00DB268B"/>
    <w:rsid w:val="00DB33AC"/>
    <w:rsid w:val="00DB4CCA"/>
    <w:rsid w:val="00DB4F53"/>
    <w:rsid w:val="00DB523A"/>
    <w:rsid w:val="00DB65EA"/>
    <w:rsid w:val="00DB72E9"/>
    <w:rsid w:val="00DB75D2"/>
    <w:rsid w:val="00DC08E4"/>
    <w:rsid w:val="00DC0A62"/>
    <w:rsid w:val="00DC0F61"/>
    <w:rsid w:val="00DC11AF"/>
    <w:rsid w:val="00DC28CF"/>
    <w:rsid w:val="00DC2DA3"/>
    <w:rsid w:val="00DC3482"/>
    <w:rsid w:val="00DC4AF1"/>
    <w:rsid w:val="00DC4BF9"/>
    <w:rsid w:val="00DC4E2D"/>
    <w:rsid w:val="00DC5417"/>
    <w:rsid w:val="00DC5637"/>
    <w:rsid w:val="00DC5F67"/>
    <w:rsid w:val="00DC6515"/>
    <w:rsid w:val="00DC6FFB"/>
    <w:rsid w:val="00DD01C8"/>
    <w:rsid w:val="00DD025E"/>
    <w:rsid w:val="00DD04FA"/>
    <w:rsid w:val="00DD0E30"/>
    <w:rsid w:val="00DD1AFF"/>
    <w:rsid w:val="00DD1BA2"/>
    <w:rsid w:val="00DD1C68"/>
    <w:rsid w:val="00DD2278"/>
    <w:rsid w:val="00DD237D"/>
    <w:rsid w:val="00DD2597"/>
    <w:rsid w:val="00DD280C"/>
    <w:rsid w:val="00DD3ABE"/>
    <w:rsid w:val="00DD4525"/>
    <w:rsid w:val="00DD46FF"/>
    <w:rsid w:val="00DD579F"/>
    <w:rsid w:val="00DD6271"/>
    <w:rsid w:val="00DD6472"/>
    <w:rsid w:val="00DD6953"/>
    <w:rsid w:val="00DD7037"/>
    <w:rsid w:val="00DD71F4"/>
    <w:rsid w:val="00DD7CEE"/>
    <w:rsid w:val="00DE00E2"/>
    <w:rsid w:val="00DE01C4"/>
    <w:rsid w:val="00DE03BA"/>
    <w:rsid w:val="00DE0C6B"/>
    <w:rsid w:val="00DE1A70"/>
    <w:rsid w:val="00DE1B9D"/>
    <w:rsid w:val="00DE2069"/>
    <w:rsid w:val="00DE219D"/>
    <w:rsid w:val="00DE2499"/>
    <w:rsid w:val="00DE4081"/>
    <w:rsid w:val="00DE42ED"/>
    <w:rsid w:val="00DE4D02"/>
    <w:rsid w:val="00DE5095"/>
    <w:rsid w:val="00DE527B"/>
    <w:rsid w:val="00DE536A"/>
    <w:rsid w:val="00DE53F2"/>
    <w:rsid w:val="00DE6433"/>
    <w:rsid w:val="00DE6920"/>
    <w:rsid w:val="00DE6E5C"/>
    <w:rsid w:val="00DE7E11"/>
    <w:rsid w:val="00DE7FA5"/>
    <w:rsid w:val="00DF0456"/>
    <w:rsid w:val="00DF048A"/>
    <w:rsid w:val="00DF0989"/>
    <w:rsid w:val="00DF1026"/>
    <w:rsid w:val="00DF1453"/>
    <w:rsid w:val="00DF165F"/>
    <w:rsid w:val="00DF1CE1"/>
    <w:rsid w:val="00DF2108"/>
    <w:rsid w:val="00DF22BC"/>
    <w:rsid w:val="00DF2D4A"/>
    <w:rsid w:val="00DF390C"/>
    <w:rsid w:val="00DF3986"/>
    <w:rsid w:val="00DF3B16"/>
    <w:rsid w:val="00DF3C86"/>
    <w:rsid w:val="00DF3CD4"/>
    <w:rsid w:val="00DF4430"/>
    <w:rsid w:val="00DF4577"/>
    <w:rsid w:val="00DF4E42"/>
    <w:rsid w:val="00DF4FFE"/>
    <w:rsid w:val="00DF53D1"/>
    <w:rsid w:val="00DF6572"/>
    <w:rsid w:val="00DF6CAA"/>
    <w:rsid w:val="00DF7B76"/>
    <w:rsid w:val="00DF7C17"/>
    <w:rsid w:val="00DF7F59"/>
    <w:rsid w:val="00E012FB"/>
    <w:rsid w:val="00E028B2"/>
    <w:rsid w:val="00E0296A"/>
    <w:rsid w:val="00E02B69"/>
    <w:rsid w:val="00E03489"/>
    <w:rsid w:val="00E038A6"/>
    <w:rsid w:val="00E03B37"/>
    <w:rsid w:val="00E049B4"/>
    <w:rsid w:val="00E0554F"/>
    <w:rsid w:val="00E057F1"/>
    <w:rsid w:val="00E05CA5"/>
    <w:rsid w:val="00E05D62"/>
    <w:rsid w:val="00E05F94"/>
    <w:rsid w:val="00E05FDA"/>
    <w:rsid w:val="00E066E2"/>
    <w:rsid w:val="00E07694"/>
    <w:rsid w:val="00E07D42"/>
    <w:rsid w:val="00E07FB2"/>
    <w:rsid w:val="00E11164"/>
    <w:rsid w:val="00E112A0"/>
    <w:rsid w:val="00E11344"/>
    <w:rsid w:val="00E128D1"/>
    <w:rsid w:val="00E1328A"/>
    <w:rsid w:val="00E138FE"/>
    <w:rsid w:val="00E13A36"/>
    <w:rsid w:val="00E14C16"/>
    <w:rsid w:val="00E155B1"/>
    <w:rsid w:val="00E15CBF"/>
    <w:rsid w:val="00E160A2"/>
    <w:rsid w:val="00E163E0"/>
    <w:rsid w:val="00E1752D"/>
    <w:rsid w:val="00E175B6"/>
    <w:rsid w:val="00E175FB"/>
    <w:rsid w:val="00E17CC9"/>
    <w:rsid w:val="00E21475"/>
    <w:rsid w:val="00E22882"/>
    <w:rsid w:val="00E24356"/>
    <w:rsid w:val="00E246EA"/>
    <w:rsid w:val="00E24DBE"/>
    <w:rsid w:val="00E25746"/>
    <w:rsid w:val="00E25B85"/>
    <w:rsid w:val="00E25D62"/>
    <w:rsid w:val="00E25FAD"/>
    <w:rsid w:val="00E2628A"/>
    <w:rsid w:val="00E2651B"/>
    <w:rsid w:val="00E26682"/>
    <w:rsid w:val="00E26D8C"/>
    <w:rsid w:val="00E26E82"/>
    <w:rsid w:val="00E27380"/>
    <w:rsid w:val="00E2792F"/>
    <w:rsid w:val="00E3024B"/>
    <w:rsid w:val="00E309BF"/>
    <w:rsid w:val="00E309C3"/>
    <w:rsid w:val="00E31AB2"/>
    <w:rsid w:val="00E31ACD"/>
    <w:rsid w:val="00E31FE5"/>
    <w:rsid w:val="00E33423"/>
    <w:rsid w:val="00E33D93"/>
    <w:rsid w:val="00E34527"/>
    <w:rsid w:val="00E34821"/>
    <w:rsid w:val="00E351C8"/>
    <w:rsid w:val="00E352BC"/>
    <w:rsid w:val="00E35E34"/>
    <w:rsid w:val="00E36BF9"/>
    <w:rsid w:val="00E36CD4"/>
    <w:rsid w:val="00E36CF3"/>
    <w:rsid w:val="00E371B1"/>
    <w:rsid w:val="00E4018A"/>
    <w:rsid w:val="00E40218"/>
    <w:rsid w:val="00E40BE5"/>
    <w:rsid w:val="00E40D61"/>
    <w:rsid w:val="00E41084"/>
    <w:rsid w:val="00E41787"/>
    <w:rsid w:val="00E41BD0"/>
    <w:rsid w:val="00E41D05"/>
    <w:rsid w:val="00E435EB"/>
    <w:rsid w:val="00E4447D"/>
    <w:rsid w:val="00E44896"/>
    <w:rsid w:val="00E44AF8"/>
    <w:rsid w:val="00E45E5A"/>
    <w:rsid w:val="00E465C1"/>
    <w:rsid w:val="00E46EB7"/>
    <w:rsid w:val="00E473D2"/>
    <w:rsid w:val="00E47429"/>
    <w:rsid w:val="00E474BD"/>
    <w:rsid w:val="00E50544"/>
    <w:rsid w:val="00E50A59"/>
    <w:rsid w:val="00E50C1C"/>
    <w:rsid w:val="00E50E8A"/>
    <w:rsid w:val="00E5217A"/>
    <w:rsid w:val="00E52B66"/>
    <w:rsid w:val="00E52DD0"/>
    <w:rsid w:val="00E535AF"/>
    <w:rsid w:val="00E56021"/>
    <w:rsid w:val="00E56084"/>
    <w:rsid w:val="00E5618E"/>
    <w:rsid w:val="00E56B42"/>
    <w:rsid w:val="00E56EB4"/>
    <w:rsid w:val="00E56ED4"/>
    <w:rsid w:val="00E571D3"/>
    <w:rsid w:val="00E57324"/>
    <w:rsid w:val="00E57466"/>
    <w:rsid w:val="00E5755C"/>
    <w:rsid w:val="00E5783D"/>
    <w:rsid w:val="00E57A8C"/>
    <w:rsid w:val="00E57E44"/>
    <w:rsid w:val="00E6099B"/>
    <w:rsid w:val="00E617EA"/>
    <w:rsid w:val="00E61BCD"/>
    <w:rsid w:val="00E623E0"/>
    <w:rsid w:val="00E63EF3"/>
    <w:rsid w:val="00E640AF"/>
    <w:rsid w:val="00E64335"/>
    <w:rsid w:val="00E64555"/>
    <w:rsid w:val="00E64C7A"/>
    <w:rsid w:val="00E64FEB"/>
    <w:rsid w:val="00E66446"/>
    <w:rsid w:val="00E66514"/>
    <w:rsid w:val="00E66883"/>
    <w:rsid w:val="00E66F26"/>
    <w:rsid w:val="00E66FB5"/>
    <w:rsid w:val="00E674CA"/>
    <w:rsid w:val="00E67753"/>
    <w:rsid w:val="00E705A9"/>
    <w:rsid w:val="00E709B6"/>
    <w:rsid w:val="00E70EDE"/>
    <w:rsid w:val="00E726CB"/>
    <w:rsid w:val="00E72908"/>
    <w:rsid w:val="00E72CC0"/>
    <w:rsid w:val="00E73278"/>
    <w:rsid w:val="00E73329"/>
    <w:rsid w:val="00E73477"/>
    <w:rsid w:val="00E73609"/>
    <w:rsid w:val="00E74078"/>
    <w:rsid w:val="00E742B0"/>
    <w:rsid w:val="00E7500A"/>
    <w:rsid w:val="00E75375"/>
    <w:rsid w:val="00E769D6"/>
    <w:rsid w:val="00E770A9"/>
    <w:rsid w:val="00E8045C"/>
    <w:rsid w:val="00E809C4"/>
    <w:rsid w:val="00E80EB0"/>
    <w:rsid w:val="00E8108A"/>
    <w:rsid w:val="00E8165B"/>
    <w:rsid w:val="00E825A0"/>
    <w:rsid w:val="00E82B82"/>
    <w:rsid w:val="00E82FEF"/>
    <w:rsid w:val="00E83002"/>
    <w:rsid w:val="00E84A42"/>
    <w:rsid w:val="00E84CB5"/>
    <w:rsid w:val="00E85426"/>
    <w:rsid w:val="00E856A4"/>
    <w:rsid w:val="00E856B0"/>
    <w:rsid w:val="00E85F86"/>
    <w:rsid w:val="00E871A6"/>
    <w:rsid w:val="00E87BF6"/>
    <w:rsid w:val="00E87CC2"/>
    <w:rsid w:val="00E87F4B"/>
    <w:rsid w:val="00E9044B"/>
    <w:rsid w:val="00E90880"/>
    <w:rsid w:val="00E91102"/>
    <w:rsid w:val="00E91184"/>
    <w:rsid w:val="00E91B35"/>
    <w:rsid w:val="00E91DB6"/>
    <w:rsid w:val="00E920AB"/>
    <w:rsid w:val="00E92895"/>
    <w:rsid w:val="00E92F86"/>
    <w:rsid w:val="00E931C7"/>
    <w:rsid w:val="00E9322C"/>
    <w:rsid w:val="00E9425F"/>
    <w:rsid w:val="00E9501D"/>
    <w:rsid w:val="00E95847"/>
    <w:rsid w:val="00E95A2A"/>
    <w:rsid w:val="00E96887"/>
    <w:rsid w:val="00E96E11"/>
    <w:rsid w:val="00E9743C"/>
    <w:rsid w:val="00EA05AF"/>
    <w:rsid w:val="00EA0C63"/>
    <w:rsid w:val="00EA0D05"/>
    <w:rsid w:val="00EA134D"/>
    <w:rsid w:val="00EA228E"/>
    <w:rsid w:val="00EA2333"/>
    <w:rsid w:val="00EA26E0"/>
    <w:rsid w:val="00EA3F05"/>
    <w:rsid w:val="00EA4B5A"/>
    <w:rsid w:val="00EA4EDB"/>
    <w:rsid w:val="00EA56C4"/>
    <w:rsid w:val="00EA5929"/>
    <w:rsid w:val="00EA6C01"/>
    <w:rsid w:val="00EA6DA0"/>
    <w:rsid w:val="00EA6E7A"/>
    <w:rsid w:val="00EA6EEB"/>
    <w:rsid w:val="00EB0552"/>
    <w:rsid w:val="00EB0CFC"/>
    <w:rsid w:val="00EB17AD"/>
    <w:rsid w:val="00EB1889"/>
    <w:rsid w:val="00EB1D41"/>
    <w:rsid w:val="00EB25DB"/>
    <w:rsid w:val="00EB285B"/>
    <w:rsid w:val="00EB29AC"/>
    <w:rsid w:val="00EB34BD"/>
    <w:rsid w:val="00EB399C"/>
    <w:rsid w:val="00EB3CA5"/>
    <w:rsid w:val="00EB4862"/>
    <w:rsid w:val="00EB4AF2"/>
    <w:rsid w:val="00EB516E"/>
    <w:rsid w:val="00EB51FD"/>
    <w:rsid w:val="00EB538B"/>
    <w:rsid w:val="00EB5671"/>
    <w:rsid w:val="00EB60D6"/>
    <w:rsid w:val="00EB74E6"/>
    <w:rsid w:val="00EB7957"/>
    <w:rsid w:val="00EC071C"/>
    <w:rsid w:val="00EC0A24"/>
    <w:rsid w:val="00EC0B3C"/>
    <w:rsid w:val="00EC104C"/>
    <w:rsid w:val="00EC1673"/>
    <w:rsid w:val="00EC1C41"/>
    <w:rsid w:val="00EC3030"/>
    <w:rsid w:val="00EC39B3"/>
    <w:rsid w:val="00EC43A9"/>
    <w:rsid w:val="00EC4D17"/>
    <w:rsid w:val="00EC4FB8"/>
    <w:rsid w:val="00EC4FF5"/>
    <w:rsid w:val="00EC51C8"/>
    <w:rsid w:val="00EC54E7"/>
    <w:rsid w:val="00EC55E6"/>
    <w:rsid w:val="00EC5E1B"/>
    <w:rsid w:val="00EC6601"/>
    <w:rsid w:val="00EC6799"/>
    <w:rsid w:val="00EC6C05"/>
    <w:rsid w:val="00EC73CD"/>
    <w:rsid w:val="00EC74B7"/>
    <w:rsid w:val="00ED063D"/>
    <w:rsid w:val="00ED0867"/>
    <w:rsid w:val="00ED08AF"/>
    <w:rsid w:val="00ED0A17"/>
    <w:rsid w:val="00ED0E5E"/>
    <w:rsid w:val="00ED18A8"/>
    <w:rsid w:val="00ED192D"/>
    <w:rsid w:val="00ED2AB5"/>
    <w:rsid w:val="00ED2F26"/>
    <w:rsid w:val="00ED3541"/>
    <w:rsid w:val="00ED48EB"/>
    <w:rsid w:val="00ED4FA8"/>
    <w:rsid w:val="00ED5447"/>
    <w:rsid w:val="00ED584B"/>
    <w:rsid w:val="00ED5A4A"/>
    <w:rsid w:val="00ED6007"/>
    <w:rsid w:val="00ED61B2"/>
    <w:rsid w:val="00ED6E0C"/>
    <w:rsid w:val="00ED7DA2"/>
    <w:rsid w:val="00EE0096"/>
    <w:rsid w:val="00EE063E"/>
    <w:rsid w:val="00EE103D"/>
    <w:rsid w:val="00EE2031"/>
    <w:rsid w:val="00EE2054"/>
    <w:rsid w:val="00EE227C"/>
    <w:rsid w:val="00EE25C1"/>
    <w:rsid w:val="00EE2826"/>
    <w:rsid w:val="00EE2D2D"/>
    <w:rsid w:val="00EE353E"/>
    <w:rsid w:val="00EE39AB"/>
    <w:rsid w:val="00EE3B7B"/>
    <w:rsid w:val="00EE46BF"/>
    <w:rsid w:val="00EE572A"/>
    <w:rsid w:val="00EE577E"/>
    <w:rsid w:val="00EE68F6"/>
    <w:rsid w:val="00EE7771"/>
    <w:rsid w:val="00EE7EB8"/>
    <w:rsid w:val="00EE7F88"/>
    <w:rsid w:val="00EF0460"/>
    <w:rsid w:val="00EF0A74"/>
    <w:rsid w:val="00EF0ACB"/>
    <w:rsid w:val="00EF128E"/>
    <w:rsid w:val="00EF13D9"/>
    <w:rsid w:val="00EF1555"/>
    <w:rsid w:val="00EF2155"/>
    <w:rsid w:val="00EF237F"/>
    <w:rsid w:val="00EF2805"/>
    <w:rsid w:val="00EF2D64"/>
    <w:rsid w:val="00EF3174"/>
    <w:rsid w:val="00EF343E"/>
    <w:rsid w:val="00EF403B"/>
    <w:rsid w:val="00EF4D4B"/>
    <w:rsid w:val="00EF4D82"/>
    <w:rsid w:val="00EF4DD7"/>
    <w:rsid w:val="00EF4DF8"/>
    <w:rsid w:val="00EF4F42"/>
    <w:rsid w:val="00EF5A4B"/>
    <w:rsid w:val="00EF6060"/>
    <w:rsid w:val="00EF64EF"/>
    <w:rsid w:val="00EF6662"/>
    <w:rsid w:val="00EF69AC"/>
    <w:rsid w:val="00EF6B61"/>
    <w:rsid w:val="00EF735D"/>
    <w:rsid w:val="00EF7943"/>
    <w:rsid w:val="00EF7B43"/>
    <w:rsid w:val="00EF7CDD"/>
    <w:rsid w:val="00EF7F41"/>
    <w:rsid w:val="00F00437"/>
    <w:rsid w:val="00F009CF"/>
    <w:rsid w:val="00F00C0D"/>
    <w:rsid w:val="00F00CD4"/>
    <w:rsid w:val="00F02866"/>
    <w:rsid w:val="00F02925"/>
    <w:rsid w:val="00F02A0D"/>
    <w:rsid w:val="00F03D2C"/>
    <w:rsid w:val="00F04232"/>
    <w:rsid w:val="00F043AE"/>
    <w:rsid w:val="00F04E95"/>
    <w:rsid w:val="00F0516A"/>
    <w:rsid w:val="00F05618"/>
    <w:rsid w:val="00F05B72"/>
    <w:rsid w:val="00F068A0"/>
    <w:rsid w:val="00F07925"/>
    <w:rsid w:val="00F079E1"/>
    <w:rsid w:val="00F07D87"/>
    <w:rsid w:val="00F10D11"/>
    <w:rsid w:val="00F10EEE"/>
    <w:rsid w:val="00F11A23"/>
    <w:rsid w:val="00F11AC5"/>
    <w:rsid w:val="00F11EB9"/>
    <w:rsid w:val="00F125B9"/>
    <w:rsid w:val="00F1264B"/>
    <w:rsid w:val="00F135A9"/>
    <w:rsid w:val="00F13926"/>
    <w:rsid w:val="00F13938"/>
    <w:rsid w:val="00F13AD1"/>
    <w:rsid w:val="00F13C99"/>
    <w:rsid w:val="00F13DAD"/>
    <w:rsid w:val="00F14086"/>
    <w:rsid w:val="00F156FC"/>
    <w:rsid w:val="00F1719C"/>
    <w:rsid w:val="00F17533"/>
    <w:rsid w:val="00F17556"/>
    <w:rsid w:val="00F17909"/>
    <w:rsid w:val="00F20599"/>
    <w:rsid w:val="00F2069A"/>
    <w:rsid w:val="00F2074B"/>
    <w:rsid w:val="00F20C9D"/>
    <w:rsid w:val="00F21422"/>
    <w:rsid w:val="00F22202"/>
    <w:rsid w:val="00F22230"/>
    <w:rsid w:val="00F22DBB"/>
    <w:rsid w:val="00F22EBB"/>
    <w:rsid w:val="00F23734"/>
    <w:rsid w:val="00F2485E"/>
    <w:rsid w:val="00F24DA1"/>
    <w:rsid w:val="00F25060"/>
    <w:rsid w:val="00F25EC0"/>
    <w:rsid w:val="00F2632B"/>
    <w:rsid w:val="00F267EE"/>
    <w:rsid w:val="00F2714B"/>
    <w:rsid w:val="00F27192"/>
    <w:rsid w:val="00F273F1"/>
    <w:rsid w:val="00F27B03"/>
    <w:rsid w:val="00F27B28"/>
    <w:rsid w:val="00F27CD5"/>
    <w:rsid w:val="00F30C8E"/>
    <w:rsid w:val="00F3160D"/>
    <w:rsid w:val="00F3196C"/>
    <w:rsid w:val="00F31B50"/>
    <w:rsid w:val="00F320E2"/>
    <w:rsid w:val="00F32130"/>
    <w:rsid w:val="00F32A75"/>
    <w:rsid w:val="00F32B11"/>
    <w:rsid w:val="00F32DCC"/>
    <w:rsid w:val="00F337D9"/>
    <w:rsid w:val="00F33F19"/>
    <w:rsid w:val="00F34CEF"/>
    <w:rsid w:val="00F34E82"/>
    <w:rsid w:val="00F3522B"/>
    <w:rsid w:val="00F35567"/>
    <w:rsid w:val="00F356BC"/>
    <w:rsid w:val="00F3596F"/>
    <w:rsid w:val="00F36C89"/>
    <w:rsid w:val="00F3751F"/>
    <w:rsid w:val="00F3755D"/>
    <w:rsid w:val="00F37CB6"/>
    <w:rsid w:val="00F400F9"/>
    <w:rsid w:val="00F40401"/>
    <w:rsid w:val="00F40611"/>
    <w:rsid w:val="00F408D6"/>
    <w:rsid w:val="00F40DD9"/>
    <w:rsid w:val="00F418E9"/>
    <w:rsid w:val="00F41B53"/>
    <w:rsid w:val="00F41EAE"/>
    <w:rsid w:val="00F422BB"/>
    <w:rsid w:val="00F42517"/>
    <w:rsid w:val="00F42C47"/>
    <w:rsid w:val="00F42D41"/>
    <w:rsid w:val="00F4318D"/>
    <w:rsid w:val="00F433A1"/>
    <w:rsid w:val="00F43796"/>
    <w:rsid w:val="00F45536"/>
    <w:rsid w:val="00F45D92"/>
    <w:rsid w:val="00F4688F"/>
    <w:rsid w:val="00F47326"/>
    <w:rsid w:val="00F47A0D"/>
    <w:rsid w:val="00F47C66"/>
    <w:rsid w:val="00F503B5"/>
    <w:rsid w:val="00F50864"/>
    <w:rsid w:val="00F50869"/>
    <w:rsid w:val="00F50CC4"/>
    <w:rsid w:val="00F511D0"/>
    <w:rsid w:val="00F5183D"/>
    <w:rsid w:val="00F51CF9"/>
    <w:rsid w:val="00F51DF9"/>
    <w:rsid w:val="00F51FC2"/>
    <w:rsid w:val="00F52203"/>
    <w:rsid w:val="00F52AD3"/>
    <w:rsid w:val="00F534DF"/>
    <w:rsid w:val="00F53EB4"/>
    <w:rsid w:val="00F53F98"/>
    <w:rsid w:val="00F558C7"/>
    <w:rsid w:val="00F55A62"/>
    <w:rsid w:val="00F5637D"/>
    <w:rsid w:val="00F56AE1"/>
    <w:rsid w:val="00F57948"/>
    <w:rsid w:val="00F605B5"/>
    <w:rsid w:val="00F609B3"/>
    <w:rsid w:val="00F60AE5"/>
    <w:rsid w:val="00F60C08"/>
    <w:rsid w:val="00F60E2C"/>
    <w:rsid w:val="00F622DC"/>
    <w:rsid w:val="00F62483"/>
    <w:rsid w:val="00F629C7"/>
    <w:rsid w:val="00F62BCA"/>
    <w:rsid w:val="00F63346"/>
    <w:rsid w:val="00F6469F"/>
    <w:rsid w:val="00F6477C"/>
    <w:rsid w:val="00F64B4B"/>
    <w:rsid w:val="00F65091"/>
    <w:rsid w:val="00F6537F"/>
    <w:rsid w:val="00F6544B"/>
    <w:rsid w:val="00F657EA"/>
    <w:rsid w:val="00F65AC1"/>
    <w:rsid w:val="00F66259"/>
    <w:rsid w:val="00F66835"/>
    <w:rsid w:val="00F66885"/>
    <w:rsid w:val="00F66A36"/>
    <w:rsid w:val="00F66AFF"/>
    <w:rsid w:val="00F66C93"/>
    <w:rsid w:val="00F67178"/>
    <w:rsid w:val="00F67390"/>
    <w:rsid w:val="00F6776F"/>
    <w:rsid w:val="00F70071"/>
    <w:rsid w:val="00F70318"/>
    <w:rsid w:val="00F70AF6"/>
    <w:rsid w:val="00F70B31"/>
    <w:rsid w:val="00F70EDB"/>
    <w:rsid w:val="00F70FF8"/>
    <w:rsid w:val="00F712CE"/>
    <w:rsid w:val="00F71562"/>
    <w:rsid w:val="00F72FD9"/>
    <w:rsid w:val="00F73443"/>
    <w:rsid w:val="00F74644"/>
    <w:rsid w:val="00F74998"/>
    <w:rsid w:val="00F74AA9"/>
    <w:rsid w:val="00F74C7F"/>
    <w:rsid w:val="00F7518F"/>
    <w:rsid w:val="00F75640"/>
    <w:rsid w:val="00F7604F"/>
    <w:rsid w:val="00F762BB"/>
    <w:rsid w:val="00F76EA6"/>
    <w:rsid w:val="00F77A30"/>
    <w:rsid w:val="00F810B8"/>
    <w:rsid w:val="00F8170B"/>
    <w:rsid w:val="00F82062"/>
    <w:rsid w:val="00F821E0"/>
    <w:rsid w:val="00F832DB"/>
    <w:rsid w:val="00F840B4"/>
    <w:rsid w:val="00F8549A"/>
    <w:rsid w:val="00F85E7B"/>
    <w:rsid w:val="00F8612F"/>
    <w:rsid w:val="00F863AC"/>
    <w:rsid w:val="00F87268"/>
    <w:rsid w:val="00F872A6"/>
    <w:rsid w:val="00F87620"/>
    <w:rsid w:val="00F90233"/>
    <w:rsid w:val="00F90C95"/>
    <w:rsid w:val="00F90D7F"/>
    <w:rsid w:val="00F90DD6"/>
    <w:rsid w:val="00F913DF"/>
    <w:rsid w:val="00F91430"/>
    <w:rsid w:val="00F91C93"/>
    <w:rsid w:val="00F91CBD"/>
    <w:rsid w:val="00F91F94"/>
    <w:rsid w:val="00F92371"/>
    <w:rsid w:val="00F93B5E"/>
    <w:rsid w:val="00F93DBF"/>
    <w:rsid w:val="00F94A0B"/>
    <w:rsid w:val="00F94A30"/>
    <w:rsid w:val="00F94D7A"/>
    <w:rsid w:val="00F94ED4"/>
    <w:rsid w:val="00F9503E"/>
    <w:rsid w:val="00F9575E"/>
    <w:rsid w:val="00F95EB6"/>
    <w:rsid w:val="00F965DC"/>
    <w:rsid w:val="00F96B42"/>
    <w:rsid w:val="00F97C2E"/>
    <w:rsid w:val="00FA00E9"/>
    <w:rsid w:val="00FA0239"/>
    <w:rsid w:val="00FA0CBF"/>
    <w:rsid w:val="00FA1348"/>
    <w:rsid w:val="00FA14EB"/>
    <w:rsid w:val="00FA22AC"/>
    <w:rsid w:val="00FA35EA"/>
    <w:rsid w:val="00FA3859"/>
    <w:rsid w:val="00FA3CC0"/>
    <w:rsid w:val="00FA3F2F"/>
    <w:rsid w:val="00FA4304"/>
    <w:rsid w:val="00FA4831"/>
    <w:rsid w:val="00FA4AD4"/>
    <w:rsid w:val="00FA503D"/>
    <w:rsid w:val="00FA5B15"/>
    <w:rsid w:val="00FA5C90"/>
    <w:rsid w:val="00FA5E87"/>
    <w:rsid w:val="00FA61D6"/>
    <w:rsid w:val="00FA6917"/>
    <w:rsid w:val="00FA6963"/>
    <w:rsid w:val="00FB02F7"/>
    <w:rsid w:val="00FB052E"/>
    <w:rsid w:val="00FB1031"/>
    <w:rsid w:val="00FB14F4"/>
    <w:rsid w:val="00FB283A"/>
    <w:rsid w:val="00FB2994"/>
    <w:rsid w:val="00FB31EE"/>
    <w:rsid w:val="00FB32F6"/>
    <w:rsid w:val="00FB3A7B"/>
    <w:rsid w:val="00FB40A4"/>
    <w:rsid w:val="00FB47C9"/>
    <w:rsid w:val="00FB53B3"/>
    <w:rsid w:val="00FB53E8"/>
    <w:rsid w:val="00FB5658"/>
    <w:rsid w:val="00FB5C8C"/>
    <w:rsid w:val="00FB5D13"/>
    <w:rsid w:val="00FB611E"/>
    <w:rsid w:val="00FB6A2C"/>
    <w:rsid w:val="00FB6C1D"/>
    <w:rsid w:val="00FB6F25"/>
    <w:rsid w:val="00FB77D9"/>
    <w:rsid w:val="00FC0172"/>
    <w:rsid w:val="00FC08D0"/>
    <w:rsid w:val="00FC0A21"/>
    <w:rsid w:val="00FC0FB1"/>
    <w:rsid w:val="00FC1065"/>
    <w:rsid w:val="00FC1167"/>
    <w:rsid w:val="00FC1489"/>
    <w:rsid w:val="00FC14D6"/>
    <w:rsid w:val="00FC167B"/>
    <w:rsid w:val="00FC178B"/>
    <w:rsid w:val="00FC1C5E"/>
    <w:rsid w:val="00FC26BE"/>
    <w:rsid w:val="00FC2BE4"/>
    <w:rsid w:val="00FC2ED4"/>
    <w:rsid w:val="00FC308F"/>
    <w:rsid w:val="00FC3347"/>
    <w:rsid w:val="00FC56AB"/>
    <w:rsid w:val="00FC593B"/>
    <w:rsid w:val="00FC5C00"/>
    <w:rsid w:val="00FC6317"/>
    <w:rsid w:val="00FC6B39"/>
    <w:rsid w:val="00FC6E80"/>
    <w:rsid w:val="00FC78C1"/>
    <w:rsid w:val="00FD0713"/>
    <w:rsid w:val="00FD0983"/>
    <w:rsid w:val="00FD0B4C"/>
    <w:rsid w:val="00FD2337"/>
    <w:rsid w:val="00FD26AA"/>
    <w:rsid w:val="00FD3042"/>
    <w:rsid w:val="00FD3B1F"/>
    <w:rsid w:val="00FD3F2A"/>
    <w:rsid w:val="00FD4274"/>
    <w:rsid w:val="00FD528B"/>
    <w:rsid w:val="00FD5AA6"/>
    <w:rsid w:val="00FD5D46"/>
    <w:rsid w:val="00FD6141"/>
    <w:rsid w:val="00FD6237"/>
    <w:rsid w:val="00FD6E02"/>
    <w:rsid w:val="00FD774A"/>
    <w:rsid w:val="00FD77DE"/>
    <w:rsid w:val="00FD7B66"/>
    <w:rsid w:val="00FE01EA"/>
    <w:rsid w:val="00FE0863"/>
    <w:rsid w:val="00FE12B4"/>
    <w:rsid w:val="00FE14D6"/>
    <w:rsid w:val="00FE189B"/>
    <w:rsid w:val="00FE1990"/>
    <w:rsid w:val="00FE1A9B"/>
    <w:rsid w:val="00FE1FC6"/>
    <w:rsid w:val="00FE27A5"/>
    <w:rsid w:val="00FE2BF1"/>
    <w:rsid w:val="00FE3AAA"/>
    <w:rsid w:val="00FE41DE"/>
    <w:rsid w:val="00FE42A7"/>
    <w:rsid w:val="00FE4FE9"/>
    <w:rsid w:val="00FE4FF5"/>
    <w:rsid w:val="00FE51A8"/>
    <w:rsid w:val="00FE618E"/>
    <w:rsid w:val="00FE693B"/>
    <w:rsid w:val="00FE7F26"/>
    <w:rsid w:val="00FF0025"/>
    <w:rsid w:val="00FF178B"/>
    <w:rsid w:val="00FF18E4"/>
    <w:rsid w:val="00FF220E"/>
    <w:rsid w:val="00FF2649"/>
    <w:rsid w:val="00FF28B6"/>
    <w:rsid w:val="00FF29EF"/>
    <w:rsid w:val="00FF2E70"/>
    <w:rsid w:val="00FF36F9"/>
    <w:rsid w:val="00FF4CC1"/>
    <w:rsid w:val="00FF4F11"/>
    <w:rsid w:val="00FF5530"/>
    <w:rsid w:val="00FF5B33"/>
    <w:rsid w:val="00FF6C4B"/>
    <w:rsid w:val="00FF7536"/>
    <w:rsid w:val="00FF763A"/>
    <w:rsid w:val="00FF775A"/>
    <w:rsid w:val="00FF7BCC"/>
    <w:rsid w:val="00FF7BFA"/>
    <w:rsid w:val="00FF7C79"/>
    <w:rsid w:val="00FF7D1F"/>
    <w:rsid w:val="04912EB6"/>
    <w:rsid w:val="0CEBE221"/>
    <w:rsid w:val="10EE1986"/>
    <w:rsid w:val="194557ED"/>
    <w:rsid w:val="32CE2807"/>
    <w:rsid w:val="3687774E"/>
    <w:rsid w:val="36B8771E"/>
    <w:rsid w:val="38E507B7"/>
    <w:rsid w:val="3D240071"/>
    <w:rsid w:val="44209A2C"/>
    <w:rsid w:val="4885AB38"/>
    <w:rsid w:val="4C05DD9F"/>
    <w:rsid w:val="517B104E"/>
    <w:rsid w:val="5FA025D4"/>
    <w:rsid w:val="64B7994B"/>
    <w:rsid w:val="654F947E"/>
    <w:rsid w:val="7084D0AC"/>
    <w:rsid w:val="708AD1FC"/>
    <w:rsid w:val="72819D25"/>
    <w:rsid w:val="78EC7304"/>
    <w:rsid w:val="7B62F489"/>
    <w:rsid w:val="7B92340F"/>
    <w:rsid w:val="7C802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73B0ACA"/>
  <w15:docId w15:val="{26611351-B7C1-4974-8106-297226042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0" w:unhideWhenUsed="1" w:qFormat="1"/>
    <w:lsdException w:name="heading 6" w:uiPriority="0" w:unhideWhenUsed="1" w:qFormat="1"/>
    <w:lsdException w:name="heading 7" w:uiPriority="0" w:unhideWhenUsed="1" w:qFormat="1"/>
    <w:lsdException w:name="heading 8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 w:unhideWhenUsed="1"/>
    <w:lsdException w:name="toc 2" w:uiPriority="0" w:unhideWhenUsed="1"/>
    <w:lsdException w:name="toc 3" w:uiPriority="0" w:unhideWhenUsed="1"/>
    <w:lsdException w:name="toc 4" w:uiPriority="0" w:unhideWhenUsed="1"/>
    <w:lsdException w:name="toc 5" w:uiPriority="0" w:unhideWhenUsed="1"/>
    <w:lsdException w:name="toc 6" w:uiPriority="0" w:unhideWhenUsed="1"/>
    <w:lsdException w:name="toc 7" w:uiPriority="0" w:unhideWhenUsed="1"/>
    <w:lsdException w:name="toc 8" w:uiPriority="0" w:unhideWhenUsed="1"/>
    <w:lsdException w:name="toc 9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iPriority="0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 w:unhideWhenUsed="1"/>
    <w:lsdException w:name="Body Text" w:locked="1" w:semiHidden="1" w:uiPriority="0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uiPriority="0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64EF"/>
    <w:rPr>
      <w:rFonts w:asciiTheme="minorHAnsi" w:hAnsiTheme="minorHAnsi"/>
      <w:sz w:val="24"/>
      <w:szCs w:val="20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B712FB"/>
    <w:pPr>
      <w:keepNext/>
      <w:jc w:val="center"/>
      <w:outlineLvl w:val="0"/>
    </w:pPr>
    <w:rPr>
      <w:b/>
      <w:lang w:eastAsia="en-GB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C1337D"/>
    <w:pPr>
      <w:keepNext/>
      <w:widowControl w:val="0"/>
      <w:numPr>
        <w:numId w:val="2"/>
      </w:numPr>
      <w:ind w:left="567" w:hanging="567"/>
      <w:outlineLvl w:val="1"/>
    </w:pPr>
    <w:rPr>
      <w:rFonts w:ascii="Calibri" w:hAnsi="Calibri"/>
      <w:b/>
    </w:rPr>
  </w:style>
  <w:style w:type="paragraph" w:styleId="Heading3">
    <w:name w:val="heading 3"/>
    <w:basedOn w:val="Normal"/>
    <w:next w:val="Normal"/>
    <w:link w:val="Heading3Char"/>
    <w:autoRedefine/>
    <w:qFormat/>
    <w:rsid w:val="00E138FE"/>
    <w:pPr>
      <w:keepNext/>
      <w:widowControl w:val="0"/>
      <w:ind w:left="720"/>
      <w:outlineLvl w:val="2"/>
    </w:pPr>
    <w:rPr>
      <w:rFonts w:ascii="Calibri" w:hAnsi="Calibri"/>
      <w:b/>
    </w:rPr>
  </w:style>
  <w:style w:type="paragraph" w:styleId="Heading4">
    <w:name w:val="heading 4"/>
    <w:basedOn w:val="Normal"/>
    <w:next w:val="Normal"/>
    <w:link w:val="Heading4Char"/>
    <w:autoRedefine/>
    <w:uiPriority w:val="99"/>
    <w:qFormat/>
    <w:rsid w:val="00284443"/>
    <w:pPr>
      <w:keepNext/>
      <w:numPr>
        <w:numId w:val="3"/>
      </w:numPr>
      <w:ind w:left="993"/>
      <w:outlineLvl w:val="3"/>
    </w:pPr>
    <w:rPr>
      <w:rFonts w:ascii="Calibri" w:hAnsi="Calibri"/>
      <w:b/>
    </w:rPr>
  </w:style>
  <w:style w:type="paragraph" w:styleId="Heading5">
    <w:name w:val="heading 5"/>
    <w:basedOn w:val="Normal"/>
    <w:next w:val="Normal"/>
    <w:link w:val="Heading5Char"/>
    <w:uiPriority w:val="99"/>
    <w:qFormat/>
    <w:rsid w:val="00580AD7"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9"/>
    <w:qFormat/>
    <w:rsid w:val="00580AD7"/>
    <w:pPr>
      <w:keepNext/>
      <w:ind w:left="567"/>
      <w:jc w:val="both"/>
      <w:outlineLvl w:val="5"/>
    </w:pPr>
    <w:rPr>
      <w:i/>
    </w:rPr>
  </w:style>
  <w:style w:type="paragraph" w:styleId="Heading7">
    <w:name w:val="heading 7"/>
    <w:basedOn w:val="Normal"/>
    <w:next w:val="Normal"/>
    <w:link w:val="Heading7Char"/>
    <w:uiPriority w:val="99"/>
    <w:qFormat/>
    <w:rsid w:val="00580AD7"/>
    <w:pPr>
      <w:keepNext/>
      <w:ind w:left="3600" w:firstLine="720"/>
      <w:outlineLvl w:val="6"/>
    </w:pPr>
    <w:rPr>
      <w:b/>
    </w:rPr>
  </w:style>
  <w:style w:type="paragraph" w:styleId="Heading8">
    <w:name w:val="heading 8"/>
    <w:basedOn w:val="Normal"/>
    <w:next w:val="Normal"/>
    <w:link w:val="Heading8Char"/>
    <w:uiPriority w:val="99"/>
    <w:qFormat/>
    <w:rsid w:val="00580AD7"/>
    <w:pPr>
      <w:keepNext/>
      <w:ind w:left="360"/>
      <w:jc w:val="both"/>
      <w:outlineLvl w:val="7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B712FB"/>
    <w:rPr>
      <w:rFonts w:asciiTheme="minorHAnsi" w:hAnsiTheme="minorHAnsi"/>
      <w:b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C1337D"/>
    <w:rPr>
      <w:rFonts w:ascii="Calibri" w:hAnsi="Calibri"/>
      <w:b/>
      <w:sz w:val="24"/>
      <w:szCs w:val="20"/>
      <w:lang w:eastAsia="en-US"/>
    </w:rPr>
  </w:style>
  <w:style w:type="character" w:customStyle="1" w:styleId="Heading3Char">
    <w:name w:val="Heading 3 Char"/>
    <w:basedOn w:val="DefaultParagraphFont"/>
    <w:link w:val="Heading3"/>
    <w:locked/>
    <w:rsid w:val="00E138FE"/>
    <w:rPr>
      <w:rFonts w:ascii="Calibri" w:hAnsi="Calibri"/>
      <w:b/>
      <w:sz w:val="24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284443"/>
    <w:rPr>
      <w:rFonts w:ascii="Calibri" w:hAnsi="Calibri"/>
      <w:b/>
      <w:sz w:val="24"/>
      <w:szCs w:val="20"/>
      <w:lang w:eastAsia="en-US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B13854"/>
    <w:rPr>
      <w:rFonts w:asciiTheme="minorHAnsi" w:hAnsiTheme="minorHAnsi"/>
      <w:b/>
      <w:sz w:val="24"/>
      <w:szCs w:val="20"/>
      <w:lang w:eastAsia="en-US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B13854"/>
    <w:rPr>
      <w:rFonts w:asciiTheme="minorHAnsi" w:hAnsiTheme="minorHAnsi"/>
      <w:i/>
      <w:sz w:val="24"/>
      <w:szCs w:val="20"/>
      <w:lang w:eastAsia="en-US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B13854"/>
    <w:rPr>
      <w:rFonts w:asciiTheme="minorHAnsi" w:hAnsiTheme="minorHAnsi"/>
      <w:b/>
      <w:sz w:val="24"/>
      <w:szCs w:val="20"/>
      <w:lang w:eastAsia="en-US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B13854"/>
    <w:rPr>
      <w:rFonts w:asciiTheme="minorHAnsi" w:hAnsiTheme="minorHAnsi"/>
      <w:sz w:val="24"/>
      <w:szCs w:val="20"/>
      <w:u w:val="single"/>
      <w:lang w:eastAsia="en-US"/>
    </w:rPr>
  </w:style>
  <w:style w:type="paragraph" w:styleId="Title">
    <w:name w:val="Title"/>
    <w:basedOn w:val="Normal"/>
    <w:link w:val="TitleChar"/>
    <w:autoRedefine/>
    <w:uiPriority w:val="99"/>
    <w:qFormat/>
    <w:rsid w:val="00936529"/>
    <w:pPr>
      <w:jc w:val="center"/>
    </w:pPr>
    <w:rPr>
      <w:b/>
      <w:szCs w:val="18"/>
      <w:u w:color="FF0000"/>
      <w:lang w:eastAsia="en-GB"/>
    </w:rPr>
  </w:style>
  <w:style w:type="character" w:customStyle="1" w:styleId="TitleChar">
    <w:name w:val="Title Char"/>
    <w:basedOn w:val="DefaultParagraphFont"/>
    <w:link w:val="Title"/>
    <w:uiPriority w:val="99"/>
    <w:locked/>
    <w:rsid w:val="00936529"/>
    <w:rPr>
      <w:rFonts w:asciiTheme="minorHAnsi" w:hAnsiTheme="minorHAnsi"/>
      <w:b/>
      <w:sz w:val="24"/>
      <w:szCs w:val="18"/>
      <w:u w:color="FF0000"/>
    </w:rPr>
  </w:style>
  <w:style w:type="paragraph" w:styleId="Subtitle">
    <w:name w:val="Subtitle"/>
    <w:basedOn w:val="Normal"/>
    <w:link w:val="SubtitleChar"/>
    <w:uiPriority w:val="99"/>
    <w:qFormat/>
    <w:rsid w:val="00580AD7"/>
    <w:pPr>
      <w:jc w:val="center"/>
    </w:pPr>
    <w:rPr>
      <w:b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B13854"/>
    <w:rPr>
      <w:rFonts w:ascii="Cambria" w:hAnsi="Cambria" w:cs="Times New Roman"/>
      <w:sz w:val="24"/>
      <w:szCs w:val="24"/>
      <w:lang w:val="en-GB"/>
    </w:rPr>
  </w:style>
  <w:style w:type="paragraph" w:styleId="BodyTextIndent">
    <w:name w:val="Body Text Indent"/>
    <w:basedOn w:val="Normal"/>
    <w:link w:val="BodyTextIndentChar"/>
    <w:uiPriority w:val="99"/>
    <w:rsid w:val="00580AD7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B13854"/>
    <w:rPr>
      <w:rFonts w:ascii="Arial" w:hAnsi="Arial" w:cs="Times New Roman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580AD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B13854"/>
    <w:rPr>
      <w:rFonts w:ascii="Arial" w:hAnsi="Arial" w:cs="Times New Roman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rsid w:val="00580AD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B13854"/>
    <w:rPr>
      <w:rFonts w:ascii="Arial" w:hAnsi="Arial" w:cs="Times New Roman"/>
      <w:sz w:val="20"/>
      <w:szCs w:val="20"/>
      <w:lang w:val="en-GB"/>
    </w:rPr>
  </w:style>
  <w:style w:type="character" w:styleId="PageNumber">
    <w:name w:val="page number"/>
    <w:basedOn w:val="DefaultParagraphFont"/>
    <w:uiPriority w:val="99"/>
    <w:semiHidden/>
    <w:rsid w:val="00580AD7"/>
    <w:rPr>
      <w:rFonts w:cs="Times New Roman"/>
    </w:rPr>
  </w:style>
  <w:style w:type="paragraph" w:styleId="BodyText">
    <w:name w:val="Body Text"/>
    <w:basedOn w:val="Normal"/>
    <w:link w:val="BodyTextChar"/>
    <w:rsid w:val="00580AD7"/>
    <w:rPr>
      <w:sz w:val="20"/>
    </w:rPr>
  </w:style>
  <w:style w:type="character" w:customStyle="1" w:styleId="BodyTextChar">
    <w:name w:val="Body Text Char"/>
    <w:basedOn w:val="DefaultParagraphFont"/>
    <w:link w:val="BodyText"/>
    <w:locked/>
    <w:rsid w:val="00B13854"/>
    <w:rPr>
      <w:rFonts w:ascii="Arial" w:hAnsi="Arial" w:cs="Times New Roman"/>
      <w:sz w:val="20"/>
      <w:szCs w:val="20"/>
      <w:lang w:val="en-GB"/>
    </w:rPr>
  </w:style>
  <w:style w:type="paragraph" w:styleId="Date">
    <w:name w:val="Date"/>
    <w:basedOn w:val="Normal"/>
    <w:next w:val="Normal"/>
    <w:link w:val="DateChar"/>
    <w:uiPriority w:val="99"/>
    <w:semiHidden/>
    <w:rsid w:val="00580AD7"/>
  </w:style>
  <w:style w:type="character" w:customStyle="1" w:styleId="DateChar">
    <w:name w:val="Date Char"/>
    <w:basedOn w:val="DefaultParagraphFont"/>
    <w:link w:val="Date"/>
    <w:uiPriority w:val="99"/>
    <w:semiHidden/>
    <w:locked/>
    <w:rsid w:val="00B13854"/>
    <w:rPr>
      <w:rFonts w:ascii="Arial" w:hAnsi="Arial" w:cs="Times New Roman"/>
      <w:sz w:val="20"/>
      <w:szCs w:val="20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rsid w:val="00580AD7"/>
    <w:pPr>
      <w:ind w:left="567"/>
      <w:jc w:val="both"/>
    </w:pPr>
    <w:rPr>
      <w:lang w:val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B13854"/>
    <w:rPr>
      <w:rFonts w:ascii="Arial" w:hAnsi="Arial" w:cs="Times New Roman"/>
      <w:sz w:val="20"/>
      <w:szCs w:val="20"/>
      <w:lang w:val="en-GB"/>
    </w:rPr>
  </w:style>
  <w:style w:type="paragraph" w:styleId="BodyText2">
    <w:name w:val="Body Text 2"/>
    <w:basedOn w:val="Normal"/>
    <w:link w:val="BodyText2Char"/>
    <w:uiPriority w:val="99"/>
    <w:rsid w:val="00580AD7"/>
  </w:style>
  <w:style w:type="character" w:customStyle="1" w:styleId="BodyText2Char">
    <w:name w:val="Body Text 2 Char"/>
    <w:basedOn w:val="DefaultParagraphFont"/>
    <w:link w:val="BodyText2"/>
    <w:uiPriority w:val="99"/>
    <w:locked/>
    <w:rsid w:val="00B13854"/>
    <w:rPr>
      <w:rFonts w:asciiTheme="minorHAnsi" w:hAnsiTheme="minorHAnsi"/>
      <w:sz w:val="24"/>
      <w:szCs w:val="20"/>
      <w:lang w:eastAsia="en-US"/>
    </w:rPr>
  </w:style>
  <w:style w:type="paragraph" w:styleId="BodyTextIndent3">
    <w:name w:val="Body Text Indent 3"/>
    <w:basedOn w:val="Normal"/>
    <w:link w:val="BodyTextIndent3Char"/>
    <w:uiPriority w:val="99"/>
    <w:semiHidden/>
    <w:rsid w:val="00580AD7"/>
    <w:pPr>
      <w:ind w:firstLine="567"/>
      <w:jc w:val="both"/>
    </w:p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sid w:val="00B13854"/>
    <w:rPr>
      <w:rFonts w:asciiTheme="minorHAnsi" w:hAnsiTheme="minorHAnsi"/>
      <w:sz w:val="24"/>
      <w:szCs w:val="20"/>
      <w:lang w:eastAsia="en-US"/>
    </w:rPr>
  </w:style>
  <w:style w:type="paragraph" w:styleId="BodyText3">
    <w:name w:val="Body Text 3"/>
    <w:basedOn w:val="Normal"/>
    <w:link w:val="BodyText3Char"/>
    <w:uiPriority w:val="99"/>
    <w:semiHidden/>
    <w:rsid w:val="00580AD7"/>
    <w:pPr>
      <w:jc w:val="both"/>
    </w:pPr>
    <w:rPr>
      <w:sz w:val="28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B13854"/>
    <w:rPr>
      <w:rFonts w:ascii="Arial" w:hAnsi="Arial" w:cs="Times New Roman"/>
      <w:sz w:val="16"/>
      <w:szCs w:val="16"/>
      <w:lang w:val="en-GB"/>
    </w:rPr>
  </w:style>
  <w:style w:type="character" w:styleId="Strong">
    <w:name w:val="Strong"/>
    <w:basedOn w:val="DefaultParagraphFont"/>
    <w:uiPriority w:val="99"/>
    <w:qFormat/>
    <w:rsid w:val="00580AD7"/>
    <w:rPr>
      <w:rFonts w:cs="Times New Roman"/>
      <w:b/>
    </w:rPr>
  </w:style>
  <w:style w:type="character" w:styleId="FollowedHyperlink">
    <w:name w:val="FollowedHyperlink"/>
    <w:basedOn w:val="DefaultParagraphFont"/>
    <w:uiPriority w:val="99"/>
    <w:semiHidden/>
    <w:rsid w:val="00580AD7"/>
    <w:rPr>
      <w:rFonts w:cs="Times New Roman"/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580A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B13854"/>
    <w:rPr>
      <w:rFonts w:cs="Times New Roman"/>
      <w:sz w:val="2"/>
      <w:lang w:val="en-GB"/>
    </w:rPr>
  </w:style>
  <w:style w:type="paragraph" w:customStyle="1" w:styleId="WeeklistTable">
    <w:name w:val="Weeklist Table"/>
    <w:basedOn w:val="Normal"/>
    <w:rsid w:val="00580AD7"/>
    <w:pPr>
      <w:keepLines/>
      <w:jc w:val="center"/>
    </w:pPr>
  </w:style>
  <w:style w:type="character" w:styleId="Hyperlink">
    <w:name w:val="Hyperlink"/>
    <w:basedOn w:val="DefaultParagraphFont"/>
    <w:uiPriority w:val="99"/>
    <w:semiHidden/>
    <w:rsid w:val="00580AD7"/>
    <w:rPr>
      <w:rFonts w:cs="Times New Roman"/>
      <w:color w:val="0000FF"/>
      <w:u w:val="single"/>
    </w:rPr>
  </w:style>
  <w:style w:type="paragraph" w:customStyle="1" w:styleId="Normal12pt">
    <w:name w:val="Normal + 12 pt"/>
    <w:aliases w:val="Bold"/>
    <w:basedOn w:val="Normal"/>
    <w:rsid w:val="00580AD7"/>
    <w:pPr>
      <w:tabs>
        <w:tab w:val="num" w:pos="360"/>
      </w:tabs>
      <w:ind w:left="360" w:hanging="360"/>
      <w:jc w:val="both"/>
    </w:pPr>
    <w:rPr>
      <w:b/>
      <w:szCs w:val="24"/>
    </w:rPr>
  </w:style>
  <w:style w:type="character" w:customStyle="1" w:styleId="Normal12ptChar">
    <w:name w:val="Normal + 12 pt Char"/>
    <w:aliases w:val="Bold Char"/>
    <w:rsid w:val="00580AD7"/>
    <w:rPr>
      <w:rFonts w:ascii="Arial" w:hAnsi="Arial"/>
      <w:b/>
      <w:sz w:val="24"/>
      <w:lang w:val="en-GB" w:eastAsia="en-US"/>
    </w:rPr>
  </w:style>
  <w:style w:type="paragraph" w:customStyle="1" w:styleId="Default">
    <w:name w:val="Default"/>
    <w:rsid w:val="00580AD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rsid w:val="00580AD7"/>
    <w:pPr>
      <w:spacing w:before="100" w:beforeAutospacing="1" w:after="100" w:afterAutospacing="1"/>
    </w:pPr>
    <w:rPr>
      <w:rFonts w:ascii="Times New Roman" w:hAnsi="Times New Roman"/>
      <w:szCs w:val="24"/>
      <w:lang w:val="en-US"/>
    </w:rPr>
  </w:style>
  <w:style w:type="paragraph" w:styleId="EnvelopeAddress">
    <w:name w:val="envelope address"/>
    <w:basedOn w:val="Normal"/>
    <w:uiPriority w:val="99"/>
    <w:rsid w:val="00116FAD"/>
    <w:pPr>
      <w:framePr w:w="7920" w:h="1980" w:hRule="exact" w:hSpace="180" w:wrap="auto" w:hAnchor="page" w:xAlign="center" w:yAlign="bottom"/>
      <w:ind w:left="2880"/>
    </w:pPr>
    <w:rPr>
      <w:rFonts w:ascii="Cambria" w:hAnsi="Cambria"/>
      <w:szCs w:val="24"/>
    </w:rPr>
  </w:style>
  <w:style w:type="paragraph" w:styleId="EnvelopeReturn">
    <w:name w:val="envelope return"/>
    <w:basedOn w:val="Normal"/>
    <w:uiPriority w:val="99"/>
    <w:rsid w:val="00116FAD"/>
    <w:rPr>
      <w:rFonts w:ascii="Cambria" w:hAnsi="Cambria"/>
      <w:sz w:val="20"/>
    </w:rPr>
  </w:style>
  <w:style w:type="paragraph" w:styleId="ListParagraph">
    <w:name w:val="List Paragraph"/>
    <w:basedOn w:val="Normal"/>
    <w:uiPriority w:val="34"/>
    <w:qFormat/>
    <w:rsid w:val="00173306"/>
    <w:pPr>
      <w:ind w:left="720"/>
      <w:contextualSpacing/>
    </w:pPr>
  </w:style>
  <w:style w:type="numbering" w:customStyle="1" w:styleId="Style1">
    <w:name w:val="Style1"/>
    <w:rsid w:val="005B30A3"/>
    <w:pPr>
      <w:numPr>
        <w:numId w:val="1"/>
      </w:numPr>
    </w:pPr>
  </w:style>
  <w:style w:type="character" w:styleId="Emphasis">
    <w:name w:val="Emphasis"/>
    <w:uiPriority w:val="20"/>
    <w:qFormat/>
    <w:rsid w:val="005A2FB0"/>
    <w:rPr>
      <w:i/>
      <w:iCs/>
    </w:rPr>
  </w:style>
  <w:style w:type="paragraph" w:styleId="ListBullet">
    <w:name w:val="List Bullet"/>
    <w:basedOn w:val="Normal"/>
    <w:locked/>
    <w:rsid w:val="008D0509"/>
    <w:pPr>
      <w:tabs>
        <w:tab w:val="num" w:pos="360"/>
      </w:tabs>
      <w:ind w:left="360" w:hanging="360"/>
      <w:contextualSpacing/>
    </w:pPr>
    <w:rPr>
      <w:rFonts w:ascii="Times New Roman" w:hAnsi="Times New Roman"/>
      <w:sz w:val="20"/>
    </w:rPr>
  </w:style>
  <w:style w:type="paragraph" w:styleId="PlainText">
    <w:name w:val="Plain Text"/>
    <w:basedOn w:val="Normal"/>
    <w:link w:val="PlainTextChar"/>
    <w:uiPriority w:val="99"/>
    <w:unhideWhenUsed/>
    <w:locked/>
    <w:rsid w:val="009150D2"/>
    <w:rPr>
      <w:rFonts w:ascii="Calibri" w:eastAsia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150D2"/>
    <w:rPr>
      <w:rFonts w:ascii="Calibri" w:eastAsia="Calibri" w:hAnsi="Calibri"/>
      <w:szCs w:val="21"/>
      <w:lang w:eastAsia="en-US"/>
    </w:rPr>
  </w:style>
  <w:style w:type="paragraph" w:styleId="NoSpacing">
    <w:name w:val="No Spacing"/>
    <w:uiPriority w:val="1"/>
    <w:qFormat/>
    <w:rsid w:val="007C7706"/>
    <w:rPr>
      <w:rFonts w:ascii="Calibri" w:eastAsia="Calibri" w:hAnsi="Calibr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5D0D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5D0DB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0DB7"/>
    <w:rPr>
      <w:rFonts w:ascii="Arial" w:hAnsi="Arial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5D0D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0DB7"/>
    <w:rPr>
      <w:rFonts w:ascii="Arial" w:hAnsi="Arial"/>
      <w:b/>
      <w:bCs/>
      <w:sz w:val="20"/>
      <w:szCs w:val="20"/>
      <w:lang w:eastAsia="en-US"/>
    </w:rPr>
  </w:style>
  <w:style w:type="paragraph" w:customStyle="1" w:styleId="Heading1PC">
    <w:name w:val="Heading 1 (P&amp;C)"/>
    <w:basedOn w:val="Heading1"/>
    <w:link w:val="Heading1PCChar"/>
    <w:autoRedefine/>
    <w:qFormat/>
    <w:rsid w:val="00B712FB"/>
    <w:rPr>
      <w:color w:val="1F497D" w:themeColor="text2"/>
      <w:sz w:val="32"/>
      <w:u w:val="double" w:color="FF0000"/>
    </w:rPr>
  </w:style>
  <w:style w:type="paragraph" w:customStyle="1" w:styleId="Heading2PC">
    <w:name w:val="Heading 2 (P&amp;C)"/>
    <w:basedOn w:val="Heading1"/>
    <w:link w:val="Heading2PCChar"/>
    <w:qFormat/>
    <w:rsid w:val="00B712FB"/>
    <w:rPr>
      <w:color w:val="1F497D" w:themeColor="text2"/>
    </w:rPr>
  </w:style>
  <w:style w:type="character" w:customStyle="1" w:styleId="Heading1PCChar">
    <w:name w:val="Heading 1 (P&amp;C) Char"/>
    <w:basedOn w:val="Heading1Char"/>
    <w:link w:val="Heading1PC"/>
    <w:rsid w:val="00B712FB"/>
    <w:rPr>
      <w:rFonts w:asciiTheme="minorHAnsi" w:hAnsiTheme="minorHAnsi"/>
      <w:b/>
      <w:color w:val="1F497D" w:themeColor="text2"/>
      <w:sz w:val="32"/>
      <w:szCs w:val="20"/>
      <w:u w:val="double" w:color="FF0000"/>
    </w:rPr>
  </w:style>
  <w:style w:type="character" w:customStyle="1" w:styleId="Heading2PCChar">
    <w:name w:val="Heading 2 (P&amp;C) Char"/>
    <w:basedOn w:val="Heading1Char"/>
    <w:link w:val="Heading2PC"/>
    <w:rsid w:val="00B712FB"/>
    <w:rPr>
      <w:rFonts w:asciiTheme="minorHAnsi" w:hAnsiTheme="minorHAnsi"/>
      <w:b/>
      <w:color w:val="1F497D" w:themeColor="text2"/>
      <w:sz w:val="24"/>
      <w:szCs w:val="20"/>
    </w:rPr>
  </w:style>
  <w:style w:type="table" w:styleId="TableGrid">
    <w:name w:val="Table Grid"/>
    <w:basedOn w:val="TableNormal"/>
    <w:uiPriority w:val="59"/>
    <w:rsid w:val="005E1906"/>
    <w:rPr>
      <w:rFonts w:asciiTheme="minorHAnsi" w:eastAsiaTheme="minorHAnsi" w:hAnsiTheme="minorHAnsi" w:cstheme="minorBidi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5E1906"/>
    <w:rPr>
      <w:rFonts w:eastAsiaTheme="minorHAnsi" w:cstheme="minorBidi"/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E1906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5E1906"/>
    <w:rPr>
      <w:vertAlign w:val="superscript"/>
    </w:rPr>
  </w:style>
  <w:style w:type="paragraph" w:customStyle="1" w:styleId="paragraph">
    <w:name w:val="paragraph"/>
    <w:basedOn w:val="Normal"/>
    <w:rsid w:val="000E4AB2"/>
    <w:pPr>
      <w:spacing w:before="100" w:beforeAutospacing="1" w:after="100" w:afterAutospacing="1"/>
    </w:pPr>
    <w:rPr>
      <w:rFonts w:ascii="Times New Roman" w:hAnsi="Times New Roman"/>
      <w:szCs w:val="24"/>
      <w:lang w:eastAsia="en-GB"/>
    </w:rPr>
  </w:style>
  <w:style w:type="character" w:customStyle="1" w:styleId="normaltextrun">
    <w:name w:val="normaltextrun"/>
    <w:basedOn w:val="DefaultParagraphFont"/>
    <w:rsid w:val="000E4AB2"/>
  </w:style>
  <w:style w:type="character" w:customStyle="1" w:styleId="eop">
    <w:name w:val="eop"/>
    <w:basedOn w:val="DefaultParagraphFont"/>
    <w:rsid w:val="000E4AB2"/>
  </w:style>
  <w:style w:type="character" w:customStyle="1" w:styleId="tabchar">
    <w:name w:val="tabchar"/>
    <w:basedOn w:val="DefaultParagraphFont"/>
    <w:rsid w:val="00DE0C6B"/>
  </w:style>
  <w:style w:type="character" w:customStyle="1" w:styleId="scxw206007069">
    <w:name w:val="scxw206007069"/>
    <w:basedOn w:val="DefaultParagraphFont"/>
    <w:rsid w:val="00DE0C6B"/>
  </w:style>
  <w:style w:type="character" w:styleId="UnresolvedMention">
    <w:name w:val="Unresolved Mention"/>
    <w:basedOn w:val="DefaultParagraphFont"/>
    <w:uiPriority w:val="99"/>
    <w:semiHidden/>
    <w:unhideWhenUsed/>
    <w:rsid w:val="000E24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714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3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7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6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7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57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24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4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869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32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816630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18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28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5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2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8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50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3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73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0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7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3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5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02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42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4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28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9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78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3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4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229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2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3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3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9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9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4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3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9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60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1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3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7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4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82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27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71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4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2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7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0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23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3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8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4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6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19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42397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4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928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6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272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4605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726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642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776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3864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046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38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98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5921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901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4503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184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8510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485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6564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558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7988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44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6581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669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1257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329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2061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20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9011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262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969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924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6847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362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170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193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7527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530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4932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874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766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913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989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496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6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334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9358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776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7802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422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935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52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6575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15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8780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274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0482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56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0941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86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0888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851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237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596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075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561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712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76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313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1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7138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75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44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80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0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91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54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8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59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37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7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3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7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04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4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78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4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56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29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4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9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88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4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9564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362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1727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241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511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448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44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497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827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238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30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12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649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750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8663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104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0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683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3236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468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647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78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112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083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324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69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5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3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8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1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3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3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383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18055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78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421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6238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440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9331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866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2394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97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7197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520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4096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75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740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1645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008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1743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28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6645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169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796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9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52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3400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247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76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797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058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999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8618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348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22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876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5263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405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6021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5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6476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915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068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278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781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9157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952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1524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246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0138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60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5488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572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468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477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53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403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289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3942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553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9502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387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62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01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0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1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6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8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e.armitage@crediton.gov.uk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rediton.gov.u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cid:image003.png@01D95274.296948B0" TargetMode="External"/><Relationship Id="rId1" Type="http://schemas.openxmlformats.org/officeDocument/2006/relationships/image" Target="media/image1.png"/><Relationship Id="rId4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cid:image003.png@01D95274.296948B0" TargetMode="External"/><Relationship Id="rId1" Type="http://schemas.openxmlformats.org/officeDocument/2006/relationships/image" Target="media/image1.png"/><Relationship Id="rId4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8A3E6BCF4A6D40B14CB1A3092DCF29" ma:contentTypeVersion="18" ma:contentTypeDescription="Create a new document." ma:contentTypeScope="" ma:versionID="57009592904f2b955696eb2e44a3b5ba">
  <xsd:schema xmlns:xsd="http://www.w3.org/2001/XMLSchema" xmlns:xs="http://www.w3.org/2001/XMLSchema" xmlns:p="http://schemas.microsoft.com/office/2006/metadata/properties" xmlns:ns2="f05c661d-004d-4e4c-a7cc-e6989a2016cf" xmlns:ns3="277a5f50-65ce-46f1-a794-8f114e8e1564" targetNamespace="http://schemas.microsoft.com/office/2006/metadata/properties" ma:root="true" ma:fieldsID="b17b39c8fdbb2b6661e17eaa5364d089" ns2:_="" ns3:_="">
    <xsd:import namespace="f05c661d-004d-4e4c-a7cc-e6989a2016cf"/>
    <xsd:import namespace="277a5f50-65ce-46f1-a794-8f114e8e15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5c661d-004d-4e4c-a7cc-e6989a2016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d167185-39cb-4bb1-b94e-e4abea816d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a5f50-65ce-46f1-a794-8f114e8e1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0f79f7b-a362-4a45-a578-11993cb9df4c}" ma:internalName="TaxCatchAll" ma:showField="CatchAllData" ma:web="277a5f50-65ce-46f1-a794-8f114e8e156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05c661d-004d-4e4c-a7cc-e6989a2016cf">
      <Terms xmlns="http://schemas.microsoft.com/office/infopath/2007/PartnerControls"/>
    </lcf76f155ced4ddcb4097134ff3c332f>
    <TaxCatchAll xmlns="277a5f50-65ce-46f1-a794-8f114e8e156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3FC2BD-4DD8-4B38-96C2-1CB16743F502}"/>
</file>

<file path=customXml/itemProps2.xml><?xml version="1.0" encoding="utf-8"?>
<ds:datastoreItem xmlns:ds="http://schemas.openxmlformats.org/officeDocument/2006/customXml" ds:itemID="{0057CA5C-26BE-4CAC-B6C0-6DBE602E37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C64813-0E41-477C-929E-F6C243B9C09A}">
  <ds:schemaRefs>
    <ds:schemaRef ds:uri="http://schemas.microsoft.com/office/2006/metadata/properties"/>
    <ds:schemaRef ds:uri="http://schemas.microsoft.com/office/infopath/2007/PartnerControls"/>
    <ds:schemaRef ds:uri="f05c661d-004d-4e4c-a7cc-e6989a2016cf"/>
    <ds:schemaRef ds:uri="277a5f50-65ce-46f1-a794-8f114e8e1564"/>
  </ds:schemaRefs>
</ds:datastoreItem>
</file>

<file path=customXml/itemProps4.xml><?xml version="1.0" encoding="utf-8"?>
<ds:datastoreItem xmlns:ds="http://schemas.openxmlformats.org/officeDocument/2006/customXml" ds:itemID="{11B8F144-E2CF-4FE1-896C-A18858A0D6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2</TotalTime>
  <Pages>5</Pages>
  <Words>741</Words>
  <Characters>3781</Characters>
  <Application>Microsoft Office Word</Application>
  <DocSecurity>0</DocSecurity>
  <Lines>290</Lines>
  <Paragraphs>83</Paragraphs>
  <ScaleCrop>false</ScaleCrop>
  <Company>MDDC</Company>
  <LinksUpToDate>false</LinksUpToDate>
  <CharactersWithSpaces>4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ts &amp; Amenities - Minutes - 10.03.20</dc:title>
  <dc:subject/>
  <dc:creator>Crediton Town Council</dc:creator>
  <cp:keywords/>
  <dc:description/>
  <cp:lastModifiedBy>Emily Armitage</cp:lastModifiedBy>
  <cp:revision>15</cp:revision>
  <cp:lastPrinted>2024-11-25T10:47:00Z</cp:lastPrinted>
  <dcterms:created xsi:type="dcterms:W3CDTF">2024-11-18T14:28:00Z</dcterms:created>
  <dcterms:modified xsi:type="dcterms:W3CDTF">2025-11-12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8A3E6BCF4A6D40B14CB1A3092DCF29</vt:lpwstr>
  </property>
  <property fmtid="{D5CDD505-2E9C-101B-9397-08002B2CF9AE}" pid="3" name="MediaServiceImageTags">
    <vt:lpwstr/>
  </property>
</Properties>
</file>